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3A59" w:rsidRPr="00B75BB8" w:rsidRDefault="00C03A59" w:rsidP="00F7774F">
      <w:pPr>
        <w:outlineLvl w:val="0"/>
        <w:rPr>
          <w:rFonts w:ascii="Arial" w:hAnsi="Arial" w:cs="Arial"/>
          <w:sz w:val="20"/>
          <w:szCs w:val="20"/>
        </w:rPr>
      </w:pPr>
    </w:p>
    <w:p w:rsidR="00CA447C" w:rsidRPr="00B75BB8" w:rsidRDefault="00CA447C" w:rsidP="00903C20">
      <w:pPr>
        <w:tabs>
          <w:tab w:val="left" w:pos="3647"/>
          <w:tab w:val="center" w:pos="4824"/>
        </w:tabs>
        <w:jc w:val="center"/>
        <w:rPr>
          <w:rFonts w:ascii="Arial" w:hAnsi="Arial" w:cs="Arial"/>
          <w:b/>
          <w:sz w:val="22"/>
          <w:szCs w:val="20"/>
        </w:rPr>
      </w:pPr>
      <w:r w:rsidRPr="00B75BB8">
        <w:rPr>
          <w:rFonts w:ascii="Arial" w:hAnsi="Arial" w:cs="Arial"/>
          <w:b/>
          <w:sz w:val="22"/>
          <w:szCs w:val="20"/>
        </w:rPr>
        <w:t>Zoning Commission</w:t>
      </w:r>
    </w:p>
    <w:p w:rsidR="00CA447C" w:rsidRPr="00B75BB8" w:rsidRDefault="004478B9" w:rsidP="00903C20">
      <w:pPr>
        <w:jc w:val="center"/>
        <w:rPr>
          <w:rFonts w:ascii="Arial" w:hAnsi="Arial" w:cs="Arial"/>
          <w:b/>
          <w:sz w:val="22"/>
          <w:szCs w:val="20"/>
        </w:rPr>
      </w:pPr>
      <w:r>
        <w:rPr>
          <w:rFonts w:ascii="Arial" w:hAnsi="Arial" w:cs="Arial"/>
          <w:b/>
          <w:sz w:val="22"/>
          <w:szCs w:val="20"/>
        </w:rPr>
        <w:t>March 13</w:t>
      </w:r>
      <w:r w:rsidR="00CC1717" w:rsidRPr="00CE2E01">
        <w:rPr>
          <w:rFonts w:ascii="Arial" w:hAnsi="Arial" w:cs="Arial"/>
          <w:b/>
          <w:sz w:val="22"/>
          <w:szCs w:val="20"/>
        </w:rPr>
        <w:t>,</w:t>
      </w:r>
      <w:r w:rsidR="00246A50" w:rsidRPr="00CE2E01">
        <w:rPr>
          <w:rFonts w:ascii="Arial" w:hAnsi="Arial" w:cs="Arial"/>
          <w:b/>
          <w:sz w:val="22"/>
          <w:szCs w:val="20"/>
        </w:rPr>
        <w:t xml:space="preserve"> 20</w:t>
      </w:r>
      <w:r w:rsidR="00FB79E8" w:rsidRPr="00CE2E01">
        <w:rPr>
          <w:rFonts w:ascii="Arial" w:hAnsi="Arial" w:cs="Arial"/>
          <w:b/>
          <w:sz w:val="22"/>
          <w:szCs w:val="20"/>
        </w:rPr>
        <w:t>2</w:t>
      </w:r>
      <w:r w:rsidR="00604E4C">
        <w:rPr>
          <w:rFonts w:ascii="Arial" w:hAnsi="Arial" w:cs="Arial"/>
          <w:b/>
          <w:sz w:val="22"/>
          <w:szCs w:val="20"/>
        </w:rPr>
        <w:t>4</w:t>
      </w:r>
      <w:r w:rsidR="00CA447C" w:rsidRPr="00B75BB8">
        <w:rPr>
          <w:rFonts w:ascii="Arial" w:hAnsi="Arial" w:cs="Arial"/>
          <w:b/>
          <w:sz w:val="22"/>
          <w:szCs w:val="20"/>
        </w:rPr>
        <w:t xml:space="preserve"> – Meeting Minutes</w:t>
      </w:r>
    </w:p>
    <w:p w:rsidR="00E22B63" w:rsidRPr="00B75BB8" w:rsidRDefault="00E22B63" w:rsidP="00BA1967">
      <w:pPr>
        <w:jc w:val="both"/>
        <w:rPr>
          <w:rFonts w:ascii="Arial" w:hAnsi="Arial" w:cs="Arial"/>
          <w:b/>
          <w:sz w:val="20"/>
          <w:szCs w:val="20"/>
        </w:rPr>
      </w:pPr>
      <w:r w:rsidRPr="00B75BB8">
        <w:rPr>
          <w:rFonts w:ascii="Arial" w:hAnsi="Arial" w:cs="Arial"/>
          <w:b/>
          <w:sz w:val="20"/>
          <w:szCs w:val="20"/>
        </w:rPr>
        <w:t>___________________________________________________________</w:t>
      </w:r>
      <w:r w:rsidR="0043692A" w:rsidRPr="00B75BB8">
        <w:rPr>
          <w:rFonts w:ascii="Arial" w:hAnsi="Arial" w:cs="Arial"/>
          <w:b/>
          <w:sz w:val="20"/>
          <w:szCs w:val="20"/>
        </w:rPr>
        <w:t>_______</w:t>
      </w:r>
      <w:r w:rsidR="00903C20" w:rsidRPr="00B75BB8">
        <w:rPr>
          <w:rFonts w:ascii="Arial" w:hAnsi="Arial" w:cs="Arial"/>
          <w:b/>
          <w:sz w:val="20"/>
          <w:szCs w:val="20"/>
        </w:rPr>
        <w:t>________</w:t>
      </w:r>
      <w:r w:rsidR="00FD2C82" w:rsidRPr="00B75BB8">
        <w:rPr>
          <w:rFonts w:ascii="Arial" w:hAnsi="Arial" w:cs="Arial"/>
          <w:b/>
          <w:sz w:val="20"/>
          <w:szCs w:val="20"/>
        </w:rPr>
        <w:t>____________</w:t>
      </w:r>
    </w:p>
    <w:tbl>
      <w:tblPr>
        <w:tblStyle w:val="TableGrid"/>
        <w:tblW w:w="963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8"/>
        <w:gridCol w:w="5210"/>
      </w:tblGrid>
      <w:tr w:rsidR="000F1AA5" w:rsidRPr="00B75BB8" w:rsidTr="00F726C7">
        <w:tc>
          <w:tcPr>
            <w:tcW w:w="4428" w:type="dxa"/>
          </w:tcPr>
          <w:p w:rsidR="00D75187" w:rsidRPr="00571F79" w:rsidRDefault="00D31463" w:rsidP="00701AA9">
            <w:pPr>
              <w:jc w:val="both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71F79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Commissioners </w:t>
            </w:r>
            <w:r w:rsidR="000F1AA5" w:rsidRPr="00571F79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Present: </w:t>
            </w:r>
          </w:p>
          <w:p w:rsidR="006E35A4" w:rsidRDefault="006E35A4" w:rsidP="00D10262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bookmarkStart w:id="0" w:name="_Hlk159592335"/>
            <w:r w:rsidRPr="00571F79">
              <w:rPr>
                <w:rFonts w:ascii="Arial" w:hAnsi="Arial" w:cs="Arial"/>
                <w:sz w:val="20"/>
                <w:szCs w:val="20"/>
              </w:rPr>
              <w:t>Willie Rankin Jr., Chair, District 2</w:t>
            </w:r>
          </w:p>
          <w:p w:rsidR="003601A1" w:rsidRPr="00F75DFA" w:rsidRDefault="003601A1" w:rsidP="00D10262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3601A1">
              <w:rPr>
                <w:rFonts w:ascii="Arial" w:hAnsi="Arial" w:cs="Arial"/>
                <w:sz w:val="20"/>
                <w:szCs w:val="20"/>
              </w:rPr>
              <w:t>Beth Welch, District 3</w:t>
            </w:r>
          </w:p>
          <w:p w:rsidR="00604E4C" w:rsidRPr="00571F79" w:rsidRDefault="00604E4C" w:rsidP="00701AA9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571F79">
              <w:rPr>
                <w:rFonts w:ascii="Arial" w:hAnsi="Arial" w:cs="Arial"/>
                <w:sz w:val="20"/>
                <w:szCs w:val="20"/>
              </w:rPr>
              <w:t>Matt McCoy, District 4</w:t>
            </w:r>
          </w:p>
          <w:p w:rsidR="00113F35" w:rsidRPr="00CB06F4" w:rsidRDefault="00113F35" w:rsidP="00701AA9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CB06F4">
              <w:rPr>
                <w:rFonts w:ascii="Arial" w:hAnsi="Arial" w:cs="Arial"/>
                <w:sz w:val="20"/>
                <w:szCs w:val="20"/>
              </w:rPr>
              <w:t xml:space="preserve">Rafael McDonnell, </w:t>
            </w:r>
            <w:r w:rsidR="002971D2" w:rsidRPr="00CB06F4">
              <w:rPr>
                <w:rFonts w:ascii="Arial" w:hAnsi="Arial" w:cs="Arial"/>
                <w:sz w:val="20"/>
                <w:szCs w:val="20"/>
              </w:rPr>
              <w:t xml:space="preserve">Vice Chair, </w:t>
            </w:r>
            <w:r w:rsidRPr="00CB06F4">
              <w:rPr>
                <w:rFonts w:ascii="Arial" w:hAnsi="Arial" w:cs="Arial"/>
                <w:sz w:val="20"/>
                <w:szCs w:val="20"/>
              </w:rPr>
              <w:t>District 5</w:t>
            </w:r>
            <w:r w:rsidRPr="00CB06F4">
              <w:rPr>
                <w:rFonts w:ascii="Arial" w:hAnsi="Arial" w:cs="Arial"/>
                <w:sz w:val="20"/>
                <w:szCs w:val="20"/>
              </w:rPr>
              <w:tab/>
            </w:r>
          </w:p>
          <w:p w:rsidR="00FD0832" w:rsidRPr="00CB06F4" w:rsidRDefault="002971D2" w:rsidP="00FD0832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CB06F4">
              <w:rPr>
                <w:rFonts w:ascii="Arial" w:hAnsi="Arial" w:cs="Arial"/>
                <w:sz w:val="20"/>
                <w:szCs w:val="20"/>
              </w:rPr>
              <w:t>Tiesa Leggett</w:t>
            </w:r>
            <w:r w:rsidR="00F537C5" w:rsidRPr="00CB06F4">
              <w:rPr>
                <w:rFonts w:ascii="Arial" w:hAnsi="Arial" w:cs="Arial"/>
                <w:sz w:val="20"/>
                <w:szCs w:val="20"/>
              </w:rPr>
              <w:t>,</w:t>
            </w:r>
            <w:r w:rsidR="00FD0832" w:rsidRPr="00CB06F4">
              <w:rPr>
                <w:rFonts w:ascii="Arial" w:hAnsi="Arial" w:cs="Arial"/>
                <w:sz w:val="20"/>
                <w:szCs w:val="20"/>
              </w:rPr>
              <w:t xml:space="preserve"> District 8</w:t>
            </w:r>
            <w:r w:rsidR="00FD0832" w:rsidRPr="00CB06F4">
              <w:rPr>
                <w:rFonts w:ascii="Arial" w:hAnsi="Arial" w:cs="Arial"/>
                <w:sz w:val="20"/>
                <w:szCs w:val="20"/>
              </w:rPr>
              <w:tab/>
            </w:r>
          </w:p>
          <w:p w:rsidR="00B0371B" w:rsidRPr="00CB06F4" w:rsidRDefault="00223B60" w:rsidP="00B0371B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CB06F4">
              <w:rPr>
                <w:rFonts w:ascii="Arial" w:hAnsi="Arial" w:cs="Arial"/>
                <w:sz w:val="20"/>
                <w:szCs w:val="20"/>
              </w:rPr>
              <w:t>Wes Hoblit</w:t>
            </w:r>
            <w:r w:rsidR="00B0371B" w:rsidRPr="00CB06F4">
              <w:rPr>
                <w:rFonts w:ascii="Arial" w:hAnsi="Arial" w:cs="Arial"/>
                <w:sz w:val="20"/>
                <w:szCs w:val="20"/>
              </w:rPr>
              <w:t>, District 9</w:t>
            </w:r>
          </w:p>
          <w:p w:rsidR="00B0371B" w:rsidRPr="00CB06F4" w:rsidRDefault="00B0371B" w:rsidP="00B0371B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CB06F4">
              <w:rPr>
                <w:rFonts w:ascii="Arial" w:hAnsi="Arial" w:cs="Arial"/>
                <w:sz w:val="20"/>
                <w:szCs w:val="20"/>
              </w:rPr>
              <w:t>Jacob Wurman, District 10</w:t>
            </w:r>
          </w:p>
          <w:p w:rsidR="00B0371B" w:rsidRDefault="00B0371B" w:rsidP="00FD0832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CB06F4">
              <w:rPr>
                <w:rFonts w:ascii="Arial" w:hAnsi="Arial" w:cs="Arial"/>
                <w:sz w:val="20"/>
                <w:szCs w:val="20"/>
              </w:rPr>
              <w:t>Cathy Romero, District 11</w:t>
            </w:r>
          </w:p>
          <w:p w:rsidR="00CB06F4" w:rsidRDefault="00CB06F4" w:rsidP="00FD0832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roderick Williams, District 6</w:t>
            </w:r>
          </w:p>
          <w:p w:rsidR="00CB06F4" w:rsidRPr="00CB06F4" w:rsidRDefault="00CB06F4" w:rsidP="00FD0832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remy Raines, District 7</w:t>
            </w:r>
            <w:bookmarkEnd w:id="0"/>
          </w:p>
          <w:p w:rsidR="00D31463" w:rsidRPr="00F75DFA" w:rsidRDefault="00D31463" w:rsidP="00701AA9">
            <w:pPr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  <w:p w:rsidR="00D10262" w:rsidRPr="00CB06F4" w:rsidRDefault="00D31463" w:rsidP="00223B60">
            <w:pPr>
              <w:jc w:val="both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CB06F4">
              <w:rPr>
                <w:rFonts w:ascii="Arial" w:hAnsi="Arial" w:cs="Arial"/>
                <w:b/>
                <w:sz w:val="20"/>
                <w:szCs w:val="20"/>
                <w:u w:val="single"/>
              </w:rPr>
              <w:t>Commissioners Absent:</w:t>
            </w:r>
          </w:p>
          <w:p w:rsidR="006E35A4" w:rsidRPr="00CB06F4" w:rsidRDefault="006E35A4" w:rsidP="006E35A4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CB06F4">
              <w:rPr>
                <w:rFonts w:ascii="Arial" w:hAnsi="Arial" w:cs="Arial"/>
                <w:sz w:val="20"/>
                <w:szCs w:val="20"/>
              </w:rPr>
              <w:t>Jarod Cox, District 1</w:t>
            </w:r>
          </w:p>
          <w:p w:rsidR="00CB06F4" w:rsidRPr="00B75BB8" w:rsidRDefault="00CB06F4" w:rsidP="003601A1">
            <w:pPr>
              <w:tabs>
                <w:tab w:val="num" w:pos="360"/>
              </w:tabs>
              <w:jc w:val="both"/>
              <w:outlineLvl w:val="0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5210" w:type="dxa"/>
          </w:tcPr>
          <w:p w:rsidR="008551B9" w:rsidRPr="006E35A4" w:rsidRDefault="000F1AA5" w:rsidP="006E35A4">
            <w:pPr>
              <w:jc w:val="both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B75BB8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Staff Members Present: </w:t>
            </w:r>
          </w:p>
          <w:p w:rsidR="00F726C7" w:rsidRPr="003E12AB" w:rsidRDefault="00F726C7" w:rsidP="00701AA9">
            <w:pPr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Shondra Stringfellow, Development Assistant Director</w:t>
            </w:r>
          </w:p>
          <w:p w:rsidR="00F15302" w:rsidRPr="003E12AB" w:rsidRDefault="00F15302" w:rsidP="00701AA9">
            <w:pPr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3E12AB">
              <w:rPr>
                <w:rFonts w:ascii="Arial" w:hAnsi="Arial" w:cs="Arial"/>
                <w:sz w:val="20"/>
                <w:szCs w:val="20"/>
              </w:rPr>
              <w:t>Stephen Murray,</w:t>
            </w:r>
            <w:r w:rsidR="00BE2847" w:rsidRPr="003E12A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23F8F" w:rsidRPr="003E12AB">
              <w:rPr>
                <w:rFonts w:ascii="Arial" w:hAnsi="Arial" w:cs="Arial"/>
                <w:sz w:val="20"/>
                <w:szCs w:val="20"/>
              </w:rPr>
              <w:t>Planning Manager</w:t>
            </w:r>
          </w:p>
          <w:p w:rsidR="00123F8F" w:rsidRPr="003E12AB" w:rsidRDefault="00123F8F" w:rsidP="00701AA9">
            <w:pPr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3E12AB">
              <w:rPr>
                <w:rFonts w:ascii="Arial" w:hAnsi="Arial" w:cs="Arial"/>
                <w:sz w:val="20"/>
                <w:szCs w:val="20"/>
              </w:rPr>
              <w:t xml:space="preserve">Brett Mangum, Senior Planner </w:t>
            </w:r>
          </w:p>
          <w:p w:rsidR="004E6D16" w:rsidRDefault="00BE2847" w:rsidP="001C1A7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E12AB">
              <w:rPr>
                <w:rFonts w:ascii="Arial" w:hAnsi="Arial" w:cs="Arial"/>
                <w:sz w:val="20"/>
                <w:szCs w:val="20"/>
              </w:rPr>
              <w:t>Beth Knight, Senior Planner</w:t>
            </w:r>
          </w:p>
          <w:p w:rsidR="00604E4C" w:rsidRPr="003E12AB" w:rsidRDefault="00604E4C" w:rsidP="001C1A7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m Simerly, Senior Professional Engineer</w:t>
            </w:r>
          </w:p>
          <w:p w:rsidR="00223B60" w:rsidRPr="003E12AB" w:rsidRDefault="00223B60" w:rsidP="00701AA9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ura Ruiz, Planning Assistant</w:t>
            </w:r>
          </w:p>
          <w:p w:rsidR="00CC4867" w:rsidRDefault="001C1A7C" w:rsidP="006E35A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E12AB">
              <w:rPr>
                <w:rFonts w:ascii="Arial" w:hAnsi="Arial" w:cs="Arial"/>
                <w:sz w:val="20"/>
                <w:szCs w:val="20"/>
              </w:rPr>
              <w:t>Alex Johnson, Planning Assistant</w:t>
            </w:r>
          </w:p>
          <w:p w:rsidR="00A12E91" w:rsidRPr="003E12AB" w:rsidRDefault="00CC4867" w:rsidP="00701AA9">
            <w:pPr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ris Austria, </w:t>
            </w:r>
            <w:r w:rsidRPr="003E12AB">
              <w:rPr>
                <w:rFonts w:ascii="Arial" w:hAnsi="Arial" w:cs="Arial"/>
                <w:sz w:val="20"/>
                <w:szCs w:val="20"/>
              </w:rPr>
              <w:t>Assistant</w:t>
            </w:r>
            <w:r w:rsidR="0018575C" w:rsidRPr="003E12AB">
              <w:rPr>
                <w:rFonts w:ascii="Arial" w:hAnsi="Arial" w:cs="Arial"/>
                <w:sz w:val="20"/>
                <w:szCs w:val="20"/>
              </w:rPr>
              <w:t xml:space="preserve"> City Attorney</w:t>
            </w:r>
            <w:r>
              <w:rPr>
                <w:rFonts w:ascii="Arial" w:hAnsi="Arial" w:cs="Arial"/>
                <w:sz w:val="20"/>
                <w:szCs w:val="20"/>
              </w:rPr>
              <w:t xml:space="preserve"> II</w:t>
            </w:r>
          </w:p>
          <w:p w:rsidR="00514E14" w:rsidRPr="003E12AB" w:rsidRDefault="00514E14" w:rsidP="00701AA9">
            <w:pPr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3E12AB">
              <w:rPr>
                <w:rFonts w:ascii="Arial" w:hAnsi="Arial" w:cs="Arial"/>
                <w:sz w:val="20"/>
                <w:szCs w:val="20"/>
              </w:rPr>
              <w:t xml:space="preserve">Armond Bryant, Senior Planner </w:t>
            </w:r>
          </w:p>
          <w:p w:rsidR="001C1A7C" w:rsidRPr="003E12AB" w:rsidRDefault="006E35A4" w:rsidP="00701AA9">
            <w:pPr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ndy Michel. Senior Planner</w:t>
            </w:r>
          </w:p>
          <w:p w:rsidR="002D44A2" w:rsidRPr="00B75BB8" w:rsidRDefault="002D44A2" w:rsidP="00701AA9">
            <w:pPr>
              <w:jc w:val="both"/>
              <w:outlineLvl w:val="0"/>
              <w:rPr>
                <w:rFonts w:ascii="Arial" w:hAnsi="Arial" w:cs="Arial"/>
                <w:sz w:val="20"/>
                <w:szCs w:val="20"/>
              </w:rPr>
            </w:pPr>
          </w:p>
          <w:p w:rsidR="000F1AA5" w:rsidRPr="00B75BB8" w:rsidRDefault="000F1AA5" w:rsidP="00701AA9">
            <w:pPr>
              <w:jc w:val="both"/>
              <w:outlineLvl w:val="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</w:tr>
    </w:tbl>
    <w:p w:rsidR="00AA0C5C" w:rsidRPr="00B75BB8" w:rsidRDefault="00146F06" w:rsidP="00701AA9">
      <w:pPr>
        <w:numPr>
          <w:ilvl w:val="0"/>
          <w:numId w:val="1"/>
        </w:numPr>
        <w:tabs>
          <w:tab w:val="clear" w:pos="1080"/>
          <w:tab w:val="num" w:pos="360"/>
        </w:tabs>
        <w:ind w:hanging="1080"/>
        <w:jc w:val="both"/>
        <w:rPr>
          <w:rFonts w:ascii="Arial" w:hAnsi="Arial" w:cs="Arial"/>
          <w:sz w:val="20"/>
          <w:szCs w:val="20"/>
        </w:rPr>
      </w:pPr>
      <w:r w:rsidRPr="00B75BB8">
        <w:rPr>
          <w:rFonts w:ascii="Arial" w:hAnsi="Arial" w:cs="Arial"/>
          <w:b/>
          <w:sz w:val="20"/>
          <w:szCs w:val="20"/>
          <w:u w:val="single"/>
        </w:rPr>
        <w:t>PUBLIC HEARING</w:t>
      </w:r>
      <w:r w:rsidR="00ED78E1" w:rsidRPr="00B75BB8">
        <w:rPr>
          <w:rFonts w:ascii="Arial" w:hAnsi="Arial" w:cs="Arial"/>
          <w:sz w:val="20"/>
          <w:szCs w:val="20"/>
        </w:rPr>
        <w:t xml:space="preserve"> – 1</w:t>
      </w:r>
      <w:r w:rsidR="00AA0C5C" w:rsidRPr="00B75BB8">
        <w:rPr>
          <w:rFonts w:ascii="Arial" w:hAnsi="Arial" w:cs="Arial"/>
          <w:sz w:val="20"/>
          <w:szCs w:val="20"/>
        </w:rPr>
        <w:t>:</w:t>
      </w:r>
      <w:r w:rsidR="00A41DF3" w:rsidRPr="00B75BB8">
        <w:rPr>
          <w:rFonts w:ascii="Arial" w:hAnsi="Arial" w:cs="Arial"/>
          <w:sz w:val="20"/>
          <w:szCs w:val="20"/>
        </w:rPr>
        <w:t>0</w:t>
      </w:r>
      <w:r w:rsidR="00AA1E6A" w:rsidRPr="00B75BB8">
        <w:rPr>
          <w:rFonts w:ascii="Arial" w:hAnsi="Arial" w:cs="Arial"/>
          <w:sz w:val="20"/>
          <w:szCs w:val="20"/>
        </w:rPr>
        <w:t>0</w:t>
      </w:r>
      <w:r w:rsidR="00ED78E1" w:rsidRPr="00B75BB8">
        <w:rPr>
          <w:rFonts w:ascii="Arial" w:hAnsi="Arial" w:cs="Arial"/>
          <w:sz w:val="20"/>
          <w:szCs w:val="20"/>
        </w:rPr>
        <w:t xml:space="preserve"> P</w:t>
      </w:r>
      <w:r w:rsidR="00AA0C5C" w:rsidRPr="00B75BB8">
        <w:rPr>
          <w:rFonts w:ascii="Arial" w:hAnsi="Arial" w:cs="Arial"/>
          <w:sz w:val="20"/>
          <w:szCs w:val="20"/>
        </w:rPr>
        <w:t>.M.</w:t>
      </w:r>
    </w:p>
    <w:p w:rsidR="006B0E71" w:rsidRPr="00B75BB8" w:rsidRDefault="006B0E71" w:rsidP="00701AA9">
      <w:pPr>
        <w:ind w:left="1080"/>
        <w:jc w:val="both"/>
        <w:rPr>
          <w:rFonts w:ascii="Arial" w:hAnsi="Arial" w:cs="Arial"/>
          <w:sz w:val="20"/>
          <w:szCs w:val="20"/>
        </w:rPr>
      </w:pPr>
    </w:p>
    <w:p w:rsidR="003327FE" w:rsidRPr="00B75BB8" w:rsidRDefault="00DA3DDE" w:rsidP="00701AA9">
      <w:pPr>
        <w:tabs>
          <w:tab w:val="num" w:pos="360"/>
        </w:tabs>
        <w:ind w:left="360"/>
        <w:jc w:val="both"/>
        <w:outlineLvl w:val="0"/>
        <w:rPr>
          <w:rFonts w:ascii="Arial" w:hAnsi="Arial" w:cs="Arial"/>
          <w:sz w:val="20"/>
          <w:szCs w:val="20"/>
        </w:rPr>
      </w:pPr>
      <w:r w:rsidRPr="00B75BB8">
        <w:rPr>
          <w:rFonts w:ascii="Arial" w:hAnsi="Arial" w:cs="Arial"/>
          <w:sz w:val="20"/>
          <w:szCs w:val="20"/>
        </w:rPr>
        <w:t xml:space="preserve">Mr. </w:t>
      </w:r>
      <w:r w:rsidR="00A60C20" w:rsidRPr="00B75BB8">
        <w:rPr>
          <w:rFonts w:ascii="Arial" w:hAnsi="Arial" w:cs="Arial"/>
          <w:sz w:val="20"/>
          <w:szCs w:val="20"/>
        </w:rPr>
        <w:t>Murray</w:t>
      </w:r>
      <w:r w:rsidR="00EE1F81" w:rsidRPr="00B75BB8">
        <w:rPr>
          <w:rFonts w:ascii="Arial" w:hAnsi="Arial" w:cs="Arial"/>
          <w:sz w:val="20"/>
          <w:szCs w:val="20"/>
        </w:rPr>
        <w:t xml:space="preserve"> explained the procedure to be followed for the Zoning Commission meeting.</w:t>
      </w:r>
      <w:r w:rsidR="00491547" w:rsidRPr="00B75BB8">
        <w:rPr>
          <w:rFonts w:ascii="Arial" w:hAnsi="Arial" w:cs="Arial"/>
          <w:sz w:val="20"/>
          <w:szCs w:val="20"/>
        </w:rPr>
        <w:t xml:space="preserve"> </w:t>
      </w:r>
    </w:p>
    <w:p w:rsidR="004A6B86" w:rsidRPr="00B75BB8" w:rsidRDefault="004A6B86" w:rsidP="00701AA9">
      <w:pPr>
        <w:jc w:val="both"/>
        <w:rPr>
          <w:rFonts w:ascii="Arial" w:hAnsi="Arial" w:cs="Arial"/>
          <w:sz w:val="20"/>
          <w:szCs w:val="20"/>
        </w:rPr>
      </w:pPr>
    </w:p>
    <w:p w:rsidR="00B70744" w:rsidRPr="00B75BB8" w:rsidRDefault="00B70744" w:rsidP="00701AA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B75BB8">
        <w:rPr>
          <w:rFonts w:ascii="Arial" w:hAnsi="Arial" w:cs="Arial"/>
          <w:b/>
          <w:sz w:val="20"/>
          <w:szCs w:val="20"/>
          <w:u w:val="single"/>
        </w:rPr>
        <w:t>CALL TO ORDER</w:t>
      </w:r>
    </w:p>
    <w:p w:rsidR="006B0E71" w:rsidRPr="00B75BB8" w:rsidRDefault="006B0E71" w:rsidP="00701AA9">
      <w:pPr>
        <w:pStyle w:val="ListParagraph"/>
        <w:ind w:left="360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B70744" w:rsidRPr="00B75BB8" w:rsidRDefault="00B70744" w:rsidP="00701AA9">
      <w:pPr>
        <w:ind w:left="360"/>
        <w:jc w:val="both"/>
        <w:rPr>
          <w:rFonts w:ascii="Arial" w:hAnsi="Arial" w:cs="Arial"/>
          <w:sz w:val="20"/>
          <w:szCs w:val="20"/>
        </w:rPr>
      </w:pPr>
      <w:r w:rsidRPr="00B75BB8">
        <w:rPr>
          <w:rFonts w:ascii="Arial" w:hAnsi="Arial" w:cs="Arial"/>
          <w:sz w:val="20"/>
          <w:szCs w:val="20"/>
        </w:rPr>
        <w:t xml:space="preserve">With a quorum of the Zoning Commission </w:t>
      </w:r>
      <w:r w:rsidR="002A310B" w:rsidRPr="00B75BB8">
        <w:rPr>
          <w:rFonts w:ascii="Arial" w:hAnsi="Arial" w:cs="Arial"/>
          <w:sz w:val="20"/>
          <w:szCs w:val="20"/>
        </w:rPr>
        <w:t>m</w:t>
      </w:r>
      <w:r w:rsidRPr="00B75BB8">
        <w:rPr>
          <w:rFonts w:ascii="Arial" w:hAnsi="Arial" w:cs="Arial"/>
          <w:sz w:val="20"/>
          <w:szCs w:val="20"/>
        </w:rPr>
        <w:t xml:space="preserve">embers present, Chair </w:t>
      </w:r>
      <w:r w:rsidR="006E35A4">
        <w:rPr>
          <w:rFonts w:ascii="Arial" w:hAnsi="Arial" w:cs="Arial"/>
          <w:sz w:val="20"/>
          <w:szCs w:val="20"/>
        </w:rPr>
        <w:t>Rankin</w:t>
      </w:r>
      <w:r w:rsidRPr="00B75BB8">
        <w:rPr>
          <w:rFonts w:ascii="Arial" w:hAnsi="Arial" w:cs="Arial"/>
          <w:sz w:val="20"/>
          <w:szCs w:val="20"/>
        </w:rPr>
        <w:t xml:space="preserve"> called the</w:t>
      </w:r>
      <w:r w:rsidR="00973D33" w:rsidRPr="00B75BB8">
        <w:rPr>
          <w:rFonts w:ascii="Arial" w:hAnsi="Arial" w:cs="Arial"/>
          <w:sz w:val="20"/>
          <w:szCs w:val="20"/>
        </w:rPr>
        <w:t xml:space="preserve"> </w:t>
      </w:r>
      <w:r w:rsidRPr="00B75BB8">
        <w:rPr>
          <w:rFonts w:ascii="Arial" w:hAnsi="Arial" w:cs="Arial"/>
          <w:sz w:val="20"/>
          <w:szCs w:val="20"/>
        </w:rPr>
        <w:t xml:space="preserve">regular session of the Fort Worth Zoning Commission to order at </w:t>
      </w:r>
      <w:r w:rsidR="00A9050E" w:rsidRPr="00CB06F4">
        <w:rPr>
          <w:rFonts w:ascii="Arial" w:hAnsi="Arial" w:cs="Arial"/>
          <w:sz w:val="20"/>
          <w:szCs w:val="20"/>
        </w:rPr>
        <w:t>1</w:t>
      </w:r>
      <w:r w:rsidR="00FB5E5B" w:rsidRPr="00CB06F4">
        <w:rPr>
          <w:rFonts w:ascii="Arial" w:hAnsi="Arial" w:cs="Arial"/>
          <w:sz w:val="20"/>
          <w:szCs w:val="20"/>
        </w:rPr>
        <w:t>:0</w:t>
      </w:r>
      <w:r w:rsidR="003601A1">
        <w:rPr>
          <w:rFonts w:ascii="Arial" w:hAnsi="Arial" w:cs="Arial"/>
          <w:sz w:val="20"/>
          <w:szCs w:val="20"/>
        </w:rPr>
        <w:t>0</w:t>
      </w:r>
      <w:r w:rsidRPr="00CB06F4">
        <w:rPr>
          <w:rFonts w:ascii="Arial" w:hAnsi="Arial" w:cs="Arial"/>
          <w:sz w:val="20"/>
          <w:szCs w:val="20"/>
        </w:rPr>
        <w:t xml:space="preserve"> p.m</w:t>
      </w:r>
      <w:r w:rsidRPr="00B75BB8">
        <w:rPr>
          <w:rFonts w:ascii="Arial" w:hAnsi="Arial" w:cs="Arial"/>
          <w:sz w:val="20"/>
          <w:szCs w:val="20"/>
        </w:rPr>
        <w:t xml:space="preserve">. on </w:t>
      </w:r>
      <w:r w:rsidR="00A862FF" w:rsidRPr="00B75BB8">
        <w:rPr>
          <w:rFonts w:ascii="Arial" w:hAnsi="Arial" w:cs="Arial"/>
          <w:sz w:val="20"/>
          <w:szCs w:val="20"/>
        </w:rPr>
        <w:t>Wednesday</w:t>
      </w:r>
      <w:r w:rsidRPr="00B75BB8">
        <w:rPr>
          <w:rFonts w:ascii="Arial" w:hAnsi="Arial" w:cs="Arial"/>
          <w:sz w:val="20"/>
          <w:szCs w:val="20"/>
        </w:rPr>
        <w:t>,</w:t>
      </w:r>
      <w:r w:rsidR="00BE46A1" w:rsidRPr="00B75BB8">
        <w:rPr>
          <w:rFonts w:ascii="Arial" w:hAnsi="Arial" w:cs="Arial"/>
          <w:sz w:val="20"/>
          <w:szCs w:val="20"/>
        </w:rPr>
        <w:t xml:space="preserve"> </w:t>
      </w:r>
      <w:r w:rsidR="004478B9">
        <w:rPr>
          <w:rFonts w:ascii="Arial" w:hAnsi="Arial" w:cs="Arial"/>
          <w:sz w:val="20"/>
          <w:szCs w:val="20"/>
        </w:rPr>
        <w:t>March 13</w:t>
      </w:r>
      <w:r w:rsidR="00F34EEA" w:rsidRPr="00CE2E01">
        <w:rPr>
          <w:rFonts w:ascii="Arial" w:hAnsi="Arial" w:cs="Arial"/>
          <w:sz w:val="20"/>
          <w:szCs w:val="20"/>
        </w:rPr>
        <w:t>,</w:t>
      </w:r>
      <w:r w:rsidR="003E7044" w:rsidRPr="00CE2E01">
        <w:rPr>
          <w:rFonts w:ascii="Arial" w:hAnsi="Arial" w:cs="Arial"/>
          <w:sz w:val="20"/>
          <w:szCs w:val="20"/>
        </w:rPr>
        <w:t xml:space="preserve"> 202</w:t>
      </w:r>
      <w:r w:rsidR="00604E4C">
        <w:rPr>
          <w:rFonts w:ascii="Arial" w:hAnsi="Arial" w:cs="Arial"/>
          <w:sz w:val="20"/>
          <w:szCs w:val="20"/>
        </w:rPr>
        <w:t>4</w:t>
      </w:r>
      <w:r w:rsidR="007E1693" w:rsidRPr="00CE2E01">
        <w:rPr>
          <w:rFonts w:ascii="Arial" w:hAnsi="Arial" w:cs="Arial"/>
          <w:sz w:val="20"/>
          <w:szCs w:val="20"/>
        </w:rPr>
        <w:t>.</w:t>
      </w:r>
      <w:r w:rsidR="00A70599" w:rsidRPr="00B75BB8">
        <w:rPr>
          <w:rFonts w:ascii="Arial" w:hAnsi="Arial" w:cs="Arial"/>
          <w:sz w:val="20"/>
          <w:szCs w:val="20"/>
        </w:rPr>
        <w:t xml:space="preserve"> </w:t>
      </w:r>
    </w:p>
    <w:p w:rsidR="0070456D" w:rsidRPr="00B75BB8" w:rsidRDefault="0070456D" w:rsidP="00701AA9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70456D" w:rsidRPr="00E02CA2" w:rsidRDefault="0070456D" w:rsidP="00E02C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B75BB8">
        <w:rPr>
          <w:rFonts w:ascii="Arial" w:hAnsi="Arial" w:cs="Arial"/>
          <w:b/>
          <w:sz w:val="20"/>
          <w:szCs w:val="20"/>
          <w:u w:val="single"/>
        </w:rPr>
        <w:t>CONSIDERATION OF MINUTES OF THE ZONING COMMISSION REGULAR</w:t>
      </w:r>
      <w:r w:rsidR="00E02CA2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Pr="00E02CA2">
        <w:rPr>
          <w:rFonts w:ascii="Arial" w:hAnsi="Arial" w:cs="Arial"/>
          <w:b/>
          <w:sz w:val="20"/>
          <w:szCs w:val="20"/>
          <w:u w:val="single"/>
        </w:rPr>
        <w:t xml:space="preserve">MEETING OF </w:t>
      </w:r>
      <w:r w:rsidR="003601A1">
        <w:rPr>
          <w:rFonts w:ascii="Arial" w:hAnsi="Arial" w:cs="Arial"/>
          <w:b/>
          <w:sz w:val="20"/>
          <w:szCs w:val="20"/>
          <w:u w:val="single"/>
        </w:rPr>
        <w:t>FEBRUARY</w:t>
      </w:r>
      <w:r w:rsidR="00F75DFA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4819C5">
        <w:rPr>
          <w:rFonts w:ascii="Arial" w:hAnsi="Arial" w:cs="Arial"/>
          <w:b/>
          <w:sz w:val="20"/>
          <w:szCs w:val="20"/>
          <w:u w:val="single"/>
        </w:rPr>
        <w:t>1</w:t>
      </w:r>
      <w:r w:rsidR="003601A1">
        <w:rPr>
          <w:rFonts w:ascii="Arial" w:hAnsi="Arial" w:cs="Arial"/>
          <w:b/>
          <w:sz w:val="20"/>
          <w:szCs w:val="20"/>
          <w:u w:val="single"/>
        </w:rPr>
        <w:t>4</w:t>
      </w:r>
      <w:r w:rsidR="00F34EEA" w:rsidRPr="00CE2E01">
        <w:rPr>
          <w:rFonts w:ascii="Arial" w:hAnsi="Arial" w:cs="Arial"/>
          <w:b/>
          <w:sz w:val="20"/>
          <w:szCs w:val="20"/>
          <w:u w:val="single"/>
        </w:rPr>
        <w:t>,</w:t>
      </w:r>
      <w:r w:rsidRPr="00CE2E01">
        <w:rPr>
          <w:rFonts w:ascii="Arial" w:hAnsi="Arial" w:cs="Arial"/>
          <w:b/>
          <w:sz w:val="20"/>
          <w:szCs w:val="20"/>
          <w:u w:val="single"/>
        </w:rPr>
        <w:t xml:space="preserve"> 202</w:t>
      </w:r>
      <w:r w:rsidR="004819C5">
        <w:rPr>
          <w:rFonts w:ascii="Arial" w:hAnsi="Arial" w:cs="Arial"/>
          <w:b/>
          <w:sz w:val="20"/>
          <w:szCs w:val="20"/>
          <w:u w:val="single"/>
        </w:rPr>
        <w:t>4</w:t>
      </w:r>
      <w:r w:rsidRPr="00E02CA2">
        <w:rPr>
          <w:rFonts w:ascii="Arial" w:hAnsi="Arial" w:cs="Arial"/>
          <w:b/>
          <w:sz w:val="20"/>
          <w:szCs w:val="20"/>
          <w:u w:val="single"/>
        </w:rPr>
        <w:t xml:space="preserve">. </w:t>
      </w:r>
    </w:p>
    <w:p w:rsidR="00B70744" w:rsidRPr="00B75BB8" w:rsidRDefault="00B70744" w:rsidP="00701AA9">
      <w:pPr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:rsidR="00B70744" w:rsidRPr="00B75BB8" w:rsidRDefault="008E4AEE" w:rsidP="00701AA9">
      <w:pPr>
        <w:ind w:left="360"/>
        <w:jc w:val="both"/>
        <w:rPr>
          <w:rFonts w:ascii="Arial" w:hAnsi="Arial" w:cs="Arial"/>
          <w:sz w:val="20"/>
          <w:szCs w:val="20"/>
        </w:rPr>
      </w:pPr>
      <w:r w:rsidRPr="00B54C68">
        <w:rPr>
          <w:rFonts w:ascii="Arial" w:hAnsi="Arial" w:cs="Arial"/>
          <w:sz w:val="20"/>
          <w:szCs w:val="20"/>
        </w:rPr>
        <w:t xml:space="preserve">Motion: </w:t>
      </w:r>
      <w:r w:rsidR="006D2825" w:rsidRPr="00B54C68">
        <w:rPr>
          <w:rFonts w:ascii="Arial" w:hAnsi="Arial" w:cs="Arial"/>
          <w:sz w:val="20"/>
          <w:szCs w:val="20"/>
        </w:rPr>
        <w:t>Commissioner</w:t>
      </w:r>
      <w:r w:rsidR="00B54C68" w:rsidRPr="00B54C68">
        <w:rPr>
          <w:rFonts w:ascii="Arial" w:hAnsi="Arial" w:cs="Arial"/>
          <w:sz w:val="20"/>
          <w:szCs w:val="20"/>
        </w:rPr>
        <w:t xml:space="preserve"> </w:t>
      </w:r>
      <w:r w:rsidR="003601A1">
        <w:rPr>
          <w:rFonts w:ascii="Arial" w:hAnsi="Arial" w:cs="Arial"/>
          <w:sz w:val="20"/>
          <w:szCs w:val="20"/>
        </w:rPr>
        <w:t>McDonnell</w:t>
      </w:r>
      <w:r w:rsidR="008C0C02" w:rsidRPr="00B54C68">
        <w:rPr>
          <w:rFonts w:ascii="Arial" w:hAnsi="Arial" w:cs="Arial"/>
          <w:sz w:val="20"/>
          <w:szCs w:val="20"/>
        </w:rPr>
        <w:t xml:space="preserve"> </w:t>
      </w:r>
      <w:r w:rsidR="00B70744" w:rsidRPr="00B54C68">
        <w:rPr>
          <w:rFonts w:ascii="Arial" w:hAnsi="Arial" w:cs="Arial"/>
          <w:sz w:val="20"/>
          <w:szCs w:val="20"/>
        </w:rPr>
        <w:t xml:space="preserve">made a motion, seconded by </w:t>
      </w:r>
      <w:r w:rsidR="006D2825" w:rsidRPr="00B54C68">
        <w:rPr>
          <w:rFonts w:ascii="Arial" w:hAnsi="Arial" w:cs="Arial"/>
          <w:sz w:val="20"/>
          <w:szCs w:val="20"/>
        </w:rPr>
        <w:t>Commissione</w:t>
      </w:r>
      <w:r w:rsidR="00587284" w:rsidRPr="00B54C68">
        <w:rPr>
          <w:rFonts w:ascii="Arial" w:hAnsi="Arial" w:cs="Arial"/>
          <w:sz w:val="20"/>
          <w:szCs w:val="20"/>
        </w:rPr>
        <w:t>r</w:t>
      </w:r>
      <w:r w:rsidR="00B54C68" w:rsidRPr="00B54C68">
        <w:rPr>
          <w:rFonts w:ascii="Arial" w:hAnsi="Arial" w:cs="Arial"/>
          <w:sz w:val="20"/>
          <w:szCs w:val="20"/>
        </w:rPr>
        <w:t xml:space="preserve"> </w:t>
      </w:r>
      <w:r w:rsidR="003601A1">
        <w:rPr>
          <w:rFonts w:ascii="Arial" w:hAnsi="Arial" w:cs="Arial"/>
          <w:sz w:val="20"/>
          <w:szCs w:val="20"/>
        </w:rPr>
        <w:t>Raines</w:t>
      </w:r>
      <w:r w:rsidR="00B70744" w:rsidRPr="00B54C68">
        <w:rPr>
          <w:rFonts w:ascii="Arial" w:hAnsi="Arial" w:cs="Arial"/>
          <w:sz w:val="20"/>
          <w:szCs w:val="20"/>
        </w:rPr>
        <w:t>, that</w:t>
      </w:r>
      <w:r w:rsidR="007E1693" w:rsidRPr="00B54C68">
        <w:rPr>
          <w:rFonts w:ascii="Arial" w:hAnsi="Arial" w:cs="Arial"/>
          <w:sz w:val="20"/>
          <w:szCs w:val="20"/>
        </w:rPr>
        <w:t xml:space="preserve"> t</w:t>
      </w:r>
      <w:r w:rsidR="00A862FF" w:rsidRPr="00B54C68">
        <w:rPr>
          <w:rFonts w:ascii="Arial" w:hAnsi="Arial" w:cs="Arial"/>
          <w:sz w:val="20"/>
          <w:szCs w:val="20"/>
        </w:rPr>
        <w:t>he</w:t>
      </w:r>
      <w:r w:rsidR="00B70744" w:rsidRPr="00B54C68">
        <w:rPr>
          <w:rFonts w:ascii="Arial" w:hAnsi="Arial" w:cs="Arial"/>
          <w:sz w:val="20"/>
          <w:szCs w:val="20"/>
        </w:rPr>
        <w:t xml:space="preserve"> minutes of the </w:t>
      </w:r>
      <w:r w:rsidR="006D2825" w:rsidRPr="00B54C68">
        <w:rPr>
          <w:rFonts w:ascii="Arial" w:hAnsi="Arial" w:cs="Arial"/>
          <w:sz w:val="20"/>
          <w:szCs w:val="20"/>
        </w:rPr>
        <w:t xml:space="preserve">Zoning Commission </w:t>
      </w:r>
      <w:r w:rsidR="00B70744" w:rsidRPr="00B54C68">
        <w:rPr>
          <w:rFonts w:ascii="Arial" w:hAnsi="Arial" w:cs="Arial"/>
          <w:sz w:val="20"/>
          <w:szCs w:val="20"/>
        </w:rPr>
        <w:t>meeting of</w:t>
      </w:r>
      <w:r w:rsidR="00CB06F4" w:rsidRPr="00B54C68">
        <w:rPr>
          <w:rFonts w:ascii="Arial" w:hAnsi="Arial" w:cs="Arial"/>
          <w:sz w:val="20"/>
          <w:szCs w:val="20"/>
        </w:rPr>
        <w:t xml:space="preserve"> </w:t>
      </w:r>
      <w:r w:rsidR="004478B9">
        <w:rPr>
          <w:rFonts w:ascii="Arial" w:hAnsi="Arial" w:cs="Arial"/>
          <w:sz w:val="20"/>
          <w:szCs w:val="20"/>
        </w:rPr>
        <w:t>February 14</w:t>
      </w:r>
      <w:r w:rsidR="006D2825" w:rsidRPr="00B54C68">
        <w:rPr>
          <w:rFonts w:ascii="Arial" w:hAnsi="Arial" w:cs="Arial"/>
          <w:sz w:val="20"/>
          <w:szCs w:val="20"/>
        </w:rPr>
        <w:t>,</w:t>
      </w:r>
      <w:r w:rsidR="00B70744" w:rsidRPr="00B54C68">
        <w:rPr>
          <w:rFonts w:ascii="Arial" w:hAnsi="Arial" w:cs="Arial"/>
          <w:sz w:val="20"/>
          <w:szCs w:val="20"/>
        </w:rPr>
        <w:t xml:space="preserve"> 20</w:t>
      </w:r>
      <w:r w:rsidR="00A9050E" w:rsidRPr="00B54C68">
        <w:rPr>
          <w:rFonts w:ascii="Arial" w:hAnsi="Arial" w:cs="Arial"/>
          <w:sz w:val="20"/>
          <w:szCs w:val="20"/>
        </w:rPr>
        <w:t>2</w:t>
      </w:r>
      <w:r w:rsidR="00CB06F4" w:rsidRPr="00B54C68">
        <w:rPr>
          <w:rFonts w:ascii="Arial" w:hAnsi="Arial" w:cs="Arial"/>
          <w:sz w:val="20"/>
          <w:szCs w:val="20"/>
        </w:rPr>
        <w:t>4</w:t>
      </w:r>
      <w:r w:rsidR="00B70744" w:rsidRPr="00B54C68">
        <w:rPr>
          <w:rFonts w:ascii="Arial" w:hAnsi="Arial" w:cs="Arial"/>
          <w:sz w:val="20"/>
          <w:szCs w:val="20"/>
        </w:rPr>
        <w:t xml:space="preserve"> be approved. </w:t>
      </w:r>
      <w:r w:rsidR="006D2825" w:rsidRPr="00B54C68">
        <w:rPr>
          <w:rFonts w:ascii="Arial" w:hAnsi="Arial" w:cs="Arial"/>
          <w:sz w:val="20"/>
          <w:szCs w:val="20"/>
        </w:rPr>
        <w:t>Motion passed</w:t>
      </w:r>
      <w:r w:rsidR="00B54C68" w:rsidRPr="00B54C68">
        <w:rPr>
          <w:rFonts w:ascii="Arial" w:hAnsi="Arial" w:cs="Arial"/>
          <w:sz w:val="20"/>
          <w:szCs w:val="20"/>
        </w:rPr>
        <w:t xml:space="preserve"> 9-0</w:t>
      </w:r>
      <w:r w:rsidR="00A22142" w:rsidRPr="00B54C68">
        <w:rPr>
          <w:rFonts w:ascii="Arial" w:hAnsi="Arial" w:cs="Arial"/>
          <w:sz w:val="20"/>
          <w:szCs w:val="20"/>
        </w:rPr>
        <w:t>.</w:t>
      </w:r>
    </w:p>
    <w:p w:rsidR="00166929" w:rsidRPr="00B75BB8" w:rsidRDefault="00166929" w:rsidP="00701AA9">
      <w:pPr>
        <w:jc w:val="both"/>
        <w:rPr>
          <w:rFonts w:ascii="Arial" w:hAnsi="Arial" w:cs="Arial"/>
          <w:sz w:val="20"/>
          <w:szCs w:val="20"/>
        </w:rPr>
      </w:pPr>
    </w:p>
    <w:p w:rsidR="00B70744" w:rsidRPr="00B75BB8" w:rsidRDefault="00B70744" w:rsidP="00701AA9">
      <w:pPr>
        <w:ind w:left="360"/>
        <w:jc w:val="both"/>
        <w:rPr>
          <w:rFonts w:ascii="Arial" w:hAnsi="Arial" w:cs="Arial"/>
          <w:sz w:val="20"/>
          <w:szCs w:val="20"/>
        </w:rPr>
      </w:pPr>
      <w:r w:rsidRPr="00B75BB8">
        <w:rPr>
          <w:rFonts w:ascii="Arial" w:hAnsi="Arial" w:cs="Arial"/>
          <w:sz w:val="20"/>
          <w:szCs w:val="20"/>
        </w:rPr>
        <w:t xml:space="preserve">Video on individual cases can be viewed at the following website. </w:t>
      </w:r>
    </w:p>
    <w:p w:rsidR="00B70744" w:rsidRPr="00B75BB8" w:rsidRDefault="00AC48C0" w:rsidP="00701AA9">
      <w:pPr>
        <w:ind w:left="360"/>
        <w:jc w:val="both"/>
        <w:rPr>
          <w:rStyle w:val="Hyperlink"/>
          <w:rFonts w:ascii="Arial" w:hAnsi="Arial" w:cs="Arial"/>
          <w:sz w:val="20"/>
          <w:szCs w:val="20"/>
        </w:rPr>
      </w:pPr>
      <w:hyperlink r:id="rId8" w:history="1">
        <w:r w:rsidR="00B70744" w:rsidRPr="00B75BB8">
          <w:rPr>
            <w:rStyle w:val="Hyperlink"/>
            <w:rFonts w:ascii="Arial" w:hAnsi="Arial" w:cs="Arial"/>
            <w:sz w:val="20"/>
            <w:szCs w:val="20"/>
          </w:rPr>
          <w:t>http://fortworthgov.granicus.com/ViewPublisher.php?view_id=2</w:t>
        </w:r>
      </w:hyperlink>
    </w:p>
    <w:p w:rsidR="00166929" w:rsidRPr="00B75BB8" w:rsidRDefault="00166929" w:rsidP="00701AA9">
      <w:pPr>
        <w:ind w:left="360"/>
        <w:jc w:val="both"/>
        <w:rPr>
          <w:rFonts w:ascii="Arial" w:hAnsi="Arial" w:cs="Arial"/>
          <w:sz w:val="20"/>
          <w:szCs w:val="20"/>
        </w:rPr>
      </w:pPr>
    </w:p>
    <w:p w:rsidR="00627250" w:rsidRPr="00B75BB8" w:rsidRDefault="00627250" w:rsidP="00701AA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B75BB8">
        <w:rPr>
          <w:rFonts w:ascii="Arial" w:hAnsi="Arial" w:cs="Arial"/>
          <w:b/>
          <w:sz w:val="20"/>
          <w:szCs w:val="20"/>
          <w:u w:val="single"/>
        </w:rPr>
        <w:t>CONTINUED CASES</w:t>
      </w:r>
    </w:p>
    <w:p w:rsidR="00627250" w:rsidRPr="00B75BB8" w:rsidRDefault="00627250" w:rsidP="00701AA9">
      <w:pPr>
        <w:pStyle w:val="ListParagraph"/>
        <w:ind w:left="360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236DB3" w:rsidRPr="00236DB3" w:rsidRDefault="00236DB3" w:rsidP="00236DB3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bookmarkStart w:id="1" w:name="_Hlk151890043"/>
      <w:bookmarkStart w:id="2" w:name="_Hlk152167169"/>
      <w:bookmarkStart w:id="3" w:name="_Hlk154474553"/>
      <w:bookmarkStart w:id="4" w:name="_Hlk153865351"/>
      <w:r w:rsidRPr="00236DB3">
        <w:rPr>
          <w:rFonts w:ascii="Arial" w:hAnsi="Arial" w:cs="Arial"/>
          <w:b/>
          <w:bCs/>
          <w:color w:val="000000"/>
          <w:sz w:val="20"/>
          <w:szCs w:val="20"/>
        </w:rPr>
        <w:t>ZC-23-186</w:t>
      </w:r>
      <w:r w:rsidRPr="00236DB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/>
          <w:bCs/>
          <w:color w:val="000000"/>
          <w:sz w:val="20"/>
          <w:szCs w:val="20"/>
        </w:rPr>
        <w:tab/>
        <w:t>CD 3</w:t>
      </w:r>
    </w:p>
    <w:p w:rsidR="00236DB3" w:rsidRPr="00236DB3" w:rsidRDefault="00236DB3" w:rsidP="00236DB3">
      <w:pPr>
        <w:ind w:left="360"/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236DB3" w:rsidRPr="00236DB3" w:rsidRDefault="00236DB3" w:rsidP="00236DB3">
      <w:pPr>
        <w:ind w:left="360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36DB3">
        <w:rPr>
          <w:rFonts w:ascii="Arial" w:hAnsi="Arial" w:cs="Arial"/>
          <w:bCs/>
          <w:color w:val="000000"/>
          <w:sz w:val="20"/>
          <w:szCs w:val="20"/>
        </w:rPr>
        <w:t>a.</w:t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  <w:t>Site Location:</w:t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  <w:t>4408 and 4412 Southwest Boulevard</w:t>
      </w:r>
    </w:p>
    <w:p w:rsidR="00236DB3" w:rsidRPr="00236DB3" w:rsidRDefault="00236DB3" w:rsidP="00236DB3">
      <w:pPr>
        <w:ind w:left="360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36DB3">
        <w:rPr>
          <w:rFonts w:ascii="Arial" w:hAnsi="Arial" w:cs="Arial"/>
          <w:bCs/>
          <w:color w:val="000000"/>
          <w:sz w:val="20"/>
          <w:szCs w:val="20"/>
        </w:rPr>
        <w:t>b.</w:t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  <w:t>Acreage:</w:t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  <w:t>4.42</w:t>
      </w:r>
    </w:p>
    <w:p w:rsidR="00236DB3" w:rsidRPr="00236DB3" w:rsidRDefault="00236DB3" w:rsidP="00236DB3">
      <w:pPr>
        <w:ind w:left="360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36DB3">
        <w:rPr>
          <w:rFonts w:ascii="Arial" w:hAnsi="Arial" w:cs="Arial"/>
          <w:bCs/>
          <w:color w:val="000000"/>
          <w:sz w:val="20"/>
          <w:szCs w:val="20"/>
        </w:rPr>
        <w:t>c.</w:t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  <w:t xml:space="preserve">Applicant/Agent: </w:t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</w:r>
      <w:proofErr w:type="spellStart"/>
      <w:r w:rsidRPr="00236DB3">
        <w:rPr>
          <w:rFonts w:ascii="Arial" w:hAnsi="Arial" w:cs="Arial"/>
          <w:bCs/>
          <w:color w:val="000000"/>
          <w:sz w:val="20"/>
          <w:szCs w:val="20"/>
        </w:rPr>
        <w:t>Tillar</w:t>
      </w:r>
      <w:proofErr w:type="spellEnd"/>
      <w:r w:rsidRPr="00236DB3">
        <w:rPr>
          <w:rFonts w:ascii="Arial" w:hAnsi="Arial" w:cs="Arial"/>
          <w:bCs/>
          <w:color w:val="000000"/>
          <w:sz w:val="20"/>
          <w:szCs w:val="20"/>
        </w:rPr>
        <w:t xml:space="preserve"> Southwest Blvd Partners / Ray Oujesky, Kelly Hart &amp; Hallman</w:t>
      </w:r>
    </w:p>
    <w:p w:rsidR="00236DB3" w:rsidRPr="00236DB3" w:rsidRDefault="00236DB3" w:rsidP="00236DB3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36DB3">
        <w:rPr>
          <w:rFonts w:ascii="Arial" w:hAnsi="Arial" w:cs="Arial"/>
          <w:bCs/>
          <w:color w:val="000000"/>
          <w:sz w:val="20"/>
          <w:szCs w:val="20"/>
        </w:rPr>
        <w:t>d.</w:t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  <w:t>Request:</w:t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  <w:t>From:</w:t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</w:r>
      <w:bookmarkEnd w:id="1"/>
      <w:bookmarkEnd w:id="2"/>
      <w:r w:rsidRPr="00236DB3">
        <w:rPr>
          <w:rFonts w:ascii="Arial" w:hAnsi="Arial" w:cs="Arial"/>
          <w:bCs/>
          <w:color w:val="000000"/>
          <w:sz w:val="20"/>
          <w:szCs w:val="20"/>
        </w:rPr>
        <w:t>“PD 678” and “IP” Industrial Park / NASJRB Overlay</w:t>
      </w:r>
    </w:p>
    <w:p w:rsidR="00236DB3" w:rsidRPr="00236DB3" w:rsidRDefault="00236DB3" w:rsidP="00236DB3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236DB3">
        <w:rPr>
          <w:rFonts w:ascii="Arial" w:hAnsi="Arial" w:cs="Arial"/>
          <w:bCs/>
          <w:color w:val="000000"/>
          <w:sz w:val="20"/>
          <w:szCs w:val="20"/>
        </w:rPr>
        <w:tab/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  <w:t>To:</w:t>
      </w:r>
      <w:r w:rsidRPr="00236DB3">
        <w:rPr>
          <w:rFonts w:ascii="Arial" w:hAnsi="Arial" w:cs="Arial"/>
          <w:bCs/>
          <w:color w:val="000000"/>
          <w:sz w:val="20"/>
          <w:szCs w:val="20"/>
        </w:rPr>
        <w:tab/>
        <w:t xml:space="preserve">“PD-FR” Planned Development General Commercial Restricted plus Auto Repair, paint and body shop adjoining a residential district boundary and limited to the following auto related uses: Auto detailing, Auto windshield chip repair, Auto minor dent repair (no body repair), Auto wrap installation, Auto ceramic coats and hail repair (no auto painting), Auto upholstery, Auto tinting; Assaying; Carpet &amp; rug cleaning; Manufacture of artificial flowers, ornaments, awnings, tents, bags, blacking, cleaning or polishing preparations, brooms or brushes, buttons and novelties, canvas products, clothing, suits, coats or dresses for wholesale trade; Machine shops; Furniture or cabinet repair and construction; Monument works, stone; Warehouse or bulk storage; Pattern shop; Printing, lithographing, book-binding, newspapers or publishing; Rubber stamping; Rubber stamp </w:t>
      </w:r>
      <w:r w:rsidRPr="00236DB3">
        <w:rPr>
          <w:rFonts w:ascii="Arial" w:hAnsi="Arial" w:cs="Arial"/>
          <w:bCs/>
          <w:color w:val="000000"/>
          <w:sz w:val="20"/>
          <w:szCs w:val="20"/>
        </w:rPr>
        <w:lastRenderedPageBreak/>
        <w:t>manufacture; Vehicle steam cleaning, NASJRB Overlay; Site Plan waiver requested</w:t>
      </w:r>
    </w:p>
    <w:p w:rsidR="005D4664" w:rsidRPr="005D4664" w:rsidRDefault="005D4664" w:rsidP="005D4664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5D4664">
        <w:rPr>
          <w:rFonts w:ascii="Arial" w:hAnsi="Arial" w:cs="Arial"/>
          <w:bCs/>
          <w:color w:val="000000"/>
          <w:sz w:val="20"/>
          <w:szCs w:val="20"/>
        </w:rPr>
        <w:tab/>
      </w:r>
      <w:bookmarkEnd w:id="3"/>
    </w:p>
    <w:bookmarkEnd w:id="4"/>
    <w:p w:rsidR="005D4664" w:rsidRPr="005D4664" w:rsidRDefault="005D4664" w:rsidP="005D4664">
      <w:pPr>
        <w:jc w:val="both"/>
        <w:rPr>
          <w:rFonts w:ascii="Arial" w:hAnsi="Arial" w:cs="Arial"/>
          <w:sz w:val="20"/>
          <w:szCs w:val="20"/>
          <w:highlight w:val="yellow"/>
        </w:rPr>
      </w:pPr>
    </w:p>
    <w:p w:rsidR="001C1A7C" w:rsidRPr="00380429" w:rsidRDefault="001C1A7C" w:rsidP="00380429">
      <w:pPr>
        <w:jc w:val="center"/>
        <w:rPr>
          <w:rFonts w:ascii="Arial" w:hAnsi="Arial" w:cs="Arial"/>
          <w:b/>
          <w:i/>
          <w:color w:val="000000"/>
          <w:sz w:val="20"/>
          <w:szCs w:val="20"/>
        </w:rPr>
      </w:pPr>
    </w:p>
    <w:p w:rsidR="00EC2B92" w:rsidRPr="005C0244" w:rsidRDefault="00EC2B92" w:rsidP="001C1A7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ind w:left="360"/>
        <w:jc w:val="both"/>
        <w:rPr>
          <w:rFonts w:ascii="Arial" w:hAnsi="Arial" w:cs="Arial"/>
          <w:b/>
          <w:sz w:val="20"/>
          <w:szCs w:val="20"/>
        </w:rPr>
      </w:pPr>
    </w:p>
    <w:p w:rsidR="00EC2B92" w:rsidRPr="00B75BB8" w:rsidRDefault="00EC2B92" w:rsidP="00EC2B92">
      <w:pPr>
        <w:ind w:left="720"/>
        <w:jc w:val="both"/>
        <w:rPr>
          <w:rFonts w:ascii="Arial" w:hAnsi="Arial" w:cs="Arial"/>
          <w:sz w:val="20"/>
          <w:szCs w:val="20"/>
        </w:rPr>
      </w:pPr>
      <w:r w:rsidRPr="00912007">
        <w:rPr>
          <w:rFonts w:ascii="Arial" w:hAnsi="Arial" w:cs="Arial"/>
          <w:sz w:val="20"/>
          <w:szCs w:val="20"/>
        </w:rPr>
        <w:t>Motion: Commissioner</w:t>
      </w:r>
      <w:r w:rsidR="005C0244" w:rsidRPr="0091200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2007" w:rsidRPr="00912007">
        <w:rPr>
          <w:rFonts w:ascii="Arial" w:hAnsi="Arial" w:cs="Arial"/>
          <w:sz w:val="20"/>
          <w:szCs w:val="20"/>
        </w:rPr>
        <w:t>Wurman</w:t>
      </w:r>
      <w:proofErr w:type="spellEnd"/>
      <w:r w:rsidR="005C0244" w:rsidRPr="00912007">
        <w:rPr>
          <w:rFonts w:ascii="Arial" w:hAnsi="Arial" w:cs="Arial"/>
          <w:sz w:val="20"/>
          <w:szCs w:val="20"/>
        </w:rPr>
        <w:t xml:space="preserve"> </w:t>
      </w:r>
      <w:r w:rsidRPr="00912007">
        <w:rPr>
          <w:rFonts w:ascii="Arial" w:hAnsi="Arial" w:cs="Arial"/>
          <w:sz w:val="20"/>
          <w:szCs w:val="20"/>
        </w:rPr>
        <w:t>made a motion, seconded by Commissioner</w:t>
      </w:r>
      <w:r w:rsidR="005C0244" w:rsidRPr="00912007">
        <w:rPr>
          <w:rFonts w:ascii="Arial" w:hAnsi="Arial" w:cs="Arial"/>
          <w:sz w:val="20"/>
          <w:szCs w:val="20"/>
        </w:rPr>
        <w:t xml:space="preserve"> </w:t>
      </w:r>
      <w:r w:rsidR="00912007" w:rsidRPr="00912007">
        <w:rPr>
          <w:rFonts w:ascii="Arial" w:hAnsi="Arial" w:cs="Arial"/>
          <w:sz w:val="20"/>
          <w:szCs w:val="20"/>
        </w:rPr>
        <w:t>Raines</w:t>
      </w:r>
      <w:r w:rsidRPr="00912007">
        <w:rPr>
          <w:rFonts w:ascii="Arial" w:hAnsi="Arial" w:cs="Arial"/>
          <w:sz w:val="20"/>
          <w:szCs w:val="20"/>
        </w:rPr>
        <w:t>, to recommend</w:t>
      </w:r>
      <w:r w:rsidR="005C0244" w:rsidRPr="00912007">
        <w:rPr>
          <w:rFonts w:ascii="Arial" w:hAnsi="Arial" w:cs="Arial"/>
          <w:sz w:val="20"/>
          <w:szCs w:val="20"/>
        </w:rPr>
        <w:t xml:space="preserve"> a </w:t>
      </w:r>
      <w:r w:rsidR="00912007" w:rsidRPr="00912007">
        <w:rPr>
          <w:rFonts w:ascii="Arial" w:hAnsi="Arial" w:cs="Arial"/>
          <w:b/>
          <w:sz w:val="20"/>
          <w:szCs w:val="20"/>
        </w:rPr>
        <w:t>Denial</w:t>
      </w:r>
      <w:r w:rsidR="005C0244" w:rsidRPr="00912007">
        <w:rPr>
          <w:rFonts w:ascii="Arial" w:hAnsi="Arial" w:cs="Arial"/>
          <w:sz w:val="20"/>
          <w:szCs w:val="20"/>
        </w:rPr>
        <w:t xml:space="preserve"> for </w:t>
      </w:r>
      <w:r w:rsidRPr="00912007">
        <w:rPr>
          <w:rFonts w:ascii="Arial" w:hAnsi="Arial" w:cs="Arial"/>
          <w:sz w:val="20"/>
          <w:szCs w:val="20"/>
        </w:rPr>
        <w:t>ZC-23-</w:t>
      </w:r>
      <w:r w:rsidR="005220FA" w:rsidRPr="00912007">
        <w:rPr>
          <w:rFonts w:ascii="Arial" w:hAnsi="Arial" w:cs="Arial"/>
          <w:sz w:val="20"/>
          <w:szCs w:val="20"/>
        </w:rPr>
        <w:t>186</w:t>
      </w:r>
      <w:r w:rsidRPr="00912007">
        <w:rPr>
          <w:rFonts w:ascii="Arial" w:hAnsi="Arial" w:cs="Arial"/>
          <w:sz w:val="20"/>
          <w:szCs w:val="20"/>
        </w:rPr>
        <w:t>.</w:t>
      </w:r>
      <w:r w:rsidR="005A7D50" w:rsidRPr="00912007">
        <w:rPr>
          <w:rFonts w:ascii="Arial" w:hAnsi="Arial" w:cs="Arial"/>
          <w:sz w:val="20"/>
          <w:szCs w:val="20"/>
        </w:rPr>
        <w:t xml:space="preserve"> </w:t>
      </w:r>
      <w:r w:rsidRPr="00912007">
        <w:rPr>
          <w:rFonts w:ascii="Arial" w:hAnsi="Arial" w:cs="Arial"/>
          <w:sz w:val="20"/>
          <w:szCs w:val="20"/>
        </w:rPr>
        <w:t xml:space="preserve">Motion passed </w:t>
      </w:r>
      <w:r w:rsidR="00912007" w:rsidRPr="00912007">
        <w:rPr>
          <w:rFonts w:ascii="Arial" w:hAnsi="Arial" w:cs="Arial"/>
          <w:sz w:val="20"/>
          <w:szCs w:val="20"/>
        </w:rPr>
        <w:t>6-4</w:t>
      </w:r>
      <w:r w:rsidR="005A7D50" w:rsidRPr="00912007">
        <w:rPr>
          <w:rFonts w:ascii="Arial" w:hAnsi="Arial" w:cs="Arial"/>
          <w:sz w:val="20"/>
          <w:szCs w:val="20"/>
        </w:rPr>
        <w:t>(C</w:t>
      </w:r>
      <w:r w:rsidR="00912007" w:rsidRPr="00912007">
        <w:rPr>
          <w:rFonts w:ascii="Arial" w:hAnsi="Arial" w:cs="Arial"/>
          <w:sz w:val="20"/>
          <w:szCs w:val="20"/>
        </w:rPr>
        <w:t>hair Rankin and Commissioners Welch, McCoy, and Williams</w:t>
      </w:r>
      <w:r w:rsidR="005A7D50" w:rsidRPr="00912007">
        <w:rPr>
          <w:rFonts w:ascii="Arial" w:hAnsi="Arial" w:cs="Arial"/>
          <w:sz w:val="20"/>
          <w:szCs w:val="20"/>
        </w:rPr>
        <w:t xml:space="preserve"> in opposition)</w:t>
      </w:r>
      <w:r w:rsidRPr="00912007">
        <w:rPr>
          <w:rFonts w:ascii="Arial" w:hAnsi="Arial" w:cs="Arial"/>
          <w:sz w:val="20"/>
          <w:szCs w:val="20"/>
        </w:rPr>
        <w:t>.</w:t>
      </w:r>
    </w:p>
    <w:p w:rsidR="00EC2B92" w:rsidRDefault="00EC2B92" w:rsidP="001C1A7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ind w:left="360"/>
        <w:jc w:val="both"/>
        <w:rPr>
          <w:rFonts w:ascii="Arial" w:hAnsi="Arial" w:cs="Arial"/>
          <w:b/>
          <w:sz w:val="20"/>
          <w:szCs w:val="20"/>
        </w:rPr>
      </w:pPr>
    </w:p>
    <w:p w:rsidR="00556A95" w:rsidRPr="00556A95" w:rsidRDefault="00556A95" w:rsidP="00556A95">
      <w:pPr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556A95" w:rsidRDefault="00556A95" w:rsidP="00556A95">
      <w:pPr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380429" w:rsidRPr="00556A95" w:rsidRDefault="00380429" w:rsidP="00556A95">
      <w:pPr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236DB3" w:rsidRPr="00236DB3" w:rsidRDefault="00236DB3" w:rsidP="00236DB3">
      <w:pPr>
        <w:numPr>
          <w:ilvl w:val="0"/>
          <w:numId w:val="4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sz w:val="20"/>
          <w:szCs w:val="20"/>
        </w:rPr>
      </w:pPr>
      <w:r w:rsidRPr="00236DB3">
        <w:rPr>
          <w:rFonts w:ascii="Arial" w:hAnsi="Arial" w:cs="Arial"/>
          <w:b/>
          <w:sz w:val="20"/>
          <w:szCs w:val="20"/>
        </w:rPr>
        <w:t>ZC-23-187</w:t>
      </w:r>
      <w:r w:rsidRPr="00236DB3">
        <w:rPr>
          <w:rFonts w:ascii="Arial" w:hAnsi="Arial" w:cs="Arial"/>
          <w:b/>
          <w:sz w:val="20"/>
          <w:szCs w:val="20"/>
        </w:rPr>
        <w:tab/>
      </w:r>
      <w:r w:rsidRPr="00236DB3">
        <w:rPr>
          <w:rFonts w:ascii="Arial" w:hAnsi="Arial" w:cs="Arial"/>
          <w:b/>
          <w:sz w:val="20"/>
          <w:szCs w:val="20"/>
        </w:rPr>
        <w:tab/>
      </w:r>
      <w:r w:rsidRPr="00236DB3">
        <w:rPr>
          <w:rFonts w:ascii="Arial" w:hAnsi="Arial" w:cs="Arial"/>
          <w:b/>
          <w:sz w:val="20"/>
          <w:szCs w:val="20"/>
        </w:rPr>
        <w:tab/>
      </w:r>
      <w:r w:rsidRPr="00236DB3">
        <w:rPr>
          <w:rFonts w:ascii="Arial" w:hAnsi="Arial" w:cs="Arial"/>
          <w:b/>
          <w:sz w:val="20"/>
          <w:szCs w:val="20"/>
        </w:rPr>
        <w:tab/>
      </w:r>
      <w:r w:rsidRPr="00236DB3">
        <w:rPr>
          <w:rFonts w:ascii="Arial" w:hAnsi="Arial" w:cs="Arial"/>
          <w:b/>
          <w:sz w:val="20"/>
          <w:szCs w:val="20"/>
        </w:rPr>
        <w:tab/>
      </w:r>
      <w:r w:rsidRPr="00236DB3">
        <w:rPr>
          <w:rFonts w:ascii="Arial" w:hAnsi="Arial" w:cs="Arial"/>
          <w:b/>
          <w:sz w:val="20"/>
          <w:szCs w:val="20"/>
        </w:rPr>
        <w:tab/>
      </w:r>
      <w:r w:rsidRPr="00236DB3">
        <w:rPr>
          <w:rFonts w:ascii="Arial" w:hAnsi="Arial" w:cs="Arial"/>
          <w:b/>
          <w:sz w:val="20"/>
          <w:szCs w:val="20"/>
        </w:rPr>
        <w:tab/>
      </w:r>
      <w:r w:rsidRPr="00236DB3">
        <w:rPr>
          <w:rFonts w:ascii="Arial" w:hAnsi="Arial" w:cs="Arial"/>
          <w:b/>
          <w:sz w:val="20"/>
          <w:szCs w:val="20"/>
        </w:rPr>
        <w:tab/>
      </w:r>
      <w:r w:rsidRPr="00236DB3">
        <w:rPr>
          <w:rFonts w:ascii="Arial" w:hAnsi="Arial" w:cs="Arial"/>
          <w:b/>
          <w:sz w:val="20"/>
          <w:szCs w:val="20"/>
        </w:rPr>
        <w:tab/>
      </w:r>
      <w:r w:rsidRPr="00236DB3">
        <w:rPr>
          <w:rFonts w:ascii="Arial" w:hAnsi="Arial" w:cs="Arial"/>
          <w:b/>
          <w:sz w:val="20"/>
          <w:szCs w:val="20"/>
        </w:rPr>
        <w:tab/>
      </w:r>
      <w:r w:rsidRPr="00236DB3">
        <w:rPr>
          <w:rFonts w:ascii="Arial" w:hAnsi="Arial" w:cs="Arial"/>
          <w:b/>
          <w:sz w:val="20"/>
          <w:szCs w:val="20"/>
        </w:rPr>
        <w:tab/>
      </w:r>
      <w:r w:rsidRPr="00236DB3">
        <w:rPr>
          <w:rFonts w:ascii="Arial" w:hAnsi="Arial" w:cs="Arial"/>
          <w:b/>
          <w:sz w:val="20"/>
          <w:szCs w:val="20"/>
        </w:rPr>
        <w:tab/>
        <w:t>CD 3</w:t>
      </w:r>
    </w:p>
    <w:p w:rsidR="00236DB3" w:rsidRPr="00236DB3" w:rsidRDefault="00236DB3" w:rsidP="00236D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ind w:left="360"/>
        <w:jc w:val="both"/>
        <w:rPr>
          <w:rFonts w:ascii="Arial" w:hAnsi="Arial" w:cs="Arial"/>
          <w:sz w:val="20"/>
          <w:szCs w:val="20"/>
        </w:rPr>
      </w:pPr>
    </w:p>
    <w:p w:rsidR="00236DB3" w:rsidRPr="00236DB3" w:rsidRDefault="00236DB3" w:rsidP="00236DB3">
      <w:pPr>
        <w:numPr>
          <w:ilvl w:val="0"/>
          <w:numId w:val="4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sz w:val="20"/>
          <w:szCs w:val="20"/>
        </w:rPr>
      </w:pPr>
      <w:r w:rsidRPr="00236DB3">
        <w:rPr>
          <w:rFonts w:ascii="Arial" w:hAnsi="Arial" w:cs="Arial"/>
          <w:sz w:val="20"/>
          <w:szCs w:val="20"/>
        </w:rPr>
        <w:t>Site Location:</w:t>
      </w:r>
      <w:r w:rsidRPr="00236DB3">
        <w:rPr>
          <w:rFonts w:ascii="Arial" w:hAnsi="Arial" w:cs="Arial"/>
          <w:sz w:val="20"/>
          <w:szCs w:val="20"/>
        </w:rPr>
        <w:tab/>
      </w:r>
      <w:r w:rsidRPr="00236DB3">
        <w:rPr>
          <w:rFonts w:ascii="Arial" w:hAnsi="Arial" w:cs="Arial"/>
          <w:sz w:val="20"/>
          <w:szCs w:val="20"/>
        </w:rPr>
        <w:tab/>
        <w:t xml:space="preserve">7950 </w:t>
      </w:r>
      <w:proofErr w:type="spellStart"/>
      <w:r w:rsidRPr="00236DB3">
        <w:rPr>
          <w:rFonts w:ascii="Arial" w:hAnsi="Arial" w:cs="Arial"/>
          <w:sz w:val="20"/>
          <w:szCs w:val="20"/>
        </w:rPr>
        <w:t>Calmont</w:t>
      </w:r>
      <w:proofErr w:type="spellEnd"/>
      <w:r w:rsidRPr="00236DB3">
        <w:rPr>
          <w:rFonts w:ascii="Arial" w:hAnsi="Arial" w:cs="Arial"/>
          <w:sz w:val="20"/>
          <w:szCs w:val="20"/>
        </w:rPr>
        <w:t xml:space="preserve"> Ave</w:t>
      </w:r>
    </w:p>
    <w:p w:rsidR="00236DB3" w:rsidRPr="00236DB3" w:rsidRDefault="00236DB3" w:rsidP="00236DB3">
      <w:pPr>
        <w:numPr>
          <w:ilvl w:val="0"/>
          <w:numId w:val="4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sz w:val="20"/>
          <w:szCs w:val="20"/>
        </w:rPr>
      </w:pPr>
      <w:r w:rsidRPr="00236DB3">
        <w:rPr>
          <w:rFonts w:ascii="Arial" w:hAnsi="Arial" w:cs="Arial"/>
          <w:sz w:val="20"/>
          <w:szCs w:val="20"/>
        </w:rPr>
        <w:t>Acreage:</w:t>
      </w:r>
      <w:r w:rsidRPr="00236DB3">
        <w:rPr>
          <w:rFonts w:ascii="Arial" w:hAnsi="Arial" w:cs="Arial"/>
          <w:sz w:val="20"/>
          <w:szCs w:val="20"/>
        </w:rPr>
        <w:tab/>
      </w:r>
      <w:r w:rsidRPr="00236DB3">
        <w:rPr>
          <w:rFonts w:ascii="Arial" w:hAnsi="Arial" w:cs="Arial"/>
          <w:sz w:val="20"/>
          <w:szCs w:val="20"/>
        </w:rPr>
        <w:tab/>
        <w:t>5.06</w:t>
      </w:r>
    </w:p>
    <w:p w:rsidR="00236DB3" w:rsidRPr="00236DB3" w:rsidRDefault="00236DB3" w:rsidP="00236DB3">
      <w:pPr>
        <w:numPr>
          <w:ilvl w:val="0"/>
          <w:numId w:val="4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sz w:val="20"/>
          <w:szCs w:val="20"/>
        </w:rPr>
      </w:pPr>
      <w:r w:rsidRPr="00236DB3">
        <w:rPr>
          <w:rFonts w:ascii="Arial" w:hAnsi="Arial" w:cs="Arial"/>
          <w:sz w:val="20"/>
          <w:szCs w:val="20"/>
        </w:rPr>
        <w:t xml:space="preserve">Applicant/Agent: </w:t>
      </w:r>
      <w:r w:rsidRPr="00236DB3">
        <w:rPr>
          <w:rFonts w:ascii="Arial" w:hAnsi="Arial" w:cs="Arial"/>
          <w:sz w:val="20"/>
          <w:szCs w:val="20"/>
        </w:rPr>
        <w:tab/>
        <w:t>Kyle K. Poulson</w:t>
      </w:r>
    </w:p>
    <w:p w:rsidR="00236DB3" w:rsidRPr="00236DB3" w:rsidRDefault="00236DB3" w:rsidP="00236DB3">
      <w:pPr>
        <w:numPr>
          <w:ilvl w:val="0"/>
          <w:numId w:val="4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</w:pPr>
      <w:r w:rsidRPr="00236DB3">
        <w:rPr>
          <w:rFonts w:ascii="Arial" w:hAnsi="Arial" w:cs="Arial"/>
          <w:sz w:val="20"/>
          <w:szCs w:val="20"/>
        </w:rPr>
        <w:t xml:space="preserve">Request: </w:t>
      </w:r>
      <w:r w:rsidRPr="00236DB3">
        <w:rPr>
          <w:rFonts w:ascii="Arial" w:hAnsi="Arial" w:cs="Arial"/>
          <w:sz w:val="20"/>
          <w:szCs w:val="20"/>
        </w:rPr>
        <w:tab/>
      </w:r>
      <w:r w:rsidRPr="00236DB3">
        <w:rPr>
          <w:rFonts w:ascii="Arial" w:hAnsi="Arial" w:cs="Arial"/>
          <w:sz w:val="20"/>
          <w:szCs w:val="20"/>
        </w:rPr>
        <w:tab/>
        <w:t>From:</w:t>
      </w:r>
      <w:r w:rsidRPr="00236DB3">
        <w:rPr>
          <w:rFonts w:ascii="Arial" w:hAnsi="Arial" w:cs="Arial"/>
          <w:sz w:val="20"/>
          <w:szCs w:val="20"/>
        </w:rPr>
        <w:tab/>
        <w:t xml:space="preserve">“E” Neighborhood Commercial </w:t>
      </w:r>
    </w:p>
    <w:p w:rsidR="00236DB3" w:rsidRPr="00236DB3" w:rsidRDefault="00236DB3" w:rsidP="00236DB3">
      <w:pPr>
        <w:ind w:left="3600" w:hanging="720"/>
        <w:jc w:val="both"/>
        <w:rPr>
          <w:rFonts w:ascii="Arial" w:hAnsi="Arial" w:cs="Arial"/>
          <w:sz w:val="20"/>
          <w:szCs w:val="20"/>
        </w:rPr>
      </w:pPr>
      <w:r w:rsidRPr="00236DB3">
        <w:rPr>
          <w:rFonts w:ascii="Arial" w:hAnsi="Arial" w:cs="Arial"/>
          <w:sz w:val="20"/>
          <w:szCs w:val="20"/>
        </w:rPr>
        <w:t>To:</w:t>
      </w:r>
      <w:r w:rsidRPr="00236DB3">
        <w:rPr>
          <w:rFonts w:ascii="Arial" w:hAnsi="Arial" w:cs="Arial"/>
          <w:sz w:val="20"/>
          <w:szCs w:val="20"/>
        </w:rPr>
        <w:tab/>
        <w:t>“PD/E” Planned Development for all uses in “E” Neighborhood Commercial plus warehouse with development standards, site plan included</w:t>
      </w:r>
      <w:r w:rsidR="00912007">
        <w:rPr>
          <w:rFonts w:ascii="Arial" w:hAnsi="Arial" w:cs="Arial"/>
          <w:sz w:val="20"/>
          <w:szCs w:val="20"/>
        </w:rPr>
        <w:t xml:space="preserve">. </w:t>
      </w:r>
      <w:r w:rsidR="00886D19">
        <w:rPr>
          <w:rFonts w:ascii="Arial" w:hAnsi="Arial" w:cs="Arial"/>
          <w:sz w:val="20"/>
          <w:szCs w:val="20"/>
        </w:rPr>
        <w:t>I</w:t>
      </w:r>
      <w:r w:rsidR="00912007" w:rsidRPr="00912007">
        <w:rPr>
          <w:rFonts w:ascii="Arial" w:hAnsi="Arial" w:cs="Arial"/>
          <w:sz w:val="20"/>
          <w:szCs w:val="20"/>
        </w:rPr>
        <w:t xml:space="preserve">nclusion on the site plan for signage on </w:t>
      </w:r>
      <w:proofErr w:type="spellStart"/>
      <w:r w:rsidR="00912007" w:rsidRPr="00912007">
        <w:rPr>
          <w:rFonts w:ascii="Arial" w:hAnsi="Arial" w:cs="Arial"/>
          <w:sz w:val="20"/>
          <w:szCs w:val="20"/>
        </w:rPr>
        <w:t>Calmont</w:t>
      </w:r>
      <w:proofErr w:type="spellEnd"/>
      <w:r w:rsidR="00912007" w:rsidRPr="00912007">
        <w:rPr>
          <w:rFonts w:ascii="Arial" w:hAnsi="Arial" w:cs="Arial"/>
          <w:sz w:val="20"/>
          <w:szCs w:val="20"/>
        </w:rPr>
        <w:t xml:space="preserve"> to direct traffic and commercial vehicles and addition of landscaping discussed with neigh</w:t>
      </w:r>
      <w:r w:rsidR="00912007">
        <w:rPr>
          <w:rFonts w:ascii="Arial" w:hAnsi="Arial" w:cs="Arial"/>
          <w:sz w:val="20"/>
          <w:szCs w:val="20"/>
        </w:rPr>
        <w:t xml:space="preserve">borhood. </w:t>
      </w:r>
    </w:p>
    <w:p w:rsidR="009F4315" w:rsidRPr="009F4315" w:rsidRDefault="009F4315" w:rsidP="009F43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ind w:left="3600" w:hanging="3240"/>
        <w:jc w:val="both"/>
        <w:rPr>
          <w:rFonts w:ascii="Arial" w:hAnsi="Arial" w:cs="Arial"/>
          <w:sz w:val="20"/>
          <w:szCs w:val="20"/>
        </w:rPr>
      </w:pPr>
    </w:p>
    <w:p w:rsidR="00B5533A" w:rsidRDefault="00B5533A" w:rsidP="00B5533A">
      <w:pPr>
        <w:contextualSpacing/>
        <w:jc w:val="both"/>
        <w:rPr>
          <w:rFonts w:ascii="Arial" w:hAnsi="Arial" w:cs="Arial"/>
          <w:bCs/>
          <w:sz w:val="20"/>
          <w:szCs w:val="20"/>
        </w:rPr>
      </w:pPr>
    </w:p>
    <w:p w:rsidR="003D786D" w:rsidRDefault="003D786D" w:rsidP="003D786D">
      <w:pPr>
        <w:contextualSpacing/>
        <w:jc w:val="both"/>
        <w:rPr>
          <w:rFonts w:ascii="Arial" w:hAnsi="Arial" w:cs="Arial"/>
          <w:bCs/>
          <w:sz w:val="20"/>
          <w:szCs w:val="20"/>
        </w:rPr>
      </w:pPr>
    </w:p>
    <w:p w:rsidR="003D786D" w:rsidRPr="00B75BB8" w:rsidRDefault="003D786D" w:rsidP="003D786D">
      <w:pPr>
        <w:ind w:left="720"/>
        <w:jc w:val="both"/>
        <w:rPr>
          <w:rFonts w:ascii="Arial" w:hAnsi="Arial" w:cs="Arial"/>
          <w:sz w:val="20"/>
          <w:szCs w:val="20"/>
        </w:rPr>
      </w:pPr>
      <w:r w:rsidRPr="00886D19">
        <w:rPr>
          <w:rFonts w:ascii="Arial" w:hAnsi="Arial" w:cs="Arial"/>
          <w:sz w:val="20"/>
          <w:szCs w:val="20"/>
        </w:rPr>
        <w:t>Motion: Commissioner</w:t>
      </w:r>
      <w:r w:rsidR="005A7D50" w:rsidRPr="00886D19">
        <w:rPr>
          <w:rFonts w:ascii="Arial" w:hAnsi="Arial" w:cs="Arial"/>
          <w:sz w:val="20"/>
          <w:szCs w:val="20"/>
        </w:rPr>
        <w:t xml:space="preserve"> </w:t>
      </w:r>
      <w:r w:rsidR="00912007" w:rsidRPr="00886D19">
        <w:rPr>
          <w:rFonts w:ascii="Arial" w:hAnsi="Arial" w:cs="Arial"/>
          <w:sz w:val="20"/>
          <w:szCs w:val="20"/>
        </w:rPr>
        <w:t>Welch</w:t>
      </w:r>
      <w:r w:rsidRPr="00886D19">
        <w:rPr>
          <w:rFonts w:ascii="Arial" w:hAnsi="Arial" w:cs="Arial"/>
          <w:sz w:val="20"/>
          <w:szCs w:val="20"/>
        </w:rPr>
        <w:t xml:space="preserve"> made a motion, seconded by Commissioner</w:t>
      </w:r>
      <w:r w:rsidR="005A7D50" w:rsidRPr="00886D19">
        <w:rPr>
          <w:rFonts w:ascii="Arial" w:hAnsi="Arial" w:cs="Arial"/>
          <w:sz w:val="20"/>
          <w:szCs w:val="20"/>
        </w:rPr>
        <w:t xml:space="preserve"> </w:t>
      </w:r>
      <w:r w:rsidR="00886D19" w:rsidRPr="00886D19">
        <w:rPr>
          <w:rFonts w:ascii="Arial" w:hAnsi="Arial" w:cs="Arial"/>
          <w:sz w:val="20"/>
          <w:szCs w:val="20"/>
        </w:rPr>
        <w:t>Raines</w:t>
      </w:r>
      <w:r w:rsidRPr="00886D19">
        <w:rPr>
          <w:rFonts w:ascii="Arial" w:hAnsi="Arial" w:cs="Arial"/>
          <w:sz w:val="20"/>
          <w:szCs w:val="20"/>
        </w:rPr>
        <w:t>, to recommend</w:t>
      </w:r>
      <w:r w:rsidR="005A7D50" w:rsidRPr="00886D19">
        <w:rPr>
          <w:rFonts w:ascii="Arial" w:hAnsi="Arial" w:cs="Arial"/>
          <w:sz w:val="20"/>
          <w:szCs w:val="20"/>
        </w:rPr>
        <w:t xml:space="preserve"> </w:t>
      </w:r>
      <w:r w:rsidR="005A7D50" w:rsidRPr="00886D19">
        <w:rPr>
          <w:rFonts w:ascii="Arial" w:hAnsi="Arial" w:cs="Arial"/>
          <w:b/>
          <w:sz w:val="20"/>
          <w:szCs w:val="20"/>
        </w:rPr>
        <w:t>Approval</w:t>
      </w:r>
      <w:r w:rsidR="00912007" w:rsidRPr="00886D19">
        <w:rPr>
          <w:rFonts w:ascii="Arial" w:hAnsi="Arial" w:cs="Arial"/>
          <w:b/>
          <w:sz w:val="20"/>
          <w:szCs w:val="20"/>
        </w:rPr>
        <w:t xml:space="preserve"> </w:t>
      </w:r>
      <w:r w:rsidR="00380429" w:rsidRPr="00886D19">
        <w:rPr>
          <w:rFonts w:ascii="Arial" w:hAnsi="Arial" w:cs="Arial"/>
          <w:sz w:val="20"/>
          <w:szCs w:val="20"/>
        </w:rPr>
        <w:t>for</w:t>
      </w:r>
      <w:r w:rsidRPr="00886D19">
        <w:rPr>
          <w:rFonts w:ascii="Arial" w:hAnsi="Arial" w:cs="Arial"/>
          <w:sz w:val="20"/>
          <w:szCs w:val="20"/>
        </w:rPr>
        <w:t xml:space="preserve"> </w:t>
      </w:r>
      <w:r w:rsidR="00380429" w:rsidRPr="00886D19">
        <w:rPr>
          <w:rFonts w:ascii="Arial" w:hAnsi="Arial" w:cs="Arial"/>
          <w:sz w:val="20"/>
          <w:szCs w:val="20"/>
        </w:rPr>
        <w:t>ZC-23</w:t>
      </w:r>
      <w:r w:rsidR="005C0244" w:rsidRPr="00886D19">
        <w:rPr>
          <w:rFonts w:ascii="Arial" w:hAnsi="Arial" w:cs="Arial"/>
          <w:sz w:val="20"/>
          <w:szCs w:val="20"/>
        </w:rPr>
        <w:t>-18</w:t>
      </w:r>
      <w:r w:rsidR="00886D19">
        <w:rPr>
          <w:rFonts w:ascii="Arial" w:hAnsi="Arial" w:cs="Arial"/>
          <w:sz w:val="20"/>
          <w:szCs w:val="20"/>
        </w:rPr>
        <w:t>7</w:t>
      </w:r>
      <w:r w:rsidRPr="00886D19">
        <w:rPr>
          <w:rFonts w:ascii="Arial" w:hAnsi="Arial" w:cs="Arial"/>
          <w:sz w:val="20"/>
          <w:szCs w:val="20"/>
        </w:rPr>
        <w:t>. Motion</w:t>
      </w:r>
      <w:r w:rsidR="008D7758" w:rsidRPr="00886D19">
        <w:rPr>
          <w:rFonts w:ascii="Arial" w:hAnsi="Arial" w:cs="Arial"/>
          <w:sz w:val="20"/>
          <w:szCs w:val="20"/>
        </w:rPr>
        <w:t xml:space="preserve"> </w:t>
      </w:r>
      <w:r w:rsidR="00886D19" w:rsidRPr="00886D19">
        <w:rPr>
          <w:rFonts w:ascii="Arial" w:hAnsi="Arial" w:cs="Arial"/>
          <w:sz w:val="20"/>
          <w:szCs w:val="20"/>
        </w:rPr>
        <w:t>passed 10-0</w:t>
      </w:r>
    </w:p>
    <w:p w:rsidR="00CE2E01" w:rsidRDefault="00CE2E01" w:rsidP="006A3114">
      <w:pPr>
        <w:jc w:val="both"/>
        <w:rPr>
          <w:rFonts w:ascii="Arial" w:hAnsi="Arial" w:cs="Arial"/>
          <w:sz w:val="20"/>
          <w:szCs w:val="20"/>
        </w:rPr>
      </w:pPr>
    </w:p>
    <w:p w:rsidR="004935F6" w:rsidRDefault="003D786D" w:rsidP="004935F6">
      <w:pPr>
        <w:ind w:left="7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                     </w:t>
      </w:r>
    </w:p>
    <w:p w:rsidR="004935F6" w:rsidRDefault="00236DB3" w:rsidP="006A3114">
      <w:pPr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D</w:t>
      </w:r>
      <w:r w:rsidRPr="00FE291F">
        <w:rPr>
          <w:rFonts w:ascii="Arial" w:hAnsi="Arial" w:cs="Arial"/>
          <w:b/>
          <w:bCs/>
          <w:color w:val="000000"/>
          <w:sz w:val="20"/>
          <w:szCs w:val="20"/>
        </w:rPr>
        <w:t>:</w:t>
      </w:r>
      <w:r w:rsidRPr="00FE291F">
        <w:rPr>
          <w:rFonts w:ascii="Arial" w:hAnsi="Arial" w:cs="Arial"/>
          <w:b/>
          <w:bCs/>
          <w:color w:val="000000"/>
          <w:sz w:val="20"/>
          <w:szCs w:val="20"/>
        </w:rPr>
        <w:tab/>
        <w:t>NEW CASES</w:t>
      </w:r>
    </w:p>
    <w:p w:rsidR="00236DB3" w:rsidRDefault="00236DB3" w:rsidP="006A3114">
      <w:pPr>
        <w:jc w:val="both"/>
        <w:rPr>
          <w:rFonts w:ascii="Arial" w:hAnsi="Arial" w:cs="Arial"/>
          <w:sz w:val="20"/>
          <w:szCs w:val="20"/>
        </w:rPr>
      </w:pPr>
    </w:p>
    <w:p w:rsidR="00236DB3" w:rsidRDefault="00236DB3" w:rsidP="006A3114">
      <w:pPr>
        <w:jc w:val="both"/>
        <w:rPr>
          <w:rFonts w:ascii="Arial" w:hAnsi="Arial" w:cs="Arial"/>
          <w:sz w:val="20"/>
          <w:szCs w:val="20"/>
        </w:rPr>
      </w:pPr>
    </w:p>
    <w:p w:rsidR="00CE2E01" w:rsidRPr="00B75BB8" w:rsidRDefault="00CE2E01" w:rsidP="00CE2E01">
      <w:pPr>
        <w:ind w:left="720"/>
        <w:jc w:val="both"/>
        <w:rPr>
          <w:rFonts w:ascii="Arial" w:hAnsi="Arial" w:cs="Arial"/>
          <w:sz w:val="20"/>
          <w:szCs w:val="20"/>
        </w:rPr>
      </w:pPr>
    </w:p>
    <w:p w:rsidR="00236DB3" w:rsidRPr="00236DB3" w:rsidRDefault="00236DB3" w:rsidP="00236DB3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236DB3">
        <w:rPr>
          <w:rFonts w:ascii="Arial" w:hAnsi="Arial" w:cs="Arial"/>
          <w:b/>
          <w:bCs/>
          <w:sz w:val="20"/>
          <w:szCs w:val="20"/>
        </w:rPr>
        <w:t>SP-24-001</w:t>
      </w:r>
      <w:r w:rsidRPr="00236DB3">
        <w:rPr>
          <w:rFonts w:ascii="Arial" w:hAnsi="Arial" w:cs="Arial"/>
          <w:b/>
          <w:bCs/>
          <w:sz w:val="20"/>
          <w:szCs w:val="20"/>
        </w:rPr>
        <w:tab/>
      </w:r>
      <w:r w:rsidRPr="00236DB3">
        <w:rPr>
          <w:rFonts w:ascii="Arial" w:hAnsi="Arial" w:cs="Arial"/>
          <w:b/>
          <w:bCs/>
          <w:sz w:val="20"/>
          <w:szCs w:val="20"/>
        </w:rPr>
        <w:tab/>
      </w:r>
      <w:r w:rsidRPr="00236DB3">
        <w:rPr>
          <w:rFonts w:ascii="Arial" w:hAnsi="Arial" w:cs="Arial"/>
          <w:b/>
          <w:bCs/>
          <w:sz w:val="20"/>
          <w:szCs w:val="20"/>
        </w:rPr>
        <w:tab/>
      </w:r>
      <w:r w:rsidRPr="00236DB3">
        <w:rPr>
          <w:rFonts w:ascii="Arial" w:hAnsi="Arial" w:cs="Arial"/>
          <w:b/>
          <w:bCs/>
          <w:sz w:val="20"/>
          <w:szCs w:val="20"/>
        </w:rPr>
        <w:tab/>
      </w:r>
      <w:r w:rsidRPr="00236DB3">
        <w:rPr>
          <w:rFonts w:ascii="Arial" w:hAnsi="Arial" w:cs="Arial"/>
          <w:b/>
          <w:bCs/>
          <w:sz w:val="20"/>
          <w:szCs w:val="20"/>
        </w:rPr>
        <w:tab/>
      </w:r>
      <w:r w:rsidRPr="00236DB3">
        <w:rPr>
          <w:rFonts w:ascii="Arial" w:hAnsi="Arial" w:cs="Arial"/>
          <w:b/>
          <w:bCs/>
          <w:sz w:val="20"/>
          <w:szCs w:val="20"/>
        </w:rPr>
        <w:tab/>
      </w:r>
      <w:r w:rsidRPr="00236DB3">
        <w:rPr>
          <w:rFonts w:ascii="Arial" w:hAnsi="Arial" w:cs="Arial"/>
          <w:b/>
          <w:bCs/>
          <w:sz w:val="20"/>
          <w:szCs w:val="20"/>
        </w:rPr>
        <w:tab/>
      </w:r>
      <w:r w:rsidRPr="00236DB3">
        <w:rPr>
          <w:rFonts w:ascii="Arial" w:hAnsi="Arial" w:cs="Arial"/>
          <w:b/>
          <w:bCs/>
          <w:sz w:val="20"/>
          <w:szCs w:val="20"/>
        </w:rPr>
        <w:tab/>
      </w:r>
      <w:r w:rsidRPr="00236DB3">
        <w:rPr>
          <w:rFonts w:ascii="Arial" w:hAnsi="Arial" w:cs="Arial"/>
          <w:b/>
          <w:bCs/>
          <w:sz w:val="20"/>
          <w:szCs w:val="20"/>
        </w:rPr>
        <w:tab/>
      </w:r>
      <w:r w:rsidRPr="00236DB3">
        <w:rPr>
          <w:rFonts w:ascii="Arial" w:hAnsi="Arial" w:cs="Arial"/>
          <w:b/>
          <w:bCs/>
          <w:sz w:val="20"/>
          <w:szCs w:val="20"/>
        </w:rPr>
        <w:tab/>
      </w:r>
      <w:r w:rsidRPr="00236DB3">
        <w:rPr>
          <w:rFonts w:ascii="Arial" w:hAnsi="Arial" w:cs="Arial"/>
          <w:b/>
          <w:bCs/>
          <w:sz w:val="20"/>
          <w:szCs w:val="20"/>
        </w:rPr>
        <w:tab/>
        <w:t>CD 8</w:t>
      </w:r>
    </w:p>
    <w:p w:rsidR="00236DB3" w:rsidRPr="00236DB3" w:rsidRDefault="00236DB3" w:rsidP="00236DB3">
      <w:pPr>
        <w:ind w:left="360"/>
        <w:contextualSpacing/>
        <w:jc w:val="both"/>
        <w:rPr>
          <w:rFonts w:ascii="Arial" w:hAnsi="Arial" w:cs="Arial"/>
          <w:b/>
          <w:bCs/>
          <w:sz w:val="20"/>
          <w:szCs w:val="20"/>
        </w:rPr>
      </w:pPr>
    </w:p>
    <w:p w:rsidR="00236DB3" w:rsidRPr="00236DB3" w:rsidRDefault="00236DB3" w:rsidP="00236DB3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236DB3">
        <w:rPr>
          <w:rFonts w:ascii="Arial" w:hAnsi="Arial" w:cs="Arial"/>
          <w:bCs/>
          <w:sz w:val="20"/>
          <w:szCs w:val="20"/>
        </w:rPr>
        <w:t>a.</w:t>
      </w:r>
      <w:r w:rsidRPr="00236DB3">
        <w:rPr>
          <w:rFonts w:ascii="Arial" w:hAnsi="Arial" w:cs="Arial"/>
          <w:bCs/>
          <w:sz w:val="20"/>
          <w:szCs w:val="20"/>
        </w:rPr>
        <w:tab/>
        <w:t>Site Location:</w:t>
      </w:r>
      <w:r w:rsidRPr="00236DB3">
        <w:rPr>
          <w:rFonts w:ascii="Arial" w:hAnsi="Arial" w:cs="Arial"/>
          <w:bCs/>
          <w:sz w:val="20"/>
          <w:szCs w:val="20"/>
        </w:rPr>
        <w:tab/>
      </w:r>
      <w:r w:rsidRPr="00236DB3">
        <w:rPr>
          <w:rFonts w:ascii="Arial" w:hAnsi="Arial" w:cs="Arial"/>
          <w:bCs/>
          <w:sz w:val="20"/>
          <w:szCs w:val="20"/>
        </w:rPr>
        <w:tab/>
        <w:t xml:space="preserve">2701 Moresby St </w:t>
      </w:r>
    </w:p>
    <w:p w:rsidR="00236DB3" w:rsidRPr="00236DB3" w:rsidRDefault="00236DB3" w:rsidP="00236DB3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236DB3">
        <w:rPr>
          <w:rFonts w:ascii="Arial" w:hAnsi="Arial" w:cs="Arial"/>
          <w:bCs/>
          <w:sz w:val="20"/>
          <w:szCs w:val="20"/>
        </w:rPr>
        <w:t>b.</w:t>
      </w:r>
      <w:r w:rsidRPr="00236DB3">
        <w:rPr>
          <w:rFonts w:ascii="Arial" w:hAnsi="Arial" w:cs="Arial"/>
          <w:bCs/>
          <w:sz w:val="20"/>
          <w:szCs w:val="20"/>
        </w:rPr>
        <w:tab/>
        <w:t>Acreage:</w:t>
      </w:r>
      <w:r w:rsidRPr="00236DB3">
        <w:rPr>
          <w:rFonts w:ascii="Arial" w:hAnsi="Arial" w:cs="Arial"/>
          <w:bCs/>
          <w:sz w:val="20"/>
          <w:szCs w:val="20"/>
        </w:rPr>
        <w:tab/>
      </w:r>
      <w:r w:rsidRPr="00236DB3">
        <w:rPr>
          <w:rFonts w:ascii="Arial" w:hAnsi="Arial" w:cs="Arial"/>
          <w:bCs/>
          <w:sz w:val="20"/>
          <w:szCs w:val="20"/>
        </w:rPr>
        <w:tab/>
        <w:t>1.25</w:t>
      </w:r>
    </w:p>
    <w:p w:rsidR="00236DB3" w:rsidRPr="00236DB3" w:rsidRDefault="00236DB3" w:rsidP="00236DB3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236DB3">
        <w:rPr>
          <w:rFonts w:ascii="Arial" w:hAnsi="Arial" w:cs="Arial"/>
          <w:bCs/>
          <w:sz w:val="20"/>
          <w:szCs w:val="20"/>
        </w:rPr>
        <w:t>c.</w:t>
      </w:r>
      <w:r w:rsidRPr="00236DB3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236DB3">
        <w:rPr>
          <w:rFonts w:ascii="Arial" w:hAnsi="Arial" w:cs="Arial"/>
          <w:bCs/>
          <w:sz w:val="20"/>
          <w:szCs w:val="20"/>
        </w:rPr>
        <w:tab/>
        <w:t>YMCA of Metropolitan Fort Worth</w:t>
      </w:r>
    </w:p>
    <w:p w:rsidR="00236DB3" w:rsidRPr="00236DB3" w:rsidRDefault="00236DB3" w:rsidP="00236DB3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236DB3">
        <w:rPr>
          <w:rFonts w:ascii="Arial" w:hAnsi="Arial" w:cs="Arial"/>
          <w:bCs/>
          <w:sz w:val="20"/>
          <w:szCs w:val="20"/>
        </w:rPr>
        <w:t>d.</w:t>
      </w:r>
      <w:r w:rsidRPr="00236DB3">
        <w:rPr>
          <w:rFonts w:ascii="Arial" w:hAnsi="Arial" w:cs="Arial"/>
          <w:bCs/>
          <w:sz w:val="20"/>
          <w:szCs w:val="20"/>
        </w:rPr>
        <w:tab/>
        <w:t>Request:</w:t>
      </w:r>
      <w:r w:rsidRPr="00236DB3">
        <w:rPr>
          <w:rFonts w:ascii="Arial" w:hAnsi="Arial" w:cs="Arial"/>
          <w:bCs/>
          <w:sz w:val="20"/>
          <w:szCs w:val="20"/>
        </w:rPr>
        <w:tab/>
        <w:t>To:</w:t>
      </w:r>
      <w:r w:rsidRPr="00236DB3">
        <w:rPr>
          <w:rFonts w:ascii="Arial" w:hAnsi="Arial" w:cs="Arial"/>
          <w:bCs/>
          <w:sz w:val="20"/>
          <w:szCs w:val="20"/>
        </w:rPr>
        <w:tab/>
        <w:t>Amend existing site plan for “PD915A” "PD/E" Planned Development for Neighborhood Commercial with Development Standards to add a covered court.</w:t>
      </w:r>
    </w:p>
    <w:p w:rsidR="00FE291F" w:rsidRPr="00FE291F" w:rsidRDefault="00FE291F" w:rsidP="00FE291F">
      <w:pPr>
        <w:jc w:val="center"/>
        <w:rPr>
          <w:rFonts w:ascii="Arial" w:hAnsi="Arial" w:cs="Arial"/>
          <w:b/>
          <w:i/>
          <w:color w:val="000000"/>
          <w:sz w:val="20"/>
          <w:szCs w:val="20"/>
          <w:highlight w:val="yellow"/>
        </w:rPr>
      </w:pPr>
    </w:p>
    <w:p w:rsidR="003D786D" w:rsidRDefault="003D786D" w:rsidP="00CE2E01">
      <w:pPr>
        <w:ind w:left="720"/>
        <w:jc w:val="both"/>
        <w:rPr>
          <w:rFonts w:ascii="Arial" w:hAnsi="Arial" w:cs="Arial"/>
          <w:sz w:val="20"/>
          <w:szCs w:val="20"/>
        </w:rPr>
      </w:pPr>
    </w:p>
    <w:p w:rsidR="004935F6" w:rsidRDefault="004935F6" w:rsidP="00CE2E01">
      <w:pPr>
        <w:ind w:left="720"/>
        <w:jc w:val="both"/>
        <w:rPr>
          <w:rFonts w:ascii="Arial" w:hAnsi="Arial" w:cs="Arial"/>
          <w:sz w:val="20"/>
          <w:szCs w:val="20"/>
        </w:rPr>
      </w:pPr>
      <w:bookmarkStart w:id="5" w:name="_Hlk145317901"/>
      <w:r w:rsidRPr="00886D19">
        <w:rPr>
          <w:rFonts w:ascii="Arial" w:hAnsi="Arial" w:cs="Arial"/>
          <w:sz w:val="20"/>
          <w:szCs w:val="20"/>
        </w:rPr>
        <w:t>Motion: Commissioner</w:t>
      </w:r>
      <w:r w:rsidR="008D7758" w:rsidRPr="00886D19">
        <w:rPr>
          <w:rFonts w:ascii="Arial" w:hAnsi="Arial" w:cs="Arial"/>
          <w:sz w:val="20"/>
          <w:szCs w:val="20"/>
        </w:rPr>
        <w:t xml:space="preserve"> </w:t>
      </w:r>
      <w:r w:rsidR="00886D19" w:rsidRPr="00886D19">
        <w:rPr>
          <w:rFonts w:ascii="Arial" w:hAnsi="Arial" w:cs="Arial"/>
          <w:sz w:val="20"/>
          <w:szCs w:val="20"/>
        </w:rPr>
        <w:t>Leggett</w:t>
      </w:r>
      <w:r w:rsidRPr="00886D19">
        <w:rPr>
          <w:rFonts w:ascii="Arial" w:hAnsi="Arial" w:cs="Arial"/>
          <w:sz w:val="20"/>
          <w:szCs w:val="20"/>
        </w:rPr>
        <w:t xml:space="preserve"> made a motion, seconded by Commissioner</w:t>
      </w:r>
      <w:r w:rsidR="008D7758" w:rsidRPr="00886D19">
        <w:rPr>
          <w:rFonts w:ascii="Arial" w:hAnsi="Arial" w:cs="Arial"/>
          <w:sz w:val="20"/>
          <w:szCs w:val="20"/>
        </w:rPr>
        <w:t xml:space="preserve"> </w:t>
      </w:r>
      <w:r w:rsidR="00886D19" w:rsidRPr="00886D19">
        <w:rPr>
          <w:rFonts w:ascii="Arial" w:hAnsi="Arial" w:cs="Arial"/>
          <w:sz w:val="20"/>
          <w:szCs w:val="20"/>
        </w:rPr>
        <w:t>McDonnell</w:t>
      </w:r>
      <w:r w:rsidRPr="00886D19">
        <w:rPr>
          <w:rFonts w:ascii="Arial" w:hAnsi="Arial" w:cs="Arial"/>
          <w:sz w:val="20"/>
          <w:szCs w:val="20"/>
        </w:rPr>
        <w:t xml:space="preserve">, to recommend </w:t>
      </w:r>
      <w:r w:rsidRPr="00886D19">
        <w:rPr>
          <w:rFonts w:ascii="Arial" w:hAnsi="Arial" w:cs="Arial"/>
          <w:b/>
          <w:sz w:val="20"/>
          <w:szCs w:val="20"/>
        </w:rPr>
        <w:t>A</w:t>
      </w:r>
      <w:r w:rsidR="008D7758" w:rsidRPr="00886D19">
        <w:rPr>
          <w:rFonts w:ascii="Arial" w:hAnsi="Arial" w:cs="Arial"/>
          <w:b/>
          <w:sz w:val="20"/>
          <w:szCs w:val="20"/>
        </w:rPr>
        <w:t>pproval</w:t>
      </w:r>
      <w:r w:rsidRPr="00886D19">
        <w:rPr>
          <w:rFonts w:ascii="Arial" w:hAnsi="Arial" w:cs="Arial"/>
          <w:sz w:val="20"/>
          <w:szCs w:val="20"/>
        </w:rPr>
        <w:t xml:space="preserve"> of </w:t>
      </w:r>
      <w:r w:rsidR="00886D19" w:rsidRPr="00886D19">
        <w:rPr>
          <w:rFonts w:ascii="Arial" w:hAnsi="Arial" w:cs="Arial"/>
          <w:sz w:val="20"/>
          <w:szCs w:val="20"/>
        </w:rPr>
        <w:t>SP</w:t>
      </w:r>
      <w:r w:rsidR="00380429" w:rsidRPr="00886D19">
        <w:rPr>
          <w:rFonts w:ascii="Arial" w:hAnsi="Arial" w:cs="Arial"/>
          <w:sz w:val="20"/>
          <w:szCs w:val="20"/>
        </w:rPr>
        <w:t>-2</w:t>
      </w:r>
      <w:r w:rsidR="00886D19" w:rsidRPr="00886D19">
        <w:rPr>
          <w:rFonts w:ascii="Arial" w:hAnsi="Arial" w:cs="Arial"/>
          <w:sz w:val="20"/>
          <w:szCs w:val="20"/>
        </w:rPr>
        <w:t>4</w:t>
      </w:r>
      <w:r w:rsidR="00380429" w:rsidRPr="00886D19">
        <w:rPr>
          <w:rFonts w:ascii="Arial" w:hAnsi="Arial" w:cs="Arial"/>
          <w:sz w:val="20"/>
          <w:szCs w:val="20"/>
        </w:rPr>
        <w:t>-</w:t>
      </w:r>
      <w:r w:rsidR="00886D19" w:rsidRPr="00886D19">
        <w:rPr>
          <w:rFonts w:ascii="Arial" w:hAnsi="Arial" w:cs="Arial"/>
          <w:sz w:val="20"/>
          <w:szCs w:val="20"/>
        </w:rPr>
        <w:t>001</w:t>
      </w:r>
      <w:r w:rsidRPr="00886D19">
        <w:rPr>
          <w:rFonts w:ascii="Arial" w:hAnsi="Arial" w:cs="Arial"/>
          <w:sz w:val="20"/>
          <w:szCs w:val="20"/>
        </w:rPr>
        <w:t xml:space="preserve">. Motion </w:t>
      </w:r>
      <w:r w:rsidR="00B001BD" w:rsidRPr="00886D19">
        <w:rPr>
          <w:rFonts w:ascii="Arial" w:hAnsi="Arial" w:cs="Arial"/>
          <w:sz w:val="20"/>
          <w:szCs w:val="20"/>
        </w:rPr>
        <w:t xml:space="preserve">passed </w:t>
      </w:r>
      <w:r w:rsidR="00886D19" w:rsidRPr="00886D19">
        <w:rPr>
          <w:rFonts w:ascii="Arial" w:hAnsi="Arial" w:cs="Arial"/>
          <w:sz w:val="20"/>
          <w:szCs w:val="20"/>
        </w:rPr>
        <w:t>10</w:t>
      </w:r>
      <w:r w:rsidRPr="00886D19">
        <w:rPr>
          <w:rFonts w:ascii="Arial" w:hAnsi="Arial" w:cs="Arial"/>
          <w:sz w:val="20"/>
          <w:szCs w:val="20"/>
        </w:rPr>
        <w:t>-</w:t>
      </w:r>
      <w:r w:rsidR="008C0C02" w:rsidRPr="00886D19">
        <w:rPr>
          <w:rFonts w:ascii="Arial" w:hAnsi="Arial" w:cs="Arial"/>
          <w:sz w:val="20"/>
          <w:szCs w:val="20"/>
        </w:rPr>
        <w:t>0</w:t>
      </w:r>
      <w:r w:rsidR="008D7758" w:rsidRPr="00886D19">
        <w:rPr>
          <w:rFonts w:ascii="Arial" w:hAnsi="Arial" w:cs="Arial"/>
          <w:sz w:val="20"/>
          <w:szCs w:val="20"/>
        </w:rPr>
        <w:t>.</w:t>
      </w:r>
    </w:p>
    <w:bookmarkEnd w:id="5"/>
    <w:p w:rsidR="004935F6" w:rsidRDefault="004935F6" w:rsidP="00CE2E01">
      <w:pPr>
        <w:ind w:left="720"/>
        <w:jc w:val="both"/>
        <w:rPr>
          <w:rFonts w:ascii="Arial" w:hAnsi="Arial" w:cs="Arial"/>
          <w:sz w:val="20"/>
          <w:szCs w:val="20"/>
        </w:rPr>
      </w:pPr>
    </w:p>
    <w:p w:rsidR="00CE2E01" w:rsidRPr="00886D19" w:rsidRDefault="003D786D" w:rsidP="00886D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                                 </w:t>
      </w:r>
    </w:p>
    <w:p w:rsidR="00FE291F" w:rsidRPr="00FE291F" w:rsidRDefault="00FE291F" w:rsidP="00FE291F">
      <w:pPr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bookmarkStart w:id="6" w:name="_Hlk145318856"/>
    </w:p>
    <w:p w:rsidR="00FE291F" w:rsidRPr="00FE291F" w:rsidRDefault="00FE291F" w:rsidP="00FE291F">
      <w:pPr>
        <w:tabs>
          <w:tab w:val="left" w:pos="720"/>
          <w:tab w:val="left" w:pos="2880"/>
        </w:tabs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:rsidR="00346592" w:rsidRPr="00346592" w:rsidRDefault="00346592" w:rsidP="00346592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>ZC-23-196</w:t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  <w:t>CD 8</w:t>
      </w:r>
    </w:p>
    <w:p w:rsidR="00346592" w:rsidRPr="00346592" w:rsidRDefault="00346592" w:rsidP="00346592">
      <w:pPr>
        <w:ind w:left="360"/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346592" w:rsidRPr="00346592" w:rsidRDefault="00346592" w:rsidP="00346592">
      <w:pPr>
        <w:numPr>
          <w:ilvl w:val="0"/>
          <w:numId w:val="43"/>
        </w:numPr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346592">
        <w:rPr>
          <w:rFonts w:ascii="Arial" w:hAnsi="Arial" w:cs="Arial"/>
          <w:bCs/>
          <w:sz w:val="20"/>
          <w:szCs w:val="20"/>
        </w:rPr>
        <w:t>Site Location:</w:t>
      </w:r>
      <w:r w:rsidRPr="00346592">
        <w:rPr>
          <w:rFonts w:ascii="Arial" w:hAnsi="Arial" w:cs="Arial"/>
          <w:bCs/>
          <w:sz w:val="20"/>
          <w:szCs w:val="20"/>
        </w:rPr>
        <w:tab/>
      </w:r>
      <w:r w:rsidRPr="00346592">
        <w:rPr>
          <w:rFonts w:ascii="Arial" w:hAnsi="Arial" w:cs="Arial"/>
          <w:bCs/>
          <w:sz w:val="20"/>
          <w:szCs w:val="20"/>
        </w:rPr>
        <w:tab/>
        <w:t xml:space="preserve">850 W Rendon Crowley Rd </w:t>
      </w:r>
    </w:p>
    <w:p w:rsidR="00346592" w:rsidRPr="00346592" w:rsidRDefault="00346592" w:rsidP="00346592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346592">
        <w:rPr>
          <w:rFonts w:ascii="Arial" w:hAnsi="Arial" w:cs="Arial"/>
          <w:bCs/>
          <w:sz w:val="20"/>
          <w:szCs w:val="20"/>
        </w:rPr>
        <w:t>b.</w:t>
      </w:r>
      <w:r w:rsidRPr="00346592">
        <w:rPr>
          <w:rFonts w:ascii="Arial" w:hAnsi="Arial" w:cs="Arial"/>
          <w:bCs/>
          <w:sz w:val="20"/>
          <w:szCs w:val="20"/>
        </w:rPr>
        <w:tab/>
        <w:t>Acreage:</w:t>
      </w:r>
      <w:r w:rsidRPr="00346592">
        <w:rPr>
          <w:rFonts w:ascii="Arial" w:hAnsi="Arial" w:cs="Arial"/>
          <w:bCs/>
          <w:sz w:val="20"/>
          <w:szCs w:val="20"/>
        </w:rPr>
        <w:tab/>
      </w:r>
      <w:r w:rsidRPr="00346592">
        <w:rPr>
          <w:rFonts w:ascii="Arial" w:hAnsi="Arial" w:cs="Arial"/>
          <w:bCs/>
          <w:sz w:val="20"/>
          <w:szCs w:val="20"/>
        </w:rPr>
        <w:tab/>
        <w:t>1.02</w:t>
      </w:r>
    </w:p>
    <w:p w:rsidR="00346592" w:rsidRPr="00346592" w:rsidRDefault="00346592" w:rsidP="00346592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346592">
        <w:rPr>
          <w:rFonts w:ascii="Arial" w:hAnsi="Arial" w:cs="Arial"/>
          <w:bCs/>
          <w:sz w:val="20"/>
          <w:szCs w:val="20"/>
        </w:rPr>
        <w:t>c.</w:t>
      </w:r>
      <w:r w:rsidRPr="00346592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346592">
        <w:rPr>
          <w:rFonts w:ascii="Arial" w:hAnsi="Arial" w:cs="Arial"/>
          <w:bCs/>
          <w:sz w:val="20"/>
          <w:szCs w:val="20"/>
        </w:rPr>
        <w:tab/>
        <w:t xml:space="preserve">Scott </w:t>
      </w:r>
      <w:proofErr w:type="spellStart"/>
      <w:r w:rsidRPr="00346592">
        <w:rPr>
          <w:rFonts w:ascii="Arial" w:hAnsi="Arial" w:cs="Arial"/>
          <w:bCs/>
          <w:sz w:val="20"/>
          <w:szCs w:val="20"/>
        </w:rPr>
        <w:t>Martsdorf</w:t>
      </w:r>
      <w:proofErr w:type="spellEnd"/>
    </w:p>
    <w:p w:rsidR="00346592" w:rsidRPr="00346592" w:rsidRDefault="00346592" w:rsidP="00346592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346592">
        <w:rPr>
          <w:rFonts w:ascii="Arial" w:hAnsi="Arial" w:cs="Arial"/>
          <w:bCs/>
          <w:sz w:val="20"/>
          <w:szCs w:val="20"/>
        </w:rPr>
        <w:t>d.</w:t>
      </w:r>
      <w:r w:rsidRPr="00346592">
        <w:rPr>
          <w:rFonts w:ascii="Arial" w:hAnsi="Arial" w:cs="Arial"/>
          <w:bCs/>
          <w:sz w:val="20"/>
          <w:szCs w:val="20"/>
        </w:rPr>
        <w:tab/>
        <w:t>Request:</w:t>
      </w:r>
      <w:r w:rsidRPr="00346592">
        <w:rPr>
          <w:rFonts w:ascii="Arial" w:hAnsi="Arial" w:cs="Arial"/>
          <w:bCs/>
          <w:sz w:val="20"/>
          <w:szCs w:val="20"/>
        </w:rPr>
        <w:tab/>
        <w:t>From:</w:t>
      </w:r>
      <w:r w:rsidRPr="00346592">
        <w:rPr>
          <w:rFonts w:ascii="Arial" w:hAnsi="Arial" w:cs="Arial"/>
          <w:bCs/>
          <w:sz w:val="20"/>
          <w:szCs w:val="20"/>
        </w:rPr>
        <w:tab/>
        <w:t>“E” Neighborhood Commercial</w:t>
      </w:r>
    </w:p>
    <w:p w:rsidR="00346592" w:rsidRPr="00346592" w:rsidRDefault="00346592" w:rsidP="00346592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346592">
        <w:rPr>
          <w:rFonts w:ascii="Arial" w:hAnsi="Arial" w:cs="Arial"/>
          <w:bCs/>
          <w:sz w:val="20"/>
          <w:szCs w:val="20"/>
        </w:rPr>
        <w:tab/>
      </w:r>
      <w:r w:rsidRPr="00346592">
        <w:rPr>
          <w:rFonts w:ascii="Arial" w:hAnsi="Arial" w:cs="Arial"/>
          <w:bCs/>
          <w:sz w:val="20"/>
          <w:szCs w:val="20"/>
        </w:rPr>
        <w:tab/>
        <w:t>To:</w:t>
      </w:r>
      <w:r w:rsidRPr="00346592">
        <w:rPr>
          <w:rFonts w:ascii="Arial" w:hAnsi="Arial" w:cs="Arial"/>
          <w:bCs/>
          <w:sz w:val="20"/>
          <w:szCs w:val="20"/>
        </w:rPr>
        <w:tab/>
        <w:t>“FR” General Commercial Restricted</w:t>
      </w:r>
    </w:p>
    <w:p w:rsidR="00886D19" w:rsidRDefault="00886D19" w:rsidP="00886D19">
      <w:pPr>
        <w:ind w:left="720"/>
        <w:jc w:val="both"/>
        <w:rPr>
          <w:rFonts w:ascii="Arial" w:hAnsi="Arial" w:cs="Arial"/>
          <w:sz w:val="20"/>
          <w:szCs w:val="20"/>
          <w:highlight w:val="yellow"/>
        </w:rPr>
      </w:pPr>
    </w:p>
    <w:p w:rsidR="00886D19" w:rsidRPr="00223B60" w:rsidRDefault="00886D19" w:rsidP="00886D19">
      <w:pPr>
        <w:ind w:left="720"/>
        <w:jc w:val="both"/>
        <w:rPr>
          <w:rFonts w:ascii="Arial" w:hAnsi="Arial" w:cs="Arial"/>
          <w:sz w:val="20"/>
          <w:szCs w:val="20"/>
        </w:rPr>
      </w:pPr>
      <w:r w:rsidRPr="00CE0E75">
        <w:rPr>
          <w:rFonts w:ascii="Arial" w:hAnsi="Arial" w:cs="Arial"/>
          <w:sz w:val="20"/>
          <w:szCs w:val="20"/>
        </w:rPr>
        <w:t xml:space="preserve">Motion: Commissioner Leggett made a motion, seconded by Commissioner Welch, to recommend </w:t>
      </w:r>
      <w:r w:rsidRPr="00CE0E75">
        <w:rPr>
          <w:rFonts w:ascii="Arial" w:hAnsi="Arial" w:cs="Arial"/>
          <w:b/>
          <w:sz w:val="20"/>
          <w:szCs w:val="20"/>
        </w:rPr>
        <w:t>Approval for</w:t>
      </w:r>
      <w:r w:rsidRPr="00CE0E75">
        <w:rPr>
          <w:rFonts w:ascii="Arial" w:hAnsi="Arial" w:cs="Arial"/>
          <w:sz w:val="20"/>
          <w:szCs w:val="20"/>
        </w:rPr>
        <w:t xml:space="preserve"> ZC-23-196. Motion passed 10-0</w:t>
      </w:r>
    </w:p>
    <w:p w:rsidR="00FE291F" w:rsidRDefault="00FE291F" w:rsidP="003D786D">
      <w:pPr>
        <w:jc w:val="both"/>
        <w:rPr>
          <w:rFonts w:ascii="Arial" w:hAnsi="Arial" w:cs="Arial"/>
          <w:sz w:val="20"/>
          <w:szCs w:val="20"/>
        </w:rPr>
      </w:pPr>
    </w:p>
    <w:bookmarkEnd w:id="6"/>
    <w:p w:rsidR="00036DE6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            </w:t>
      </w:r>
    </w:p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                             </w:t>
      </w:r>
    </w:p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346592" w:rsidRPr="00346592" w:rsidRDefault="00346592" w:rsidP="00346592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>ZC-23-205</w:t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346592">
        <w:rPr>
          <w:rFonts w:ascii="Arial" w:hAnsi="Arial" w:cs="Arial"/>
          <w:b/>
          <w:bCs/>
          <w:color w:val="000000"/>
          <w:sz w:val="20"/>
          <w:szCs w:val="20"/>
        </w:rPr>
        <w:tab/>
        <w:t>CD 7</w:t>
      </w:r>
    </w:p>
    <w:p w:rsidR="00346592" w:rsidRPr="00346592" w:rsidRDefault="00346592" w:rsidP="00346592">
      <w:pPr>
        <w:ind w:left="360"/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346592" w:rsidRPr="00346592" w:rsidRDefault="00346592" w:rsidP="00346592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346592">
        <w:rPr>
          <w:rFonts w:ascii="Arial" w:hAnsi="Arial" w:cs="Arial"/>
          <w:bCs/>
          <w:sz w:val="20"/>
          <w:szCs w:val="20"/>
        </w:rPr>
        <w:t>a.</w:t>
      </w:r>
      <w:r w:rsidRPr="00346592">
        <w:rPr>
          <w:rFonts w:ascii="Arial" w:hAnsi="Arial" w:cs="Arial"/>
          <w:bCs/>
          <w:sz w:val="20"/>
          <w:szCs w:val="20"/>
        </w:rPr>
        <w:tab/>
        <w:t>Site Location:</w:t>
      </w:r>
      <w:r w:rsidRPr="00346592">
        <w:rPr>
          <w:rFonts w:ascii="Arial" w:hAnsi="Arial" w:cs="Arial"/>
          <w:bCs/>
          <w:sz w:val="20"/>
          <w:szCs w:val="20"/>
        </w:rPr>
        <w:tab/>
      </w:r>
      <w:r w:rsidRPr="00346592">
        <w:rPr>
          <w:rFonts w:ascii="Arial" w:hAnsi="Arial" w:cs="Arial"/>
          <w:bCs/>
          <w:sz w:val="20"/>
          <w:szCs w:val="20"/>
        </w:rPr>
        <w:tab/>
        <w:t>7736 Blue Mound Road</w:t>
      </w:r>
    </w:p>
    <w:p w:rsidR="00346592" w:rsidRPr="00346592" w:rsidRDefault="00346592" w:rsidP="00346592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346592">
        <w:rPr>
          <w:rFonts w:ascii="Arial" w:hAnsi="Arial" w:cs="Arial"/>
          <w:bCs/>
          <w:sz w:val="20"/>
          <w:szCs w:val="20"/>
        </w:rPr>
        <w:t>b.</w:t>
      </w:r>
      <w:r w:rsidRPr="00346592">
        <w:rPr>
          <w:rFonts w:ascii="Arial" w:hAnsi="Arial" w:cs="Arial"/>
          <w:bCs/>
          <w:sz w:val="20"/>
          <w:szCs w:val="20"/>
        </w:rPr>
        <w:tab/>
        <w:t>Acreage:</w:t>
      </w:r>
      <w:r w:rsidRPr="00346592">
        <w:rPr>
          <w:rFonts w:ascii="Arial" w:hAnsi="Arial" w:cs="Arial"/>
          <w:bCs/>
          <w:sz w:val="20"/>
          <w:szCs w:val="20"/>
        </w:rPr>
        <w:tab/>
      </w:r>
      <w:r w:rsidRPr="00346592">
        <w:rPr>
          <w:rFonts w:ascii="Arial" w:hAnsi="Arial" w:cs="Arial"/>
          <w:bCs/>
          <w:sz w:val="20"/>
          <w:szCs w:val="20"/>
        </w:rPr>
        <w:tab/>
        <w:t>20.187</w:t>
      </w:r>
    </w:p>
    <w:p w:rsidR="00346592" w:rsidRPr="00346592" w:rsidRDefault="00346592" w:rsidP="00346592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346592">
        <w:rPr>
          <w:rFonts w:ascii="Arial" w:hAnsi="Arial" w:cs="Arial"/>
          <w:bCs/>
          <w:sz w:val="20"/>
          <w:szCs w:val="20"/>
        </w:rPr>
        <w:t>c.</w:t>
      </w:r>
      <w:r w:rsidRPr="00346592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346592">
        <w:rPr>
          <w:rFonts w:ascii="Arial" w:hAnsi="Arial" w:cs="Arial"/>
          <w:bCs/>
          <w:sz w:val="20"/>
          <w:szCs w:val="20"/>
        </w:rPr>
        <w:tab/>
      </w:r>
      <w:proofErr w:type="spellStart"/>
      <w:r w:rsidRPr="00346592">
        <w:rPr>
          <w:rFonts w:ascii="Arial" w:hAnsi="Arial" w:cs="Arial"/>
          <w:bCs/>
          <w:sz w:val="20"/>
          <w:szCs w:val="20"/>
        </w:rPr>
        <w:t>Lum’ais</w:t>
      </w:r>
      <w:proofErr w:type="spellEnd"/>
      <w:r w:rsidRPr="00346592">
        <w:rPr>
          <w:rFonts w:ascii="Arial" w:hAnsi="Arial" w:cs="Arial"/>
          <w:bCs/>
          <w:sz w:val="20"/>
          <w:szCs w:val="20"/>
        </w:rPr>
        <w:t xml:space="preserve"> Wellness Group/Aaron Graves</w:t>
      </w:r>
    </w:p>
    <w:p w:rsidR="00346592" w:rsidRPr="00346592" w:rsidRDefault="00346592" w:rsidP="00346592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346592">
        <w:rPr>
          <w:rFonts w:ascii="Arial" w:hAnsi="Arial" w:cs="Arial"/>
          <w:bCs/>
          <w:sz w:val="20"/>
          <w:szCs w:val="20"/>
        </w:rPr>
        <w:t>d.</w:t>
      </w:r>
      <w:r w:rsidRPr="00346592">
        <w:rPr>
          <w:rFonts w:ascii="Arial" w:hAnsi="Arial" w:cs="Arial"/>
          <w:bCs/>
          <w:sz w:val="20"/>
          <w:szCs w:val="20"/>
        </w:rPr>
        <w:tab/>
        <w:t>Request:</w:t>
      </w:r>
      <w:r w:rsidRPr="00346592">
        <w:rPr>
          <w:rFonts w:ascii="Arial" w:hAnsi="Arial" w:cs="Arial"/>
          <w:bCs/>
          <w:sz w:val="20"/>
          <w:szCs w:val="20"/>
        </w:rPr>
        <w:tab/>
      </w:r>
      <w:bookmarkStart w:id="7" w:name="_Hlk154474911"/>
      <w:r w:rsidRPr="00346592">
        <w:rPr>
          <w:rFonts w:ascii="Arial" w:hAnsi="Arial" w:cs="Arial"/>
          <w:bCs/>
          <w:sz w:val="20"/>
          <w:szCs w:val="20"/>
        </w:rPr>
        <w:t>From:</w:t>
      </w:r>
      <w:r w:rsidRPr="00346592">
        <w:rPr>
          <w:rFonts w:ascii="Arial" w:hAnsi="Arial" w:cs="Arial"/>
          <w:bCs/>
          <w:sz w:val="20"/>
          <w:szCs w:val="20"/>
        </w:rPr>
        <w:tab/>
        <w:t>PD 738 PD/SU for Tree Farm &amp; “A-5” One-Family</w:t>
      </w:r>
    </w:p>
    <w:p w:rsidR="00346592" w:rsidRPr="00346592" w:rsidRDefault="00346592" w:rsidP="00346592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346592">
        <w:rPr>
          <w:rFonts w:ascii="Arial" w:hAnsi="Arial" w:cs="Arial"/>
          <w:bCs/>
          <w:sz w:val="20"/>
          <w:szCs w:val="20"/>
        </w:rPr>
        <w:tab/>
      </w:r>
      <w:r w:rsidRPr="00346592">
        <w:rPr>
          <w:rFonts w:ascii="Arial" w:hAnsi="Arial" w:cs="Arial"/>
          <w:bCs/>
          <w:sz w:val="20"/>
          <w:szCs w:val="20"/>
        </w:rPr>
        <w:tab/>
        <w:t>To:</w:t>
      </w:r>
      <w:r w:rsidRPr="00346592">
        <w:rPr>
          <w:rFonts w:ascii="Arial" w:hAnsi="Arial" w:cs="Arial"/>
          <w:bCs/>
          <w:sz w:val="20"/>
          <w:szCs w:val="20"/>
        </w:rPr>
        <w:tab/>
      </w:r>
      <w:bookmarkEnd w:id="7"/>
      <w:r w:rsidRPr="00346592">
        <w:rPr>
          <w:rFonts w:ascii="Arial" w:hAnsi="Arial" w:cs="Arial"/>
          <w:bCs/>
          <w:sz w:val="20"/>
          <w:szCs w:val="20"/>
        </w:rPr>
        <w:t>“E” Neighborhood Commercial</w:t>
      </w:r>
    </w:p>
    <w:p w:rsidR="00346592" w:rsidRPr="00346592" w:rsidRDefault="00346592" w:rsidP="00346592">
      <w:pPr>
        <w:ind w:left="360"/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346592" w:rsidRPr="00346592" w:rsidRDefault="00346592" w:rsidP="00346592">
      <w:pPr>
        <w:ind w:left="360"/>
        <w:contextualSpacing/>
        <w:jc w:val="center"/>
        <w:rPr>
          <w:rFonts w:ascii="Arial" w:hAnsi="Arial" w:cs="Arial"/>
          <w:b/>
          <w:bCs/>
          <w:i/>
          <w:color w:val="000000"/>
          <w:sz w:val="20"/>
          <w:szCs w:val="20"/>
        </w:rPr>
      </w:pPr>
      <w:r w:rsidRPr="00346592">
        <w:rPr>
          <w:rFonts w:ascii="Arial" w:hAnsi="Arial" w:cs="Arial"/>
          <w:b/>
          <w:bCs/>
          <w:i/>
          <w:color w:val="000000"/>
          <w:sz w:val="20"/>
          <w:szCs w:val="20"/>
        </w:rPr>
        <w:t>This case will be heard by City Council March 19</w:t>
      </w:r>
      <w:r w:rsidRPr="00346592">
        <w:rPr>
          <w:rFonts w:ascii="Arial" w:hAnsi="Arial" w:cs="Arial"/>
          <w:b/>
          <w:bCs/>
          <w:i/>
          <w:color w:val="000000"/>
          <w:sz w:val="20"/>
          <w:szCs w:val="20"/>
          <w:vertAlign w:val="superscript"/>
        </w:rPr>
        <w:t>th</w:t>
      </w:r>
      <w:r w:rsidRPr="00346592">
        <w:rPr>
          <w:rFonts w:ascii="Arial" w:hAnsi="Arial" w:cs="Arial"/>
          <w:b/>
          <w:bCs/>
          <w:i/>
          <w:color w:val="000000"/>
          <w:sz w:val="20"/>
          <w:szCs w:val="20"/>
        </w:rPr>
        <w:t xml:space="preserve"> at 6:00 p.m.</w:t>
      </w:r>
    </w:p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3D786D" w:rsidRPr="00B75BB8" w:rsidRDefault="003D786D" w:rsidP="003D786D">
      <w:pPr>
        <w:ind w:left="720"/>
        <w:jc w:val="both"/>
        <w:rPr>
          <w:rFonts w:ascii="Arial" w:hAnsi="Arial" w:cs="Arial"/>
          <w:sz w:val="20"/>
          <w:szCs w:val="20"/>
        </w:rPr>
      </w:pPr>
      <w:bookmarkStart w:id="8" w:name="_Hlk156307595"/>
      <w:r w:rsidRPr="00CE0E75">
        <w:rPr>
          <w:rFonts w:ascii="Arial" w:hAnsi="Arial" w:cs="Arial"/>
          <w:sz w:val="20"/>
          <w:szCs w:val="20"/>
        </w:rPr>
        <w:t>Motion: Commissioner</w:t>
      </w:r>
      <w:r w:rsidR="00CF4164" w:rsidRPr="00CE0E75">
        <w:rPr>
          <w:rFonts w:ascii="Arial" w:hAnsi="Arial" w:cs="Arial"/>
          <w:sz w:val="20"/>
          <w:szCs w:val="20"/>
        </w:rPr>
        <w:t xml:space="preserve"> </w:t>
      </w:r>
      <w:r w:rsidR="00CE0E75" w:rsidRPr="00CE0E75">
        <w:rPr>
          <w:rFonts w:ascii="Arial" w:hAnsi="Arial" w:cs="Arial"/>
          <w:sz w:val="20"/>
          <w:szCs w:val="20"/>
        </w:rPr>
        <w:t>Raines</w:t>
      </w:r>
      <w:r w:rsidRPr="00CE0E75">
        <w:rPr>
          <w:rFonts w:ascii="Arial" w:hAnsi="Arial" w:cs="Arial"/>
          <w:sz w:val="20"/>
          <w:szCs w:val="20"/>
        </w:rPr>
        <w:t xml:space="preserve"> made a motion, seconded by Commissioner </w:t>
      </w:r>
      <w:proofErr w:type="spellStart"/>
      <w:r w:rsidR="00CE0E75" w:rsidRPr="00CE0E75">
        <w:rPr>
          <w:rFonts w:ascii="Arial" w:hAnsi="Arial" w:cs="Arial"/>
          <w:sz w:val="20"/>
          <w:szCs w:val="20"/>
        </w:rPr>
        <w:t>Wurman</w:t>
      </w:r>
      <w:proofErr w:type="spellEnd"/>
      <w:r w:rsidRPr="00CE0E75">
        <w:rPr>
          <w:rFonts w:ascii="Arial" w:hAnsi="Arial" w:cs="Arial"/>
          <w:sz w:val="20"/>
          <w:szCs w:val="20"/>
        </w:rPr>
        <w:t>, to recommend</w:t>
      </w:r>
      <w:r w:rsidR="00CF4164" w:rsidRPr="00CE0E75">
        <w:rPr>
          <w:rFonts w:ascii="Arial" w:hAnsi="Arial" w:cs="Arial"/>
          <w:sz w:val="20"/>
          <w:szCs w:val="20"/>
        </w:rPr>
        <w:t xml:space="preserve"> </w:t>
      </w:r>
      <w:r w:rsidR="00CE0E75" w:rsidRPr="00CE0E75">
        <w:rPr>
          <w:rFonts w:ascii="Arial" w:hAnsi="Arial" w:cs="Arial"/>
          <w:b/>
          <w:sz w:val="20"/>
          <w:szCs w:val="20"/>
        </w:rPr>
        <w:t>Approval</w:t>
      </w:r>
      <w:r w:rsidR="00CF4164" w:rsidRPr="00CE0E75">
        <w:rPr>
          <w:rFonts w:ascii="Arial" w:hAnsi="Arial" w:cs="Arial"/>
          <w:sz w:val="20"/>
          <w:szCs w:val="20"/>
        </w:rPr>
        <w:t xml:space="preserve"> </w:t>
      </w:r>
      <w:r w:rsidRPr="00CE0E75">
        <w:rPr>
          <w:rFonts w:ascii="Arial" w:hAnsi="Arial" w:cs="Arial"/>
          <w:sz w:val="20"/>
          <w:szCs w:val="20"/>
        </w:rPr>
        <w:t xml:space="preserve">of </w:t>
      </w:r>
      <w:r w:rsidR="00292D75" w:rsidRPr="00CE0E75">
        <w:rPr>
          <w:rFonts w:ascii="Arial" w:hAnsi="Arial" w:cs="Arial"/>
          <w:sz w:val="20"/>
          <w:szCs w:val="20"/>
        </w:rPr>
        <w:t>ZC</w:t>
      </w:r>
      <w:r w:rsidRPr="00CE0E75">
        <w:rPr>
          <w:rFonts w:ascii="Arial" w:hAnsi="Arial" w:cs="Arial"/>
          <w:sz w:val="20"/>
          <w:szCs w:val="20"/>
        </w:rPr>
        <w:t>-2</w:t>
      </w:r>
      <w:r w:rsidR="00D10262" w:rsidRPr="00CE0E75">
        <w:rPr>
          <w:rFonts w:ascii="Arial" w:hAnsi="Arial" w:cs="Arial"/>
          <w:sz w:val="20"/>
          <w:szCs w:val="20"/>
        </w:rPr>
        <w:t>3</w:t>
      </w:r>
      <w:r w:rsidRPr="00CE0E75">
        <w:rPr>
          <w:rFonts w:ascii="Arial" w:hAnsi="Arial" w:cs="Arial"/>
          <w:sz w:val="20"/>
          <w:szCs w:val="20"/>
        </w:rPr>
        <w:t>-</w:t>
      </w:r>
      <w:r w:rsidR="00114156">
        <w:rPr>
          <w:rFonts w:ascii="Arial" w:hAnsi="Arial" w:cs="Arial"/>
          <w:sz w:val="20"/>
          <w:szCs w:val="20"/>
        </w:rPr>
        <w:t>205</w:t>
      </w:r>
      <w:r w:rsidRPr="00CE0E75">
        <w:rPr>
          <w:rFonts w:ascii="Arial" w:hAnsi="Arial" w:cs="Arial"/>
          <w:sz w:val="20"/>
          <w:szCs w:val="20"/>
        </w:rPr>
        <w:t xml:space="preserve">. Motion passed </w:t>
      </w:r>
      <w:r w:rsidR="00CF4164" w:rsidRPr="00CE0E75">
        <w:rPr>
          <w:rFonts w:ascii="Arial" w:hAnsi="Arial" w:cs="Arial"/>
          <w:sz w:val="20"/>
          <w:szCs w:val="20"/>
        </w:rPr>
        <w:t>9</w:t>
      </w:r>
      <w:r w:rsidRPr="00CE0E75">
        <w:rPr>
          <w:rFonts w:ascii="Arial" w:hAnsi="Arial" w:cs="Arial"/>
          <w:sz w:val="20"/>
          <w:szCs w:val="20"/>
        </w:rPr>
        <w:t>-</w:t>
      </w:r>
      <w:r w:rsidR="00B5533A" w:rsidRPr="00CE0E75">
        <w:rPr>
          <w:rFonts w:ascii="Arial" w:hAnsi="Arial" w:cs="Arial"/>
          <w:sz w:val="20"/>
          <w:szCs w:val="20"/>
        </w:rPr>
        <w:t>0</w:t>
      </w:r>
      <w:r w:rsidRPr="00CE0E75">
        <w:rPr>
          <w:rFonts w:ascii="Arial" w:hAnsi="Arial" w:cs="Arial"/>
          <w:sz w:val="20"/>
          <w:szCs w:val="20"/>
        </w:rPr>
        <w:t>.</w:t>
      </w:r>
    </w:p>
    <w:bookmarkEnd w:id="8"/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5D7518" w:rsidRDefault="005D7518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010373" w:rsidRPr="00010373" w:rsidRDefault="00010373" w:rsidP="00010373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>ZC-24-002</w:t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  <w:t>CD 11</w:t>
      </w:r>
    </w:p>
    <w:p w:rsidR="00010373" w:rsidRPr="00010373" w:rsidRDefault="00010373" w:rsidP="00010373">
      <w:pPr>
        <w:ind w:left="360"/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010373" w:rsidRPr="00010373" w:rsidRDefault="00010373" w:rsidP="00010373">
      <w:pPr>
        <w:ind w:left="360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10373">
        <w:rPr>
          <w:rFonts w:ascii="Arial" w:hAnsi="Arial" w:cs="Arial"/>
          <w:bCs/>
          <w:color w:val="000000"/>
          <w:sz w:val="20"/>
          <w:szCs w:val="20"/>
        </w:rPr>
        <w:t>a.</w:t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  <w:t>Site Location:</w:t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  <w:t>3116 Chenault St.</w:t>
      </w:r>
    </w:p>
    <w:p w:rsidR="00010373" w:rsidRPr="00010373" w:rsidRDefault="00010373" w:rsidP="00010373">
      <w:pPr>
        <w:ind w:left="360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10373">
        <w:rPr>
          <w:rFonts w:ascii="Arial" w:hAnsi="Arial" w:cs="Arial"/>
          <w:bCs/>
          <w:color w:val="000000"/>
          <w:sz w:val="20"/>
          <w:szCs w:val="20"/>
        </w:rPr>
        <w:t>b.</w:t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  <w:t>Acreage:</w:t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  <w:t>0.16878</w:t>
      </w:r>
    </w:p>
    <w:p w:rsidR="00010373" w:rsidRPr="00010373" w:rsidRDefault="00010373" w:rsidP="00010373">
      <w:pPr>
        <w:ind w:left="360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10373">
        <w:rPr>
          <w:rFonts w:ascii="Arial" w:hAnsi="Arial" w:cs="Arial"/>
          <w:bCs/>
          <w:color w:val="000000"/>
          <w:sz w:val="20"/>
          <w:szCs w:val="20"/>
        </w:rPr>
        <w:t>c.</w:t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  <w:t xml:space="preserve">Applicant/Agent: </w:t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  <w:t xml:space="preserve">Avocet Ventures LP/Chris </w:t>
      </w:r>
      <w:proofErr w:type="spellStart"/>
      <w:r w:rsidRPr="00010373">
        <w:rPr>
          <w:rFonts w:ascii="Arial" w:hAnsi="Arial" w:cs="Arial"/>
          <w:bCs/>
          <w:color w:val="000000"/>
          <w:sz w:val="20"/>
          <w:szCs w:val="20"/>
        </w:rPr>
        <w:t>Kautsch</w:t>
      </w:r>
      <w:proofErr w:type="spellEnd"/>
    </w:p>
    <w:p w:rsidR="00010373" w:rsidRPr="00010373" w:rsidRDefault="00010373" w:rsidP="00010373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10373">
        <w:rPr>
          <w:rFonts w:ascii="Arial" w:hAnsi="Arial" w:cs="Arial"/>
          <w:bCs/>
          <w:color w:val="000000"/>
          <w:sz w:val="20"/>
          <w:szCs w:val="20"/>
        </w:rPr>
        <w:t>d.</w:t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  <w:t>Request:</w:t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  <w:t>From:</w:t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  <w:t xml:space="preserve">“E” Neighborhood Commercial </w:t>
      </w:r>
    </w:p>
    <w:p w:rsidR="00010373" w:rsidRPr="00010373" w:rsidRDefault="00010373" w:rsidP="00010373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010373">
        <w:rPr>
          <w:rFonts w:ascii="Arial" w:hAnsi="Arial" w:cs="Arial"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  <w:t>To:</w:t>
      </w:r>
      <w:r w:rsidRPr="00010373">
        <w:rPr>
          <w:rFonts w:ascii="Arial" w:hAnsi="Arial" w:cs="Arial"/>
          <w:bCs/>
          <w:color w:val="000000"/>
          <w:sz w:val="20"/>
          <w:szCs w:val="20"/>
        </w:rPr>
        <w:tab/>
      </w:r>
      <w:bookmarkStart w:id="9" w:name="_Hlk154475110"/>
      <w:r w:rsidRPr="00010373">
        <w:rPr>
          <w:rFonts w:ascii="Arial" w:hAnsi="Arial" w:cs="Arial"/>
          <w:bCs/>
          <w:color w:val="000000"/>
          <w:sz w:val="20"/>
          <w:szCs w:val="20"/>
        </w:rPr>
        <w:t>“</w:t>
      </w:r>
      <w:bookmarkEnd w:id="9"/>
      <w:r w:rsidRPr="00010373">
        <w:rPr>
          <w:rFonts w:ascii="Arial" w:hAnsi="Arial" w:cs="Arial"/>
          <w:bCs/>
          <w:color w:val="000000"/>
          <w:sz w:val="20"/>
          <w:szCs w:val="20"/>
        </w:rPr>
        <w:t>A-5” One-Family</w:t>
      </w:r>
    </w:p>
    <w:p w:rsidR="00EC6F92" w:rsidRPr="00FE291F" w:rsidRDefault="00EC6F92" w:rsidP="003D786D">
      <w:pPr>
        <w:ind w:left="720"/>
        <w:jc w:val="both"/>
        <w:rPr>
          <w:rFonts w:ascii="Arial" w:hAnsi="Arial" w:cs="Arial"/>
          <w:sz w:val="20"/>
          <w:szCs w:val="20"/>
          <w:highlight w:val="yellow"/>
        </w:rPr>
      </w:pPr>
    </w:p>
    <w:p w:rsidR="003D786D" w:rsidRPr="00B75BB8" w:rsidRDefault="003D786D" w:rsidP="003D786D">
      <w:pPr>
        <w:ind w:left="720"/>
        <w:jc w:val="both"/>
        <w:rPr>
          <w:rFonts w:ascii="Arial" w:hAnsi="Arial" w:cs="Arial"/>
          <w:sz w:val="20"/>
          <w:szCs w:val="20"/>
        </w:rPr>
      </w:pPr>
      <w:r w:rsidRPr="00114156">
        <w:rPr>
          <w:rFonts w:ascii="Arial" w:hAnsi="Arial" w:cs="Arial"/>
          <w:sz w:val="20"/>
          <w:szCs w:val="20"/>
        </w:rPr>
        <w:t>Motion: Commissioner</w:t>
      </w:r>
      <w:r w:rsidR="00CF4164" w:rsidRPr="00114156">
        <w:rPr>
          <w:rFonts w:ascii="Arial" w:hAnsi="Arial" w:cs="Arial"/>
          <w:sz w:val="20"/>
          <w:szCs w:val="20"/>
        </w:rPr>
        <w:t xml:space="preserve"> Romero</w:t>
      </w:r>
      <w:r w:rsidRPr="00114156">
        <w:rPr>
          <w:rFonts w:ascii="Arial" w:hAnsi="Arial" w:cs="Arial"/>
          <w:sz w:val="20"/>
          <w:szCs w:val="20"/>
        </w:rPr>
        <w:t xml:space="preserve"> made a motion, seconded by Commissioner</w:t>
      </w:r>
      <w:r w:rsidR="00CF4164" w:rsidRPr="0011415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14156" w:rsidRPr="00114156">
        <w:rPr>
          <w:rFonts w:ascii="Arial" w:hAnsi="Arial" w:cs="Arial"/>
          <w:sz w:val="20"/>
          <w:szCs w:val="20"/>
        </w:rPr>
        <w:t>Hoblit</w:t>
      </w:r>
      <w:proofErr w:type="spellEnd"/>
      <w:r w:rsidRPr="00114156">
        <w:rPr>
          <w:rFonts w:ascii="Arial" w:hAnsi="Arial" w:cs="Arial"/>
          <w:sz w:val="20"/>
          <w:szCs w:val="20"/>
        </w:rPr>
        <w:t xml:space="preserve">, to recommend </w:t>
      </w:r>
      <w:r w:rsidR="00114156" w:rsidRPr="00114156">
        <w:rPr>
          <w:rFonts w:ascii="Arial" w:hAnsi="Arial" w:cs="Arial"/>
          <w:b/>
          <w:sz w:val="20"/>
          <w:szCs w:val="20"/>
        </w:rPr>
        <w:t>Approval</w:t>
      </w:r>
      <w:r w:rsidRPr="00114156">
        <w:rPr>
          <w:rFonts w:ascii="Arial" w:hAnsi="Arial" w:cs="Arial"/>
          <w:b/>
          <w:sz w:val="20"/>
          <w:szCs w:val="20"/>
        </w:rPr>
        <w:t xml:space="preserve"> </w:t>
      </w:r>
      <w:r w:rsidRPr="00114156">
        <w:rPr>
          <w:rFonts w:ascii="Arial" w:hAnsi="Arial" w:cs="Arial"/>
          <w:sz w:val="20"/>
          <w:szCs w:val="20"/>
        </w:rPr>
        <w:t xml:space="preserve">of </w:t>
      </w:r>
      <w:r w:rsidR="00CF4164" w:rsidRPr="00114156">
        <w:rPr>
          <w:rFonts w:ascii="Arial" w:hAnsi="Arial" w:cs="Arial"/>
          <w:sz w:val="20"/>
          <w:szCs w:val="20"/>
        </w:rPr>
        <w:t>ZC-2</w:t>
      </w:r>
      <w:r w:rsidR="00114156" w:rsidRPr="00114156">
        <w:rPr>
          <w:rFonts w:ascii="Arial" w:hAnsi="Arial" w:cs="Arial"/>
          <w:sz w:val="20"/>
          <w:szCs w:val="20"/>
        </w:rPr>
        <w:t>4</w:t>
      </w:r>
      <w:r w:rsidR="00CF4164" w:rsidRPr="00114156">
        <w:rPr>
          <w:rFonts w:ascii="Arial" w:hAnsi="Arial" w:cs="Arial"/>
          <w:sz w:val="20"/>
          <w:szCs w:val="20"/>
        </w:rPr>
        <w:t>-</w:t>
      </w:r>
      <w:r w:rsidR="00114156" w:rsidRPr="00114156">
        <w:rPr>
          <w:rFonts w:ascii="Arial" w:hAnsi="Arial" w:cs="Arial"/>
          <w:sz w:val="20"/>
          <w:szCs w:val="20"/>
        </w:rPr>
        <w:t>002</w:t>
      </w:r>
      <w:r w:rsidRPr="00114156">
        <w:rPr>
          <w:rFonts w:ascii="Arial" w:hAnsi="Arial" w:cs="Arial"/>
          <w:sz w:val="20"/>
          <w:szCs w:val="20"/>
        </w:rPr>
        <w:t xml:space="preserve">. Motion passed </w:t>
      </w:r>
      <w:r w:rsidR="00114156">
        <w:rPr>
          <w:rFonts w:ascii="Arial" w:hAnsi="Arial" w:cs="Arial"/>
          <w:sz w:val="20"/>
          <w:szCs w:val="20"/>
        </w:rPr>
        <w:t>10</w:t>
      </w:r>
      <w:r w:rsidRPr="00114156">
        <w:rPr>
          <w:rFonts w:ascii="Arial" w:hAnsi="Arial" w:cs="Arial"/>
          <w:sz w:val="20"/>
          <w:szCs w:val="20"/>
        </w:rPr>
        <w:t>-0.</w:t>
      </w:r>
    </w:p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010373" w:rsidRPr="00010373" w:rsidRDefault="00010373" w:rsidP="00010373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bookmarkStart w:id="10" w:name="_Hlk149109453"/>
      <w:r w:rsidRPr="00010373">
        <w:rPr>
          <w:rFonts w:ascii="Arial" w:hAnsi="Arial" w:cs="Arial"/>
          <w:b/>
          <w:bCs/>
          <w:color w:val="000000"/>
          <w:sz w:val="20"/>
          <w:szCs w:val="20"/>
        </w:rPr>
        <w:t>ZC-24-004</w:t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010373">
        <w:rPr>
          <w:rFonts w:ascii="Arial" w:hAnsi="Arial" w:cs="Arial"/>
          <w:b/>
          <w:bCs/>
          <w:color w:val="000000"/>
          <w:sz w:val="20"/>
          <w:szCs w:val="20"/>
        </w:rPr>
        <w:tab/>
        <w:t>CD 11</w:t>
      </w:r>
    </w:p>
    <w:p w:rsidR="00010373" w:rsidRPr="00010373" w:rsidRDefault="00010373" w:rsidP="00010373">
      <w:pPr>
        <w:ind w:left="360"/>
        <w:contextualSpacing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010373" w:rsidRPr="00010373" w:rsidRDefault="00010373" w:rsidP="00010373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010373">
        <w:rPr>
          <w:rFonts w:ascii="Arial" w:hAnsi="Arial" w:cs="Arial"/>
          <w:bCs/>
          <w:sz w:val="20"/>
          <w:szCs w:val="20"/>
        </w:rPr>
        <w:t>a.</w:t>
      </w:r>
      <w:r w:rsidRPr="00010373">
        <w:rPr>
          <w:rFonts w:ascii="Arial" w:hAnsi="Arial" w:cs="Arial"/>
          <w:bCs/>
          <w:sz w:val="20"/>
          <w:szCs w:val="20"/>
        </w:rPr>
        <w:tab/>
        <w:t>Site Location:</w:t>
      </w:r>
      <w:r w:rsidRPr="00010373">
        <w:rPr>
          <w:rFonts w:ascii="Arial" w:hAnsi="Arial" w:cs="Arial"/>
          <w:bCs/>
          <w:sz w:val="20"/>
          <w:szCs w:val="20"/>
        </w:rPr>
        <w:tab/>
      </w:r>
      <w:r w:rsidRPr="00010373">
        <w:rPr>
          <w:rFonts w:ascii="Arial" w:hAnsi="Arial" w:cs="Arial"/>
          <w:bCs/>
          <w:sz w:val="20"/>
          <w:szCs w:val="20"/>
        </w:rPr>
        <w:tab/>
        <w:t>1724 N Sylvania Avenue &amp; 2621 Daisy Lane</w:t>
      </w:r>
    </w:p>
    <w:p w:rsidR="00010373" w:rsidRPr="00010373" w:rsidRDefault="00010373" w:rsidP="00010373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010373">
        <w:rPr>
          <w:rFonts w:ascii="Arial" w:hAnsi="Arial" w:cs="Arial"/>
          <w:bCs/>
          <w:sz w:val="20"/>
          <w:szCs w:val="20"/>
        </w:rPr>
        <w:t>b.</w:t>
      </w:r>
      <w:r w:rsidRPr="00010373">
        <w:rPr>
          <w:rFonts w:ascii="Arial" w:hAnsi="Arial" w:cs="Arial"/>
          <w:bCs/>
          <w:sz w:val="20"/>
          <w:szCs w:val="20"/>
        </w:rPr>
        <w:tab/>
        <w:t>Acreage:</w:t>
      </w:r>
      <w:r w:rsidRPr="00010373">
        <w:rPr>
          <w:rFonts w:ascii="Arial" w:hAnsi="Arial" w:cs="Arial"/>
          <w:bCs/>
          <w:sz w:val="20"/>
          <w:szCs w:val="20"/>
        </w:rPr>
        <w:tab/>
      </w:r>
      <w:r w:rsidRPr="00010373">
        <w:rPr>
          <w:rFonts w:ascii="Arial" w:hAnsi="Arial" w:cs="Arial"/>
          <w:bCs/>
          <w:sz w:val="20"/>
          <w:szCs w:val="20"/>
        </w:rPr>
        <w:tab/>
        <w:t>0.34</w:t>
      </w:r>
    </w:p>
    <w:p w:rsidR="00010373" w:rsidRPr="00010373" w:rsidRDefault="00010373" w:rsidP="00010373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010373">
        <w:rPr>
          <w:rFonts w:ascii="Arial" w:hAnsi="Arial" w:cs="Arial"/>
          <w:bCs/>
          <w:sz w:val="20"/>
          <w:szCs w:val="20"/>
        </w:rPr>
        <w:t>c.</w:t>
      </w:r>
      <w:r w:rsidRPr="00010373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010373">
        <w:rPr>
          <w:rFonts w:ascii="Arial" w:hAnsi="Arial" w:cs="Arial"/>
          <w:bCs/>
          <w:sz w:val="20"/>
          <w:szCs w:val="20"/>
        </w:rPr>
        <w:tab/>
        <w:t>Miguel Molina / James Stevens &amp; Teresa McGee, Texas Surveying</w:t>
      </w:r>
    </w:p>
    <w:p w:rsidR="00010373" w:rsidRPr="00010373" w:rsidRDefault="00010373" w:rsidP="00010373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010373">
        <w:rPr>
          <w:rFonts w:ascii="Arial" w:hAnsi="Arial" w:cs="Arial"/>
          <w:bCs/>
          <w:sz w:val="20"/>
          <w:szCs w:val="20"/>
        </w:rPr>
        <w:t>d.</w:t>
      </w:r>
      <w:r w:rsidRPr="00010373">
        <w:rPr>
          <w:rFonts w:ascii="Arial" w:hAnsi="Arial" w:cs="Arial"/>
          <w:bCs/>
          <w:sz w:val="20"/>
          <w:szCs w:val="20"/>
        </w:rPr>
        <w:tab/>
        <w:t>Request:</w:t>
      </w:r>
      <w:r w:rsidRPr="00010373">
        <w:rPr>
          <w:rFonts w:ascii="Arial" w:hAnsi="Arial" w:cs="Arial"/>
          <w:bCs/>
          <w:sz w:val="20"/>
          <w:szCs w:val="20"/>
        </w:rPr>
        <w:tab/>
        <w:t>From:</w:t>
      </w:r>
      <w:r w:rsidRPr="00010373">
        <w:rPr>
          <w:rFonts w:ascii="Arial" w:hAnsi="Arial" w:cs="Arial"/>
          <w:bCs/>
          <w:sz w:val="20"/>
          <w:szCs w:val="20"/>
        </w:rPr>
        <w:tab/>
      </w:r>
      <w:bookmarkEnd w:id="10"/>
      <w:r w:rsidRPr="00010373">
        <w:rPr>
          <w:rFonts w:ascii="Arial" w:hAnsi="Arial" w:cs="Arial"/>
          <w:bCs/>
          <w:sz w:val="20"/>
          <w:szCs w:val="20"/>
        </w:rPr>
        <w:t xml:space="preserve">“E” Neighborhood Commercial </w:t>
      </w:r>
    </w:p>
    <w:p w:rsidR="0031767E" w:rsidRDefault="00010373" w:rsidP="000103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10373">
        <w:rPr>
          <w:rFonts w:ascii="Arial" w:hAnsi="Arial" w:cs="Arial"/>
          <w:bCs/>
          <w:sz w:val="20"/>
          <w:szCs w:val="20"/>
        </w:rPr>
        <w:tab/>
      </w:r>
      <w:r w:rsidRPr="00010373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 xml:space="preserve">                          </w:t>
      </w:r>
      <w:r w:rsidRPr="00010373">
        <w:rPr>
          <w:rFonts w:ascii="Arial" w:hAnsi="Arial" w:cs="Arial"/>
          <w:bCs/>
          <w:sz w:val="20"/>
          <w:szCs w:val="20"/>
        </w:rPr>
        <w:t>To:</w:t>
      </w:r>
      <w:r w:rsidRPr="00010373">
        <w:rPr>
          <w:rFonts w:ascii="Arial" w:hAnsi="Arial" w:cs="Arial"/>
          <w:bCs/>
          <w:sz w:val="20"/>
          <w:szCs w:val="20"/>
        </w:rPr>
        <w:tab/>
      </w:r>
      <w:r w:rsidRPr="00010373">
        <w:rPr>
          <w:rFonts w:ascii="Arial" w:hAnsi="Arial" w:cs="Arial"/>
          <w:bCs/>
          <w:color w:val="000000"/>
          <w:sz w:val="20"/>
          <w:szCs w:val="20"/>
        </w:rPr>
        <w:t>“A-5” One-Family</w:t>
      </w:r>
    </w:p>
    <w:p w:rsidR="00010373" w:rsidRPr="009F4315" w:rsidRDefault="00010373" w:rsidP="000103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  <w:highlight w:val="yellow"/>
        </w:rPr>
      </w:pPr>
    </w:p>
    <w:p w:rsidR="003D786D" w:rsidRPr="00B75BB8" w:rsidRDefault="003D786D" w:rsidP="003D786D">
      <w:pPr>
        <w:ind w:left="720"/>
        <w:jc w:val="both"/>
        <w:rPr>
          <w:rFonts w:ascii="Arial" w:hAnsi="Arial" w:cs="Arial"/>
          <w:sz w:val="20"/>
          <w:szCs w:val="20"/>
        </w:rPr>
      </w:pPr>
      <w:r w:rsidRPr="00114156">
        <w:rPr>
          <w:rFonts w:ascii="Arial" w:hAnsi="Arial" w:cs="Arial"/>
          <w:sz w:val="20"/>
          <w:szCs w:val="20"/>
        </w:rPr>
        <w:t>Motion: Commissioner</w:t>
      </w:r>
      <w:r w:rsidR="00CF4164" w:rsidRPr="00114156">
        <w:rPr>
          <w:rFonts w:ascii="Arial" w:hAnsi="Arial" w:cs="Arial"/>
          <w:sz w:val="20"/>
          <w:szCs w:val="20"/>
        </w:rPr>
        <w:t xml:space="preserve"> </w:t>
      </w:r>
      <w:r w:rsidR="00114156" w:rsidRPr="00114156">
        <w:rPr>
          <w:rFonts w:ascii="Arial" w:hAnsi="Arial" w:cs="Arial"/>
          <w:sz w:val="20"/>
          <w:szCs w:val="20"/>
        </w:rPr>
        <w:t>Romero</w:t>
      </w:r>
      <w:r w:rsidR="00CF4164" w:rsidRPr="00114156">
        <w:rPr>
          <w:rFonts w:ascii="Arial" w:hAnsi="Arial" w:cs="Arial"/>
          <w:sz w:val="20"/>
          <w:szCs w:val="20"/>
        </w:rPr>
        <w:t xml:space="preserve"> </w:t>
      </w:r>
      <w:r w:rsidRPr="00114156">
        <w:rPr>
          <w:rFonts w:ascii="Arial" w:hAnsi="Arial" w:cs="Arial"/>
          <w:sz w:val="20"/>
          <w:szCs w:val="20"/>
        </w:rPr>
        <w:t>made a</w:t>
      </w:r>
      <w:r w:rsidR="00D10262" w:rsidRPr="00114156">
        <w:rPr>
          <w:rFonts w:ascii="Arial" w:hAnsi="Arial" w:cs="Arial"/>
          <w:sz w:val="20"/>
          <w:szCs w:val="20"/>
        </w:rPr>
        <w:t xml:space="preserve"> </w:t>
      </w:r>
      <w:r w:rsidRPr="00114156">
        <w:rPr>
          <w:rFonts w:ascii="Arial" w:hAnsi="Arial" w:cs="Arial"/>
          <w:sz w:val="20"/>
          <w:szCs w:val="20"/>
        </w:rPr>
        <w:t>motion, seconded by Commissioner</w:t>
      </w:r>
      <w:r w:rsidR="00CF4164" w:rsidRPr="00114156">
        <w:rPr>
          <w:rFonts w:ascii="Arial" w:hAnsi="Arial" w:cs="Arial"/>
          <w:sz w:val="20"/>
          <w:szCs w:val="20"/>
        </w:rPr>
        <w:t xml:space="preserve"> </w:t>
      </w:r>
      <w:r w:rsidR="00114156" w:rsidRPr="00114156">
        <w:rPr>
          <w:rFonts w:ascii="Arial" w:hAnsi="Arial" w:cs="Arial"/>
          <w:sz w:val="20"/>
          <w:szCs w:val="20"/>
        </w:rPr>
        <w:t>Raines</w:t>
      </w:r>
      <w:r w:rsidRPr="00114156">
        <w:rPr>
          <w:rFonts w:ascii="Arial" w:hAnsi="Arial" w:cs="Arial"/>
          <w:sz w:val="20"/>
          <w:szCs w:val="20"/>
        </w:rPr>
        <w:t xml:space="preserve">, to recommend </w:t>
      </w:r>
      <w:r w:rsidR="00973C0A" w:rsidRPr="00114156">
        <w:rPr>
          <w:rFonts w:ascii="Arial" w:hAnsi="Arial" w:cs="Arial"/>
          <w:b/>
          <w:sz w:val="20"/>
          <w:szCs w:val="20"/>
        </w:rPr>
        <w:t>Approval</w:t>
      </w:r>
      <w:r w:rsidR="00973C0A" w:rsidRPr="00114156">
        <w:rPr>
          <w:rFonts w:ascii="Arial" w:hAnsi="Arial" w:cs="Arial"/>
          <w:sz w:val="20"/>
          <w:szCs w:val="20"/>
        </w:rPr>
        <w:t xml:space="preserve"> of</w:t>
      </w:r>
      <w:r w:rsidRPr="00114156">
        <w:rPr>
          <w:rFonts w:ascii="Arial" w:hAnsi="Arial" w:cs="Arial"/>
          <w:sz w:val="20"/>
          <w:szCs w:val="20"/>
        </w:rPr>
        <w:t xml:space="preserve"> </w:t>
      </w:r>
      <w:r w:rsidR="00CF4164" w:rsidRPr="00114156">
        <w:rPr>
          <w:rFonts w:ascii="Arial" w:hAnsi="Arial" w:cs="Arial"/>
          <w:sz w:val="20"/>
          <w:szCs w:val="20"/>
        </w:rPr>
        <w:t>ZC-2</w:t>
      </w:r>
      <w:r w:rsidR="00114156" w:rsidRPr="00114156">
        <w:rPr>
          <w:rFonts w:ascii="Arial" w:hAnsi="Arial" w:cs="Arial"/>
          <w:sz w:val="20"/>
          <w:szCs w:val="20"/>
        </w:rPr>
        <w:t>4</w:t>
      </w:r>
      <w:r w:rsidR="00CF4164" w:rsidRPr="00114156">
        <w:rPr>
          <w:rFonts w:ascii="Arial" w:hAnsi="Arial" w:cs="Arial"/>
          <w:sz w:val="20"/>
          <w:szCs w:val="20"/>
        </w:rPr>
        <w:t>-</w:t>
      </w:r>
      <w:r w:rsidR="00114156" w:rsidRPr="00114156">
        <w:rPr>
          <w:rFonts w:ascii="Arial" w:hAnsi="Arial" w:cs="Arial"/>
          <w:sz w:val="20"/>
          <w:szCs w:val="20"/>
        </w:rPr>
        <w:t>004</w:t>
      </w:r>
      <w:r w:rsidRPr="00114156">
        <w:rPr>
          <w:rFonts w:ascii="Arial" w:hAnsi="Arial" w:cs="Arial"/>
          <w:sz w:val="20"/>
          <w:szCs w:val="20"/>
        </w:rPr>
        <w:t xml:space="preserve">. Motion passed </w:t>
      </w:r>
      <w:r w:rsidR="00114156">
        <w:rPr>
          <w:rFonts w:ascii="Arial" w:hAnsi="Arial" w:cs="Arial"/>
          <w:sz w:val="20"/>
          <w:szCs w:val="20"/>
        </w:rPr>
        <w:t>10</w:t>
      </w:r>
      <w:r w:rsidRPr="00114156">
        <w:rPr>
          <w:rFonts w:ascii="Arial" w:hAnsi="Arial" w:cs="Arial"/>
          <w:sz w:val="20"/>
          <w:szCs w:val="20"/>
        </w:rPr>
        <w:t>-</w:t>
      </w:r>
      <w:r w:rsidR="00802614" w:rsidRPr="00114156">
        <w:rPr>
          <w:rFonts w:ascii="Arial" w:hAnsi="Arial" w:cs="Arial"/>
          <w:sz w:val="20"/>
          <w:szCs w:val="20"/>
        </w:rPr>
        <w:t>0</w:t>
      </w:r>
      <w:r w:rsidR="00D10262" w:rsidRPr="00114156">
        <w:rPr>
          <w:rFonts w:ascii="Arial" w:hAnsi="Arial" w:cs="Arial"/>
          <w:sz w:val="20"/>
          <w:szCs w:val="20"/>
        </w:rPr>
        <w:t>.</w:t>
      </w:r>
    </w:p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D22935" w:rsidRPr="00D22935" w:rsidRDefault="00D22935" w:rsidP="00D22935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bookmarkStart w:id="11" w:name="_Hlk144113553"/>
      <w:bookmarkStart w:id="12" w:name="_Hlk153955567"/>
      <w:r w:rsidRPr="00D22935">
        <w:rPr>
          <w:rFonts w:ascii="Arial" w:hAnsi="Arial" w:cs="Arial"/>
          <w:b/>
          <w:bCs/>
          <w:sz w:val="20"/>
          <w:szCs w:val="20"/>
        </w:rPr>
        <w:t>ZC-24-005</w:t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  <w:t>CD 5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/>
          <w:bCs/>
          <w:sz w:val="20"/>
          <w:szCs w:val="20"/>
        </w:rPr>
      </w:pP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a.</w:t>
      </w:r>
      <w:r w:rsidRPr="00D22935">
        <w:rPr>
          <w:rFonts w:ascii="Arial" w:hAnsi="Arial" w:cs="Arial"/>
          <w:bCs/>
          <w:sz w:val="20"/>
          <w:szCs w:val="20"/>
        </w:rPr>
        <w:tab/>
        <w:t>Site Location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5812 Oakdale Dr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b.</w:t>
      </w:r>
      <w:r w:rsidRPr="00D22935">
        <w:rPr>
          <w:rFonts w:ascii="Arial" w:hAnsi="Arial" w:cs="Arial"/>
          <w:bCs/>
          <w:sz w:val="20"/>
          <w:szCs w:val="20"/>
        </w:rPr>
        <w:tab/>
        <w:t>Acreage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0.2571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c.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D22935">
        <w:rPr>
          <w:rFonts w:ascii="Arial" w:hAnsi="Arial" w:cs="Arial"/>
          <w:bCs/>
          <w:sz w:val="20"/>
          <w:szCs w:val="20"/>
        </w:rPr>
        <w:tab/>
        <w:t>Steven Burnette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d.</w:t>
      </w:r>
      <w:r w:rsidRPr="00D22935">
        <w:rPr>
          <w:rFonts w:ascii="Arial" w:hAnsi="Arial" w:cs="Arial"/>
          <w:bCs/>
          <w:sz w:val="20"/>
          <w:szCs w:val="20"/>
        </w:rPr>
        <w:tab/>
        <w:t>Request: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From: </w:t>
      </w:r>
      <w:r w:rsidRPr="00D22935">
        <w:rPr>
          <w:rFonts w:ascii="Arial" w:hAnsi="Arial" w:cs="Arial"/>
          <w:bCs/>
          <w:sz w:val="20"/>
          <w:szCs w:val="20"/>
        </w:rPr>
        <w:tab/>
        <w:t>“A-5” One-Family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To:</w:t>
      </w:r>
      <w:bookmarkEnd w:id="11"/>
      <w:r w:rsidRPr="00D22935">
        <w:rPr>
          <w:rFonts w:ascii="Arial" w:hAnsi="Arial" w:cs="Arial"/>
          <w:bCs/>
          <w:sz w:val="20"/>
          <w:szCs w:val="20"/>
        </w:rPr>
        <w:tab/>
        <w:t>“B” Two-Family</w:t>
      </w:r>
    </w:p>
    <w:p w:rsidR="009B4879" w:rsidRDefault="009B4879" w:rsidP="003D786D">
      <w:pPr>
        <w:ind w:left="720"/>
        <w:jc w:val="both"/>
        <w:rPr>
          <w:rFonts w:ascii="Arial" w:hAnsi="Arial" w:cs="Arial"/>
          <w:sz w:val="20"/>
          <w:szCs w:val="20"/>
          <w:highlight w:val="yellow"/>
        </w:rPr>
      </w:pPr>
    </w:p>
    <w:p w:rsidR="00973C0A" w:rsidRPr="00C35CF0" w:rsidRDefault="00973C0A" w:rsidP="003D786D">
      <w:pPr>
        <w:ind w:left="720"/>
        <w:jc w:val="both"/>
        <w:rPr>
          <w:rFonts w:ascii="Arial" w:hAnsi="Arial" w:cs="Arial"/>
          <w:sz w:val="20"/>
          <w:szCs w:val="20"/>
        </w:rPr>
      </w:pPr>
    </w:p>
    <w:p w:rsidR="003D786D" w:rsidRPr="00B75BB8" w:rsidRDefault="003D786D" w:rsidP="003D786D">
      <w:pPr>
        <w:ind w:left="720"/>
        <w:jc w:val="both"/>
        <w:rPr>
          <w:rFonts w:ascii="Arial" w:hAnsi="Arial" w:cs="Arial"/>
          <w:sz w:val="20"/>
          <w:szCs w:val="20"/>
        </w:rPr>
      </w:pPr>
      <w:r w:rsidRPr="00114156">
        <w:rPr>
          <w:rFonts w:ascii="Arial" w:hAnsi="Arial" w:cs="Arial"/>
          <w:sz w:val="20"/>
          <w:szCs w:val="20"/>
        </w:rPr>
        <w:t>Motion: Commissio</w:t>
      </w:r>
      <w:r w:rsidR="00114156" w:rsidRPr="00114156">
        <w:rPr>
          <w:rFonts w:ascii="Arial" w:hAnsi="Arial" w:cs="Arial"/>
          <w:sz w:val="20"/>
          <w:szCs w:val="20"/>
        </w:rPr>
        <w:t>n</w:t>
      </w:r>
      <w:r w:rsidRPr="00114156">
        <w:rPr>
          <w:rFonts w:ascii="Arial" w:hAnsi="Arial" w:cs="Arial"/>
          <w:sz w:val="20"/>
          <w:szCs w:val="20"/>
        </w:rPr>
        <w:t>er</w:t>
      </w:r>
      <w:r w:rsidR="00CF4164" w:rsidRPr="00114156">
        <w:rPr>
          <w:rFonts w:ascii="Arial" w:hAnsi="Arial" w:cs="Arial"/>
          <w:sz w:val="20"/>
          <w:szCs w:val="20"/>
        </w:rPr>
        <w:t xml:space="preserve"> </w:t>
      </w:r>
      <w:r w:rsidR="00114156" w:rsidRPr="00114156">
        <w:rPr>
          <w:rFonts w:ascii="Arial" w:hAnsi="Arial" w:cs="Arial"/>
          <w:sz w:val="20"/>
          <w:szCs w:val="20"/>
        </w:rPr>
        <w:t>McDonnell</w:t>
      </w:r>
      <w:r w:rsidRPr="00114156">
        <w:rPr>
          <w:rFonts w:ascii="Arial" w:hAnsi="Arial" w:cs="Arial"/>
          <w:sz w:val="20"/>
          <w:szCs w:val="20"/>
        </w:rPr>
        <w:t xml:space="preserve"> made a motion, seconded by Commissioner</w:t>
      </w:r>
      <w:r w:rsidR="00C35CF0" w:rsidRPr="00114156">
        <w:rPr>
          <w:rFonts w:ascii="Arial" w:hAnsi="Arial" w:cs="Arial"/>
          <w:sz w:val="20"/>
          <w:szCs w:val="20"/>
        </w:rPr>
        <w:t xml:space="preserve"> </w:t>
      </w:r>
      <w:r w:rsidR="00114156" w:rsidRPr="00114156">
        <w:rPr>
          <w:rFonts w:ascii="Arial" w:hAnsi="Arial" w:cs="Arial"/>
          <w:sz w:val="20"/>
          <w:szCs w:val="20"/>
        </w:rPr>
        <w:t>Raines</w:t>
      </w:r>
      <w:r w:rsidRPr="00114156">
        <w:rPr>
          <w:rFonts w:ascii="Arial" w:hAnsi="Arial" w:cs="Arial"/>
          <w:sz w:val="20"/>
          <w:szCs w:val="20"/>
        </w:rPr>
        <w:t xml:space="preserve">, to recommend </w:t>
      </w:r>
      <w:r w:rsidR="00114156" w:rsidRPr="00114156">
        <w:rPr>
          <w:rFonts w:ascii="Arial" w:hAnsi="Arial" w:cs="Arial"/>
          <w:b/>
          <w:sz w:val="20"/>
          <w:szCs w:val="20"/>
        </w:rPr>
        <w:t>Denial</w:t>
      </w:r>
      <w:r w:rsidRPr="00114156">
        <w:rPr>
          <w:rFonts w:ascii="Arial" w:hAnsi="Arial" w:cs="Arial"/>
          <w:b/>
          <w:sz w:val="20"/>
          <w:szCs w:val="20"/>
        </w:rPr>
        <w:t xml:space="preserve"> </w:t>
      </w:r>
      <w:r w:rsidRPr="00114156">
        <w:rPr>
          <w:rFonts w:ascii="Arial" w:hAnsi="Arial" w:cs="Arial"/>
          <w:sz w:val="20"/>
          <w:szCs w:val="20"/>
        </w:rPr>
        <w:t>of ZC-</w:t>
      </w:r>
      <w:r w:rsidR="00D10262" w:rsidRPr="00114156">
        <w:rPr>
          <w:rFonts w:ascii="Arial" w:hAnsi="Arial" w:cs="Arial"/>
          <w:sz w:val="20"/>
          <w:szCs w:val="20"/>
        </w:rPr>
        <w:t>2</w:t>
      </w:r>
      <w:r w:rsidR="00114156" w:rsidRPr="00114156">
        <w:rPr>
          <w:rFonts w:ascii="Arial" w:hAnsi="Arial" w:cs="Arial"/>
          <w:sz w:val="20"/>
          <w:szCs w:val="20"/>
        </w:rPr>
        <w:t>4</w:t>
      </w:r>
      <w:r w:rsidRPr="00114156">
        <w:rPr>
          <w:rFonts w:ascii="Arial" w:hAnsi="Arial" w:cs="Arial"/>
          <w:sz w:val="20"/>
          <w:szCs w:val="20"/>
        </w:rPr>
        <w:t>-</w:t>
      </w:r>
      <w:r w:rsidR="00114156" w:rsidRPr="00114156">
        <w:rPr>
          <w:rFonts w:ascii="Arial" w:hAnsi="Arial" w:cs="Arial"/>
          <w:sz w:val="20"/>
          <w:szCs w:val="20"/>
        </w:rPr>
        <w:t>005</w:t>
      </w:r>
      <w:r w:rsidRPr="00114156">
        <w:rPr>
          <w:rFonts w:ascii="Arial" w:hAnsi="Arial" w:cs="Arial"/>
          <w:sz w:val="20"/>
          <w:szCs w:val="20"/>
        </w:rPr>
        <w:t xml:space="preserve">. Motion passed </w:t>
      </w:r>
      <w:r w:rsidR="00114156" w:rsidRPr="00114156">
        <w:rPr>
          <w:rFonts w:ascii="Arial" w:hAnsi="Arial" w:cs="Arial"/>
          <w:sz w:val="20"/>
          <w:szCs w:val="20"/>
        </w:rPr>
        <w:t>10</w:t>
      </w:r>
      <w:r w:rsidRPr="00114156">
        <w:rPr>
          <w:rFonts w:ascii="Arial" w:hAnsi="Arial" w:cs="Arial"/>
          <w:sz w:val="20"/>
          <w:szCs w:val="20"/>
        </w:rPr>
        <w:t>-0.</w:t>
      </w:r>
    </w:p>
    <w:bookmarkEnd w:id="12"/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3D786D" w:rsidRDefault="003D786D" w:rsidP="003D78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F75DFA" w:rsidRDefault="00F75DFA" w:rsidP="00F75DFA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</w:p>
    <w:p w:rsidR="00D22935" w:rsidRPr="00D22935" w:rsidRDefault="00D22935" w:rsidP="00D22935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D22935">
        <w:rPr>
          <w:rFonts w:ascii="Arial" w:hAnsi="Arial" w:cs="Arial"/>
          <w:b/>
          <w:bCs/>
          <w:sz w:val="20"/>
          <w:szCs w:val="20"/>
        </w:rPr>
        <w:t>ZC-24-008</w:t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  <w:t>CD 11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/>
          <w:bCs/>
          <w:sz w:val="20"/>
          <w:szCs w:val="20"/>
        </w:rPr>
      </w:pP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a.</w:t>
      </w:r>
      <w:r w:rsidRPr="00D22935">
        <w:rPr>
          <w:rFonts w:ascii="Arial" w:hAnsi="Arial" w:cs="Arial"/>
          <w:bCs/>
          <w:sz w:val="20"/>
          <w:szCs w:val="20"/>
        </w:rPr>
        <w:tab/>
        <w:t>Site Location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5008 Collett Little Rd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b.</w:t>
      </w:r>
      <w:r w:rsidRPr="00D22935">
        <w:rPr>
          <w:rFonts w:ascii="Arial" w:hAnsi="Arial" w:cs="Arial"/>
          <w:bCs/>
          <w:sz w:val="20"/>
          <w:szCs w:val="20"/>
        </w:rPr>
        <w:tab/>
        <w:t>Acreage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2.41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c.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D22935">
        <w:rPr>
          <w:rFonts w:ascii="Arial" w:hAnsi="Arial" w:cs="Arial"/>
          <w:bCs/>
          <w:sz w:val="20"/>
          <w:szCs w:val="20"/>
        </w:rPr>
        <w:tab/>
        <w:t>Jerimiah Nix/</w:t>
      </w:r>
      <w:proofErr w:type="spellStart"/>
      <w:r w:rsidRPr="00D22935">
        <w:rPr>
          <w:rFonts w:ascii="Arial" w:hAnsi="Arial" w:cs="Arial"/>
          <w:bCs/>
          <w:sz w:val="20"/>
          <w:szCs w:val="20"/>
        </w:rPr>
        <w:t>Jervon</w:t>
      </w:r>
      <w:proofErr w:type="spellEnd"/>
      <w:r w:rsidRPr="00D22935">
        <w:rPr>
          <w:rFonts w:ascii="Arial" w:hAnsi="Arial" w:cs="Arial"/>
          <w:bCs/>
          <w:sz w:val="20"/>
          <w:szCs w:val="20"/>
        </w:rPr>
        <w:t xml:space="preserve"> Harris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d.</w:t>
      </w:r>
      <w:r w:rsidRPr="00D22935">
        <w:rPr>
          <w:rFonts w:ascii="Arial" w:hAnsi="Arial" w:cs="Arial"/>
          <w:bCs/>
          <w:sz w:val="20"/>
          <w:szCs w:val="20"/>
        </w:rPr>
        <w:tab/>
        <w:t>Request:</w:t>
      </w:r>
      <w:r w:rsidRPr="00D22935">
        <w:rPr>
          <w:rFonts w:ascii="Arial" w:hAnsi="Arial" w:cs="Arial"/>
          <w:bCs/>
          <w:sz w:val="20"/>
          <w:szCs w:val="20"/>
        </w:rPr>
        <w:tab/>
        <w:t>From: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“E” Neighborhood Commercial 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To:</w:t>
      </w:r>
      <w:r w:rsidRPr="00D22935">
        <w:rPr>
          <w:rFonts w:ascii="Arial" w:hAnsi="Arial" w:cs="Arial"/>
          <w:bCs/>
          <w:sz w:val="20"/>
          <w:szCs w:val="20"/>
        </w:rPr>
        <w:tab/>
        <w:t>“UR” Urban Residential</w:t>
      </w:r>
    </w:p>
    <w:p w:rsidR="00D10262" w:rsidRPr="00C35CF0" w:rsidRDefault="00D10262" w:rsidP="00D10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b/>
          <w:i/>
          <w:sz w:val="20"/>
          <w:szCs w:val="20"/>
        </w:rPr>
      </w:pPr>
    </w:p>
    <w:p w:rsidR="00223B60" w:rsidRPr="00223B60" w:rsidRDefault="003D786D" w:rsidP="00223B60">
      <w:pPr>
        <w:ind w:left="720"/>
        <w:jc w:val="both"/>
        <w:rPr>
          <w:rFonts w:ascii="Arial" w:hAnsi="Arial" w:cs="Arial"/>
          <w:sz w:val="20"/>
          <w:szCs w:val="20"/>
        </w:rPr>
      </w:pPr>
      <w:bookmarkStart w:id="13" w:name="_Hlk148013680"/>
      <w:r w:rsidRPr="00114156">
        <w:rPr>
          <w:rFonts w:ascii="Arial" w:hAnsi="Arial" w:cs="Arial"/>
          <w:sz w:val="20"/>
          <w:szCs w:val="20"/>
        </w:rPr>
        <w:t>Motion: Commissioner</w:t>
      </w:r>
      <w:r w:rsidR="00C35CF0" w:rsidRPr="00114156">
        <w:rPr>
          <w:rFonts w:ascii="Arial" w:hAnsi="Arial" w:cs="Arial"/>
          <w:sz w:val="20"/>
          <w:szCs w:val="20"/>
        </w:rPr>
        <w:t xml:space="preserve"> </w:t>
      </w:r>
      <w:r w:rsidR="00114156" w:rsidRPr="00114156">
        <w:rPr>
          <w:rFonts w:ascii="Arial" w:hAnsi="Arial" w:cs="Arial"/>
          <w:sz w:val="20"/>
          <w:szCs w:val="20"/>
        </w:rPr>
        <w:t>Romero</w:t>
      </w:r>
      <w:r w:rsidR="00C35CF0" w:rsidRPr="00114156">
        <w:rPr>
          <w:rFonts w:ascii="Arial" w:hAnsi="Arial" w:cs="Arial"/>
          <w:sz w:val="20"/>
          <w:szCs w:val="20"/>
        </w:rPr>
        <w:t xml:space="preserve"> </w:t>
      </w:r>
      <w:r w:rsidRPr="00114156">
        <w:rPr>
          <w:rFonts w:ascii="Arial" w:hAnsi="Arial" w:cs="Arial"/>
          <w:sz w:val="20"/>
          <w:szCs w:val="20"/>
        </w:rPr>
        <w:t>made a motion, seconded by Commissioner</w:t>
      </w:r>
      <w:r w:rsidR="00C35CF0" w:rsidRPr="00114156">
        <w:rPr>
          <w:rFonts w:ascii="Arial" w:hAnsi="Arial" w:cs="Arial"/>
          <w:sz w:val="20"/>
          <w:szCs w:val="20"/>
        </w:rPr>
        <w:t xml:space="preserve"> </w:t>
      </w:r>
      <w:r w:rsidR="00114156" w:rsidRPr="00114156">
        <w:rPr>
          <w:rFonts w:ascii="Arial" w:hAnsi="Arial" w:cs="Arial"/>
          <w:sz w:val="20"/>
          <w:szCs w:val="20"/>
        </w:rPr>
        <w:t>Leggett</w:t>
      </w:r>
      <w:r w:rsidRPr="00114156">
        <w:rPr>
          <w:rFonts w:ascii="Arial" w:hAnsi="Arial" w:cs="Arial"/>
          <w:sz w:val="20"/>
          <w:szCs w:val="20"/>
        </w:rPr>
        <w:t xml:space="preserve">, to recommend </w:t>
      </w:r>
      <w:r w:rsidR="00114156" w:rsidRPr="00114156">
        <w:rPr>
          <w:rFonts w:ascii="Arial" w:hAnsi="Arial" w:cs="Arial"/>
          <w:b/>
          <w:sz w:val="20"/>
          <w:szCs w:val="20"/>
        </w:rPr>
        <w:t>Continuance to the next ZC meeting for</w:t>
      </w:r>
      <w:r w:rsidRPr="00114156">
        <w:rPr>
          <w:rFonts w:ascii="Arial" w:hAnsi="Arial" w:cs="Arial"/>
          <w:sz w:val="20"/>
          <w:szCs w:val="20"/>
        </w:rPr>
        <w:t xml:space="preserve"> ZC-2</w:t>
      </w:r>
      <w:r w:rsidR="00114156" w:rsidRPr="00114156">
        <w:rPr>
          <w:rFonts w:ascii="Arial" w:hAnsi="Arial" w:cs="Arial"/>
          <w:sz w:val="20"/>
          <w:szCs w:val="20"/>
        </w:rPr>
        <w:t>4</w:t>
      </w:r>
      <w:r w:rsidR="00C35CF0" w:rsidRPr="00114156">
        <w:rPr>
          <w:rFonts w:ascii="Arial" w:hAnsi="Arial" w:cs="Arial"/>
          <w:sz w:val="20"/>
          <w:szCs w:val="20"/>
        </w:rPr>
        <w:t>.-</w:t>
      </w:r>
      <w:r w:rsidR="00114156" w:rsidRPr="00114156">
        <w:rPr>
          <w:rFonts w:ascii="Arial" w:hAnsi="Arial" w:cs="Arial"/>
          <w:sz w:val="20"/>
          <w:szCs w:val="20"/>
        </w:rPr>
        <w:t>008</w:t>
      </w:r>
      <w:r w:rsidRPr="00114156">
        <w:rPr>
          <w:rFonts w:ascii="Arial" w:hAnsi="Arial" w:cs="Arial"/>
          <w:sz w:val="20"/>
          <w:szCs w:val="20"/>
        </w:rPr>
        <w:t xml:space="preserve">. Motion passed </w:t>
      </w:r>
      <w:r w:rsidR="00114156">
        <w:rPr>
          <w:rFonts w:ascii="Arial" w:hAnsi="Arial" w:cs="Arial"/>
          <w:sz w:val="20"/>
          <w:szCs w:val="20"/>
        </w:rPr>
        <w:t>10</w:t>
      </w:r>
      <w:r w:rsidR="00C35CF0" w:rsidRPr="00114156">
        <w:rPr>
          <w:rFonts w:ascii="Arial" w:hAnsi="Arial" w:cs="Arial"/>
          <w:sz w:val="20"/>
          <w:szCs w:val="20"/>
        </w:rPr>
        <w:t>-0</w:t>
      </w:r>
    </w:p>
    <w:bookmarkEnd w:id="13"/>
    <w:p w:rsidR="00223B60" w:rsidRDefault="00223B60" w:rsidP="002129C7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223B60" w:rsidRDefault="00223B60" w:rsidP="002129C7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3D786D" w:rsidRDefault="003D786D" w:rsidP="003D786D">
      <w:pPr>
        <w:tabs>
          <w:tab w:val="left" w:pos="72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ind w:left="720"/>
        <w:jc w:val="center"/>
        <w:rPr>
          <w:rFonts w:ascii="Arial" w:hAnsi="Arial" w:cs="Arial"/>
          <w:sz w:val="20"/>
          <w:szCs w:val="20"/>
        </w:rPr>
      </w:pPr>
    </w:p>
    <w:p w:rsidR="00D22935" w:rsidRPr="00D22935" w:rsidRDefault="00D22935" w:rsidP="00D22935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bookmarkStart w:id="14" w:name="_Hlk149034166"/>
      <w:r w:rsidRPr="00D22935">
        <w:rPr>
          <w:rFonts w:ascii="Arial" w:hAnsi="Arial" w:cs="Arial"/>
          <w:b/>
          <w:bCs/>
          <w:sz w:val="20"/>
          <w:szCs w:val="20"/>
        </w:rPr>
        <w:t>ZC-24-013</w:t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  <w:t>CD 10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/>
          <w:bCs/>
          <w:sz w:val="20"/>
          <w:szCs w:val="20"/>
        </w:rPr>
      </w:pP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a.</w:t>
      </w:r>
      <w:r w:rsidRPr="00D22935">
        <w:rPr>
          <w:rFonts w:ascii="Arial" w:hAnsi="Arial" w:cs="Arial"/>
          <w:bCs/>
          <w:sz w:val="20"/>
          <w:szCs w:val="20"/>
        </w:rPr>
        <w:tab/>
        <w:t>Site Location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3445 Keller Haslet Road; 13451 &amp; 13517 Alta Vista Road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b.</w:t>
      </w:r>
      <w:r w:rsidRPr="00D22935">
        <w:rPr>
          <w:rFonts w:ascii="Arial" w:hAnsi="Arial" w:cs="Arial"/>
          <w:bCs/>
          <w:sz w:val="20"/>
          <w:szCs w:val="20"/>
        </w:rPr>
        <w:tab/>
        <w:t>Acreage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27.95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c.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D22935">
        <w:rPr>
          <w:rFonts w:ascii="Arial" w:hAnsi="Arial" w:cs="Arial"/>
          <w:bCs/>
          <w:sz w:val="20"/>
          <w:szCs w:val="20"/>
        </w:rPr>
        <w:tab/>
        <w:t>Tom Ross/Douglas Cooper-</w:t>
      </w:r>
      <w:proofErr w:type="spellStart"/>
      <w:r w:rsidRPr="00D22935">
        <w:rPr>
          <w:rFonts w:ascii="Arial" w:hAnsi="Arial" w:cs="Arial"/>
          <w:bCs/>
          <w:sz w:val="20"/>
          <w:szCs w:val="20"/>
        </w:rPr>
        <w:t>mma</w:t>
      </w:r>
      <w:proofErr w:type="spellEnd"/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d.</w:t>
      </w:r>
      <w:r w:rsidRPr="00D22935">
        <w:rPr>
          <w:rFonts w:ascii="Arial" w:hAnsi="Arial" w:cs="Arial"/>
          <w:bCs/>
          <w:sz w:val="20"/>
          <w:szCs w:val="20"/>
        </w:rPr>
        <w:tab/>
        <w:t>Request:</w:t>
      </w:r>
      <w:r w:rsidRPr="00D22935">
        <w:rPr>
          <w:rFonts w:ascii="Arial" w:hAnsi="Arial" w:cs="Arial"/>
          <w:bCs/>
          <w:sz w:val="20"/>
          <w:szCs w:val="20"/>
        </w:rPr>
        <w:tab/>
        <w:t>From: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“C” Medium Density 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To: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“E” Neighborhood Commercial </w:t>
      </w:r>
    </w:p>
    <w:p w:rsidR="008560A0" w:rsidRPr="008560A0" w:rsidRDefault="008560A0" w:rsidP="008560A0">
      <w:pPr>
        <w:tabs>
          <w:tab w:val="left" w:pos="720"/>
          <w:tab w:val="left" w:pos="1440"/>
          <w:tab w:val="left" w:pos="2160"/>
          <w:tab w:val="left" w:pos="3600"/>
          <w:tab w:val="left" w:pos="4320"/>
          <w:tab w:val="left" w:pos="5040"/>
          <w:tab w:val="left" w:pos="5760"/>
          <w:tab w:val="left" w:pos="6135"/>
        </w:tabs>
        <w:ind w:left="3600" w:hanging="720"/>
        <w:jc w:val="both"/>
      </w:pPr>
      <w:r w:rsidRPr="008560A0">
        <w:tab/>
      </w:r>
    </w:p>
    <w:p w:rsidR="00FE291F" w:rsidRPr="00223B60" w:rsidRDefault="00FE291F" w:rsidP="00FE291F">
      <w:pPr>
        <w:ind w:left="720"/>
        <w:jc w:val="both"/>
        <w:rPr>
          <w:rFonts w:ascii="Arial" w:hAnsi="Arial" w:cs="Arial"/>
          <w:sz w:val="20"/>
          <w:szCs w:val="20"/>
        </w:rPr>
      </w:pPr>
      <w:bookmarkStart w:id="15" w:name="_Hlk159592536"/>
      <w:r w:rsidRPr="00114156">
        <w:rPr>
          <w:rFonts w:ascii="Arial" w:hAnsi="Arial" w:cs="Arial"/>
          <w:sz w:val="20"/>
          <w:szCs w:val="20"/>
        </w:rPr>
        <w:t>Motion: Commissioner</w:t>
      </w:r>
      <w:r w:rsidR="00C35CF0" w:rsidRPr="0011415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14156" w:rsidRPr="00114156">
        <w:rPr>
          <w:rFonts w:ascii="Arial" w:hAnsi="Arial" w:cs="Arial"/>
          <w:sz w:val="20"/>
          <w:szCs w:val="20"/>
        </w:rPr>
        <w:t>Wurman</w:t>
      </w:r>
      <w:proofErr w:type="spellEnd"/>
      <w:r w:rsidRPr="00114156">
        <w:rPr>
          <w:rFonts w:ascii="Arial" w:hAnsi="Arial" w:cs="Arial"/>
          <w:sz w:val="20"/>
          <w:szCs w:val="20"/>
        </w:rPr>
        <w:t xml:space="preserve"> made a motion, seconded by Commissioner </w:t>
      </w:r>
      <w:r w:rsidR="00114156" w:rsidRPr="00114156">
        <w:rPr>
          <w:rFonts w:ascii="Arial" w:hAnsi="Arial" w:cs="Arial"/>
          <w:sz w:val="20"/>
          <w:szCs w:val="20"/>
        </w:rPr>
        <w:t>Welch</w:t>
      </w:r>
      <w:r w:rsidRPr="00114156">
        <w:rPr>
          <w:rFonts w:ascii="Arial" w:hAnsi="Arial" w:cs="Arial"/>
          <w:sz w:val="20"/>
          <w:szCs w:val="20"/>
        </w:rPr>
        <w:t xml:space="preserve">, to recommend </w:t>
      </w:r>
      <w:r w:rsidR="00C35CF0" w:rsidRPr="00114156">
        <w:rPr>
          <w:rFonts w:ascii="Arial" w:hAnsi="Arial" w:cs="Arial"/>
          <w:b/>
          <w:sz w:val="20"/>
          <w:szCs w:val="20"/>
        </w:rPr>
        <w:t xml:space="preserve">Approval for </w:t>
      </w:r>
      <w:r w:rsidRPr="00114156">
        <w:rPr>
          <w:rFonts w:ascii="Arial" w:hAnsi="Arial" w:cs="Arial"/>
          <w:sz w:val="20"/>
          <w:szCs w:val="20"/>
        </w:rPr>
        <w:t>ZC-2</w:t>
      </w:r>
      <w:r w:rsidR="00114156" w:rsidRPr="00114156">
        <w:rPr>
          <w:rFonts w:ascii="Arial" w:hAnsi="Arial" w:cs="Arial"/>
          <w:sz w:val="20"/>
          <w:szCs w:val="20"/>
        </w:rPr>
        <w:t>4</w:t>
      </w:r>
      <w:r w:rsidR="00C35CF0" w:rsidRPr="00114156">
        <w:rPr>
          <w:rFonts w:ascii="Arial" w:hAnsi="Arial" w:cs="Arial"/>
          <w:sz w:val="20"/>
          <w:szCs w:val="20"/>
        </w:rPr>
        <w:t>-</w:t>
      </w:r>
      <w:r w:rsidR="00114156" w:rsidRPr="00114156">
        <w:rPr>
          <w:rFonts w:ascii="Arial" w:hAnsi="Arial" w:cs="Arial"/>
          <w:sz w:val="20"/>
          <w:szCs w:val="20"/>
        </w:rPr>
        <w:t>013</w:t>
      </w:r>
      <w:r w:rsidRPr="00114156">
        <w:rPr>
          <w:rFonts w:ascii="Arial" w:hAnsi="Arial" w:cs="Arial"/>
          <w:sz w:val="20"/>
          <w:szCs w:val="20"/>
        </w:rPr>
        <w:t xml:space="preserve">. Motion passed </w:t>
      </w:r>
      <w:r w:rsidR="00114156" w:rsidRPr="00114156">
        <w:rPr>
          <w:rFonts w:ascii="Arial" w:hAnsi="Arial" w:cs="Arial"/>
          <w:sz w:val="20"/>
          <w:szCs w:val="20"/>
        </w:rPr>
        <w:t>10</w:t>
      </w:r>
      <w:r w:rsidRPr="00114156">
        <w:rPr>
          <w:rFonts w:ascii="Arial" w:hAnsi="Arial" w:cs="Arial"/>
          <w:sz w:val="20"/>
          <w:szCs w:val="20"/>
        </w:rPr>
        <w:t>-0</w:t>
      </w:r>
    </w:p>
    <w:bookmarkEnd w:id="15"/>
    <w:p w:rsidR="00243D4A" w:rsidRPr="006D22F7" w:rsidRDefault="003E0001" w:rsidP="00AC48C0">
      <w:pPr>
        <w:ind w:left="4320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E0001">
        <w:rPr>
          <w:rFonts w:ascii="Arial" w:hAnsi="Arial" w:cs="Arial"/>
          <w:sz w:val="20"/>
          <w:szCs w:val="20"/>
        </w:rPr>
        <w:t xml:space="preserve">              </w:t>
      </w:r>
      <w:r w:rsidRPr="003E0001">
        <w:rPr>
          <w:rFonts w:ascii="Arial" w:hAnsi="Arial" w:cs="Arial"/>
          <w:sz w:val="20"/>
          <w:szCs w:val="20"/>
        </w:rPr>
        <w:tab/>
      </w:r>
      <w:bookmarkEnd w:id="14"/>
      <w:r w:rsidRPr="003E0001">
        <w:rPr>
          <w:rFonts w:ascii="Arial" w:hAnsi="Arial" w:cs="Arial"/>
          <w:sz w:val="20"/>
          <w:szCs w:val="20"/>
        </w:rPr>
        <w:tab/>
      </w:r>
      <w:r w:rsidR="0031767E" w:rsidRPr="0031767E">
        <w:rPr>
          <w:rFonts w:ascii="Arial" w:hAnsi="Arial" w:cs="Arial"/>
          <w:b/>
          <w:sz w:val="20"/>
          <w:szCs w:val="20"/>
        </w:rPr>
        <w:t xml:space="preserve">             </w:t>
      </w:r>
      <w:r w:rsidR="009B4879">
        <w:rPr>
          <w:rFonts w:ascii="Arial" w:hAnsi="Arial" w:cs="Arial"/>
          <w:b/>
          <w:sz w:val="20"/>
          <w:szCs w:val="20"/>
        </w:rPr>
        <w:t xml:space="preserve">                                  </w:t>
      </w:r>
    </w:p>
    <w:p w:rsidR="00B07A11" w:rsidRDefault="00B07A11" w:rsidP="00701AA9">
      <w:pPr>
        <w:pStyle w:val="ListParagraph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243D4A" w:rsidRPr="00B75BB8" w:rsidRDefault="00243D4A" w:rsidP="00701AA9">
      <w:pPr>
        <w:pStyle w:val="ListParagraph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D22935" w:rsidRPr="00D22935" w:rsidRDefault="00D22935" w:rsidP="00D22935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D22935">
        <w:rPr>
          <w:rFonts w:ascii="Arial" w:hAnsi="Arial" w:cs="Arial"/>
          <w:b/>
          <w:bCs/>
          <w:sz w:val="20"/>
          <w:szCs w:val="20"/>
        </w:rPr>
        <w:t>ZC-24-014</w:t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  <w:t>CD 10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/>
          <w:bCs/>
          <w:sz w:val="20"/>
          <w:szCs w:val="20"/>
        </w:rPr>
      </w:pP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a.</w:t>
      </w:r>
      <w:r w:rsidRPr="00D22935">
        <w:rPr>
          <w:rFonts w:ascii="Arial" w:hAnsi="Arial" w:cs="Arial"/>
          <w:bCs/>
          <w:sz w:val="20"/>
          <w:szCs w:val="20"/>
        </w:rPr>
        <w:tab/>
        <w:t>Site Location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12800, 12860 Timberland Boulevard &amp; 12541 N Caylor Road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b.</w:t>
      </w:r>
      <w:r w:rsidRPr="00D22935">
        <w:rPr>
          <w:rFonts w:ascii="Arial" w:hAnsi="Arial" w:cs="Arial"/>
          <w:bCs/>
          <w:sz w:val="20"/>
          <w:szCs w:val="20"/>
        </w:rPr>
        <w:tab/>
        <w:t>Acreage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12.2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c.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D22935">
        <w:rPr>
          <w:rFonts w:ascii="Arial" w:hAnsi="Arial" w:cs="Arial"/>
          <w:bCs/>
          <w:sz w:val="20"/>
          <w:szCs w:val="20"/>
        </w:rPr>
        <w:tab/>
        <w:t>Reginald Young / Bryan Welty, Cover 2 Capital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d.</w:t>
      </w:r>
      <w:r w:rsidRPr="00D22935">
        <w:rPr>
          <w:rFonts w:ascii="Arial" w:hAnsi="Arial" w:cs="Arial"/>
          <w:bCs/>
          <w:sz w:val="20"/>
          <w:szCs w:val="20"/>
        </w:rPr>
        <w:tab/>
        <w:t>Request:</w:t>
      </w:r>
      <w:r w:rsidRPr="00D22935">
        <w:rPr>
          <w:rFonts w:ascii="Arial" w:hAnsi="Arial" w:cs="Arial"/>
          <w:bCs/>
          <w:sz w:val="20"/>
          <w:szCs w:val="20"/>
        </w:rPr>
        <w:tab/>
        <w:t>From:</w:t>
      </w:r>
      <w:r w:rsidRPr="00D22935">
        <w:rPr>
          <w:rFonts w:ascii="Arial" w:hAnsi="Arial" w:cs="Arial"/>
          <w:bCs/>
          <w:sz w:val="20"/>
          <w:szCs w:val="20"/>
        </w:rPr>
        <w:tab/>
        <w:t>“A-21” One-Family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To: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“PD-D” Planned Development for all uses in ‘D’ High Density Multifamily, plus Restaurant, Café, Cafeteria and Retail Sales, General, with development standards for parking and </w:t>
      </w:r>
      <w:proofErr w:type="gramStart"/>
      <w:r w:rsidRPr="00D22935">
        <w:rPr>
          <w:rFonts w:ascii="Arial" w:hAnsi="Arial" w:cs="Arial"/>
          <w:bCs/>
          <w:sz w:val="20"/>
          <w:szCs w:val="20"/>
        </w:rPr>
        <w:t>48 foot</w:t>
      </w:r>
      <w:proofErr w:type="gramEnd"/>
      <w:r w:rsidRPr="00D22935">
        <w:rPr>
          <w:rFonts w:ascii="Arial" w:hAnsi="Arial" w:cs="Arial"/>
          <w:bCs/>
          <w:sz w:val="20"/>
          <w:szCs w:val="20"/>
        </w:rPr>
        <w:t xml:space="preserve"> maximum height within 250 feet of one-family district, Site Plan included.</w:t>
      </w:r>
    </w:p>
    <w:p w:rsidR="000A0046" w:rsidRPr="00B75BB8" w:rsidRDefault="000A0046" w:rsidP="00FD11BD">
      <w:pPr>
        <w:jc w:val="both"/>
        <w:rPr>
          <w:rFonts w:ascii="Arial" w:hAnsi="Arial" w:cs="Arial"/>
          <w:sz w:val="20"/>
          <w:szCs w:val="20"/>
        </w:rPr>
      </w:pPr>
    </w:p>
    <w:p w:rsidR="0005156D" w:rsidRPr="0031767E" w:rsidRDefault="0005156D" w:rsidP="0005156D">
      <w:pPr>
        <w:ind w:left="720"/>
        <w:jc w:val="both"/>
        <w:rPr>
          <w:rFonts w:ascii="Arial" w:hAnsi="Arial" w:cs="Arial"/>
          <w:sz w:val="20"/>
          <w:szCs w:val="20"/>
        </w:rPr>
      </w:pPr>
      <w:bookmarkStart w:id="16" w:name="_Hlk140140031"/>
      <w:r w:rsidRPr="00277864">
        <w:rPr>
          <w:rFonts w:ascii="Arial" w:hAnsi="Arial" w:cs="Arial"/>
          <w:sz w:val="20"/>
          <w:szCs w:val="20"/>
        </w:rPr>
        <w:t>Motion: Commissioner</w:t>
      </w:r>
      <w:r w:rsidR="00BD215C" w:rsidRPr="00277864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77864" w:rsidRPr="00277864">
        <w:rPr>
          <w:rFonts w:ascii="Arial" w:hAnsi="Arial" w:cs="Arial"/>
          <w:sz w:val="20"/>
          <w:szCs w:val="20"/>
        </w:rPr>
        <w:t>Wurman</w:t>
      </w:r>
      <w:proofErr w:type="spellEnd"/>
      <w:r w:rsidR="00BD215C" w:rsidRPr="00277864">
        <w:rPr>
          <w:rFonts w:ascii="Arial" w:hAnsi="Arial" w:cs="Arial"/>
          <w:sz w:val="20"/>
          <w:szCs w:val="20"/>
        </w:rPr>
        <w:t xml:space="preserve"> </w:t>
      </w:r>
      <w:r w:rsidRPr="00277864">
        <w:rPr>
          <w:rFonts w:ascii="Arial" w:hAnsi="Arial" w:cs="Arial"/>
          <w:sz w:val="20"/>
          <w:szCs w:val="20"/>
        </w:rPr>
        <w:t>made a motion, seconded by Commissioner</w:t>
      </w:r>
      <w:r w:rsidR="00BD215C" w:rsidRPr="00277864">
        <w:rPr>
          <w:rFonts w:ascii="Arial" w:hAnsi="Arial" w:cs="Arial"/>
          <w:sz w:val="20"/>
          <w:szCs w:val="20"/>
        </w:rPr>
        <w:t xml:space="preserve"> </w:t>
      </w:r>
      <w:r w:rsidR="00277864" w:rsidRPr="00277864">
        <w:rPr>
          <w:rFonts w:ascii="Arial" w:hAnsi="Arial" w:cs="Arial"/>
          <w:sz w:val="20"/>
          <w:szCs w:val="20"/>
        </w:rPr>
        <w:t>Raines</w:t>
      </w:r>
      <w:r w:rsidRPr="00277864">
        <w:rPr>
          <w:rFonts w:ascii="Arial" w:hAnsi="Arial" w:cs="Arial"/>
          <w:sz w:val="20"/>
          <w:szCs w:val="20"/>
        </w:rPr>
        <w:t xml:space="preserve">, to recommend </w:t>
      </w:r>
      <w:r w:rsidR="00277864" w:rsidRPr="00277864">
        <w:rPr>
          <w:rFonts w:ascii="Arial" w:hAnsi="Arial" w:cs="Arial"/>
          <w:b/>
          <w:sz w:val="20"/>
          <w:szCs w:val="20"/>
        </w:rPr>
        <w:t>Denial</w:t>
      </w:r>
      <w:r w:rsidR="00C35CF0" w:rsidRPr="00277864">
        <w:rPr>
          <w:rFonts w:ascii="Arial" w:hAnsi="Arial" w:cs="Arial"/>
          <w:b/>
          <w:sz w:val="20"/>
          <w:szCs w:val="20"/>
        </w:rPr>
        <w:t xml:space="preserve"> for</w:t>
      </w:r>
      <w:r w:rsidR="00423787" w:rsidRPr="00277864">
        <w:rPr>
          <w:rFonts w:ascii="Arial" w:hAnsi="Arial" w:cs="Arial"/>
          <w:b/>
          <w:sz w:val="20"/>
          <w:szCs w:val="20"/>
        </w:rPr>
        <w:t xml:space="preserve"> </w:t>
      </w:r>
      <w:r w:rsidR="00182C3E" w:rsidRPr="00277864">
        <w:rPr>
          <w:rFonts w:ascii="Arial" w:hAnsi="Arial" w:cs="Arial"/>
          <w:sz w:val="20"/>
          <w:szCs w:val="20"/>
        </w:rPr>
        <w:t>ZC</w:t>
      </w:r>
      <w:r w:rsidR="00FD11BD" w:rsidRPr="00277864">
        <w:rPr>
          <w:rFonts w:ascii="Arial" w:hAnsi="Arial" w:cs="Arial"/>
          <w:sz w:val="20"/>
          <w:szCs w:val="20"/>
        </w:rPr>
        <w:t>-2</w:t>
      </w:r>
      <w:r w:rsidR="00277864" w:rsidRPr="00277864">
        <w:rPr>
          <w:rFonts w:ascii="Arial" w:hAnsi="Arial" w:cs="Arial"/>
          <w:sz w:val="20"/>
          <w:szCs w:val="20"/>
        </w:rPr>
        <w:t>4</w:t>
      </w:r>
      <w:r w:rsidR="00FD11BD" w:rsidRPr="00277864">
        <w:rPr>
          <w:rFonts w:ascii="Arial" w:hAnsi="Arial" w:cs="Arial"/>
          <w:sz w:val="20"/>
          <w:szCs w:val="20"/>
        </w:rPr>
        <w:t>-</w:t>
      </w:r>
      <w:r w:rsidR="00277864" w:rsidRPr="00277864">
        <w:rPr>
          <w:rFonts w:ascii="Arial" w:hAnsi="Arial" w:cs="Arial"/>
          <w:sz w:val="20"/>
          <w:szCs w:val="20"/>
        </w:rPr>
        <w:t>014</w:t>
      </w:r>
      <w:r w:rsidRPr="00277864">
        <w:rPr>
          <w:rFonts w:ascii="Arial" w:hAnsi="Arial" w:cs="Arial"/>
          <w:sz w:val="20"/>
          <w:szCs w:val="20"/>
        </w:rPr>
        <w:t xml:space="preserve">. Motion </w:t>
      </w:r>
      <w:r w:rsidR="00FD11BD" w:rsidRPr="00277864">
        <w:rPr>
          <w:rFonts w:ascii="Arial" w:hAnsi="Arial" w:cs="Arial"/>
          <w:sz w:val="20"/>
          <w:szCs w:val="20"/>
        </w:rPr>
        <w:t xml:space="preserve">passed </w:t>
      </w:r>
      <w:r w:rsidR="00277864" w:rsidRPr="00277864">
        <w:rPr>
          <w:rFonts w:ascii="Arial" w:hAnsi="Arial" w:cs="Arial"/>
          <w:sz w:val="20"/>
          <w:szCs w:val="20"/>
        </w:rPr>
        <w:t>10</w:t>
      </w:r>
      <w:r w:rsidRPr="00277864">
        <w:rPr>
          <w:rFonts w:ascii="Arial" w:hAnsi="Arial" w:cs="Arial"/>
          <w:sz w:val="20"/>
          <w:szCs w:val="20"/>
        </w:rPr>
        <w:t>-0.</w:t>
      </w:r>
    </w:p>
    <w:p w:rsidR="006D22F7" w:rsidRDefault="006D22F7" w:rsidP="0005156D">
      <w:pPr>
        <w:ind w:left="720"/>
        <w:jc w:val="both"/>
        <w:rPr>
          <w:rFonts w:ascii="Arial" w:hAnsi="Arial" w:cs="Arial"/>
          <w:sz w:val="20"/>
          <w:szCs w:val="20"/>
        </w:rPr>
      </w:pPr>
    </w:p>
    <w:bookmarkEnd w:id="16"/>
    <w:p w:rsidR="00CE2E01" w:rsidRDefault="009C39E0" w:rsidP="002129C7">
      <w:pPr>
        <w:tabs>
          <w:tab w:val="left" w:pos="720"/>
          <w:tab w:val="left" w:pos="2880"/>
          <w:tab w:val="left" w:pos="3690"/>
          <w:tab w:val="left" w:pos="4770"/>
          <w:tab w:val="left" w:pos="5760"/>
          <w:tab w:val="left" w:pos="6135"/>
        </w:tabs>
        <w:jc w:val="both"/>
        <w:rPr>
          <w:rFonts w:ascii="Arial" w:hAnsi="Arial" w:cs="Arial"/>
          <w:sz w:val="20"/>
          <w:szCs w:val="20"/>
        </w:rPr>
      </w:pPr>
      <w:r w:rsidRPr="00B75BB8">
        <w:rPr>
          <w:rFonts w:ascii="Arial" w:hAnsi="Arial" w:cs="Arial"/>
          <w:sz w:val="20"/>
          <w:szCs w:val="20"/>
        </w:rPr>
        <w:tab/>
      </w:r>
      <w:r w:rsidR="006D22F7">
        <w:rPr>
          <w:rFonts w:ascii="Arial" w:hAnsi="Arial" w:cs="Arial"/>
          <w:sz w:val="20"/>
          <w:szCs w:val="20"/>
        </w:rPr>
        <w:t xml:space="preserve">                  </w:t>
      </w:r>
      <w:r w:rsidRPr="00B75BB8">
        <w:rPr>
          <w:rFonts w:ascii="Arial" w:hAnsi="Arial" w:cs="Arial"/>
          <w:sz w:val="20"/>
          <w:szCs w:val="20"/>
        </w:rPr>
        <w:tab/>
      </w:r>
      <w:r w:rsidRPr="00B75BB8">
        <w:rPr>
          <w:rFonts w:ascii="Arial" w:hAnsi="Arial" w:cs="Arial"/>
          <w:sz w:val="20"/>
          <w:szCs w:val="20"/>
        </w:rPr>
        <w:tab/>
      </w:r>
      <w:r w:rsidRPr="00B75BB8">
        <w:rPr>
          <w:rFonts w:ascii="Arial" w:hAnsi="Arial" w:cs="Arial"/>
          <w:sz w:val="20"/>
          <w:szCs w:val="20"/>
        </w:rPr>
        <w:tab/>
      </w:r>
    </w:p>
    <w:p w:rsidR="00FD11BD" w:rsidRDefault="00FD11BD" w:rsidP="00FD11BD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ind w:left="3600" w:hanging="720"/>
        <w:jc w:val="both"/>
        <w:rPr>
          <w:rFonts w:ascii="Arial" w:hAnsi="Arial" w:cs="Arial"/>
          <w:sz w:val="20"/>
          <w:szCs w:val="20"/>
        </w:rPr>
      </w:pPr>
    </w:p>
    <w:p w:rsidR="00D22935" w:rsidRPr="00D22935" w:rsidRDefault="00D22935" w:rsidP="00D22935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bookmarkStart w:id="17" w:name="_Hlk158011737"/>
      <w:bookmarkStart w:id="18" w:name="_Hlk140140243"/>
      <w:r w:rsidRPr="00D22935">
        <w:rPr>
          <w:rFonts w:ascii="Arial" w:hAnsi="Arial" w:cs="Arial"/>
          <w:b/>
          <w:bCs/>
          <w:sz w:val="20"/>
          <w:szCs w:val="20"/>
        </w:rPr>
        <w:t>ZC-24-015</w:t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  <w:t>CD 2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/>
          <w:bCs/>
          <w:sz w:val="20"/>
          <w:szCs w:val="20"/>
        </w:rPr>
      </w:pP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a.</w:t>
      </w:r>
      <w:r w:rsidRPr="00D22935">
        <w:rPr>
          <w:rFonts w:ascii="Arial" w:hAnsi="Arial" w:cs="Arial"/>
          <w:bCs/>
          <w:sz w:val="20"/>
          <w:szCs w:val="20"/>
        </w:rPr>
        <w:tab/>
        <w:t>Site Location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2833 &amp; 2825 N Main St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b.</w:t>
      </w:r>
      <w:r w:rsidRPr="00D22935">
        <w:rPr>
          <w:rFonts w:ascii="Arial" w:hAnsi="Arial" w:cs="Arial"/>
          <w:bCs/>
          <w:sz w:val="20"/>
          <w:szCs w:val="20"/>
        </w:rPr>
        <w:tab/>
        <w:t>Acreage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2.5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c.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D22935">
        <w:rPr>
          <w:rFonts w:ascii="Arial" w:hAnsi="Arial" w:cs="Arial"/>
          <w:bCs/>
          <w:sz w:val="20"/>
          <w:szCs w:val="20"/>
        </w:rPr>
        <w:tab/>
        <w:t>John Ainsworth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d.</w:t>
      </w:r>
      <w:r w:rsidRPr="00D22935">
        <w:rPr>
          <w:rFonts w:ascii="Arial" w:hAnsi="Arial" w:cs="Arial"/>
          <w:bCs/>
          <w:sz w:val="20"/>
          <w:szCs w:val="20"/>
        </w:rPr>
        <w:tab/>
        <w:t>Request:</w:t>
      </w:r>
      <w:r w:rsidRPr="00D22935">
        <w:rPr>
          <w:rFonts w:ascii="Arial" w:hAnsi="Arial" w:cs="Arial"/>
          <w:bCs/>
          <w:sz w:val="20"/>
          <w:szCs w:val="20"/>
        </w:rPr>
        <w:tab/>
        <w:t>From:</w:t>
      </w:r>
      <w:r w:rsidRPr="00D22935">
        <w:rPr>
          <w:rFonts w:ascii="Arial" w:hAnsi="Arial" w:cs="Arial"/>
          <w:bCs/>
          <w:sz w:val="20"/>
          <w:szCs w:val="20"/>
        </w:rPr>
        <w:tab/>
        <w:t>“F” General Commercial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To:</w:t>
      </w:r>
      <w:r w:rsidRPr="00D22935">
        <w:rPr>
          <w:rFonts w:ascii="Arial" w:hAnsi="Arial" w:cs="Arial"/>
          <w:bCs/>
          <w:sz w:val="20"/>
          <w:szCs w:val="20"/>
        </w:rPr>
        <w:tab/>
        <w:t>“PD/G” Planned Development for all uses in “G” Intensive Commercial, plus hotel, site plan included</w:t>
      </w:r>
    </w:p>
    <w:bookmarkEnd w:id="17"/>
    <w:p w:rsidR="00B64717" w:rsidRPr="00182C3E" w:rsidRDefault="00D75DB8" w:rsidP="00182C3E">
      <w:pPr>
        <w:pStyle w:val="ListParagraph"/>
        <w:ind w:left="2880"/>
        <w:rPr>
          <w:rFonts w:ascii="Arial" w:hAnsi="Arial" w:cs="Arial"/>
          <w:sz w:val="20"/>
          <w:szCs w:val="20"/>
        </w:rPr>
      </w:pPr>
      <w:r w:rsidRPr="00D75DB8">
        <w:rPr>
          <w:rFonts w:ascii="Arial" w:hAnsi="Arial" w:cs="Arial"/>
          <w:sz w:val="20"/>
          <w:szCs w:val="20"/>
        </w:rPr>
        <w:tab/>
      </w:r>
    </w:p>
    <w:p w:rsidR="00B64717" w:rsidRPr="0031767E" w:rsidRDefault="00B64717" w:rsidP="00B64717">
      <w:pPr>
        <w:ind w:left="720"/>
        <w:jc w:val="both"/>
        <w:rPr>
          <w:rFonts w:ascii="Arial" w:hAnsi="Arial" w:cs="Arial"/>
          <w:sz w:val="20"/>
          <w:szCs w:val="20"/>
        </w:rPr>
      </w:pPr>
    </w:p>
    <w:p w:rsidR="00B64717" w:rsidRPr="00B75BB8" w:rsidRDefault="00B64717" w:rsidP="00B64717">
      <w:pPr>
        <w:ind w:left="720"/>
        <w:jc w:val="both"/>
        <w:rPr>
          <w:rFonts w:ascii="Arial" w:hAnsi="Arial" w:cs="Arial"/>
          <w:sz w:val="20"/>
          <w:szCs w:val="20"/>
        </w:rPr>
      </w:pPr>
      <w:bookmarkStart w:id="19" w:name="_Hlk158902938"/>
      <w:r w:rsidRPr="00AC48C0">
        <w:rPr>
          <w:rFonts w:ascii="Arial" w:hAnsi="Arial" w:cs="Arial"/>
          <w:sz w:val="20"/>
          <w:szCs w:val="20"/>
        </w:rPr>
        <w:t>Motion: Commissioner</w:t>
      </w:r>
      <w:r w:rsidR="00BD215C" w:rsidRPr="00AC48C0">
        <w:rPr>
          <w:rFonts w:ascii="Arial" w:hAnsi="Arial" w:cs="Arial"/>
          <w:sz w:val="20"/>
          <w:szCs w:val="20"/>
        </w:rPr>
        <w:t xml:space="preserve"> </w:t>
      </w:r>
      <w:r w:rsidR="00AC48C0" w:rsidRPr="00AC48C0">
        <w:rPr>
          <w:rFonts w:ascii="Arial" w:hAnsi="Arial" w:cs="Arial"/>
          <w:sz w:val="20"/>
          <w:szCs w:val="20"/>
        </w:rPr>
        <w:t>Raines</w:t>
      </w:r>
      <w:r w:rsidRPr="00AC48C0">
        <w:rPr>
          <w:rFonts w:ascii="Arial" w:hAnsi="Arial" w:cs="Arial"/>
          <w:sz w:val="20"/>
          <w:szCs w:val="20"/>
        </w:rPr>
        <w:t xml:space="preserve"> made a motion, seconded by Commissioner</w:t>
      </w:r>
      <w:r w:rsidR="00BD215C" w:rsidRPr="00AC48C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C48C0" w:rsidRPr="00AC48C0">
        <w:rPr>
          <w:rFonts w:ascii="Arial" w:hAnsi="Arial" w:cs="Arial"/>
          <w:sz w:val="20"/>
          <w:szCs w:val="20"/>
        </w:rPr>
        <w:t>Wurman</w:t>
      </w:r>
      <w:proofErr w:type="spellEnd"/>
      <w:r w:rsidRPr="00AC48C0">
        <w:rPr>
          <w:rFonts w:ascii="Arial" w:hAnsi="Arial" w:cs="Arial"/>
          <w:sz w:val="20"/>
          <w:szCs w:val="20"/>
        </w:rPr>
        <w:t>,</w:t>
      </w:r>
      <w:r w:rsidR="00BD215C" w:rsidRPr="00AC48C0">
        <w:rPr>
          <w:rFonts w:ascii="Arial" w:hAnsi="Arial" w:cs="Arial"/>
          <w:sz w:val="20"/>
          <w:szCs w:val="20"/>
        </w:rPr>
        <w:t xml:space="preserve"> </w:t>
      </w:r>
      <w:r w:rsidRPr="00AC48C0">
        <w:rPr>
          <w:rFonts w:ascii="Arial" w:hAnsi="Arial" w:cs="Arial"/>
          <w:sz w:val="20"/>
          <w:szCs w:val="20"/>
        </w:rPr>
        <w:t xml:space="preserve">to recommend </w:t>
      </w:r>
      <w:r w:rsidR="00BD215C" w:rsidRPr="00AC48C0">
        <w:rPr>
          <w:rFonts w:ascii="Arial" w:hAnsi="Arial" w:cs="Arial"/>
          <w:sz w:val="20"/>
          <w:szCs w:val="20"/>
        </w:rPr>
        <w:t xml:space="preserve">for </w:t>
      </w:r>
      <w:r w:rsidR="00AC48C0" w:rsidRPr="00AC48C0">
        <w:rPr>
          <w:rFonts w:ascii="Arial" w:hAnsi="Arial" w:cs="Arial"/>
          <w:b/>
          <w:sz w:val="20"/>
          <w:szCs w:val="20"/>
        </w:rPr>
        <w:t>Approval</w:t>
      </w:r>
      <w:r w:rsidR="00BD215C" w:rsidRPr="00AC48C0">
        <w:rPr>
          <w:rFonts w:ascii="Arial" w:hAnsi="Arial" w:cs="Arial"/>
          <w:b/>
          <w:sz w:val="20"/>
          <w:szCs w:val="20"/>
        </w:rPr>
        <w:t xml:space="preserve"> </w:t>
      </w:r>
      <w:r w:rsidRPr="00AC48C0">
        <w:rPr>
          <w:rFonts w:ascii="Arial" w:hAnsi="Arial" w:cs="Arial"/>
          <w:sz w:val="20"/>
          <w:szCs w:val="20"/>
        </w:rPr>
        <w:t xml:space="preserve">of </w:t>
      </w:r>
      <w:r w:rsidR="00182C3E" w:rsidRPr="00AC48C0">
        <w:rPr>
          <w:rFonts w:ascii="Arial" w:hAnsi="Arial" w:cs="Arial"/>
          <w:sz w:val="20"/>
          <w:szCs w:val="20"/>
        </w:rPr>
        <w:t>ZC</w:t>
      </w:r>
      <w:r w:rsidRPr="00AC48C0">
        <w:rPr>
          <w:rFonts w:ascii="Arial" w:hAnsi="Arial" w:cs="Arial"/>
          <w:sz w:val="20"/>
          <w:szCs w:val="20"/>
        </w:rPr>
        <w:t>-2</w:t>
      </w:r>
      <w:r w:rsidR="00AC48C0" w:rsidRPr="00AC48C0">
        <w:rPr>
          <w:rFonts w:ascii="Arial" w:hAnsi="Arial" w:cs="Arial"/>
          <w:sz w:val="20"/>
          <w:szCs w:val="20"/>
        </w:rPr>
        <w:t>4</w:t>
      </w:r>
      <w:r w:rsidRPr="00AC48C0">
        <w:rPr>
          <w:rFonts w:ascii="Arial" w:hAnsi="Arial" w:cs="Arial"/>
          <w:sz w:val="20"/>
          <w:szCs w:val="20"/>
        </w:rPr>
        <w:t>-</w:t>
      </w:r>
      <w:r w:rsidR="00AC48C0" w:rsidRPr="00AC48C0">
        <w:rPr>
          <w:rFonts w:ascii="Arial" w:hAnsi="Arial" w:cs="Arial"/>
          <w:sz w:val="20"/>
          <w:szCs w:val="20"/>
        </w:rPr>
        <w:t>015</w:t>
      </w:r>
      <w:r w:rsidRPr="00AC48C0">
        <w:rPr>
          <w:rFonts w:ascii="Arial" w:hAnsi="Arial" w:cs="Arial"/>
          <w:sz w:val="20"/>
          <w:szCs w:val="20"/>
        </w:rPr>
        <w:t xml:space="preserve">. Motion passed </w:t>
      </w:r>
      <w:r w:rsidR="00AC48C0" w:rsidRPr="00AC48C0">
        <w:rPr>
          <w:rFonts w:ascii="Arial" w:hAnsi="Arial" w:cs="Arial"/>
          <w:sz w:val="20"/>
          <w:szCs w:val="20"/>
        </w:rPr>
        <w:t>8</w:t>
      </w:r>
      <w:r w:rsidRPr="00AC48C0">
        <w:rPr>
          <w:rFonts w:ascii="Arial" w:hAnsi="Arial" w:cs="Arial"/>
          <w:sz w:val="20"/>
          <w:szCs w:val="20"/>
        </w:rPr>
        <w:t>-</w:t>
      </w:r>
      <w:r w:rsidR="00AC48C0" w:rsidRPr="00AC48C0">
        <w:rPr>
          <w:rFonts w:ascii="Arial" w:hAnsi="Arial" w:cs="Arial"/>
          <w:sz w:val="20"/>
          <w:szCs w:val="20"/>
        </w:rPr>
        <w:t>2(Commissioners Leggett and Romero in opposition)</w:t>
      </w:r>
      <w:r w:rsidRPr="00AC48C0">
        <w:rPr>
          <w:rFonts w:ascii="Arial" w:hAnsi="Arial" w:cs="Arial"/>
          <w:sz w:val="20"/>
          <w:szCs w:val="20"/>
        </w:rPr>
        <w:t>.</w:t>
      </w:r>
    </w:p>
    <w:bookmarkEnd w:id="18"/>
    <w:bookmarkEnd w:id="19"/>
    <w:p w:rsidR="00D75DB8" w:rsidRPr="00D75DB8" w:rsidRDefault="00D75DB8" w:rsidP="00D75DB8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ind w:left="3240"/>
        <w:jc w:val="both"/>
        <w:rPr>
          <w:rFonts w:ascii="Arial" w:hAnsi="Arial" w:cs="Arial"/>
          <w:sz w:val="20"/>
          <w:szCs w:val="20"/>
        </w:rPr>
      </w:pPr>
      <w:r w:rsidRPr="00D75DB8">
        <w:rPr>
          <w:rFonts w:ascii="Arial" w:hAnsi="Arial" w:cs="Arial"/>
          <w:sz w:val="20"/>
          <w:szCs w:val="20"/>
        </w:rPr>
        <w:lastRenderedPageBreak/>
        <w:tab/>
      </w:r>
    </w:p>
    <w:p w:rsidR="00CE2E01" w:rsidRPr="00D75DB8" w:rsidRDefault="00D75DB8" w:rsidP="00D75DB8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35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06B87" w:rsidRPr="00D75DB8">
        <w:rPr>
          <w:rFonts w:ascii="Arial" w:hAnsi="Arial" w:cs="Arial"/>
          <w:sz w:val="20"/>
          <w:szCs w:val="20"/>
        </w:rPr>
        <w:tab/>
      </w:r>
      <w:r w:rsidR="00B06B87" w:rsidRPr="00D75DB8">
        <w:rPr>
          <w:rFonts w:ascii="Arial" w:hAnsi="Arial" w:cs="Arial"/>
          <w:sz w:val="20"/>
          <w:szCs w:val="20"/>
        </w:rPr>
        <w:tab/>
      </w:r>
      <w:r w:rsidR="00B06B87" w:rsidRPr="00D75DB8">
        <w:rPr>
          <w:rFonts w:ascii="Arial" w:hAnsi="Arial" w:cs="Arial"/>
          <w:sz w:val="20"/>
          <w:szCs w:val="20"/>
        </w:rPr>
        <w:tab/>
        <w:t xml:space="preserve"> </w:t>
      </w:r>
    </w:p>
    <w:p w:rsidR="006A3114" w:rsidRPr="00B75BB8" w:rsidRDefault="006A3114" w:rsidP="002129C7">
      <w:pPr>
        <w:tabs>
          <w:tab w:val="left" w:pos="720"/>
          <w:tab w:val="left" w:pos="2880"/>
          <w:tab w:val="left" w:pos="3690"/>
          <w:tab w:val="left" w:pos="4770"/>
          <w:tab w:val="left" w:pos="5760"/>
          <w:tab w:val="left" w:pos="6135"/>
        </w:tabs>
        <w:jc w:val="both"/>
        <w:rPr>
          <w:rFonts w:ascii="Arial" w:hAnsi="Arial" w:cs="Arial"/>
          <w:sz w:val="20"/>
          <w:szCs w:val="20"/>
        </w:rPr>
      </w:pPr>
    </w:p>
    <w:p w:rsidR="00D22935" w:rsidRPr="00D22935" w:rsidRDefault="00D22935" w:rsidP="00D22935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D22935">
        <w:rPr>
          <w:rFonts w:ascii="Arial" w:hAnsi="Arial" w:cs="Arial"/>
          <w:b/>
          <w:bCs/>
          <w:sz w:val="20"/>
          <w:szCs w:val="20"/>
        </w:rPr>
        <w:t>ZC-24-016</w:t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  <w:t>CD 8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/>
          <w:bCs/>
          <w:sz w:val="20"/>
          <w:szCs w:val="20"/>
        </w:rPr>
      </w:pP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a.</w:t>
      </w:r>
      <w:r w:rsidRPr="00D22935">
        <w:rPr>
          <w:rFonts w:ascii="Arial" w:hAnsi="Arial" w:cs="Arial"/>
          <w:bCs/>
          <w:sz w:val="20"/>
          <w:szCs w:val="20"/>
        </w:rPr>
        <w:tab/>
        <w:t>Site Location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 xml:space="preserve">2757 Moresby Street 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b.</w:t>
      </w:r>
      <w:r w:rsidRPr="00D22935">
        <w:rPr>
          <w:rFonts w:ascii="Arial" w:hAnsi="Arial" w:cs="Arial"/>
          <w:bCs/>
          <w:sz w:val="20"/>
          <w:szCs w:val="20"/>
        </w:rPr>
        <w:tab/>
        <w:t>Acreage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5.7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c.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D22935">
        <w:rPr>
          <w:rFonts w:ascii="Arial" w:hAnsi="Arial" w:cs="Arial"/>
          <w:bCs/>
          <w:sz w:val="20"/>
          <w:szCs w:val="20"/>
        </w:rPr>
        <w:tab/>
        <w:t>FW Mason Heights LP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d.</w:t>
      </w:r>
      <w:r w:rsidRPr="00D22935">
        <w:rPr>
          <w:rFonts w:ascii="Arial" w:hAnsi="Arial" w:cs="Arial"/>
          <w:bCs/>
          <w:sz w:val="20"/>
          <w:szCs w:val="20"/>
        </w:rPr>
        <w:tab/>
        <w:t>Request:</w:t>
      </w:r>
      <w:r w:rsidRPr="00D22935">
        <w:rPr>
          <w:rFonts w:ascii="Arial" w:hAnsi="Arial" w:cs="Arial"/>
          <w:bCs/>
          <w:sz w:val="20"/>
          <w:szCs w:val="20"/>
        </w:rPr>
        <w:tab/>
        <w:t>From:</w:t>
      </w:r>
      <w:r w:rsidRPr="00D22935">
        <w:rPr>
          <w:rFonts w:ascii="Arial" w:hAnsi="Arial" w:cs="Arial"/>
          <w:bCs/>
          <w:sz w:val="20"/>
          <w:szCs w:val="20"/>
        </w:rPr>
        <w:tab/>
        <w:t>“PD 915B” PD/C" Planned Development for Medium Density Multifamily uses with development standards on file in the Planning &amp; Development Department, site plan required.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To:</w:t>
      </w:r>
      <w:r w:rsidRPr="00D22935">
        <w:rPr>
          <w:rFonts w:ascii="Arial" w:hAnsi="Arial" w:cs="Arial"/>
          <w:bCs/>
          <w:sz w:val="20"/>
          <w:szCs w:val="20"/>
        </w:rPr>
        <w:tab/>
        <w:t>“PD 916” "PD/D" Planned Development for High Density Multifamily uses with development standards, site plan required</w:t>
      </w:r>
      <w:r w:rsidRPr="00D22935">
        <w:rPr>
          <w:rFonts w:ascii="Arial" w:hAnsi="Arial" w:cs="Arial"/>
          <w:bCs/>
          <w:sz w:val="20"/>
          <w:szCs w:val="20"/>
        </w:rPr>
        <w:tab/>
      </w:r>
    </w:p>
    <w:p w:rsidR="00F75DFA" w:rsidRDefault="00F75DFA" w:rsidP="00F75DFA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</w:p>
    <w:p w:rsidR="00F75DFA" w:rsidRPr="00BD215C" w:rsidRDefault="00F75DFA" w:rsidP="00F75DFA">
      <w:pPr>
        <w:ind w:left="720"/>
        <w:jc w:val="both"/>
        <w:rPr>
          <w:rFonts w:ascii="Arial" w:hAnsi="Arial" w:cs="Arial"/>
          <w:sz w:val="20"/>
          <w:szCs w:val="20"/>
        </w:rPr>
      </w:pPr>
      <w:bookmarkStart w:id="20" w:name="_Hlk158902978"/>
      <w:r w:rsidRPr="00AC48C0">
        <w:rPr>
          <w:rFonts w:ascii="Arial" w:hAnsi="Arial" w:cs="Arial"/>
          <w:sz w:val="20"/>
          <w:szCs w:val="20"/>
        </w:rPr>
        <w:t xml:space="preserve">Motion: Commissioner </w:t>
      </w:r>
      <w:r w:rsidR="00AC48C0" w:rsidRPr="00AC48C0">
        <w:rPr>
          <w:rFonts w:ascii="Arial" w:hAnsi="Arial" w:cs="Arial"/>
          <w:sz w:val="20"/>
          <w:szCs w:val="20"/>
        </w:rPr>
        <w:t>Leggett</w:t>
      </w:r>
      <w:r w:rsidRPr="00AC48C0">
        <w:rPr>
          <w:rFonts w:ascii="Arial" w:hAnsi="Arial" w:cs="Arial"/>
          <w:sz w:val="20"/>
          <w:szCs w:val="20"/>
        </w:rPr>
        <w:t xml:space="preserve"> made a motion, seconded by Commissioner </w:t>
      </w:r>
      <w:r w:rsidR="00AC48C0" w:rsidRPr="00AC48C0">
        <w:rPr>
          <w:rFonts w:ascii="Arial" w:hAnsi="Arial" w:cs="Arial"/>
          <w:sz w:val="20"/>
          <w:szCs w:val="20"/>
        </w:rPr>
        <w:t>McDonnell</w:t>
      </w:r>
      <w:r w:rsidRPr="00AC48C0">
        <w:rPr>
          <w:rFonts w:ascii="Arial" w:hAnsi="Arial" w:cs="Arial"/>
          <w:sz w:val="20"/>
          <w:szCs w:val="20"/>
        </w:rPr>
        <w:t>, to recommend</w:t>
      </w:r>
      <w:r w:rsidR="00BD215C" w:rsidRPr="00AC48C0">
        <w:rPr>
          <w:rFonts w:ascii="Arial" w:hAnsi="Arial" w:cs="Arial"/>
          <w:sz w:val="20"/>
          <w:szCs w:val="20"/>
        </w:rPr>
        <w:t xml:space="preserve"> </w:t>
      </w:r>
      <w:r w:rsidR="00BD215C" w:rsidRPr="00AC48C0">
        <w:rPr>
          <w:rFonts w:ascii="Arial" w:hAnsi="Arial" w:cs="Arial"/>
          <w:b/>
          <w:sz w:val="20"/>
          <w:szCs w:val="20"/>
        </w:rPr>
        <w:t>Approval</w:t>
      </w:r>
      <w:r w:rsidRPr="00AC48C0">
        <w:rPr>
          <w:rFonts w:ascii="Arial" w:hAnsi="Arial" w:cs="Arial"/>
          <w:b/>
          <w:sz w:val="20"/>
          <w:szCs w:val="20"/>
        </w:rPr>
        <w:t xml:space="preserve"> </w:t>
      </w:r>
      <w:r w:rsidRPr="00AC48C0">
        <w:rPr>
          <w:rFonts w:ascii="Arial" w:hAnsi="Arial" w:cs="Arial"/>
          <w:sz w:val="20"/>
          <w:szCs w:val="20"/>
        </w:rPr>
        <w:t>of ZC-2</w:t>
      </w:r>
      <w:r w:rsidR="00BD215C" w:rsidRPr="00AC48C0">
        <w:rPr>
          <w:rFonts w:ascii="Arial" w:hAnsi="Arial" w:cs="Arial"/>
          <w:sz w:val="20"/>
          <w:szCs w:val="20"/>
        </w:rPr>
        <w:t>4-0</w:t>
      </w:r>
      <w:r w:rsidR="00AC48C0" w:rsidRPr="00AC48C0">
        <w:rPr>
          <w:rFonts w:ascii="Arial" w:hAnsi="Arial" w:cs="Arial"/>
          <w:sz w:val="20"/>
          <w:szCs w:val="20"/>
        </w:rPr>
        <w:t>16</w:t>
      </w:r>
      <w:r w:rsidRPr="00AC48C0">
        <w:rPr>
          <w:rFonts w:ascii="Arial" w:hAnsi="Arial" w:cs="Arial"/>
          <w:sz w:val="20"/>
          <w:szCs w:val="20"/>
        </w:rPr>
        <w:t xml:space="preserve">. Motion passed </w:t>
      </w:r>
      <w:r w:rsidR="00AC48C0" w:rsidRPr="00AC48C0">
        <w:rPr>
          <w:rFonts w:ascii="Arial" w:hAnsi="Arial" w:cs="Arial"/>
          <w:sz w:val="20"/>
          <w:szCs w:val="20"/>
        </w:rPr>
        <w:t>10</w:t>
      </w:r>
      <w:r w:rsidRPr="00AC48C0">
        <w:rPr>
          <w:rFonts w:ascii="Arial" w:hAnsi="Arial" w:cs="Arial"/>
          <w:sz w:val="20"/>
          <w:szCs w:val="20"/>
        </w:rPr>
        <w:t>-0.</w:t>
      </w:r>
    </w:p>
    <w:bookmarkEnd w:id="20"/>
    <w:p w:rsidR="00F75DFA" w:rsidRDefault="00F75DFA" w:rsidP="00F75DFA">
      <w:pPr>
        <w:jc w:val="both"/>
        <w:rPr>
          <w:rFonts w:ascii="Arial" w:hAnsi="Arial" w:cs="Arial"/>
          <w:sz w:val="20"/>
          <w:szCs w:val="20"/>
        </w:rPr>
      </w:pPr>
    </w:p>
    <w:p w:rsidR="00F75DFA" w:rsidRPr="00B75BB8" w:rsidRDefault="00F75DFA" w:rsidP="00F75DFA">
      <w:pPr>
        <w:jc w:val="both"/>
        <w:rPr>
          <w:rFonts w:ascii="Arial" w:hAnsi="Arial" w:cs="Arial"/>
          <w:sz w:val="20"/>
          <w:szCs w:val="20"/>
        </w:rPr>
      </w:pPr>
    </w:p>
    <w:p w:rsidR="00D22935" w:rsidRPr="00D22935" w:rsidRDefault="00D22935" w:rsidP="00D22935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bookmarkStart w:id="21" w:name="_Hlk161402101"/>
      <w:r w:rsidRPr="00D22935">
        <w:rPr>
          <w:rFonts w:ascii="Arial" w:hAnsi="Arial" w:cs="Arial"/>
          <w:b/>
          <w:bCs/>
          <w:sz w:val="20"/>
          <w:szCs w:val="20"/>
        </w:rPr>
        <w:t>ZC-24-018</w:t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  <w:t>CD 2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/>
          <w:bCs/>
          <w:sz w:val="20"/>
          <w:szCs w:val="20"/>
        </w:rPr>
      </w:pPr>
    </w:p>
    <w:p w:rsidR="00D22935" w:rsidRPr="00D22935" w:rsidRDefault="00D22935" w:rsidP="00D22935">
      <w:pPr>
        <w:tabs>
          <w:tab w:val="left" w:pos="720"/>
        </w:tabs>
        <w:ind w:left="2880" w:hanging="252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a.</w:t>
      </w:r>
      <w:r w:rsidRPr="00D22935">
        <w:rPr>
          <w:rFonts w:ascii="Arial" w:hAnsi="Arial" w:cs="Arial"/>
          <w:bCs/>
          <w:sz w:val="20"/>
          <w:szCs w:val="20"/>
        </w:rPr>
        <w:tab/>
        <w:t>Site Location:</w:t>
      </w:r>
      <w:r w:rsidRPr="00D22935">
        <w:rPr>
          <w:rFonts w:ascii="Arial" w:hAnsi="Arial" w:cs="Arial"/>
          <w:bCs/>
          <w:sz w:val="20"/>
          <w:szCs w:val="20"/>
        </w:rPr>
        <w:tab/>
        <w:t>4500 &amp; 4600, Angle Ave; 2500 NW Loop 820; 4400 &amp; 4533 Marine Creek Parkway and 4500 Angle Avenue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b.</w:t>
      </w:r>
      <w:r w:rsidRPr="00D22935">
        <w:rPr>
          <w:rFonts w:ascii="Arial" w:hAnsi="Arial" w:cs="Arial"/>
          <w:bCs/>
          <w:sz w:val="20"/>
          <w:szCs w:val="20"/>
        </w:rPr>
        <w:tab/>
        <w:t>Acreage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41.53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c.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Jonathan Russell 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d.</w:t>
      </w:r>
      <w:r w:rsidRPr="00D22935">
        <w:rPr>
          <w:rFonts w:ascii="Arial" w:hAnsi="Arial" w:cs="Arial"/>
          <w:bCs/>
          <w:sz w:val="20"/>
          <w:szCs w:val="20"/>
        </w:rPr>
        <w:tab/>
        <w:t>Request: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From: </w:t>
      </w:r>
      <w:r w:rsidRPr="00D22935">
        <w:rPr>
          <w:rFonts w:ascii="Arial" w:hAnsi="Arial" w:cs="Arial"/>
          <w:bCs/>
          <w:sz w:val="20"/>
          <w:szCs w:val="20"/>
        </w:rPr>
        <w:tab/>
        <w:t>“G” Intensive Commercial &amp; “J” Medium Industrial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To:</w:t>
      </w:r>
      <w:r w:rsidRPr="00D22935">
        <w:rPr>
          <w:rFonts w:ascii="Arial" w:hAnsi="Arial" w:cs="Arial"/>
          <w:bCs/>
          <w:sz w:val="20"/>
          <w:szCs w:val="20"/>
        </w:rPr>
        <w:tab/>
        <w:t>“G” Intensive Commercial &amp; “PD/J” Planned Development for all uses in “J” Medium Industrial, removing waste related uses, agricultural, and accessory uses, site plan required</w:t>
      </w:r>
    </w:p>
    <w:p w:rsidR="00F75DFA" w:rsidRDefault="00F75DFA" w:rsidP="00F75DFA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</w:p>
    <w:p w:rsidR="00F75DFA" w:rsidRDefault="00F75DFA" w:rsidP="00F75DFA">
      <w:pPr>
        <w:ind w:left="720"/>
        <w:jc w:val="both"/>
        <w:rPr>
          <w:rFonts w:ascii="Arial" w:hAnsi="Arial" w:cs="Arial"/>
          <w:sz w:val="20"/>
          <w:szCs w:val="20"/>
        </w:rPr>
      </w:pPr>
      <w:r w:rsidRPr="00AC48C0">
        <w:rPr>
          <w:rFonts w:ascii="Arial" w:hAnsi="Arial" w:cs="Arial"/>
          <w:sz w:val="20"/>
          <w:szCs w:val="20"/>
        </w:rPr>
        <w:t>Motion: Commissioner</w:t>
      </w:r>
      <w:r w:rsidR="00F7774F" w:rsidRPr="00AC48C0">
        <w:rPr>
          <w:rFonts w:ascii="Arial" w:hAnsi="Arial" w:cs="Arial"/>
          <w:sz w:val="20"/>
          <w:szCs w:val="20"/>
        </w:rPr>
        <w:t xml:space="preserve"> </w:t>
      </w:r>
      <w:r w:rsidR="00AC48C0" w:rsidRPr="00AC48C0">
        <w:rPr>
          <w:rFonts w:ascii="Arial" w:hAnsi="Arial" w:cs="Arial"/>
          <w:sz w:val="20"/>
          <w:szCs w:val="20"/>
        </w:rPr>
        <w:t>Williams</w:t>
      </w:r>
      <w:r w:rsidR="00F7774F" w:rsidRPr="00AC48C0">
        <w:rPr>
          <w:rFonts w:ascii="Arial" w:hAnsi="Arial" w:cs="Arial"/>
          <w:sz w:val="20"/>
          <w:szCs w:val="20"/>
        </w:rPr>
        <w:t xml:space="preserve"> </w:t>
      </w:r>
      <w:r w:rsidRPr="00AC48C0">
        <w:rPr>
          <w:rFonts w:ascii="Arial" w:hAnsi="Arial" w:cs="Arial"/>
          <w:sz w:val="20"/>
          <w:szCs w:val="20"/>
        </w:rPr>
        <w:t>made a motion, seconded by Commissioner</w:t>
      </w:r>
      <w:r w:rsidR="00F7774F" w:rsidRPr="00AC48C0">
        <w:rPr>
          <w:rFonts w:ascii="Arial" w:hAnsi="Arial" w:cs="Arial"/>
          <w:sz w:val="20"/>
          <w:szCs w:val="20"/>
        </w:rPr>
        <w:t xml:space="preserve"> McConnell</w:t>
      </w:r>
      <w:r w:rsidRPr="00AC48C0">
        <w:rPr>
          <w:rFonts w:ascii="Arial" w:hAnsi="Arial" w:cs="Arial"/>
          <w:sz w:val="20"/>
          <w:szCs w:val="20"/>
        </w:rPr>
        <w:t>,</w:t>
      </w:r>
      <w:r w:rsidR="00F7774F" w:rsidRPr="00AC48C0">
        <w:rPr>
          <w:rFonts w:ascii="Arial" w:hAnsi="Arial" w:cs="Arial"/>
          <w:sz w:val="20"/>
          <w:szCs w:val="20"/>
        </w:rPr>
        <w:t xml:space="preserve"> </w:t>
      </w:r>
      <w:r w:rsidRPr="00AC48C0">
        <w:rPr>
          <w:rFonts w:ascii="Arial" w:hAnsi="Arial" w:cs="Arial"/>
          <w:sz w:val="20"/>
          <w:szCs w:val="20"/>
        </w:rPr>
        <w:t xml:space="preserve">to recommend </w:t>
      </w:r>
      <w:r w:rsidRPr="00AC48C0">
        <w:rPr>
          <w:rFonts w:ascii="Arial" w:hAnsi="Arial" w:cs="Arial"/>
          <w:b/>
          <w:sz w:val="20"/>
          <w:szCs w:val="20"/>
        </w:rPr>
        <w:t xml:space="preserve">Approval </w:t>
      </w:r>
      <w:r w:rsidRPr="00AC48C0">
        <w:rPr>
          <w:rFonts w:ascii="Arial" w:hAnsi="Arial" w:cs="Arial"/>
          <w:sz w:val="20"/>
          <w:szCs w:val="20"/>
        </w:rPr>
        <w:t>of ZC-2</w:t>
      </w:r>
      <w:r w:rsidR="00BD215C" w:rsidRPr="00AC48C0">
        <w:rPr>
          <w:rFonts w:ascii="Arial" w:hAnsi="Arial" w:cs="Arial"/>
          <w:sz w:val="20"/>
          <w:szCs w:val="20"/>
        </w:rPr>
        <w:t>4-0</w:t>
      </w:r>
      <w:r w:rsidR="00AC48C0" w:rsidRPr="00AC48C0">
        <w:rPr>
          <w:rFonts w:ascii="Arial" w:hAnsi="Arial" w:cs="Arial"/>
          <w:sz w:val="20"/>
          <w:szCs w:val="20"/>
        </w:rPr>
        <w:t>18</w:t>
      </w:r>
      <w:r w:rsidRPr="00AC48C0">
        <w:rPr>
          <w:rFonts w:ascii="Arial" w:hAnsi="Arial" w:cs="Arial"/>
          <w:sz w:val="20"/>
          <w:szCs w:val="20"/>
        </w:rPr>
        <w:t xml:space="preserve">. Motion passed </w:t>
      </w:r>
      <w:r w:rsidR="00AC48C0" w:rsidRPr="00AC48C0">
        <w:rPr>
          <w:rFonts w:ascii="Arial" w:hAnsi="Arial" w:cs="Arial"/>
          <w:sz w:val="20"/>
          <w:szCs w:val="20"/>
        </w:rPr>
        <w:t>10</w:t>
      </w:r>
      <w:r w:rsidRPr="00AC48C0">
        <w:rPr>
          <w:rFonts w:ascii="Arial" w:hAnsi="Arial" w:cs="Arial"/>
          <w:sz w:val="20"/>
          <w:szCs w:val="20"/>
        </w:rPr>
        <w:t>-0.</w:t>
      </w:r>
    </w:p>
    <w:bookmarkEnd w:id="21"/>
    <w:p w:rsidR="00F7774F" w:rsidRPr="00F7774F" w:rsidRDefault="00F7774F" w:rsidP="00AC48C0">
      <w:pPr>
        <w:jc w:val="both"/>
        <w:rPr>
          <w:rFonts w:ascii="Arial" w:hAnsi="Arial" w:cs="Arial"/>
          <w:b/>
          <w:sz w:val="20"/>
          <w:szCs w:val="20"/>
        </w:rPr>
      </w:pPr>
    </w:p>
    <w:p w:rsidR="00F75DFA" w:rsidRDefault="00F75DFA" w:rsidP="00A444F8">
      <w:pPr>
        <w:jc w:val="both"/>
        <w:rPr>
          <w:rFonts w:ascii="Arial" w:hAnsi="Arial" w:cs="Arial"/>
          <w:b/>
          <w:sz w:val="20"/>
          <w:szCs w:val="20"/>
        </w:rPr>
      </w:pPr>
    </w:p>
    <w:p w:rsidR="00D22935" w:rsidRPr="00D22935" w:rsidRDefault="00D22935" w:rsidP="00D22935">
      <w:pPr>
        <w:numPr>
          <w:ilvl w:val="0"/>
          <w:numId w:val="40"/>
        </w:numPr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D22935">
        <w:rPr>
          <w:rFonts w:ascii="Arial" w:hAnsi="Arial" w:cs="Arial"/>
          <w:b/>
          <w:bCs/>
          <w:sz w:val="20"/>
          <w:szCs w:val="20"/>
        </w:rPr>
        <w:t>ZC-24-020</w:t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</w:r>
      <w:r w:rsidRPr="00D22935">
        <w:rPr>
          <w:rFonts w:ascii="Arial" w:hAnsi="Arial" w:cs="Arial"/>
          <w:b/>
          <w:bCs/>
          <w:sz w:val="20"/>
          <w:szCs w:val="20"/>
        </w:rPr>
        <w:tab/>
        <w:t>CD 5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/>
          <w:bCs/>
          <w:sz w:val="20"/>
          <w:szCs w:val="20"/>
        </w:rPr>
      </w:pP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a.</w:t>
      </w:r>
      <w:r w:rsidRPr="00D22935">
        <w:rPr>
          <w:rFonts w:ascii="Arial" w:hAnsi="Arial" w:cs="Arial"/>
          <w:bCs/>
          <w:sz w:val="20"/>
          <w:szCs w:val="20"/>
        </w:rPr>
        <w:tab/>
        <w:t>Site Location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4903 Pollard-Smith Avenue and 1401 Etta Street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b.</w:t>
      </w:r>
      <w:r w:rsidRPr="00D22935">
        <w:rPr>
          <w:rFonts w:ascii="Arial" w:hAnsi="Arial" w:cs="Arial"/>
          <w:bCs/>
          <w:sz w:val="20"/>
          <w:szCs w:val="20"/>
        </w:rPr>
        <w:tab/>
        <w:t>Acreage: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bCs/>
          <w:sz w:val="20"/>
          <w:szCs w:val="20"/>
        </w:rPr>
        <w:tab/>
        <w:t>14.35</w:t>
      </w:r>
    </w:p>
    <w:p w:rsidR="00D22935" w:rsidRPr="00D22935" w:rsidRDefault="00D22935" w:rsidP="00D22935">
      <w:pPr>
        <w:ind w:left="36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c.</w:t>
      </w:r>
      <w:r w:rsidRPr="00D22935">
        <w:rPr>
          <w:rFonts w:ascii="Arial" w:hAnsi="Arial" w:cs="Arial"/>
          <w:bCs/>
          <w:sz w:val="20"/>
          <w:szCs w:val="20"/>
        </w:rPr>
        <w:tab/>
        <w:t xml:space="preserve">Applicant/Agent: </w:t>
      </w:r>
      <w:r w:rsidRPr="00D22935">
        <w:rPr>
          <w:rFonts w:ascii="Arial" w:hAnsi="Arial" w:cs="Arial"/>
          <w:bCs/>
          <w:sz w:val="20"/>
          <w:szCs w:val="20"/>
        </w:rPr>
        <w:tab/>
      </w:r>
      <w:r w:rsidRPr="00D22935">
        <w:rPr>
          <w:rFonts w:ascii="Arial" w:hAnsi="Arial" w:cs="Arial"/>
          <w:color w:val="333333"/>
          <w:sz w:val="20"/>
          <w:szCs w:val="20"/>
          <w:shd w:val="clear" w:color="auto" w:fill="FFFFFF"/>
        </w:rPr>
        <w:t>FW Hughes House II GP, LL</w:t>
      </w:r>
      <w:r w:rsidRPr="00D22935">
        <w:rPr>
          <w:rFonts w:ascii="Arial" w:hAnsi="Arial" w:cs="Arial"/>
          <w:bCs/>
          <w:sz w:val="20"/>
          <w:szCs w:val="20"/>
        </w:rPr>
        <w:t>/Brandon Burns</w:t>
      </w:r>
    </w:p>
    <w:p w:rsidR="00D22935" w:rsidRP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D22935">
        <w:rPr>
          <w:rFonts w:ascii="Arial" w:hAnsi="Arial" w:cs="Arial"/>
          <w:bCs/>
          <w:sz w:val="20"/>
          <w:szCs w:val="20"/>
        </w:rPr>
        <w:t>d.</w:t>
      </w:r>
      <w:r w:rsidRPr="00D22935">
        <w:rPr>
          <w:rFonts w:ascii="Arial" w:hAnsi="Arial" w:cs="Arial"/>
          <w:bCs/>
          <w:sz w:val="20"/>
          <w:szCs w:val="20"/>
        </w:rPr>
        <w:tab/>
        <w:t>Request:</w:t>
      </w:r>
      <w:r w:rsidRPr="00D22935">
        <w:rPr>
          <w:rFonts w:ascii="Arial" w:hAnsi="Arial" w:cs="Arial"/>
          <w:bCs/>
          <w:sz w:val="20"/>
          <w:szCs w:val="20"/>
        </w:rPr>
        <w:tab/>
        <w:t>To:</w:t>
      </w:r>
      <w:r w:rsidRPr="00D22935">
        <w:rPr>
          <w:rFonts w:ascii="Arial" w:hAnsi="Arial" w:cs="Arial"/>
          <w:bCs/>
          <w:sz w:val="20"/>
          <w:szCs w:val="20"/>
        </w:rPr>
        <w:tab/>
        <w:t>Amend PD1260 “PD/UR” to allow 35 ft primary street maximum setback along Avenue G, site plan included</w:t>
      </w:r>
    </w:p>
    <w:p w:rsidR="00D22935" w:rsidRDefault="00D22935" w:rsidP="00D22935">
      <w:pPr>
        <w:tabs>
          <w:tab w:val="left" w:pos="720"/>
          <w:tab w:val="left" w:pos="2880"/>
        </w:tabs>
        <w:ind w:left="3600" w:hanging="3240"/>
        <w:contextualSpacing/>
        <w:jc w:val="both"/>
        <w:rPr>
          <w:rFonts w:ascii="Arial" w:hAnsi="Arial" w:cs="Arial"/>
          <w:bCs/>
          <w:sz w:val="20"/>
          <w:szCs w:val="20"/>
        </w:rPr>
      </w:pPr>
    </w:p>
    <w:p w:rsidR="00D22935" w:rsidRDefault="00D22935" w:rsidP="00D22935">
      <w:pPr>
        <w:ind w:left="720"/>
        <w:jc w:val="both"/>
        <w:rPr>
          <w:rFonts w:ascii="Arial" w:hAnsi="Arial" w:cs="Arial"/>
          <w:sz w:val="20"/>
          <w:szCs w:val="20"/>
        </w:rPr>
      </w:pPr>
      <w:r w:rsidRPr="00AC48C0">
        <w:rPr>
          <w:rFonts w:ascii="Arial" w:hAnsi="Arial" w:cs="Arial"/>
          <w:sz w:val="20"/>
          <w:szCs w:val="20"/>
        </w:rPr>
        <w:t xml:space="preserve">Motion: Commissioner </w:t>
      </w:r>
      <w:r w:rsidR="00AC48C0" w:rsidRPr="00AC48C0">
        <w:rPr>
          <w:rFonts w:ascii="Arial" w:hAnsi="Arial" w:cs="Arial"/>
          <w:sz w:val="20"/>
          <w:szCs w:val="20"/>
        </w:rPr>
        <w:t>McDonnell</w:t>
      </w:r>
      <w:r w:rsidRPr="00AC48C0">
        <w:rPr>
          <w:rFonts w:ascii="Arial" w:hAnsi="Arial" w:cs="Arial"/>
          <w:sz w:val="20"/>
          <w:szCs w:val="20"/>
        </w:rPr>
        <w:t xml:space="preserve"> made a motion, seconded by Commissioner </w:t>
      </w:r>
      <w:proofErr w:type="spellStart"/>
      <w:r w:rsidR="00AC48C0" w:rsidRPr="00AC48C0">
        <w:rPr>
          <w:rFonts w:ascii="Arial" w:hAnsi="Arial" w:cs="Arial"/>
          <w:sz w:val="20"/>
          <w:szCs w:val="20"/>
        </w:rPr>
        <w:t>Wurman</w:t>
      </w:r>
      <w:proofErr w:type="spellEnd"/>
      <w:r w:rsidRPr="00AC48C0">
        <w:rPr>
          <w:rFonts w:ascii="Arial" w:hAnsi="Arial" w:cs="Arial"/>
          <w:sz w:val="20"/>
          <w:szCs w:val="20"/>
        </w:rPr>
        <w:t xml:space="preserve">, to recommend </w:t>
      </w:r>
      <w:r w:rsidRPr="00AC48C0">
        <w:rPr>
          <w:rFonts w:ascii="Arial" w:hAnsi="Arial" w:cs="Arial"/>
          <w:b/>
          <w:sz w:val="20"/>
          <w:szCs w:val="20"/>
        </w:rPr>
        <w:t xml:space="preserve">Approval </w:t>
      </w:r>
      <w:r w:rsidRPr="00AC48C0">
        <w:rPr>
          <w:rFonts w:ascii="Arial" w:hAnsi="Arial" w:cs="Arial"/>
          <w:sz w:val="20"/>
          <w:szCs w:val="20"/>
        </w:rPr>
        <w:t>of ZC-24-0</w:t>
      </w:r>
      <w:r w:rsidR="00AC48C0" w:rsidRPr="00AC48C0">
        <w:rPr>
          <w:rFonts w:ascii="Arial" w:hAnsi="Arial" w:cs="Arial"/>
          <w:sz w:val="20"/>
          <w:szCs w:val="20"/>
        </w:rPr>
        <w:t>20</w:t>
      </w:r>
      <w:r w:rsidRPr="00AC48C0">
        <w:rPr>
          <w:rFonts w:ascii="Arial" w:hAnsi="Arial" w:cs="Arial"/>
          <w:sz w:val="20"/>
          <w:szCs w:val="20"/>
        </w:rPr>
        <w:t xml:space="preserve">. Motion passed </w:t>
      </w:r>
      <w:r w:rsidR="00AC48C0" w:rsidRPr="00AC48C0">
        <w:rPr>
          <w:rFonts w:ascii="Arial" w:hAnsi="Arial" w:cs="Arial"/>
          <w:sz w:val="20"/>
          <w:szCs w:val="20"/>
        </w:rPr>
        <w:t>10</w:t>
      </w:r>
      <w:r w:rsidRPr="00AC48C0">
        <w:rPr>
          <w:rFonts w:ascii="Arial" w:hAnsi="Arial" w:cs="Arial"/>
          <w:sz w:val="20"/>
          <w:szCs w:val="20"/>
        </w:rPr>
        <w:t>-0.</w:t>
      </w:r>
    </w:p>
    <w:p w:rsidR="00D22935" w:rsidRDefault="00D22935" w:rsidP="00A444F8">
      <w:pPr>
        <w:jc w:val="both"/>
        <w:rPr>
          <w:rFonts w:ascii="Arial" w:hAnsi="Arial" w:cs="Arial"/>
          <w:b/>
          <w:sz w:val="20"/>
          <w:szCs w:val="20"/>
        </w:rPr>
      </w:pPr>
    </w:p>
    <w:p w:rsidR="00F75DFA" w:rsidRDefault="00F75DFA" w:rsidP="00A444F8">
      <w:pPr>
        <w:jc w:val="both"/>
        <w:rPr>
          <w:rFonts w:ascii="Arial" w:hAnsi="Arial" w:cs="Arial"/>
          <w:b/>
          <w:sz w:val="20"/>
          <w:szCs w:val="20"/>
        </w:rPr>
      </w:pPr>
    </w:p>
    <w:p w:rsidR="005F6F89" w:rsidRPr="00B75BB8" w:rsidRDefault="00E735E7" w:rsidP="00A444F8">
      <w:pPr>
        <w:jc w:val="both"/>
        <w:rPr>
          <w:rFonts w:ascii="Arial" w:hAnsi="Arial" w:cs="Arial"/>
          <w:b/>
          <w:sz w:val="20"/>
          <w:szCs w:val="20"/>
        </w:rPr>
      </w:pPr>
      <w:r w:rsidRPr="00BD215C">
        <w:rPr>
          <w:rFonts w:ascii="Arial" w:hAnsi="Arial" w:cs="Arial"/>
          <w:b/>
          <w:sz w:val="20"/>
          <w:szCs w:val="20"/>
        </w:rPr>
        <w:t>M</w:t>
      </w:r>
      <w:r w:rsidR="004A4A2B" w:rsidRPr="00BD215C">
        <w:rPr>
          <w:rFonts w:ascii="Arial" w:hAnsi="Arial" w:cs="Arial"/>
          <w:b/>
          <w:sz w:val="20"/>
          <w:szCs w:val="20"/>
        </w:rPr>
        <w:t>eeting adjourned:</w:t>
      </w:r>
      <w:r w:rsidR="004A19D3" w:rsidRPr="00BD215C">
        <w:rPr>
          <w:rFonts w:ascii="Arial" w:hAnsi="Arial" w:cs="Arial"/>
          <w:b/>
          <w:sz w:val="20"/>
          <w:szCs w:val="20"/>
        </w:rPr>
        <w:t xml:space="preserve"> </w:t>
      </w:r>
      <w:r w:rsidR="00AC48C0">
        <w:rPr>
          <w:rFonts w:ascii="Arial" w:hAnsi="Arial" w:cs="Arial"/>
          <w:b/>
          <w:sz w:val="20"/>
          <w:szCs w:val="20"/>
        </w:rPr>
        <w:t>3</w:t>
      </w:r>
      <w:r w:rsidR="00BD215C" w:rsidRPr="00BD215C">
        <w:rPr>
          <w:rFonts w:ascii="Arial" w:hAnsi="Arial" w:cs="Arial"/>
          <w:b/>
          <w:sz w:val="20"/>
          <w:szCs w:val="20"/>
        </w:rPr>
        <w:t>:</w:t>
      </w:r>
      <w:r w:rsidR="00AC48C0">
        <w:rPr>
          <w:rFonts w:ascii="Arial" w:hAnsi="Arial" w:cs="Arial"/>
          <w:b/>
          <w:sz w:val="20"/>
          <w:szCs w:val="20"/>
        </w:rPr>
        <w:t>43</w:t>
      </w:r>
      <w:r w:rsidR="00435833" w:rsidRPr="00BD215C">
        <w:rPr>
          <w:rFonts w:ascii="Arial" w:hAnsi="Arial" w:cs="Arial"/>
          <w:b/>
          <w:sz w:val="20"/>
          <w:szCs w:val="20"/>
        </w:rPr>
        <w:t xml:space="preserve"> </w:t>
      </w:r>
      <w:r w:rsidR="000857A3" w:rsidRPr="00BD215C">
        <w:rPr>
          <w:rFonts w:ascii="Arial" w:hAnsi="Arial" w:cs="Arial"/>
          <w:b/>
          <w:sz w:val="20"/>
          <w:szCs w:val="20"/>
        </w:rPr>
        <w:t>p.m.</w:t>
      </w:r>
      <w:bookmarkStart w:id="22" w:name="_GoBack"/>
      <w:bookmarkEnd w:id="22"/>
    </w:p>
    <w:p w:rsidR="00C03286" w:rsidRPr="00B75BB8" w:rsidRDefault="00C03286" w:rsidP="00A444F8">
      <w:pPr>
        <w:jc w:val="both"/>
        <w:rPr>
          <w:rFonts w:ascii="Arial" w:hAnsi="Arial" w:cs="Arial"/>
          <w:b/>
          <w:sz w:val="20"/>
          <w:szCs w:val="20"/>
        </w:rPr>
      </w:pPr>
    </w:p>
    <w:p w:rsidR="00E61840" w:rsidRPr="00B75BB8" w:rsidRDefault="00E61840" w:rsidP="00A444F8">
      <w:pPr>
        <w:jc w:val="both"/>
        <w:rPr>
          <w:rFonts w:ascii="Arial" w:hAnsi="Arial" w:cs="Arial"/>
          <w:b/>
          <w:sz w:val="20"/>
          <w:szCs w:val="20"/>
        </w:rPr>
      </w:pPr>
    </w:p>
    <w:p w:rsidR="000857A3" w:rsidRPr="00B75BB8" w:rsidRDefault="00AC48C0" w:rsidP="00A444F8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3</w:t>
      </w:r>
      <w:r w:rsidR="005B7FCE">
        <w:rPr>
          <w:rFonts w:ascii="Arial" w:hAnsi="Arial" w:cs="Arial"/>
          <w:b/>
          <w:sz w:val="20"/>
          <w:szCs w:val="20"/>
        </w:rPr>
        <w:t>/</w:t>
      </w:r>
      <w:r w:rsidR="00F75DFA">
        <w:rPr>
          <w:rFonts w:ascii="Arial" w:hAnsi="Arial" w:cs="Arial"/>
          <w:b/>
          <w:sz w:val="20"/>
          <w:szCs w:val="20"/>
        </w:rPr>
        <w:t>1</w:t>
      </w:r>
      <w:r>
        <w:rPr>
          <w:rFonts w:ascii="Arial" w:hAnsi="Arial" w:cs="Arial"/>
          <w:b/>
          <w:sz w:val="20"/>
          <w:szCs w:val="20"/>
        </w:rPr>
        <w:t>3</w:t>
      </w:r>
      <w:r w:rsidR="005B7FCE">
        <w:rPr>
          <w:rFonts w:ascii="Arial" w:hAnsi="Arial" w:cs="Arial"/>
          <w:b/>
          <w:sz w:val="20"/>
          <w:szCs w:val="20"/>
        </w:rPr>
        <w:t>/2</w:t>
      </w:r>
      <w:r w:rsidR="00F75DFA">
        <w:rPr>
          <w:rFonts w:ascii="Arial" w:hAnsi="Arial" w:cs="Arial"/>
          <w:b/>
          <w:sz w:val="20"/>
          <w:szCs w:val="20"/>
        </w:rPr>
        <w:t>4</w:t>
      </w:r>
    </w:p>
    <w:p w:rsidR="00276F06" w:rsidRPr="00B75BB8" w:rsidRDefault="00276F06" w:rsidP="00A444F8">
      <w:pPr>
        <w:jc w:val="both"/>
        <w:rPr>
          <w:rFonts w:ascii="Arial" w:hAnsi="Arial" w:cs="Arial"/>
          <w:b/>
          <w:sz w:val="20"/>
          <w:szCs w:val="20"/>
        </w:rPr>
      </w:pPr>
    </w:p>
    <w:p w:rsidR="00BD369B" w:rsidRPr="00B75BB8" w:rsidRDefault="00BD369B" w:rsidP="00A444F8">
      <w:pPr>
        <w:jc w:val="both"/>
        <w:rPr>
          <w:rFonts w:ascii="Arial" w:hAnsi="Arial" w:cs="Arial"/>
          <w:b/>
          <w:sz w:val="20"/>
          <w:szCs w:val="20"/>
        </w:rPr>
      </w:pPr>
    </w:p>
    <w:p w:rsidR="00BD369B" w:rsidRPr="00B75BB8" w:rsidRDefault="00BD369B" w:rsidP="00A444F8">
      <w:pPr>
        <w:jc w:val="both"/>
        <w:rPr>
          <w:rFonts w:ascii="Arial" w:hAnsi="Arial" w:cs="Arial"/>
          <w:b/>
          <w:sz w:val="20"/>
          <w:szCs w:val="20"/>
        </w:rPr>
      </w:pPr>
    </w:p>
    <w:p w:rsidR="00E1120A" w:rsidRPr="00B75BB8" w:rsidRDefault="00E1120A" w:rsidP="00A444F8">
      <w:pPr>
        <w:jc w:val="both"/>
        <w:rPr>
          <w:rFonts w:ascii="Arial" w:hAnsi="Arial" w:cs="Arial"/>
          <w:b/>
          <w:sz w:val="20"/>
          <w:szCs w:val="20"/>
        </w:rPr>
        <w:sectPr w:rsidR="00E1120A" w:rsidRPr="00B75BB8" w:rsidSect="00312815">
          <w:footerReference w:type="default" r:id="rId9"/>
          <w:type w:val="continuous"/>
          <w:pgSz w:w="12240" w:h="15840"/>
          <w:pgMar w:top="1267" w:right="1296" w:bottom="1080" w:left="1296" w:header="720" w:footer="720" w:gutter="0"/>
          <w:cols w:space="720"/>
          <w:docGrid w:linePitch="360"/>
        </w:sectPr>
      </w:pPr>
    </w:p>
    <w:p w:rsidR="001D21DE" w:rsidRPr="00B75BB8" w:rsidRDefault="001D21DE" w:rsidP="00A444F8">
      <w:pPr>
        <w:jc w:val="both"/>
        <w:rPr>
          <w:rFonts w:ascii="Arial" w:hAnsi="Arial" w:cs="Arial"/>
          <w:b/>
          <w:sz w:val="20"/>
          <w:szCs w:val="20"/>
        </w:rPr>
      </w:pPr>
    </w:p>
    <w:p w:rsidR="000857A3" w:rsidRPr="00B75BB8" w:rsidRDefault="000857A3" w:rsidP="00A444F8">
      <w:pPr>
        <w:jc w:val="both"/>
        <w:rPr>
          <w:rFonts w:ascii="Arial" w:hAnsi="Arial" w:cs="Arial"/>
          <w:b/>
          <w:sz w:val="20"/>
          <w:szCs w:val="20"/>
        </w:rPr>
      </w:pPr>
      <w:r w:rsidRPr="00B75BB8">
        <w:rPr>
          <w:rFonts w:ascii="Arial" w:hAnsi="Arial" w:cs="Arial"/>
          <w:b/>
          <w:sz w:val="20"/>
          <w:szCs w:val="20"/>
        </w:rPr>
        <w:t>____________________________________</w:t>
      </w:r>
    </w:p>
    <w:p w:rsidR="000857A3" w:rsidRPr="00B75BB8" w:rsidRDefault="00657F60" w:rsidP="00657F60">
      <w:pPr>
        <w:ind w:right="-180"/>
        <w:outlineLvl w:val="0"/>
        <w:rPr>
          <w:rFonts w:ascii="Arial" w:hAnsi="Arial" w:cs="Arial"/>
          <w:sz w:val="20"/>
          <w:szCs w:val="20"/>
        </w:rPr>
      </w:pPr>
      <w:r w:rsidRPr="00B75BB8">
        <w:rPr>
          <w:rFonts w:ascii="Arial" w:hAnsi="Arial" w:cs="Arial"/>
          <w:sz w:val="20"/>
          <w:szCs w:val="20"/>
        </w:rPr>
        <w:t>Stephen Murray</w:t>
      </w:r>
      <w:r w:rsidR="000857A3" w:rsidRPr="00B75BB8">
        <w:rPr>
          <w:rFonts w:ascii="Arial" w:hAnsi="Arial" w:cs="Arial"/>
          <w:sz w:val="20"/>
          <w:szCs w:val="20"/>
        </w:rPr>
        <w:t xml:space="preserve">, </w:t>
      </w:r>
      <w:r w:rsidR="00FB5E5B" w:rsidRPr="00B75BB8">
        <w:rPr>
          <w:rFonts w:ascii="Arial" w:hAnsi="Arial" w:cs="Arial"/>
          <w:sz w:val="20"/>
          <w:szCs w:val="20"/>
        </w:rPr>
        <w:t>Zoning Admin</w:t>
      </w:r>
      <w:r w:rsidR="00146F06" w:rsidRPr="00B75BB8">
        <w:rPr>
          <w:rFonts w:ascii="Arial" w:hAnsi="Arial" w:cs="Arial"/>
          <w:sz w:val="20"/>
          <w:szCs w:val="20"/>
        </w:rPr>
        <w:t>i</w:t>
      </w:r>
      <w:r w:rsidR="00FB5E5B" w:rsidRPr="00B75BB8">
        <w:rPr>
          <w:rFonts w:ascii="Arial" w:hAnsi="Arial" w:cs="Arial"/>
          <w:sz w:val="20"/>
          <w:szCs w:val="20"/>
        </w:rPr>
        <w:t>strator Development Services</w:t>
      </w:r>
      <w:r w:rsidR="000857A3" w:rsidRPr="00B75BB8">
        <w:rPr>
          <w:rFonts w:ascii="Arial" w:hAnsi="Arial" w:cs="Arial"/>
          <w:sz w:val="20"/>
          <w:szCs w:val="20"/>
        </w:rPr>
        <w:t xml:space="preserve"> Department</w:t>
      </w:r>
    </w:p>
    <w:p w:rsidR="004839CD" w:rsidRPr="00B75BB8" w:rsidRDefault="004839CD" w:rsidP="00A444F8">
      <w:pPr>
        <w:jc w:val="both"/>
        <w:rPr>
          <w:rFonts w:ascii="Arial" w:hAnsi="Arial" w:cs="Arial"/>
          <w:sz w:val="20"/>
          <w:szCs w:val="20"/>
          <w:u w:val="single"/>
        </w:rPr>
      </w:pPr>
    </w:p>
    <w:p w:rsidR="001D21DE" w:rsidRPr="00B75BB8" w:rsidRDefault="001D21DE" w:rsidP="00A444F8">
      <w:pPr>
        <w:jc w:val="both"/>
        <w:rPr>
          <w:rFonts w:ascii="Arial" w:hAnsi="Arial" w:cs="Arial"/>
          <w:sz w:val="20"/>
          <w:szCs w:val="20"/>
          <w:u w:val="single"/>
        </w:rPr>
      </w:pPr>
    </w:p>
    <w:p w:rsidR="0098585C" w:rsidRPr="00B75BB8" w:rsidRDefault="0098585C" w:rsidP="00A444F8">
      <w:pPr>
        <w:jc w:val="both"/>
        <w:rPr>
          <w:rFonts w:ascii="Arial" w:hAnsi="Arial" w:cs="Arial"/>
          <w:sz w:val="20"/>
          <w:szCs w:val="20"/>
          <w:u w:val="single"/>
        </w:rPr>
      </w:pPr>
    </w:p>
    <w:p w:rsidR="0098585C" w:rsidRPr="00B75BB8" w:rsidRDefault="0098585C" w:rsidP="00A444F8">
      <w:pPr>
        <w:jc w:val="both"/>
        <w:rPr>
          <w:rFonts w:ascii="Arial" w:hAnsi="Arial" w:cs="Arial"/>
          <w:sz w:val="20"/>
          <w:szCs w:val="20"/>
          <w:u w:val="single"/>
        </w:rPr>
      </w:pPr>
    </w:p>
    <w:p w:rsidR="00915645" w:rsidRPr="00B75BB8" w:rsidRDefault="00915645" w:rsidP="005F6F89">
      <w:pPr>
        <w:jc w:val="both"/>
        <w:rPr>
          <w:rFonts w:ascii="Arial" w:hAnsi="Arial" w:cs="Arial"/>
          <w:b/>
          <w:sz w:val="20"/>
          <w:szCs w:val="20"/>
        </w:rPr>
      </w:pPr>
    </w:p>
    <w:p w:rsidR="005F6F89" w:rsidRPr="00B75BB8" w:rsidRDefault="005F6F89" w:rsidP="005F6F89">
      <w:pPr>
        <w:jc w:val="both"/>
        <w:rPr>
          <w:rFonts w:ascii="Arial" w:hAnsi="Arial" w:cs="Arial"/>
          <w:b/>
          <w:sz w:val="20"/>
          <w:szCs w:val="20"/>
        </w:rPr>
      </w:pPr>
      <w:r w:rsidRPr="00B75BB8">
        <w:rPr>
          <w:rFonts w:ascii="Arial" w:hAnsi="Arial" w:cs="Arial"/>
          <w:b/>
          <w:sz w:val="20"/>
          <w:szCs w:val="20"/>
        </w:rPr>
        <w:t>____________________________________</w:t>
      </w:r>
    </w:p>
    <w:p w:rsidR="00276F06" w:rsidRPr="00B75BB8" w:rsidRDefault="00AE55B5" w:rsidP="00E61840">
      <w:pPr>
        <w:ind w:right="-180"/>
        <w:jc w:val="both"/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illie Rankin</w:t>
      </w:r>
      <w:r w:rsidR="005F6F89" w:rsidRPr="00B75BB8">
        <w:rPr>
          <w:rFonts w:ascii="Arial" w:hAnsi="Arial" w:cs="Arial"/>
          <w:sz w:val="20"/>
          <w:szCs w:val="20"/>
        </w:rPr>
        <w:t>, Chair</w:t>
      </w:r>
    </w:p>
    <w:sectPr w:rsidR="00276F06" w:rsidRPr="00B75BB8" w:rsidSect="00111521">
      <w:type w:val="continuous"/>
      <w:pgSz w:w="12240" w:h="15840"/>
      <w:pgMar w:top="1267" w:right="1440" w:bottom="108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2649" w:rsidRDefault="00142649">
      <w:r>
        <w:separator/>
      </w:r>
    </w:p>
  </w:endnote>
  <w:endnote w:type="continuationSeparator" w:id="0">
    <w:p w:rsidR="00142649" w:rsidRDefault="00142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2649" w:rsidRPr="00FF1F3C" w:rsidRDefault="00142649" w:rsidP="00324842">
    <w:pPr>
      <w:pStyle w:val="Footer"/>
      <w:tabs>
        <w:tab w:val="clear" w:pos="4320"/>
        <w:tab w:val="clear" w:pos="8640"/>
        <w:tab w:val="center" w:pos="4680"/>
        <w:tab w:val="right" w:pos="9360"/>
      </w:tabs>
      <w:jc w:val="center"/>
      <w:rPr>
        <w:rFonts w:ascii="Arial" w:hAnsi="Arial" w:cs="Arial"/>
        <w:sz w:val="20"/>
        <w:szCs w:val="20"/>
        <w:lang w:val="en-US"/>
      </w:rPr>
    </w:pPr>
    <w:r w:rsidRPr="00FF1F3C">
      <w:rPr>
        <w:rFonts w:ascii="Arial" w:hAnsi="Arial" w:cs="Arial"/>
        <w:sz w:val="20"/>
        <w:szCs w:val="20"/>
        <w:lang w:val="en-US"/>
      </w:rPr>
      <w:t>Draft ZC minutes</w:t>
    </w:r>
    <w:r w:rsidRPr="00FF1F3C">
      <w:rPr>
        <w:rFonts w:ascii="Arial" w:hAnsi="Arial" w:cs="Arial"/>
        <w:sz w:val="20"/>
        <w:szCs w:val="20"/>
        <w:lang w:val="en-US"/>
      </w:rPr>
      <w:tab/>
    </w:r>
    <w:r w:rsidRPr="00FF1F3C">
      <w:rPr>
        <w:rFonts w:ascii="Arial" w:hAnsi="Arial" w:cs="Arial"/>
        <w:sz w:val="20"/>
        <w:szCs w:val="20"/>
        <w:lang w:val="en-US"/>
      </w:rPr>
      <w:tab/>
    </w:r>
    <w:r w:rsidR="00213609">
      <w:rPr>
        <w:rFonts w:ascii="Arial" w:hAnsi="Arial" w:cs="Arial"/>
        <w:sz w:val="20"/>
        <w:szCs w:val="20"/>
        <w:lang w:val="en-US"/>
      </w:rPr>
      <w:t>March 13</w:t>
    </w:r>
    <w:r w:rsidRPr="005B7FCE">
      <w:rPr>
        <w:rFonts w:ascii="Arial" w:hAnsi="Arial" w:cs="Arial"/>
        <w:sz w:val="20"/>
        <w:szCs w:val="20"/>
        <w:lang w:val="en-US"/>
      </w:rPr>
      <w:t xml:space="preserve">, </w:t>
    </w:r>
    <w:r>
      <w:rPr>
        <w:rFonts w:ascii="Arial" w:hAnsi="Arial" w:cs="Arial"/>
        <w:sz w:val="20"/>
        <w:szCs w:val="20"/>
        <w:lang w:val="en-US"/>
      </w:rPr>
      <w:t>202</w:t>
    </w:r>
    <w:r w:rsidR="00FE291F">
      <w:rPr>
        <w:rFonts w:ascii="Arial" w:hAnsi="Arial" w:cs="Arial"/>
        <w:sz w:val="20"/>
        <w:szCs w:val="20"/>
        <w:lang w:val="en-US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2649" w:rsidRDefault="00142649">
      <w:r>
        <w:separator/>
      </w:r>
    </w:p>
  </w:footnote>
  <w:footnote w:type="continuationSeparator" w:id="0">
    <w:p w:rsidR="00142649" w:rsidRDefault="001426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C644E"/>
    <w:multiLevelType w:val="hybridMultilevel"/>
    <w:tmpl w:val="9438ADCA"/>
    <w:lvl w:ilvl="0" w:tplc="719E2828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040A5"/>
    <w:multiLevelType w:val="hybridMultilevel"/>
    <w:tmpl w:val="A692BB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718D5"/>
    <w:multiLevelType w:val="hybridMultilevel"/>
    <w:tmpl w:val="A692BB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22617"/>
    <w:multiLevelType w:val="hybridMultilevel"/>
    <w:tmpl w:val="6D3C2D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C7140"/>
    <w:multiLevelType w:val="hybridMultilevel"/>
    <w:tmpl w:val="C736DEFA"/>
    <w:lvl w:ilvl="0" w:tplc="D674B8D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E45AB"/>
    <w:multiLevelType w:val="hybridMultilevel"/>
    <w:tmpl w:val="A692BB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F07C86"/>
    <w:multiLevelType w:val="hybridMultilevel"/>
    <w:tmpl w:val="05EA3216"/>
    <w:lvl w:ilvl="0" w:tplc="5A341788">
      <w:start w:val="1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1B6FBB"/>
    <w:multiLevelType w:val="hybridMultilevel"/>
    <w:tmpl w:val="5E624DAE"/>
    <w:lvl w:ilvl="0" w:tplc="A3D009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296DAB"/>
    <w:multiLevelType w:val="hybridMultilevel"/>
    <w:tmpl w:val="FF307CAA"/>
    <w:lvl w:ilvl="0" w:tplc="4314ECA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211551"/>
    <w:multiLevelType w:val="hybridMultilevel"/>
    <w:tmpl w:val="E5CE9F56"/>
    <w:lvl w:ilvl="0" w:tplc="4D4A9088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BD02C0"/>
    <w:multiLevelType w:val="hybridMultilevel"/>
    <w:tmpl w:val="A692BB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454205"/>
    <w:multiLevelType w:val="hybridMultilevel"/>
    <w:tmpl w:val="DE9EF0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89681F"/>
    <w:multiLevelType w:val="hybridMultilevel"/>
    <w:tmpl w:val="A692BB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B5C83"/>
    <w:multiLevelType w:val="hybridMultilevel"/>
    <w:tmpl w:val="A692BB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02EC"/>
    <w:multiLevelType w:val="hybridMultilevel"/>
    <w:tmpl w:val="84CE49EE"/>
    <w:lvl w:ilvl="0" w:tplc="1BDC4E70">
      <w:start w:val="18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8A83277"/>
    <w:multiLevelType w:val="hybridMultilevel"/>
    <w:tmpl w:val="7F42786C"/>
    <w:lvl w:ilvl="0" w:tplc="C1E62178">
      <w:start w:val="1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91B7B16"/>
    <w:multiLevelType w:val="hybridMultilevel"/>
    <w:tmpl w:val="7A72C360"/>
    <w:lvl w:ilvl="0" w:tplc="99EEE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296E2F"/>
    <w:multiLevelType w:val="hybridMultilevel"/>
    <w:tmpl w:val="BD7E418E"/>
    <w:lvl w:ilvl="0" w:tplc="4A587B9E">
      <w:start w:val="1"/>
      <w:numFmt w:val="lowerLetter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480D6A"/>
    <w:multiLevelType w:val="hybridMultilevel"/>
    <w:tmpl w:val="A692BB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8C3AD8"/>
    <w:multiLevelType w:val="hybridMultilevel"/>
    <w:tmpl w:val="007A8D7E"/>
    <w:lvl w:ilvl="0" w:tplc="8756896E">
      <w:start w:val="4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A45C3F"/>
    <w:multiLevelType w:val="hybridMultilevel"/>
    <w:tmpl w:val="4C385CB2"/>
    <w:lvl w:ilvl="0" w:tplc="5F0499C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953A50"/>
    <w:multiLevelType w:val="hybridMultilevel"/>
    <w:tmpl w:val="D52EC34A"/>
    <w:lvl w:ilvl="0" w:tplc="756E6EC8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FCA4D37"/>
    <w:multiLevelType w:val="hybridMultilevel"/>
    <w:tmpl w:val="E22C71A0"/>
    <w:lvl w:ilvl="0" w:tplc="77A8E6B8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26060DE"/>
    <w:multiLevelType w:val="hybridMultilevel"/>
    <w:tmpl w:val="0BFE946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6F439E"/>
    <w:multiLevelType w:val="hybridMultilevel"/>
    <w:tmpl w:val="A692BB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CF598D"/>
    <w:multiLevelType w:val="hybridMultilevel"/>
    <w:tmpl w:val="ADD087E4"/>
    <w:lvl w:ilvl="0" w:tplc="9FF03B6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69C632A"/>
    <w:multiLevelType w:val="hybridMultilevel"/>
    <w:tmpl w:val="22B61E18"/>
    <w:lvl w:ilvl="0" w:tplc="6C34783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EE1550"/>
    <w:multiLevelType w:val="hybridMultilevel"/>
    <w:tmpl w:val="A692BB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849AA"/>
    <w:multiLevelType w:val="hybridMultilevel"/>
    <w:tmpl w:val="72B4047E"/>
    <w:lvl w:ilvl="0" w:tplc="E4E48138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CC832EE"/>
    <w:multiLevelType w:val="hybridMultilevel"/>
    <w:tmpl w:val="88803DDC"/>
    <w:lvl w:ilvl="0" w:tplc="4D42307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0" w15:restartNumberingAfterBreak="0">
    <w:nsid w:val="5E2C025A"/>
    <w:multiLevelType w:val="hybridMultilevel"/>
    <w:tmpl w:val="E5187F22"/>
    <w:lvl w:ilvl="0" w:tplc="C4929244">
      <w:start w:val="10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E604EDF"/>
    <w:multiLevelType w:val="hybridMultilevel"/>
    <w:tmpl w:val="A57C346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A770D3"/>
    <w:multiLevelType w:val="hybridMultilevel"/>
    <w:tmpl w:val="A692BB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EA2B22"/>
    <w:multiLevelType w:val="hybridMultilevel"/>
    <w:tmpl w:val="0E309360"/>
    <w:lvl w:ilvl="0" w:tplc="85AED01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32F527F"/>
    <w:multiLevelType w:val="hybridMultilevel"/>
    <w:tmpl w:val="19B46444"/>
    <w:lvl w:ilvl="0" w:tplc="ADC01CF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FA0C42"/>
    <w:multiLevelType w:val="hybridMultilevel"/>
    <w:tmpl w:val="88803DDC"/>
    <w:lvl w:ilvl="0" w:tplc="4D42307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6" w15:restartNumberingAfterBreak="0">
    <w:nsid w:val="65293131"/>
    <w:multiLevelType w:val="hybridMultilevel"/>
    <w:tmpl w:val="A692BB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985158"/>
    <w:multiLevelType w:val="hybridMultilevel"/>
    <w:tmpl w:val="E806DD48"/>
    <w:lvl w:ilvl="0" w:tplc="6D5602D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D1B1C"/>
    <w:multiLevelType w:val="hybridMultilevel"/>
    <w:tmpl w:val="F962DDF4"/>
    <w:lvl w:ilvl="0" w:tplc="9808DFB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DD26C34"/>
    <w:multiLevelType w:val="hybridMultilevel"/>
    <w:tmpl w:val="C720ABB2"/>
    <w:lvl w:ilvl="0" w:tplc="88EE97D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DDE19B8"/>
    <w:multiLevelType w:val="hybridMultilevel"/>
    <w:tmpl w:val="C4B4B898"/>
    <w:lvl w:ilvl="0" w:tplc="1004E11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F41EF"/>
    <w:multiLevelType w:val="hybridMultilevel"/>
    <w:tmpl w:val="7C76330C"/>
    <w:lvl w:ilvl="0" w:tplc="A90CDBE8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518E5"/>
    <w:multiLevelType w:val="hybridMultilevel"/>
    <w:tmpl w:val="7E1442C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CD84FD8"/>
    <w:multiLevelType w:val="hybridMultilevel"/>
    <w:tmpl w:val="CA2A4780"/>
    <w:lvl w:ilvl="0" w:tplc="23C21AD0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42"/>
  </w:num>
  <w:num w:numId="3">
    <w:abstractNumId w:val="13"/>
  </w:num>
  <w:num w:numId="4">
    <w:abstractNumId w:val="17"/>
  </w:num>
  <w:num w:numId="5">
    <w:abstractNumId w:val="1"/>
  </w:num>
  <w:num w:numId="6">
    <w:abstractNumId w:val="27"/>
  </w:num>
  <w:num w:numId="7">
    <w:abstractNumId w:val="36"/>
  </w:num>
  <w:num w:numId="8">
    <w:abstractNumId w:val="32"/>
  </w:num>
  <w:num w:numId="9">
    <w:abstractNumId w:val="5"/>
  </w:num>
  <w:num w:numId="10">
    <w:abstractNumId w:val="18"/>
  </w:num>
  <w:num w:numId="11">
    <w:abstractNumId w:val="11"/>
  </w:num>
  <w:num w:numId="12">
    <w:abstractNumId w:val="2"/>
  </w:num>
  <w:num w:numId="13">
    <w:abstractNumId w:val="31"/>
  </w:num>
  <w:num w:numId="14">
    <w:abstractNumId w:val="23"/>
  </w:num>
  <w:num w:numId="15">
    <w:abstractNumId w:val="16"/>
  </w:num>
  <w:num w:numId="16">
    <w:abstractNumId w:val="4"/>
  </w:num>
  <w:num w:numId="17">
    <w:abstractNumId w:val="38"/>
  </w:num>
  <w:num w:numId="18">
    <w:abstractNumId w:val="9"/>
  </w:num>
  <w:num w:numId="19">
    <w:abstractNumId w:val="33"/>
  </w:num>
  <w:num w:numId="20">
    <w:abstractNumId w:val="0"/>
  </w:num>
  <w:num w:numId="21">
    <w:abstractNumId w:val="14"/>
  </w:num>
  <w:num w:numId="22">
    <w:abstractNumId w:val="8"/>
  </w:num>
  <w:num w:numId="23">
    <w:abstractNumId w:val="37"/>
  </w:num>
  <w:num w:numId="24">
    <w:abstractNumId w:val="26"/>
  </w:num>
  <w:num w:numId="25">
    <w:abstractNumId w:val="24"/>
  </w:num>
  <w:num w:numId="26">
    <w:abstractNumId w:val="28"/>
  </w:num>
  <w:num w:numId="27">
    <w:abstractNumId w:val="39"/>
  </w:num>
  <w:num w:numId="28">
    <w:abstractNumId w:val="20"/>
  </w:num>
  <w:num w:numId="29">
    <w:abstractNumId w:val="19"/>
  </w:num>
  <w:num w:numId="30">
    <w:abstractNumId w:val="41"/>
  </w:num>
  <w:num w:numId="31">
    <w:abstractNumId w:val="30"/>
  </w:num>
  <w:num w:numId="32">
    <w:abstractNumId w:val="7"/>
  </w:num>
  <w:num w:numId="33">
    <w:abstractNumId w:val="34"/>
  </w:num>
  <w:num w:numId="34">
    <w:abstractNumId w:val="40"/>
  </w:num>
  <w:num w:numId="35">
    <w:abstractNumId w:val="43"/>
  </w:num>
  <w:num w:numId="36">
    <w:abstractNumId w:val="22"/>
  </w:num>
  <w:num w:numId="37">
    <w:abstractNumId w:val="21"/>
  </w:num>
  <w:num w:numId="38">
    <w:abstractNumId w:val="6"/>
  </w:num>
  <w:num w:numId="39">
    <w:abstractNumId w:val="15"/>
  </w:num>
  <w:num w:numId="40">
    <w:abstractNumId w:val="29"/>
  </w:num>
  <w:num w:numId="41">
    <w:abstractNumId w:val="12"/>
  </w:num>
  <w:num w:numId="42">
    <w:abstractNumId w:val="10"/>
  </w:num>
  <w:num w:numId="43">
    <w:abstractNumId w:val="3"/>
  </w:num>
  <w:num w:numId="44">
    <w:abstractNumId w:val="3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61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MTUzMjIzNDY0MDZW0lEKTi0uzszPAykwrQUAeOVBMywAAAA="/>
  </w:docVars>
  <w:rsids>
    <w:rsidRoot w:val="00C03A59"/>
    <w:rsid w:val="0000056B"/>
    <w:rsid w:val="0000061D"/>
    <w:rsid w:val="00000797"/>
    <w:rsid w:val="00000A48"/>
    <w:rsid w:val="00000CE2"/>
    <w:rsid w:val="00001661"/>
    <w:rsid w:val="000019AE"/>
    <w:rsid w:val="00001B54"/>
    <w:rsid w:val="00001C52"/>
    <w:rsid w:val="00001E5C"/>
    <w:rsid w:val="00001FF6"/>
    <w:rsid w:val="000022C6"/>
    <w:rsid w:val="0000230D"/>
    <w:rsid w:val="000023A0"/>
    <w:rsid w:val="00002487"/>
    <w:rsid w:val="0000281F"/>
    <w:rsid w:val="00002832"/>
    <w:rsid w:val="00002887"/>
    <w:rsid w:val="000028BD"/>
    <w:rsid w:val="000029ED"/>
    <w:rsid w:val="00002B8C"/>
    <w:rsid w:val="00002E48"/>
    <w:rsid w:val="00002EAB"/>
    <w:rsid w:val="00002F26"/>
    <w:rsid w:val="0000341C"/>
    <w:rsid w:val="00003505"/>
    <w:rsid w:val="0000350D"/>
    <w:rsid w:val="000035A5"/>
    <w:rsid w:val="00003C6B"/>
    <w:rsid w:val="00003FC8"/>
    <w:rsid w:val="0000400B"/>
    <w:rsid w:val="00004216"/>
    <w:rsid w:val="00004268"/>
    <w:rsid w:val="0000429D"/>
    <w:rsid w:val="0000432F"/>
    <w:rsid w:val="000043FE"/>
    <w:rsid w:val="0000446D"/>
    <w:rsid w:val="00004A07"/>
    <w:rsid w:val="00004C2C"/>
    <w:rsid w:val="000054D7"/>
    <w:rsid w:val="000056A7"/>
    <w:rsid w:val="000057CB"/>
    <w:rsid w:val="000057CE"/>
    <w:rsid w:val="00005B8D"/>
    <w:rsid w:val="00005DE7"/>
    <w:rsid w:val="00005E9C"/>
    <w:rsid w:val="00005F51"/>
    <w:rsid w:val="0000602E"/>
    <w:rsid w:val="00006401"/>
    <w:rsid w:val="00006756"/>
    <w:rsid w:val="00006CA1"/>
    <w:rsid w:val="00006F2D"/>
    <w:rsid w:val="000070FB"/>
    <w:rsid w:val="00007710"/>
    <w:rsid w:val="0000772B"/>
    <w:rsid w:val="00007B70"/>
    <w:rsid w:val="00007C64"/>
    <w:rsid w:val="00007C9C"/>
    <w:rsid w:val="00007F89"/>
    <w:rsid w:val="00010373"/>
    <w:rsid w:val="000113D8"/>
    <w:rsid w:val="00011446"/>
    <w:rsid w:val="0001152F"/>
    <w:rsid w:val="000115BB"/>
    <w:rsid w:val="00011666"/>
    <w:rsid w:val="000116E1"/>
    <w:rsid w:val="00011924"/>
    <w:rsid w:val="0001229E"/>
    <w:rsid w:val="00012435"/>
    <w:rsid w:val="0001264F"/>
    <w:rsid w:val="000129D5"/>
    <w:rsid w:val="00012AA2"/>
    <w:rsid w:val="00012D53"/>
    <w:rsid w:val="00012DD1"/>
    <w:rsid w:val="00012F15"/>
    <w:rsid w:val="00013063"/>
    <w:rsid w:val="00013097"/>
    <w:rsid w:val="0001314D"/>
    <w:rsid w:val="00013794"/>
    <w:rsid w:val="000137F5"/>
    <w:rsid w:val="000137FB"/>
    <w:rsid w:val="00013C6C"/>
    <w:rsid w:val="00013CF5"/>
    <w:rsid w:val="00013DD9"/>
    <w:rsid w:val="00013F8B"/>
    <w:rsid w:val="00014145"/>
    <w:rsid w:val="000141DB"/>
    <w:rsid w:val="0001420A"/>
    <w:rsid w:val="000146B2"/>
    <w:rsid w:val="00014CA7"/>
    <w:rsid w:val="00015160"/>
    <w:rsid w:val="000153C2"/>
    <w:rsid w:val="0001579A"/>
    <w:rsid w:val="00015967"/>
    <w:rsid w:val="00015A99"/>
    <w:rsid w:val="00015AFE"/>
    <w:rsid w:val="00015E06"/>
    <w:rsid w:val="00015FA5"/>
    <w:rsid w:val="00015FB7"/>
    <w:rsid w:val="00016081"/>
    <w:rsid w:val="00016863"/>
    <w:rsid w:val="00016C7A"/>
    <w:rsid w:val="00016D85"/>
    <w:rsid w:val="00016E75"/>
    <w:rsid w:val="000175DD"/>
    <w:rsid w:val="00017C4D"/>
    <w:rsid w:val="00020278"/>
    <w:rsid w:val="0002049F"/>
    <w:rsid w:val="000204EB"/>
    <w:rsid w:val="000204F5"/>
    <w:rsid w:val="00020A1C"/>
    <w:rsid w:val="00020DFB"/>
    <w:rsid w:val="0002101B"/>
    <w:rsid w:val="000210EE"/>
    <w:rsid w:val="000211F5"/>
    <w:rsid w:val="00021701"/>
    <w:rsid w:val="00021850"/>
    <w:rsid w:val="00021AAB"/>
    <w:rsid w:val="000222EA"/>
    <w:rsid w:val="000223CB"/>
    <w:rsid w:val="00022423"/>
    <w:rsid w:val="00022837"/>
    <w:rsid w:val="00022E9A"/>
    <w:rsid w:val="000230B1"/>
    <w:rsid w:val="00023577"/>
    <w:rsid w:val="000237A9"/>
    <w:rsid w:val="00023858"/>
    <w:rsid w:val="0002385A"/>
    <w:rsid w:val="00023B67"/>
    <w:rsid w:val="00023F0B"/>
    <w:rsid w:val="00023FA9"/>
    <w:rsid w:val="00024049"/>
    <w:rsid w:val="0002422A"/>
    <w:rsid w:val="000248B5"/>
    <w:rsid w:val="00024915"/>
    <w:rsid w:val="00024C90"/>
    <w:rsid w:val="000253A5"/>
    <w:rsid w:val="000254A2"/>
    <w:rsid w:val="00025596"/>
    <w:rsid w:val="00025A50"/>
    <w:rsid w:val="00026524"/>
    <w:rsid w:val="000266D2"/>
    <w:rsid w:val="00026777"/>
    <w:rsid w:val="00026918"/>
    <w:rsid w:val="000269D0"/>
    <w:rsid w:val="00026AC0"/>
    <w:rsid w:val="00026F65"/>
    <w:rsid w:val="00027083"/>
    <w:rsid w:val="00027172"/>
    <w:rsid w:val="000272FF"/>
    <w:rsid w:val="000273DA"/>
    <w:rsid w:val="000279E3"/>
    <w:rsid w:val="00027A9D"/>
    <w:rsid w:val="00027C3B"/>
    <w:rsid w:val="00027E2A"/>
    <w:rsid w:val="00027E34"/>
    <w:rsid w:val="000301D0"/>
    <w:rsid w:val="000302CE"/>
    <w:rsid w:val="000307EA"/>
    <w:rsid w:val="00030990"/>
    <w:rsid w:val="00030ABB"/>
    <w:rsid w:val="00030B5F"/>
    <w:rsid w:val="00030C1A"/>
    <w:rsid w:val="00030F9D"/>
    <w:rsid w:val="00031264"/>
    <w:rsid w:val="00031319"/>
    <w:rsid w:val="0003189C"/>
    <w:rsid w:val="00032490"/>
    <w:rsid w:val="0003249D"/>
    <w:rsid w:val="000327AC"/>
    <w:rsid w:val="00032819"/>
    <w:rsid w:val="000329F1"/>
    <w:rsid w:val="00032DE6"/>
    <w:rsid w:val="00032EDF"/>
    <w:rsid w:val="00032F36"/>
    <w:rsid w:val="000331D3"/>
    <w:rsid w:val="000333E1"/>
    <w:rsid w:val="0003345A"/>
    <w:rsid w:val="00033634"/>
    <w:rsid w:val="00033975"/>
    <w:rsid w:val="00033F7B"/>
    <w:rsid w:val="00034083"/>
    <w:rsid w:val="000340E4"/>
    <w:rsid w:val="000343D5"/>
    <w:rsid w:val="00034AF0"/>
    <w:rsid w:val="00034B8E"/>
    <w:rsid w:val="00034BBB"/>
    <w:rsid w:val="00034C3E"/>
    <w:rsid w:val="00034C7A"/>
    <w:rsid w:val="00034CA4"/>
    <w:rsid w:val="00035166"/>
    <w:rsid w:val="000355AE"/>
    <w:rsid w:val="00035730"/>
    <w:rsid w:val="000359AA"/>
    <w:rsid w:val="00035B70"/>
    <w:rsid w:val="00035C9D"/>
    <w:rsid w:val="000360A3"/>
    <w:rsid w:val="0003629A"/>
    <w:rsid w:val="0003683D"/>
    <w:rsid w:val="00036B14"/>
    <w:rsid w:val="00036DE6"/>
    <w:rsid w:val="00036E90"/>
    <w:rsid w:val="00036FCB"/>
    <w:rsid w:val="000370E3"/>
    <w:rsid w:val="000371ED"/>
    <w:rsid w:val="0003722D"/>
    <w:rsid w:val="00037436"/>
    <w:rsid w:val="0003794B"/>
    <w:rsid w:val="00037B5D"/>
    <w:rsid w:val="00037C8E"/>
    <w:rsid w:val="00037D12"/>
    <w:rsid w:val="00037E91"/>
    <w:rsid w:val="00037EF3"/>
    <w:rsid w:val="0004006C"/>
    <w:rsid w:val="0004054B"/>
    <w:rsid w:val="000409DD"/>
    <w:rsid w:val="0004100A"/>
    <w:rsid w:val="0004128D"/>
    <w:rsid w:val="00041330"/>
    <w:rsid w:val="000413DF"/>
    <w:rsid w:val="0004141D"/>
    <w:rsid w:val="0004177F"/>
    <w:rsid w:val="00041AF4"/>
    <w:rsid w:val="00041D0B"/>
    <w:rsid w:val="00041DBE"/>
    <w:rsid w:val="000423DC"/>
    <w:rsid w:val="00042510"/>
    <w:rsid w:val="00042DA6"/>
    <w:rsid w:val="00042FD0"/>
    <w:rsid w:val="00042FF7"/>
    <w:rsid w:val="000434C2"/>
    <w:rsid w:val="00043546"/>
    <w:rsid w:val="000436C5"/>
    <w:rsid w:val="00043893"/>
    <w:rsid w:val="0004394F"/>
    <w:rsid w:val="000439FC"/>
    <w:rsid w:val="00043C9B"/>
    <w:rsid w:val="00043E30"/>
    <w:rsid w:val="00044044"/>
    <w:rsid w:val="0004460E"/>
    <w:rsid w:val="000446CD"/>
    <w:rsid w:val="00044A1E"/>
    <w:rsid w:val="00045469"/>
    <w:rsid w:val="0004546B"/>
    <w:rsid w:val="00045615"/>
    <w:rsid w:val="000456C7"/>
    <w:rsid w:val="000456E1"/>
    <w:rsid w:val="0004594F"/>
    <w:rsid w:val="00045960"/>
    <w:rsid w:val="00045D64"/>
    <w:rsid w:val="00045E14"/>
    <w:rsid w:val="0004602B"/>
    <w:rsid w:val="000460AB"/>
    <w:rsid w:val="0004617B"/>
    <w:rsid w:val="0004618F"/>
    <w:rsid w:val="000461FD"/>
    <w:rsid w:val="00046354"/>
    <w:rsid w:val="00046367"/>
    <w:rsid w:val="000464DA"/>
    <w:rsid w:val="00046C5C"/>
    <w:rsid w:val="00046D50"/>
    <w:rsid w:val="00046FD4"/>
    <w:rsid w:val="00047576"/>
    <w:rsid w:val="00047781"/>
    <w:rsid w:val="00047817"/>
    <w:rsid w:val="000479E6"/>
    <w:rsid w:val="00050434"/>
    <w:rsid w:val="000507F1"/>
    <w:rsid w:val="000509C6"/>
    <w:rsid w:val="00050BAE"/>
    <w:rsid w:val="00050D13"/>
    <w:rsid w:val="00050E34"/>
    <w:rsid w:val="00050F1F"/>
    <w:rsid w:val="00050FBE"/>
    <w:rsid w:val="0005107F"/>
    <w:rsid w:val="000510C2"/>
    <w:rsid w:val="000510C9"/>
    <w:rsid w:val="0005126B"/>
    <w:rsid w:val="00051272"/>
    <w:rsid w:val="00051334"/>
    <w:rsid w:val="000514FF"/>
    <w:rsid w:val="0005156D"/>
    <w:rsid w:val="000519D9"/>
    <w:rsid w:val="00051BE6"/>
    <w:rsid w:val="0005220E"/>
    <w:rsid w:val="00052792"/>
    <w:rsid w:val="000527E2"/>
    <w:rsid w:val="00052A1A"/>
    <w:rsid w:val="00052A53"/>
    <w:rsid w:val="00052ECF"/>
    <w:rsid w:val="00053205"/>
    <w:rsid w:val="0005342B"/>
    <w:rsid w:val="00053553"/>
    <w:rsid w:val="00053A4E"/>
    <w:rsid w:val="000542F9"/>
    <w:rsid w:val="000544EA"/>
    <w:rsid w:val="00054820"/>
    <w:rsid w:val="00054B97"/>
    <w:rsid w:val="00054C18"/>
    <w:rsid w:val="00055101"/>
    <w:rsid w:val="00055177"/>
    <w:rsid w:val="00055421"/>
    <w:rsid w:val="00055613"/>
    <w:rsid w:val="00055714"/>
    <w:rsid w:val="00055963"/>
    <w:rsid w:val="00055A2D"/>
    <w:rsid w:val="00055B98"/>
    <w:rsid w:val="00055D18"/>
    <w:rsid w:val="00055E4D"/>
    <w:rsid w:val="00055F1E"/>
    <w:rsid w:val="000564AF"/>
    <w:rsid w:val="00056577"/>
    <w:rsid w:val="00056A4E"/>
    <w:rsid w:val="00056E1C"/>
    <w:rsid w:val="00056E8F"/>
    <w:rsid w:val="00056F7F"/>
    <w:rsid w:val="00056FBD"/>
    <w:rsid w:val="000570B8"/>
    <w:rsid w:val="000578E2"/>
    <w:rsid w:val="0005790F"/>
    <w:rsid w:val="00057D39"/>
    <w:rsid w:val="00057D8A"/>
    <w:rsid w:val="00057F59"/>
    <w:rsid w:val="000601C1"/>
    <w:rsid w:val="00060772"/>
    <w:rsid w:val="000608D8"/>
    <w:rsid w:val="00060C98"/>
    <w:rsid w:val="00060D6E"/>
    <w:rsid w:val="00060D87"/>
    <w:rsid w:val="00060E60"/>
    <w:rsid w:val="00060F11"/>
    <w:rsid w:val="00061174"/>
    <w:rsid w:val="00061210"/>
    <w:rsid w:val="000613B7"/>
    <w:rsid w:val="000613CC"/>
    <w:rsid w:val="0006143C"/>
    <w:rsid w:val="00061532"/>
    <w:rsid w:val="00061673"/>
    <w:rsid w:val="00061807"/>
    <w:rsid w:val="0006198B"/>
    <w:rsid w:val="00061AE9"/>
    <w:rsid w:val="00061E05"/>
    <w:rsid w:val="00061EF8"/>
    <w:rsid w:val="00062170"/>
    <w:rsid w:val="00062180"/>
    <w:rsid w:val="00062464"/>
    <w:rsid w:val="0006257E"/>
    <w:rsid w:val="00062893"/>
    <w:rsid w:val="00062927"/>
    <w:rsid w:val="000629B5"/>
    <w:rsid w:val="000629D0"/>
    <w:rsid w:val="00062CD3"/>
    <w:rsid w:val="00062D67"/>
    <w:rsid w:val="00062DB8"/>
    <w:rsid w:val="00062DFB"/>
    <w:rsid w:val="00062E0C"/>
    <w:rsid w:val="00062F20"/>
    <w:rsid w:val="00062FC4"/>
    <w:rsid w:val="000635B5"/>
    <w:rsid w:val="000635C5"/>
    <w:rsid w:val="00063830"/>
    <w:rsid w:val="000639DA"/>
    <w:rsid w:val="00063B14"/>
    <w:rsid w:val="000644C9"/>
    <w:rsid w:val="00064697"/>
    <w:rsid w:val="00064BD0"/>
    <w:rsid w:val="00064CE4"/>
    <w:rsid w:val="00064D09"/>
    <w:rsid w:val="0006535E"/>
    <w:rsid w:val="00065489"/>
    <w:rsid w:val="000654B1"/>
    <w:rsid w:val="0006569B"/>
    <w:rsid w:val="0006586B"/>
    <w:rsid w:val="00065A54"/>
    <w:rsid w:val="00065BD4"/>
    <w:rsid w:val="0006615C"/>
    <w:rsid w:val="0006650B"/>
    <w:rsid w:val="000665EA"/>
    <w:rsid w:val="000666D6"/>
    <w:rsid w:val="0006688A"/>
    <w:rsid w:val="00066DB6"/>
    <w:rsid w:val="00066FB9"/>
    <w:rsid w:val="0006701D"/>
    <w:rsid w:val="000670BF"/>
    <w:rsid w:val="000670F4"/>
    <w:rsid w:val="000671FE"/>
    <w:rsid w:val="000673BD"/>
    <w:rsid w:val="000674D3"/>
    <w:rsid w:val="00067832"/>
    <w:rsid w:val="0006797C"/>
    <w:rsid w:val="00067E0A"/>
    <w:rsid w:val="00067FEF"/>
    <w:rsid w:val="000709B9"/>
    <w:rsid w:val="00070A02"/>
    <w:rsid w:val="00070CBB"/>
    <w:rsid w:val="00070E41"/>
    <w:rsid w:val="00070E49"/>
    <w:rsid w:val="0007140E"/>
    <w:rsid w:val="000719B8"/>
    <w:rsid w:val="00071D45"/>
    <w:rsid w:val="00071E75"/>
    <w:rsid w:val="00071E9C"/>
    <w:rsid w:val="00072006"/>
    <w:rsid w:val="0007260F"/>
    <w:rsid w:val="000726EA"/>
    <w:rsid w:val="0007298B"/>
    <w:rsid w:val="000729C0"/>
    <w:rsid w:val="00072D68"/>
    <w:rsid w:val="00072FD3"/>
    <w:rsid w:val="0007347C"/>
    <w:rsid w:val="00073CFD"/>
    <w:rsid w:val="00073E49"/>
    <w:rsid w:val="00074072"/>
    <w:rsid w:val="000742E5"/>
    <w:rsid w:val="0007446D"/>
    <w:rsid w:val="0007456A"/>
    <w:rsid w:val="00074B71"/>
    <w:rsid w:val="00074C52"/>
    <w:rsid w:val="00074C9E"/>
    <w:rsid w:val="00074D49"/>
    <w:rsid w:val="00074DD7"/>
    <w:rsid w:val="0007522E"/>
    <w:rsid w:val="0007582F"/>
    <w:rsid w:val="00075C51"/>
    <w:rsid w:val="00076233"/>
    <w:rsid w:val="00076279"/>
    <w:rsid w:val="0007666B"/>
    <w:rsid w:val="000766A4"/>
    <w:rsid w:val="00076934"/>
    <w:rsid w:val="00076A06"/>
    <w:rsid w:val="000774F8"/>
    <w:rsid w:val="0007775A"/>
    <w:rsid w:val="00080026"/>
    <w:rsid w:val="00080447"/>
    <w:rsid w:val="000805FA"/>
    <w:rsid w:val="00080758"/>
    <w:rsid w:val="00080BD7"/>
    <w:rsid w:val="00080C56"/>
    <w:rsid w:val="00080CD1"/>
    <w:rsid w:val="00080EE1"/>
    <w:rsid w:val="000817D8"/>
    <w:rsid w:val="000818F0"/>
    <w:rsid w:val="00081F42"/>
    <w:rsid w:val="00081F98"/>
    <w:rsid w:val="00081F9B"/>
    <w:rsid w:val="00081FA0"/>
    <w:rsid w:val="0008201E"/>
    <w:rsid w:val="0008260F"/>
    <w:rsid w:val="00082AEA"/>
    <w:rsid w:val="00082BD3"/>
    <w:rsid w:val="00082C68"/>
    <w:rsid w:val="00082D2D"/>
    <w:rsid w:val="00082F7D"/>
    <w:rsid w:val="00082F9F"/>
    <w:rsid w:val="00083191"/>
    <w:rsid w:val="0008342F"/>
    <w:rsid w:val="00083512"/>
    <w:rsid w:val="0008374B"/>
    <w:rsid w:val="00083DA1"/>
    <w:rsid w:val="00083EAD"/>
    <w:rsid w:val="00083EE8"/>
    <w:rsid w:val="000841FE"/>
    <w:rsid w:val="0008431F"/>
    <w:rsid w:val="0008458C"/>
    <w:rsid w:val="000849C9"/>
    <w:rsid w:val="00084DA8"/>
    <w:rsid w:val="00084DDA"/>
    <w:rsid w:val="000857A3"/>
    <w:rsid w:val="00085AE7"/>
    <w:rsid w:val="00085EF3"/>
    <w:rsid w:val="00085F16"/>
    <w:rsid w:val="0008615B"/>
    <w:rsid w:val="000863BB"/>
    <w:rsid w:val="00086855"/>
    <w:rsid w:val="00086C1F"/>
    <w:rsid w:val="0008714E"/>
    <w:rsid w:val="00087384"/>
    <w:rsid w:val="00087829"/>
    <w:rsid w:val="00087951"/>
    <w:rsid w:val="000879BD"/>
    <w:rsid w:val="00087A99"/>
    <w:rsid w:val="00087F6A"/>
    <w:rsid w:val="000900C9"/>
    <w:rsid w:val="000901C9"/>
    <w:rsid w:val="000902FD"/>
    <w:rsid w:val="00090386"/>
    <w:rsid w:val="00090407"/>
    <w:rsid w:val="0009054C"/>
    <w:rsid w:val="00090863"/>
    <w:rsid w:val="00090B64"/>
    <w:rsid w:val="00090D29"/>
    <w:rsid w:val="00090D82"/>
    <w:rsid w:val="00090E1E"/>
    <w:rsid w:val="00090EC4"/>
    <w:rsid w:val="0009132D"/>
    <w:rsid w:val="0009167D"/>
    <w:rsid w:val="00091938"/>
    <w:rsid w:val="00091A4E"/>
    <w:rsid w:val="00091A53"/>
    <w:rsid w:val="00091F26"/>
    <w:rsid w:val="0009203B"/>
    <w:rsid w:val="000920C8"/>
    <w:rsid w:val="00092386"/>
    <w:rsid w:val="00092496"/>
    <w:rsid w:val="0009251E"/>
    <w:rsid w:val="00092542"/>
    <w:rsid w:val="00092662"/>
    <w:rsid w:val="000926A3"/>
    <w:rsid w:val="000927FF"/>
    <w:rsid w:val="000928B9"/>
    <w:rsid w:val="00092A3C"/>
    <w:rsid w:val="00092B3F"/>
    <w:rsid w:val="00092B4B"/>
    <w:rsid w:val="00092FCF"/>
    <w:rsid w:val="00093083"/>
    <w:rsid w:val="000931B3"/>
    <w:rsid w:val="000933DE"/>
    <w:rsid w:val="00093413"/>
    <w:rsid w:val="00093494"/>
    <w:rsid w:val="0009356A"/>
    <w:rsid w:val="0009362E"/>
    <w:rsid w:val="0009363E"/>
    <w:rsid w:val="0009386F"/>
    <w:rsid w:val="00093BA8"/>
    <w:rsid w:val="00093C2F"/>
    <w:rsid w:val="0009450A"/>
    <w:rsid w:val="000946F4"/>
    <w:rsid w:val="00094703"/>
    <w:rsid w:val="00094AD0"/>
    <w:rsid w:val="00094AEB"/>
    <w:rsid w:val="00094D8D"/>
    <w:rsid w:val="000950B3"/>
    <w:rsid w:val="000951C4"/>
    <w:rsid w:val="000953D8"/>
    <w:rsid w:val="000956CC"/>
    <w:rsid w:val="000958DD"/>
    <w:rsid w:val="00095909"/>
    <w:rsid w:val="00095912"/>
    <w:rsid w:val="00095CE2"/>
    <w:rsid w:val="00095D00"/>
    <w:rsid w:val="00095F35"/>
    <w:rsid w:val="00095F8B"/>
    <w:rsid w:val="00095FB0"/>
    <w:rsid w:val="000960A8"/>
    <w:rsid w:val="000960C0"/>
    <w:rsid w:val="0009611F"/>
    <w:rsid w:val="00096161"/>
    <w:rsid w:val="00096301"/>
    <w:rsid w:val="000963A2"/>
    <w:rsid w:val="000965A6"/>
    <w:rsid w:val="0009660B"/>
    <w:rsid w:val="00096AA6"/>
    <w:rsid w:val="00097389"/>
    <w:rsid w:val="000973B4"/>
    <w:rsid w:val="000974F0"/>
    <w:rsid w:val="0009764E"/>
    <w:rsid w:val="00097C83"/>
    <w:rsid w:val="00097D05"/>
    <w:rsid w:val="000A0046"/>
    <w:rsid w:val="000A0598"/>
    <w:rsid w:val="000A0751"/>
    <w:rsid w:val="000A08C2"/>
    <w:rsid w:val="000A0D7F"/>
    <w:rsid w:val="000A124A"/>
    <w:rsid w:val="000A1382"/>
    <w:rsid w:val="000A14A1"/>
    <w:rsid w:val="000A156E"/>
    <w:rsid w:val="000A1A7C"/>
    <w:rsid w:val="000A1C5A"/>
    <w:rsid w:val="000A1D7A"/>
    <w:rsid w:val="000A1DF7"/>
    <w:rsid w:val="000A23CB"/>
    <w:rsid w:val="000A246E"/>
    <w:rsid w:val="000A2645"/>
    <w:rsid w:val="000A3310"/>
    <w:rsid w:val="000A34E1"/>
    <w:rsid w:val="000A373C"/>
    <w:rsid w:val="000A37AA"/>
    <w:rsid w:val="000A3E8C"/>
    <w:rsid w:val="000A4194"/>
    <w:rsid w:val="000A46D5"/>
    <w:rsid w:val="000A4825"/>
    <w:rsid w:val="000A48FE"/>
    <w:rsid w:val="000A4EA2"/>
    <w:rsid w:val="000A4EAE"/>
    <w:rsid w:val="000A51E2"/>
    <w:rsid w:val="000A5821"/>
    <w:rsid w:val="000A608B"/>
    <w:rsid w:val="000A62D8"/>
    <w:rsid w:val="000A651E"/>
    <w:rsid w:val="000A65A9"/>
    <w:rsid w:val="000A660D"/>
    <w:rsid w:val="000A682A"/>
    <w:rsid w:val="000A6A0B"/>
    <w:rsid w:val="000A6A8F"/>
    <w:rsid w:val="000A6D7A"/>
    <w:rsid w:val="000A6E13"/>
    <w:rsid w:val="000A73C2"/>
    <w:rsid w:val="000A74AE"/>
    <w:rsid w:val="000A7970"/>
    <w:rsid w:val="000A7CAD"/>
    <w:rsid w:val="000A7D73"/>
    <w:rsid w:val="000A7E7C"/>
    <w:rsid w:val="000B09F3"/>
    <w:rsid w:val="000B0A29"/>
    <w:rsid w:val="000B11EA"/>
    <w:rsid w:val="000B13B0"/>
    <w:rsid w:val="000B151A"/>
    <w:rsid w:val="000B1869"/>
    <w:rsid w:val="000B1945"/>
    <w:rsid w:val="000B1D6F"/>
    <w:rsid w:val="000B21D2"/>
    <w:rsid w:val="000B2687"/>
    <w:rsid w:val="000B2820"/>
    <w:rsid w:val="000B290C"/>
    <w:rsid w:val="000B29AB"/>
    <w:rsid w:val="000B2A29"/>
    <w:rsid w:val="000B2A86"/>
    <w:rsid w:val="000B2B91"/>
    <w:rsid w:val="000B2BAE"/>
    <w:rsid w:val="000B2F94"/>
    <w:rsid w:val="000B3470"/>
    <w:rsid w:val="000B35E1"/>
    <w:rsid w:val="000B36E5"/>
    <w:rsid w:val="000B3789"/>
    <w:rsid w:val="000B384D"/>
    <w:rsid w:val="000B386F"/>
    <w:rsid w:val="000B39E0"/>
    <w:rsid w:val="000B3E22"/>
    <w:rsid w:val="000B3EE7"/>
    <w:rsid w:val="000B42D7"/>
    <w:rsid w:val="000B46DA"/>
    <w:rsid w:val="000B4A32"/>
    <w:rsid w:val="000B4AF8"/>
    <w:rsid w:val="000B4C7F"/>
    <w:rsid w:val="000B4CBA"/>
    <w:rsid w:val="000B4CED"/>
    <w:rsid w:val="000B4D53"/>
    <w:rsid w:val="000B4F11"/>
    <w:rsid w:val="000B51C9"/>
    <w:rsid w:val="000B5484"/>
    <w:rsid w:val="000B55C6"/>
    <w:rsid w:val="000B5795"/>
    <w:rsid w:val="000B5838"/>
    <w:rsid w:val="000B5AE9"/>
    <w:rsid w:val="000B6013"/>
    <w:rsid w:val="000B625A"/>
    <w:rsid w:val="000B63B8"/>
    <w:rsid w:val="000B683C"/>
    <w:rsid w:val="000B6ED0"/>
    <w:rsid w:val="000B70F4"/>
    <w:rsid w:val="000B729A"/>
    <w:rsid w:val="000B72A2"/>
    <w:rsid w:val="000B77B2"/>
    <w:rsid w:val="000B7939"/>
    <w:rsid w:val="000B7D3A"/>
    <w:rsid w:val="000B7D8E"/>
    <w:rsid w:val="000B7DDE"/>
    <w:rsid w:val="000C0267"/>
    <w:rsid w:val="000C048F"/>
    <w:rsid w:val="000C06C3"/>
    <w:rsid w:val="000C08D6"/>
    <w:rsid w:val="000C0A7B"/>
    <w:rsid w:val="000C0E2C"/>
    <w:rsid w:val="000C0EF0"/>
    <w:rsid w:val="000C149D"/>
    <w:rsid w:val="000C1609"/>
    <w:rsid w:val="000C1959"/>
    <w:rsid w:val="000C198D"/>
    <w:rsid w:val="000C1D5B"/>
    <w:rsid w:val="000C225E"/>
    <w:rsid w:val="000C270D"/>
    <w:rsid w:val="000C29CA"/>
    <w:rsid w:val="000C2E22"/>
    <w:rsid w:val="000C2E4B"/>
    <w:rsid w:val="000C2FED"/>
    <w:rsid w:val="000C3126"/>
    <w:rsid w:val="000C3144"/>
    <w:rsid w:val="000C35AA"/>
    <w:rsid w:val="000C38E7"/>
    <w:rsid w:val="000C38ED"/>
    <w:rsid w:val="000C39BF"/>
    <w:rsid w:val="000C3A0E"/>
    <w:rsid w:val="000C3DEC"/>
    <w:rsid w:val="000C3FA1"/>
    <w:rsid w:val="000C4058"/>
    <w:rsid w:val="000C4153"/>
    <w:rsid w:val="000C41B0"/>
    <w:rsid w:val="000C436A"/>
    <w:rsid w:val="000C44CD"/>
    <w:rsid w:val="000C4600"/>
    <w:rsid w:val="000C46DE"/>
    <w:rsid w:val="000C4784"/>
    <w:rsid w:val="000C4B2B"/>
    <w:rsid w:val="000C4F13"/>
    <w:rsid w:val="000C4F63"/>
    <w:rsid w:val="000C5421"/>
    <w:rsid w:val="000C5A46"/>
    <w:rsid w:val="000C5E12"/>
    <w:rsid w:val="000C61DD"/>
    <w:rsid w:val="000C6266"/>
    <w:rsid w:val="000C66E6"/>
    <w:rsid w:val="000C7089"/>
    <w:rsid w:val="000C74B2"/>
    <w:rsid w:val="000C7520"/>
    <w:rsid w:val="000C785F"/>
    <w:rsid w:val="000D0466"/>
    <w:rsid w:val="000D07E2"/>
    <w:rsid w:val="000D0809"/>
    <w:rsid w:val="000D0974"/>
    <w:rsid w:val="000D09D7"/>
    <w:rsid w:val="000D0A29"/>
    <w:rsid w:val="000D0B78"/>
    <w:rsid w:val="000D0E17"/>
    <w:rsid w:val="000D0E6A"/>
    <w:rsid w:val="000D1197"/>
    <w:rsid w:val="000D11C2"/>
    <w:rsid w:val="000D1214"/>
    <w:rsid w:val="000D134C"/>
    <w:rsid w:val="000D16AA"/>
    <w:rsid w:val="000D16E4"/>
    <w:rsid w:val="000D18B9"/>
    <w:rsid w:val="000D1BEE"/>
    <w:rsid w:val="000D1D4B"/>
    <w:rsid w:val="000D2138"/>
    <w:rsid w:val="000D26A3"/>
    <w:rsid w:val="000D2966"/>
    <w:rsid w:val="000D2A31"/>
    <w:rsid w:val="000D3309"/>
    <w:rsid w:val="000D33C9"/>
    <w:rsid w:val="000D36B0"/>
    <w:rsid w:val="000D399F"/>
    <w:rsid w:val="000D3BC2"/>
    <w:rsid w:val="000D3CD6"/>
    <w:rsid w:val="000D3D55"/>
    <w:rsid w:val="000D3F67"/>
    <w:rsid w:val="000D417D"/>
    <w:rsid w:val="000D4187"/>
    <w:rsid w:val="000D41FF"/>
    <w:rsid w:val="000D4367"/>
    <w:rsid w:val="000D43D1"/>
    <w:rsid w:val="000D4526"/>
    <w:rsid w:val="000D4546"/>
    <w:rsid w:val="000D468D"/>
    <w:rsid w:val="000D4CB7"/>
    <w:rsid w:val="000D5207"/>
    <w:rsid w:val="000D551E"/>
    <w:rsid w:val="000D6589"/>
    <w:rsid w:val="000D6879"/>
    <w:rsid w:val="000D69AF"/>
    <w:rsid w:val="000D6A13"/>
    <w:rsid w:val="000D6C79"/>
    <w:rsid w:val="000D7308"/>
    <w:rsid w:val="000D7315"/>
    <w:rsid w:val="000D7569"/>
    <w:rsid w:val="000D75F0"/>
    <w:rsid w:val="000D7646"/>
    <w:rsid w:val="000D7D94"/>
    <w:rsid w:val="000D7F20"/>
    <w:rsid w:val="000E017A"/>
    <w:rsid w:val="000E0587"/>
    <w:rsid w:val="000E0946"/>
    <w:rsid w:val="000E0BE1"/>
    <w:rsid w:val="000E0C99"/>
    <w:rsid w:val="000E1084"/>
    <w:rsid w:val="000E14BD"/>
    <w:rsid w:val="000E14D4"/>
    <w:rsid w:val="000E15C2"/>
    <w:rsid w:val="000E1C01"/>
    <w:rsid w:val="000E204E"/>
    <w:rsid w:val="000E2159"/>
    <w:rsid w:val="000E2300"/>
    <w:rsid w:val="000E262E"/>
    <w:rsid w:val="000E2773"/>
    <w:rsid w:val="000E284A"/>
    <w:rsid w:val="000E3174"/>
    <w:rsid w:val="000E3475"/>
    <w:rsid w:val="000E3487"/>
    <w:rsid w:val="000E351D"/>
    <w:rsid w:val="000E3A00"/>
    <w:rsid w:val="000E3BA6"/>
    <w:rsid w:val="000E3D0B"/>
    <w:rsid w:val="000E3D98"/>
    <w:rsid w:val="000E3EE9"/>
    <w:rsid w:val="000E3FC8"/>
    <w:rsid w:val="000E4072"/>
    <w:rsid w:val="000E442F"/>
    <w:rsid w:val="000E44D2"/>
    <w:rsid w:val="000E4835"/>
    <w:rsid w:val="000E4B10"/>
    <w:rsid w:val="000E4E4B"/>
    <w:rsid w:val="000E4FF6"/>
    <w:rsid w:val="000E501B"/>
    <w:rsid w:val="000E5186"/>
    <w:rsid w:val="000E51A4"/>
    <w:rsid w:val="000E51D6"/>
    <w:rsid w:val="000E5226"/>
    <w:rsid w:val="000E5366"/>
    <w:rsid w:val="000E538B"/>
    <w:rsid w:val="000E5442"/>
    <w:rsid w:val="000E56E6"/>
    <w:rsid w:val="000E58C6"/>
    <w:rsid w:val="000E5A9D"/>
    <w:rsid w:val="000E5B1B"/>
    <w:rsid w:val="000E5B8C"/>
    <w:rsid w:val="000E5CE5"/>
    <w:rsid w:val="000E6681"/>
    <w:rsid w:val="000E6796"/>
    <w:rsid w:val="000E67D0"/>
    <w:rsid w:val="000E6E8A"/>
    <w:rsid w:val="000E70E1"/>
    <w:rsid w:val="000E7387"/>
    <w:rsid w:val="000E73E2"/>
    <w:rsid w:val="000E75B6"/>
    <w:rsid w:val="000E7D2C"/>
    <w:rsid w:val="000E7E9C"/>
    <w:rsid w:val="000E7F34"/>
    <w:rsid w:val="000F0B9D"/>
    <w:rsid w:val="000F0DEB"/>
    <w:rsid w:val="000F0E12"/>
    <w:rsid w:val="000F0E3D"/>
    <w:rsid w:val="000F0E5A"/>
    <w:rsid w:val="000F0EF5"/>
    <w:rsid w:val="000F11A6"/>
    <w:rsid w:val="000F14B5"/>
    <w:rsid w:val="000F161C"/>
    <w:rsid w:val="000F1AA5"/>
    <w:rsid w:val="000F1D4C"/>
    <w:rsid w:val="000F1E88"/>
    <w:rsid w:val="000F1F93"/>
    <w:rsid w:val="000F22E5"/>
    <w:rsid w:val="000F252E"/>
    <w:rsid w:val="000F275C"/>
    <w:rsid w:val="000F28A2"/>
    <w:rsid w:val="000F29C0"/>
    <w:rsid w:val="000F2B90"/>
    <w:rsid w:val="000F31C9"/>
    <w:rsid w:val="000F3268"/>
    <w:rsid w:val="000F36A5"/>
    <w:rsid w:val="000F392C"/>
    <w:rsid w:val="000F3DEF"/>
    <w:rsid w:val="000F3DFD"/>
    <w:rsid w:val="000F3E13"/>
    <w:rsid w:val="000F4032"/>
    <w:rsid w:val="000F413D"/>
    <w:rsid w:val="000F4530"/>
    <w:rsid w:val="000F4BBF"/>
    <w:rsid w:val="000F4C70"/>
    <w:rsid w:val="000F4E3B"/>
    <w:rsid w:val="000F4E80"/>
    <w:rsid w:val="000F4F8D"/>
    <w:rsid w:val="000F524A"/>
    <w:rsid w:val="000F59A1"/>
    <w:rsid w:val="000F59C6"/>
    <w:rsid w:val="000F5DB7"/>
    <w:rsid w:val="000F5EFB"/>
    <w:rsid w:val="000F5FA0"/>
    <w:rsid w:val="000F62E9"/>
    <w:rsid w:val="000F634A"/>
    <w:rsid w:val="000F65B5"/>
    <w:rsid w:val="000F6709"/>
    <w:rsid w:val="000F6736"/>
    <w:rsid w:val="000F708F"/>
    <w:rsid w:val="000F7316"/>
    <w:rsid w:val="000F748C"/>
    <w:rsid w:val="000F770A"/>
    <w:rsid w:val="000F7761"/>
    <w:rsid w:val="000F7892"/>
    <w:rsid w:val="000F797F"/>
    <w:rsid w:val="000F79C3"/>
    <w:rsid w:val="000F7B56"/>
    <w:rsid w:val="000F7CB1"/>
    <w:rsid w:val="0010010A"/>
    <w:rsid w:val="00100267"/>
    <w:rsid w:val="0010077B"/>
    <w:rsid w:val="00100D56"/>
    <w:rsid w:val="00100F1A"/>
    <w:rsid w:val="001013BC"/>
    <w:rsid w:val="0010165B"/>
    <w:rsid w:val="001016BA"/>
    <w:rsid w:val="001018BD"/>
    <w:rsid w:val="00101D12"/>
    <w:rsid w:val="00102022"/>
    <w:rsid w:val="001020F4"/>
    <w:rsid w:val="001022D2"/>
    <w:rsid w:val="001023A5"/>
    <w:rsid w:val="00102588"/>
    <w:rsid w:val="0010270F"/>
    <w:rsid w:val="00102A56"/>
    <w:rsid w:val="00102AFA"/>
    <w:rsid w:val="00102F6F"/>
    <w:rsid w:val="0010337B"/>
    <w:rsid w:val="001033AB"/>
    <w:rsid w:val="00103458"/>
    <w:rsid w:val="0010345C"/>
    <w:rsid w:val="0010347D"/>
    <w:rsid w:val="00103525"/>
    <w:rsid w:val="0010371E"/>
    <w:rsid w:val="00103D10"/>
    <w:rsid w:val="00103F2C"/>
    <w:rsid w:val="00104103"/>
    <w:rsid w:val="001041A4"/>
    <w:rsid w:val="0010445B"/>
    <w:rsid w:val="001045C3"/>
    <w:rsid w:val="00104604"/>
    <w:rsid w:val="0010468F"/>
    <w:rsid w:val="00104960"/>
    <w:rsid w:val="0010540A"/>
    <w:rsid w:val="00105A48"/>
    <w:rsid w:val="00105A55"/>
    <w:rsid w:val="00105B47"/>
    <w:rsid w:val="00105E44"/>
    <w:rsid w:val="00105F9C"/>
    <w:rsid w:val="00105FD9"/>
    <w:rsid w:val="0010645A"/>
    <w:rsid w:val="00106465"/>
    <w:rsid w:val="0010698F"/>
    <w:rsid w:val="00106ADD"/>
    <w:rsid w:val="00106D04"/>
    <w:rsid w:val="00106EA6"/>
    <w:rsid w:val="001071F3"/>
    <w:rsid w:val="00107BF3"/>
    <w:rsid w:val="00107D2E"/>
    <w:rsid w:val="00107EC7"/>
    <w:rsid w:val="00107F6A"/>
    <w:rsid w:val="00110149"/>
    <w:rsid w:val="00110469"/>
    <w:rsid w:val="0011046D"/>
    <w:rsid w:val="0011060E"/>
    <w:rsid w:val="0011065B"/>
    <w:rsid w:val="00110A3E"/>
    <w:rsid w:val="00110A44"/>
    <w:rsid w:val="00110A65"/>
    <w:rsid w:val="00110F36"/>
    <w:rsid w:val="001111BC"/>
    <w:rsid w:val="001112BB"/>
    <w:rsid w:val="001113C6"/>
    <w:rsid w:val="00111521"/>
    <w:rsid w:val="001115F3"/>
    <w:rsid w:val="001116F7"/>
    <w:rsid w:val="0011177F"/>
    <w:rsid w:val="001119A3"/>
    <w:rsid w:val="00111A13"/>
    <w:rsid w:val="00111C3A"/>
    <w:rsid w:val="00111CEE"/>
    <w:rsid w:val="00112068"/>
    <w:rsid w:val="0011226F"/>
    <w:rsid w:val="00112335"/>
    <w:rsid w:val="0011236E"/>
    <w:rsid w:val="001123AF"/>
    <w:rsid w:val="001123B1"/>
    <w:rsid w:val="001123FB"/>
    <w:rsid w:val="0011265C"/>
    <w:rsid w:val="00112A35"/>
    <w:rsid w:val="00112FEF"/>
    <w:rsid w:val="00113425"/>
    <w:rsid w:val="001136A0"/>
    <w:rsid w:val="001136C8"/>
    <w:rsid w:val="001138B2"/>
    <w:rsid w:val="00113E83"/>
    <w:rsid w:val="00113F35"/>
    <w:rsid w:val="00113F9F"/>
    <w:rsid w:val="00113FBC"/>
    <w:rsid w:val="00114156"/>
    <w:rsid w:val="001144B2"/>
    <w:rsid w:val="001146FB"/>
    <w:rsid w:val="001148E6"/>
    <w:rsid w:val="0011494C"/>
    <w:rsid w:val="00114BD0"/>
    <w:rsid w:val="00115316"/>
    <w:rsid w:val="00115552"/>
    <w:rsid w:val="0011565F"/>
    <w:rsid w:val="00115D4C"/>
    <w:rsid w:val="00115DE6"/>
    <w:rsid w:val="00115E17"/>
    <w:rsid w:val="00116067"/>
    <w:rsid w:val="0011606D"/>
    <w:rsid w:val="0011650D"/>
    <w:rsid w:val="001165D3"/>
    <w:rsid w:val="001168E8"/>
    <w:rsid w:val="00116920"/>
    <w:rsid w:val="0011698B"/>
    <w:rsid w:val="001169A6"/>
    <w:rsid w:val="00116AF2"/>
    <w:rsid w:val="00116BF1"/>
    <w:rsid w:val="00116EE4"/>
    <w:rsid w:val="00116FC2"/>
    <w:rsid w:val="00116FE7"/>
    <w:rsid w:val="001171C8"/>
    <w:rsid w:val="0011762C"/>
    <w:rsid w:val="00117711"/>
    <w:rsid w:val="001179C0"/>
    <w:rsid w:val="00117DAF"/>
    <w:rsid w:val="00117E3F"/>
    <w:rsid w:val="0012019B"/>
    <w:rsid w:val="001211BB"/>
    <w:rsid w:val="0012164A"/>
    <w:rsid w:val="00121B56"/>
    <w:rsid w:val="00121C63"/>
    <w:rsid w:val="001224BB"/>
    <w:rsid w:val="0012284B"/>
    <w:rsid w:val="001228E4"/>
    <w:rsid w:val="00122A4B"/>
    <w:rsid w:val="00122ABA"/>
    <w:rsid w:val="00122D4B"/>
    <w:rsid w:val="00122DFE"/>
    <w:rsid w:val="0012353C"/>
    <w:rsid w:val="001235C2"/>
    <w:rsid w:val="00123784"/>
    <w:rsid w:val="0012397A"/>
    <w:rsid w:val="001239CD"/>
    <w:rsid w:val="001239F4"/>
    <w:rsid w:val="00123CB7"/>
    <w:rsid w:val="00123DDF"/>
    <w:rsid w:val="00123F8F"/>
    <w:rsid w:val="0012426C"/>
    <w:rsid w:val="001244AE"/>
    <w:rsid w:val="00124756"/>
    <w:rsid w:val="00124E4D"/>
    <w:rsid w:val="00125074"/>
    <w:rsid w:val="0012510F"/>
    <w:rsid w:val="00125117"/>
    <w:rsid w:val="0012520E"/>
    <w:rsid w:val="0012525E"/>
    <w:rsid w:val="001252D4"/>
    <w:rsid w:val="001254C3"/>
    <w:rsid w:val="001259A1"/>
    <w:rsid w:val="00125B98"/>
    <w:rsid w:val="00125C2B"/>
    <w:rsid w:val="00125ECB"/>
    <w:rsid w:val="00125F87"/>
    <w:rsid w:val="0012604A"/>
    <w:rsid w:val="00126191"/>
    <w:rsid w:val="00126662"/>
    <w:rsid w:val="00126705"/>
    <w:rsid w:val="001272DA"/>
    <w:rsid w:val="001274A5"/>
    <w:rsid w:val="00127531"/>
    <w:rsid w:val="001276EF"/>
    <w:rsid w:val="0012775F"/>
    <w:rsid w:val="00127823"/>
    <w:rsid w:val="00127DE6"/>
    <w:rsid w:val="0013005F"/>
    <w:rsid w:val="001302B8"/>
    <w:rsid w:val="0013037C"/>
    <w:rsid w:val="0013053D"/>
    <w:rsid w:val="001305C9"/>
    <w:rsid w:val="0013080B"/>
    <w:rsid w:val="00130863"/>
    <w:rsid w:val="00130A20"/>
    <w:rsid w:val="00130A2A"/>
    <w:rsid w:val="00130BFC"/>
    <w:rsid w:val="00130C8A"/>
    <w:rsid w:val="00130E96"/>
    <w:rsid w:val="00130F37"/>
    <w:rsid w:val="0013115F"/>
    <w:rsid w:val="00131351"/>
    <w:rsid w:val="00131439"/>
    <w:rsid w:val="00131BA7"/>
    <w:rsid w:val="00131CE3"/>
    <w:rsid w:val="00131D36"/>
    <w:rsid w:val="00131E3B"/>
    <w:rsid w:val="00131F8C"/>
    <w:rsid w:val="00132005"/>
    <w:rsid w:val="001320B6"/>
    <w:rsid w:val="0013216F"/>
    <w:rsid w:val="00132276"/>
    <w:rsid w:val="00132346"/>
    <w:rsid w:val="00132379"/>
    <w:rsid w:val="0013265A"/>
    <w:rsid w:val="001328E2"/>
    <w:rsid w:val="00132EB1"/>
    <w:rsid w:val="001331D1"/>
    <w:rsid w:val="001332F3"/>
    <w:rsid w:val="001333F3"/>
    <w:rsid w:val="001333F4"/>
    <w:rsid w:val="00133926"/>
    <w:rsid w:val="00133A15"/>
    <w:rsid w:val="00133A5A"/>
    <w:rsid w:val="00133B1C"/>
    <w:rsid w:val="00133B51"/>
    <w:rsid w:val="0013404C"/>
    <w:rsid w:val="00134633"/>
    <w:rsid w:val="00134CFB"/>
    <w:rsid w:val="001350AA"/>
    <w:rsid w:val="001352E8"/>
    <w:rsid w:val="001354D7"/>
    <w:rsid w:val="00135516"/>
    <w:rsid w:val="0013553A"/>
    <w:rsid w:val="0013560C"/>
    <w:rsid w:val="00135734"/>
    <w:rsid w:val="001358EE"/>
    <w:rsid w:val="00135B11"/>
    <w:rsid w:val="00135D08"/>
    <w:rsid w:val="00135DBF"/>
    <w:rsid w:val="00135EA5"/>
    <w:rsid w:val="00135FDD"/>
    <w:rsid w:val="00136067"/>
    <w:rsid w:val="00136188"/>
    <w:rsid w:val="00136378"/>
    <w:rsid w:val="00136426"/>
    <w:rsid w:val="00136C4C"/>
    <w:rsid w:val="00136CEF"/>
    <w:rsid w:val="00136EF3"/>
    <w:rsid w:val="001370CC"/>
    <w:rsid w:val="00137112"/>
    <w:rsid w:val="0013714C"/>
    <w:rsid w:val="0013717D"/>
    <w:rsid w:val="00137961"/>
    <w:rsid w:val="0013799D"/>
    <w:rsid w:val="00137BFE"/>
    <w:rsid w:val="00137C2A"/>
    <w:rsid w:val="00137DB8"/>
    <w:rsid w:val="00140574"/>
    <w:rsid w:val="001408CB"/>
    <w:rsid w:val="00141209"/>
    <w:rsid w:val="001413BA"/>
    <w:rsid w:val="0014163B"/>
    <w:rsid w:val="0014171E"/>
    <w:rsid w:val="00141964"/>
    <w:rsid w:val="00141A85"/>
    <w:rsid w:val="00141E29"/>
    <w:rsid w:val="00141E83"/>
    <w:rsid w:val="00142162"/>
    <w:rsid w:val="00142205"/>
    <w:rsid w:val="00142649"/>
    <w:rsid w:val="0014265D"/>
    <w:rsid w:val="00142722"/>
    <w:rsid w:val="001427AF"/>
    <w:rsid w:val="00142B79"/>
    <w:rsid w:val="001431E2"/>
    <w:rsid w:val="001433F5"/>
    <w:rsid w:val="001437BB"/>
    <w:rsid w:val="001438E4"/>
    <w:rsid w:val="0014409B"/>
    <w:rsid w:val="001440F8"/>
    <w:rsid w:val="00144166"/>
    <w:rsid w:val="00144188"/>
    <w:rsid w:val="00144495"/>
    <w:rsid w:val="001444B0"/>
    <w:rsid w:val="001444F0"/>
    <w:rsid w:val="00144E01"/>
    <w:rsid w:val="00144FD5"/>
    <w:rsid w:val="00145074"/>
    <w:rsid w:val="001454FE"/>
    <w:rsid w:val="00145506"/>
    <w:rsid w:val="001456D8"/>
    <w:rsid w:val="00145AB4"/>
    <w:rsid w:val="00145BBB"/>
    <w:rsid w:val="00145C15"/>
    <w:rsid w:val="00145DCA"/>
    <w:rsid w:val="00145EC0"/>
    <w:rsid w:val="001461D5"/>
    <w:rsid w:val="00146541"/>
    <w:rsid w:val="0014673E"/>
    <w:rsid w:val="0014687A"/>
    <w:rsid w:val="0014695D"/>
    <w:rsid w:val="00146C44"/>
    <w:rsid w:val="00146F06"/>
    <w:rsid w:val="00147086"/>
    <w:rsid w:val="001475F3"/>
    <w:rsid w:val="001478C4"/>
    <w:rsid w:val="001478FB"/>
    <w:rsid w:val="00147997"/>
    <w:rsid w:val="00147DA5"/>
    <w:rsid w:val="00150082"/>
    <w:rsid w:val="00150371"/>
    <w:rsid w:val="001504B5"/>
    <w:rsid w:val="001504B9"/>
    <w:rsid w:val="0015066A"/>
    <w:rsid w:val="0015067A"/>
    <w:rsid w:val="001506D6"/>
    <w:rsid w:val="00150C5B"/>
    <w:rsid w:val="0015127C"/>
    <w:rsid w:val="0015136F"/>
    <w:rsid w:val="001514E7"/>
    <w:rsid w:val="0015188B"/>
    <w:rsid w:val="0015194C"/>
    <w:rsid w:val="00151ABA"/>
    <w:rsid w:val="00151BB1"/>
    <w:rsid w:val="00151E14"/>
    <w:rsid w:val="00151E3C"/>
    <w:rsid w:val="0015215F"/>
    <w:rsid w:val="0015257E"/>
    <w:rsid w:val="0015285F"/>
    <w:rsid w:val="00152961"/>
    <w:rsid w:val="00152D93"/>
    <w:rsid w:val="00152E95"/>
    <w:rsid w:val="00152F36"/>
    <w:rsid w:val="001531A7"/>
    <w:rsid w:val="00153398"/>
    <w:rsid w:val="00153414"/>
    <w:rsid w:val="00153582"/>
    <w:rsid w:val="0015358C"/>
    <w:rsid w:val="001536CE"/>
    <w:rsid w:val="00153828"/>
    <w:rsid w:val="001538F3"/>
    <w:rsid w:val="001539D5"/>
    <w:rsid w:val="001539DC"/>
    <w:rsid w:val="00153A2E"/>
    <w:rsid w:val="00153A8A"/>
    <w:rsid w:val="00153AA8"/>
    <w:rsid w:val="00153AC0"/>
    <w:rsid w:val="00153B71"/>
    <w:rsid w:val="00153D87"/>
    <w:rsid w:val="00154075"/>
    <w:rsid w:val="001541B6"/>
    <w:rsid w:val="00154226"/>
    <w:rsid w:val="0015424D"/>
    <w:rsid w:val="001545BF"/>
    <w:rsid w:val="00154731"/>
    <w:rsid w:val="0015483F"/>
    <w:rsid w:val="001549B7"/>
    <w:rsid w:val="00154AD3"/>
    <w:rsid w:val="00154C95"/>
    <w:rsid w:val="00154F34"/>
    <w:rsid w:val="00154F65"/>
    <w:rsid w:val="00154FC2"/>
    <w:rsid w:val="001551C0"/>
    <w:rsid w:val="00155312"/>
    <w:rsid w:val="0015536B"/>
    <w:rsid w:val="00155454"/>
    <w:rsid w:val="001555BA"/>
    <w:rsid w:val="00155678"/>
    <w:rsid w:val="0015574D"/>
    <w:rsid w:val="00155970"/>
    <w:rsid w:val="00155A79"/>
    <w:rsid w:val="00155E0C"/>
    <w:rsid w:val="00156066"/>
    <w:rsid w:val="00156125"/>
    <w:rsid w:val="001561D1"/>
    <w:rsid w:val="001565BA"/>
    <w:rsid w:val="00156881"/>
    <w:rsid w:val="00156C5F"/>
    <w:rsid w:val="00156CB9"/>
    <w:rsid w:val="00156DE6"/>
    <w:rsid w:val="00156EDA"/>
    <w:rsid w:val="00157E0E"/>
    <w:rsid w:val="00157F00"/>
    <w:rsid w:val="0016020E"/>
    <w:rsid w:val="001603A2"/>
    <w:rsid w:val="001606CA"/>
    <w:rsid w:val="0016096B"/>
    <w:rsid w:val="00160DDE"/>
    <w:rsid w:val="00160F0E"/>
    <w:rsid w:val="001610A2"/>
    <w:rsid w:val="00161200"/>
    <w:rsid w:val="00161475"/>
    <w:rsid w:val="00161490"/>
    <w:rsid w:val="0016182B"/>
    <w:rsid w:val="00161947"/>
    <w:rsid w:val="00161D83"/>
    <w:rsid w:val="00161E99"/>
    <w:rsid w:val="00161F43"/>
    <w:rsid w:val="0016203B"/>
    <w:rsid w:val="00162288"/>
    <w:rsid w:val="001622DD"/>
    <w:rsid w:val="00162524"/>
    <w:rsid w:val="00162688"/>
    <w:rsid w:val="00163130"/>
    <w:rsid w:val="0016359E"/>
    <w:rsid w:val="00163943"/>
    <w:rsid w:val="00163D76"/>
    <w:rsid w:val="00163DBB"/>
    <w:rsid w:val="00164335"/>
    <w:rsid w:val="00164717"/>
    <w:rsid w:val="00164932"/>
    <w:rsid w:val="00164B22"/>
    <w:rsid w:val="00164BE0"/>
    <w:rsid w:val="00164DDD"/>
    <w:rsid w:val="00164EC4"/>
    <w:rsid w:val="00164F58"/>
    <w:rsid w:val="00164F5F"/>
    <w:rsid w:val="0016532E"/>
    <w:rsid w:val="00165395"/>
    <w:rsid w:val="001655DB"/>
    <w:rsid w:val="001656E3"/>
    <w:rsid w:val="00165939"/>
    <w:rsid w:val="00165994"/>
    <w:rsid w:val="00165A18"/>
    <w:rsid w:val="00165A72"/>
    <w:rsid w:val="00165BD6"/>
    <w:rsid w:val="001661C0"/>
    <w:rsid w:val="0016622C"/>
    <w:rsid w:val="00166508"/>
    <w:rsid w:val="00166509"/>
    <w:rsid w:val="00166637"/>
    <w:rsid w:val="00166929"/>
    <w:rsid w:val="00166DDE"/>
    <w:rsid w:val="00166F3B"/>
    <w:rsid w:val="00167050"/>
    <w:rsid w:val="00167392"/>
    <w:rsid w:val="0016757B"/>
    <w:rsid w:val="00167800"/>
    <w:rsid w:val="0016791E"/>
    <w:rsid w:val="001679CE"/>
    <w:rsid w:val="00167CBB"/>
    <w:rsid w:val="00167EEF"/>
    <w:rsid w:val="001700C7"/>
    <w:rsid w:val="001701D9"/>
    <w:rsid w:val="001702E7"/>
    <w:rsid w:val="001705B4"/>
    <w:rsid w:val="0017060A"/>
    <w:rsid w:val="00170BEE"/>
    <w:rsid w:val="00170DB2"/>
    <w:rsid w:val="00171231"/>
    <w:rsid w:val="0017166C"/>
    <w:rsid w:val="0017179D"/>
    <w:rsid w:val="00171936"/>
    <w:rsid w:val="00171A72"/>
    <w:rsid w:val="00171AFD"/>
    <w:rsid w:val="00171CFE"/>
    <w:rsid w:val="00172129"/>
    <w:rsid w:val="0017241F"/>
    <w:rsid w:val="0017242F"/>
    <w:rsid w:val="001725EE"/>
    <w:rsid w:val="00172910"/>
    <w:rsid w:val="00172B36"/>
    <w:rsid w:val="00172EC2"/>
    <w:rsid w:val="001730DF"/>
    <w:rsid w:val="0017329D"/>
    <w:rsid w:val="001736D8"/>
    <w:rsid w:val="00173922"/>
    <w:rsid w:val="00173B51"/>
    <w:rsid w:val="00173BFB"/>
    <w:rsid w:val="00173EAD"/>
    <w:rsid w:val="001742B8"/>
    <w:rsid w:val="00174C30"/>
    <w:rsid w:val="00174F78"/>
    <w:rsid w:val="00175010"/>
    <w:rsid w:val="001751D9"/>
    <w:rsid w:val="001752CB"/>
    <w:rsid w:val="0017541A"/>
    <w:rsid w:val="001757DD"/>
    <w:rsid w:val="00175906"/>
    <w:rsid w:val="00175B1D"/>
    <w:rsid w:val="00175EBB"/>
    <w:rsid w:val="00176216"/>
    <w:rsid w:val="00176235"/>
    <w:rsid w:val="001763A6"/>
    <w:rsid w:val="0017669D"/>
    <w:rsid w:val="00176F8C"/>
    <w:rsid w:val="001770EA"/>
    <w:rsid w:val="001770F6"/>
    <w:rsid w:val="0017779D"/>
    <w:rsid w:val="00177ABD"/>
    <w:rsid w:val="00177D57"/>
    <w:rsid w:val="00177E70"/>
    <w:rsid w:val="00177FB2"/>
    <w:rsid w:val="00180309"/>
    <w:rsid w:val="001803BD"/>
    <w:rsid w:val="00180459"/>
    <w:rsid w:val="00180567"/>
    <w:rsid w:val="00180A7C"/>
    <w:rsid w:val="00180D02"/>
    <w:rsid w:val="00180DB5"/>
    <w:rsid w:val="00181A3E"/>
    <w:rsid w:val="00181B56"/>
    <w:rsid w:val="00181DE1"/>
    <w:rsid w:val="001827BB"/>
    <w:rsid w:val="00182B34"/>
    <w:rsid w:val="00182C3E"/>
    <w:rsid w:val="00182C43"/>
    <w:rsid w:val="0018305F"/>
    <w:rsid w:val="00183102"/>
    <w:rsid w:val="00183154"/>
    <w:rsid w:val="001832B7"/>
    <w:rsid w:val="00183381"/>
    <w:rsid w:val="0018363F"/>
    <w:rsid w:val="0018373A"/>
    <w:rsid w:val="00183E65"/>
    <w:rsid w:val="00183E9C"/>
    <w:rsid w:val="0018402A"/>
    <w:rsid w:val="00184408"/>
    <w:rsid w:val="001844D9"/>
    <w:rsid w:val="00184B7A"/>
    <w:rsid w:val="00184C6B"/>
    <w:rsid w:val="00184D19"/>
    <w:rsid w:val="00185176"/>
    <w:rsid w:val="001855F7"/>
    <w:rsid w:val="0018575C"/>
    <w:rsid w:val="00185AEE"/>
    <w:rsid w:val="00185B33"/>
    <w:rsid w:val="00185E0A"/>
    <w:rsid w:val="00185EC7"/>
    <w:rsid w:val="00186235"/>
    <w:rsid w:val="00186333"/>
    <w:rsid w:val="00186704"/>
    <w:rsid w:val="00186E82"/>
    <w:rsid w:val="00186EF3"/>
    <w:rsid w:val="00187375"/>
    <w:rsid w:val="00187770"/>
    <w:rsid w:val="001902A3"/>
    <w:rsid w:val="0019047E"/>
    <w:rsid w:val="00190537"/>
    <w:rsid w:val="0019065F"/>
    <w:rsid w:val="0019089A"/>
    <w:rsid w:val="00190912"/>
    <w:rsid w:val="00190A77"/>
    <w:rsid w:val="00190AA8"/>
    <w:rsid w:val="00190FA8"/>
    <w:rsid w:val="00191106"/>
    <w:rsid w:val="0019160D"/>
    <w:rsid w:val="0019172D"/>
    <w:rsid w:val="00191D52"/>
    <w:rsid w:val="00192057"/>
    <w:rsid w:val="0019251D"/>
    <w:rsid w:val="001927DB"/>
    <w:rsid w:val="00192A89"/>
    <w:rsid w:val="00192BB2"/>
    <w:rsid w:val="00192D28"/>
    <w:rsid w:val="00192DBF"/>
    <w:rsid w:val="00192E36"/>
    <w:rsid w:val="00192F52"/>
    <w:rsid w:val="0019313D"/>
    <w:rsid w:val="001931A2"/>
    <w:rsid w:val="00193248"/>
    <w:rsid w:val="001934F2"/>
    <w:rsid w:val="00193D82"/>
    <w:rsid w:val="0019421C"/>
    <w:rsid w:val="001943B0"/>
    <w:rsid w:val="001944F9"/>
    <w:rsid w:val="0019454A"/>
    <w:rsid w:val="00194673"/>
    <w:rsid w:val="001946B2"/>
    <w:rsid w:val="00195336"/>
    <w:rsid w:val="0019550A"/>
    <w:rsid w:val="00195783"/>
    <w:rsid w:val="00195915"/>
    <w:rsid w:val="0019594F"/>
    <w:rsid w:val="00195CDC"/>
    <w:rsid w:val="00195D69"/>
    <w:rsid w:val="001962DE"/>
    <w:rsid w:val="0019643C"/>
    <w:rsid w:val="00196805"/>
    <w:rsid w:val="00196890"/>
    <w:rsid w:val="001968C8"/>
    <w:rsid w:val="001968C9"/>
    <w:rsid w:val="00196982"/>
    <w:rsid w:val="00196D87"/>
    <w:rsid w:val="00197226"/>
    <w:rsid w:val="0019739E"/>
    <w:rsid w:val="00197492"/>
    <w:rsid w:val="0019793B"/>
    <w:rsid w:val="001979CD"/>
    <w:rsid w:val="00197A18"/>
    <w:rsid w:val="00197C1C"/>
    <w:rsid w:val="00197E00"/>
    <w:rsid w:val="00197EC8"/>
    <w:rsid w:val="001A048E"/>
    <w:rsid w:val="001A0517"/>
    <w:rsid w:val="001A05E5"/>
    <w:rsid w:val="001A0850"/>
    <w:rsid w:val="001A0A8B"/>
    <w:rsid w:val="001A0B44"/>
    <w:rsid w:val="001A0CA3"/>
    <w:rsid w:val="001A0F55"/>
    <w:rsid w:val="001A12C4"/>
    <w:rsid w:val="001A19A3"/>
    <w:rsid w:val="001A1D75"/>
    <w:rsid w:val="001A1E4D"/>
    <w:rsid w:val="001A1F6B"/>
    <w:rsid w:val="001A2268"/>
    <w:rsid w:val="001A299F"/>
    <w:rsid w:val="001A301A"/>
    <w:rsid w:val="001A32D8"/>
    <w:rsid w:val="001A3752"/>
    <w:rsid w:val="001A3981"/>
    <w:rsid w:val="001A4562"/>
    <w:rsid w:val="001A472D"/>
    <w:rsid w:val="001A4793"/>
    <w:rsid w:val="001A47AD"/>
    <w:rsid w:val="001A47B2"/>
    <w:rsid w:val="001A49CD"/>
    <w:rsid w:val="001A4D4A"/>
    <w:rsid w:val="001A4E30"/>
    <w:rsid w:val="001A5755"/>
    <w:rsid w:val="001A5914"/>
    <w:rsid w:val="001A5B8A"/>
    <w:rsid w:val="001A5C1A"/>
    <w:rsid w:val="001A613C"/>
    <w:rsid w:val="001A61F8"/>
    <w:rsid w:val="001A626C"/>
    <w:rsid w:val="001A661A"/>
    <w:rsid w:val="001A666E"/>
    <w:rsid w:val="001A6947"/>
    <w:rsid w:val="001A69E6"/>
    <w:rsid w:val="001A6BE6"/>
    <w:rsid w:val="001A6C4F"/>
    <w:rsid w:val="001A6E1C"/>
    <w:rsid w:val="001A76C8"/>
    <w:rsid w:val="001A7705"/>
    <w:rsid w:val="001A7828"/>
    <w:rsid w:val="001A7C07"/>
    <w:rsid w:val="001A7C15"/>
    <w:rsid w:val="001A7CAE"/>
    <w:rsid w:val="001A7D3A"/>
    <w:rsid w:val="001A7D7E"/>
    <w:rsid w:val="001A7D90"/>
    <w:rsid w:val="001B027F"/>
    <w:rsid w:val="001B02B6"/>
    <w:rsid w:val="001B031C"/>
    <w:rsid w:val="001B0C42"/>
    <w:rsid w:val="001B0D73"/>
    <w:rsid w:val="001B0DB9"/>
    <w:rsid w:val="001B0EFD"/>
    <w:rsid w:val="001B12E8"/>
    <w:rsid w:val="001B1361"/>
    <w:rsid w:val="001B156C"/>
    <w:rsid w:val="001B159E"/>
    <w:rsid w:val="001B1883"/>
    <w:rsid w:val="001B1D6B"/>
    <w:rsid w:val="001B1DA1"/>
    <w:rsid w:val="001B1E96"/>
    <w:rsid w:val="001B1FE6"/>
    <w:rsid w:val="001B20D9"/>
    <w:rsid w:val="001B21E8"/>
    <w:rsid w:val="001B257C"/>
    <w:rsid w:val="001B2A0A"/>
    <w:rsid w:val="001B2AA6"/>
    <w:rsid w:val="001B2CA8"/>
    <w:rsid w:val="001B2E8F"/>
    <w:rsid w:val="001B2EC3"/>
    <w:rsid w:val="001B2ED0"/>
    <w:rsid w:val="001B3128"/>
    <w:rsid w:val="001B3648"/>
    <w:rsid w:val="001B38BC"/>
    <w:rsid w:val="001B38C5"/>
    <w:rsid w:val="001B38C9"/>
    <w:rsid w:val="001B3B68"/>
    <w:rsid w:val="001B3D73"/>
    <w:rsid w:val="001B3FFD"/>
    <w:rsid w:val="001B4082"/>
    <w:rsid w:val="001B43D7"/>
    <w:rsid w:val="001B43F5"/>
    <w:rsid w:val="001B4508"/>
    <w:rsid w:val="001B46D6"/>
    <w:rsid w:val="001B4731"/>
    <w:rsid w:val="001B476D"/>
    <w:rsid w:val="001B4A31"/>
    <w:rsid w:val="001B4A46"/>
    <w:rsid w:val="001B4CFF"/>
    <w:rsid w:val="001B4F49"/>
    <w:rsid w:val="001B53E8"/>
    <w:rsid w:val="001B54A8"/>
    <w:rsid w:val="001B54EC"/>
    <w:rsid w:val="001B5513"/>
    <w:rsid w:val="001B5527"/>
    <w:rsid w:val="001B553D"/>
    <w:rsid w:val="001B5615"/>
    <w:rsid w:val="001B563C"/>
    <w:rsid w:val="001B57A2"/>
    <w:rsid w:val="001B5937"/>
    <w:rsid w:val="001B5C40"/>
    <w:rsid w:val="001B5FE3"/>
    <w:rsid w:val="001B6202"/>
    <w:rsid w:val="001B6249"/>
    <w:rsid w:val="001B664D"/>
    <w:rsid w:val="001B6757"/>
    <w:rsid w:val="001B692C"/>
    <w:rsid w:val="001B6AAB"/>
    <w:rsid w:val="001B6B70"/>
    <w:rsid w:val="001B6E5B"/>
    <w:rsid w:val="001B7A98"/>
    <w:rsid w:val="001B7B12"/>
    <w:rsid w:val="001B7CE3"/>
    <w:rsid w:val="001B7E4E"/>
    <w:rsid w:val="001B7ED3"/>
    <w:rsid w:val="001C003A"/>
    <w:rsid w:val="001C026A"/>
    <w:rsid w:val="001C0382"/>
    <w:rsid w:val="001C0676"/>
    <w:rsid w:val="001C08CF"/>
    <w:rsid w:val="001C0C3C"/>
    <w:rsid w:val="001C0C6A"/>
    <w:rsid w:val="001C0CEA"/>
    <w:rsid w:val="001C0F8A"/>
    <w:rsid w:val="001C128F"/>
    <w:rsid w:val="001C1990"/>
    <w:rsid w:val="001C1A7C"/>
    <w:rsid w:val="001C1B37"/>
    <w:rsid w:val="001C1CFF"/>
    <w:rsid w:val="001C1FC0"/>
    <w:rsid w:val="001C22C9"/>
    <w:rsid w:val="001C25A5"/>
    <w:rsid w:val="001C25CF"/>
    <w:rsid w:val="001C2E79"/>
    <w:rsid w:val="001C326A"/>
    <w:rsid w:val="001C34AC"/>
    <w:rsid w:val="001C350C"/>
    <w:rsid w:val="001C3547"/>
    <w:rsid w:val="001C3622"/>
    <w:rsid w:val="001C3B33"/>
    <w:rsid w:val="001C4325"/>
    <w:rsid w:val="001C4945"/>
    <w:rsid w:val="001C4B41"/>
    <w:rsid w:val="001C4C49"/>
    <w:rsid w:val="001C4CBF"/>
    <w:rsid w:val="001C4D70"/>
    <w:rsid w:val="001C4FFB"/>
    <w:rsid w:val="001C55BC"/>
    <w:rsid w:val="001C5835"/>
    <w:rsid w:val="001C58E4"/>
    <w:rsid w:val="001C5982"/>
    <w:rsid w:val="001C5B40"/>
    <w:rsid w:val="001C5C59"/>
    <w:rsid w:val="001C62A4"/>
    <w:rsid w:val="001C62B6"/>
    <w:rsid w:val="001C62B7"/>
    <w:rsid w:val="001C6931"/>
    <w:rsid w:val="001C6E7F"/>
    <w:rsid w:val="001C6EB7"/>
    <w:rsid w:val="001C72B5"/>
    <w:rsid w:val="001C745A"/>
    <w:rsid w:val="001C766D"/>
    <w:rsid w:val="001C76B2"/>
    <w:rsid w:val="001C7CA6"/>
    <w:rsid w:val="001C7CB7"/>
    <w:rsid w:val="001C7F63"/>
    <w:rsid w:val="001D006D"/>
    <w:rsid w:val="001D0092"/>
    <w:rsid w:val="001D08CC"/>
    <w:rsid w:val="001D0D5B"/>
    <w:rsid w:val="001D0D97"/>
    <w:rsid w:val="001D0E63"/>
    <w:rsid w:val="001D10CE"/>
    <w:rsid w:val="001D14B0"/>
    <w:rsid w:val="001D1624"/>
    <w:rsid w:val="001D17B5"/>
    <w:rsid w:val="001D1992"/>
    <w:rsid w:val="001D21DE"/>
    <w:rsid w:val="001D23D9"/>
    <w:rsid w:val="001D24C6"/>
    <w:rsid w:val="001D2574"/>
    <w:rsid w:val="001D2676"/>
    <w:rsid w:val="001D292E"/>
    <w:rsid w:val="001D2B5D"/>
    <w:rsid w:val="001D343C"/>
    <w:rsid w:val="001D36A6"/>
    <w:rsid w:val="001D376C"/>
    <w:rsid w:val="001D3A2B"/>
    <w:rsid w:val="001D3B08"/>
    <w:rsid w:val="001D4049"/>
    <w:rsid w:val="001D409A"/>
    <w:rsid w:val="001D419D"/>
    <w:rsid w:val="001D43D3"/>
    <w:rsid w:val="001D4907"/>
    <w:rsid w:val="001D4F4B"/>
    <w:rsid w:val="001D506F"/>
    <w:rsid w:val="001D5262"/>
    <w:rsid w:val="001D52A5"/>
    <w:rsid w:val="001D5526"/>
    <w:rsid w:val="001D5B0C"/>
    <w:rsid w:val="001D5B1A"/>
    <w:rsid w:val="001D5E0E"/>
    <w:rsid w:val="001D5F67"/>
    <w:rsid w:val="001D5FAF"/>
    <w:rsid w:val="001D5FD1"/>
    <w:rsid w:val="001D6405"/>
    <w:rsid w:val="001D6548"/>
    <w:rsid w:val="001D658A"/>
    <w:rsid w:val="001D6BC6"/>
    <w:rsid w:val="001D6BE8"/>
    <w:rsid w:val="001D6BFA"/>
    <w:rsid w:val="001D6DE0"/>
    <w:rsid w:val="001D7055"/>
    <w:rsid w:val="001D7434"/>
    <w:rsid w:val="001D746C"/>
    <w:rsid w:val="001E00AD"/>
    <w:rsid w:val="001E017E"/>
    <w:rsid w:val="001E01DF"/>
    <w:rsid w:val="001E03C3"/>
    <w:rsid w:val="001E0737"/>
    <w:rsid w:val="001E0BF0"/>
    <w:rsid w:val="001E0CD4"/>
    <w:rsid w:val="001E18B3"/>
    <w:rsid w:val="001E1C7A"/>
    <w:rsid w:val="001E2044"/>
    <w:rsid w:val="001E25B4"/>
    <w:rsid w:val="001E2909"/>
    <w:rsid w:val="001E2930"/>
    <w:rsid w:val="001E2B72"/>
    <w:rsid w:val="001E2CCD"/>
    <w:rsid w:val="001E2CF8"/>
    <w:rsid w:val="001E2F88"/>
    <w:rsid w:val="001E401E"/>
    <w:rsid w:val="001E458F"/>
    <w:rsid w:val="001E4ACC"/>
    <w:rsid w:val="001E4AE6"/>
    <w:rsid w:val="001E4D77"/>
    <w:rsid w:val="001E4DE2"/>
    <w:rsid w:val="001E4E37"/>
    <w:rsid w:val="001E50D2"/>
    <w:rsid w:val="001E514D"/>
    <w:rsid w:val="001E57B2"/>
    <w:rsid w:val="001E5A16"/>
    <w:rsid w:val="001E5AA0"/>
    <w:rsid w:val="001E6141"/>
    <w:rsid w:val="001E6206"/>
    <w:rsid w:val="001E6400"/>
    <w:rsid w:val="001E6835"/>
    <w:rsid w:val="001E68DE"/>
    <w:rsid w:val="001E6BDD"/>
    <w:rsid w:val="001E7570"/>
    <w:rsid w:val="001E75BB"/>
    <w:rsid w:val="001E76FE"/>
    <w:rsid w:val="001E7973"/>
    <w:rsid w:val="001E7A82"/>
    <w:rsid w:val="001E7B70"/>
    <w:rsid w:val="001E7E07"/>
    <w:rsid w:val="001F0008"/>
    <w:rsid w:val="001F0100"/>
    <w:rsid w:val="001F0719"/>
    <w:rsid w:val="001F0775"/>
    <w:rsid w:val="001F0797"/>
    <w:rsid w:val="001F090D"/>
    <w:rsid w:val="001F0FEA"/>
    <w:rsid w:val="001F103E"/>
    <w:rsid w:val="001F1206"/>
    <w:rsid w:val="001F1395"/>
    <w:rsid w:val="001F1427"/>
    <w:rsid w:val="001F158E"/>
    <w:rsid w:val="001F1822"/>
    <w:rsid w:val="001F191E"/>
    <w:rsid w:val="001F1C9E"/>
    <w:rsid w:val="001F228F"/>
    <w:rsid w:val="001F2300"/>
    <w:rsid w:val="001F273D"/>
    <w:rsid w:val="001F2742"/>
    <w:rsid w:val="001F2C3D"/>
    <w:rsid w:val="001F312D"/>
    <w:rsid w:val="001F33DB"/>
    <w:rsid w:val="001F3625"/>
    <w:rsid w:val="001F38CB"/>
    <w:rsid w:val="001F421A"/>
    <w:rsid w:val="001F4D49"/>
    <w:rsid w:val="001F5393"/>
    <w:rsid w:val="001F58A3"/>
    <w:rsid w:val="001F5CD1"/>
    <w:rsid w:val="001F5DAA"/>
    <w:rsid w:val="001F634F"/>
    <w:rsid w:val="001F6CF5"/>
    <w:rsid w:val="001F6D54"/>
    <w:rsid w:val="001F6DD0"/>
    <w:rsid w:val="001F6F0A"/>
    <w:rsid w:val="001F70D9"/>
    <w:rsid w:val="001F7181"/>
    <w:rsid w:val="001F73C7"/>
    <w:rsid w:val="001F7571"/>
    <w:rsid w:val="001F757B"/>
    <w:rsid w:val="001F7627"/>
    <w:rsid w:val="001F7670"/>
    <w:rsid w:val="001F7886"/>
    <w:rsid w:val="001F7A6E"/>
    <w:rsid w:val="001F7D30"/>
    <w:rsid w:val="002003A9"/>
    <w:rsid w:val="002007C7"/>
    <w:rsid w:val="002008E8"/>
    <w:rsid w:val="00200A9D"/>
    <w:rsid w:val="00200DDA"/>
    <w:rsid w:val="00200E19"/>
    <w:rsid w:val="00200EC7"/>
    <w:rsid w:val="002010F8"/>
    <w:rsid w:val="002012A4"/>
    <w:rsid w:val="002013FB"/>
    <w:rsid w:val="0020141E"/>
    <w:rsid w:val="002014FD"/>
    <w:rsid w:val="00201B26"/>
    <w:rsid w:val="00201D04"/>
    <w:rsid w:val="00201DDE"/>
    <w:rsid w:val="00201DFC"/>
    <w:rsid w:val="00201FC6"/>
    <w:rsid w:val="00202198"/>
    <w:rsid w:val="0020231F"/>
    <w:rsid w:val="002024DC"/>
    <w:rsid w:val="00202522"/>
    <w:rsid w:val="00202C50"/>
    <w:rsid w:val="00202CCE"/>
    <w:rsid w:val="002036A8"/>
    <w:rsid w:val="00203826"/>
    <w:rsid w:val="00203C33"/>
    <w:rsid w:val="00203E81"/>
    <w:rsid w:val="00204045"/>
    <w:rsid w:val="002041AB"/>
    <w:rsid w:val="0020446D"/>
    <w:rsid w:val="002044D3"/>
    <w:rsid w:val="00204567"/>
    <w:rsid w:val="0020460E"/>
    <w:rsid w:val="00204620"/>
    <w:rsid w:val="0020462C"/>
    <w:rsid w:val="0020473E"/>
    <w:rsid w:val="00204984"/>
    <w:rsid w:val="00204B4F"/>
    <w:rsid w:val="002050CB"/>
    <w:rsid w:val="002054D0"/>
    <w:rsid w:val="00205624"/>
    <w:rsid w:val="0020571C"/>
    <w:rsid w:val="00205B35"/>
    <w:rsid w:val="00205CDC"/>
    <w:rsid w:val="00205D3E"/>
    <w:rsid w:val="00205ECB"/>
    <w:rsid w:val="00205EDA"/>
    <w:rsid w:val="00205F0C"/>
    <w:rsid w:val="0020607B"/>
    <w:rsid w:val="002060CC"/>
    <w:rsid w:val="00206398"/>
    <w:rsid w:val="00206555"/>
    <w:rsid w:val="00206740"/>
    <w:rsid w:val="002069F1"/>
    <w:rsid w:val="00206DDF"/>
    <w:rsid w:val="00206EAA"/>
    <w:rsid w:val="002071A9"/>
    <w:rsid w:val="00207285"/>
    <w:rsid w:val="0020730F"/>
    <w:rsid w:val="00207591"/>
    <w:rsid w:val="002075E2"/>
    <w:rsid w:val="00207825"/>
    <w:rsid w:val="00207CE8"/>
    <w:rsid w:val="00207F80"/>
    <w:rsid w:val="00210396"/>
    <w:rsid w:val="002108FA"/>
    <w:rsid w:val="00210989"/>
    <w:rsid w:val="00210A13"/>
    <w:rsid w:val="00211201"/>
    <w:rsid w:val="002116B4"/>
    <w:rsid w:val="00211A32"/>
    <w:rsid w:val="002125AD"/>
    <w:rsid w:val="002128F4"/>
    <w:rsid w:val="002129C7"/>
    <w:rsid w:val="00213071"/>
    <w:rsid w:val="00213609"/>
    <w:rsid w:val="00213D4A"/>
    <w:rsid w:val="00213E7E"/>
    <w:rsid w:val="002140C8"/>
    <w:rsid w:val="002140DE"/>
    <w:rsid w:val="002142ED"/>
    <w:rsid w:val="0021441E"/>
    <w:rsid w:val="00214874"/>
    <w:rsid w:val="002148FD"/>
    <w:rsid w:val="00214939"/>
    <w:rsid w:val="00214BA4"/>
    <w:rsid w:val="00214D93"/>
    <w:rsid w:val="00214EE2"/>
    <w:rsid w:val="00214F22"/>
    <w:rsid w:val="00215111"/>
    <w:rsid w:val="00215639"/>
    <w:rsid w:val="00215749"/>
    <w:rsid w:val="0021582C"/>
    <w:rsid w:val="0021583B"/>
    <w:rsid w:val="00215BC3"/>
    <w:rsid w:val="002164F7"/>
    <w:rsid w:val="00216504"/>
    <w:rsid w:val="002168F6"/>
    <w:rsid w:val="002168F7"/>
    <w:rsid w:val="00216BC2"/>
    <w:rsid w:val="0021707B"/>
    <w:rsid w:val="002170EC"/>
    <w:rsid w:val="002172AC"/>
    <w:rsid w:val="0021748C"/>
    <w:rsid w:val="002178FC"/>
    <w:rsid w:val="0021794E"/>
    <w:rsid w:val="00217B33"/>
    <w:rsid w:val="00217C48"/>
    <w:rsid w:val="00217D8E"/>
    <w:rsid w:val="00217E41"/>
    <w:rsid w:val="00217F19"/>
    <w:rsid w:val="002203AB"/>
    <w:rsid w:val="002203CA"/>
    <w:rsid w:val="00220699"/>
    <w:rsid w:val="0022088F"/>
    <w:rsid w:val="00220894"/>
    <w:rsid w:val="00220E36"/>
    <w:rsid w:val="00220F02"/>
    <w:rsid w:val="00221213"/>
    <w:rsid w:val="0022175A"/>
    <w:rsid w:val="002217D8"/>
    <w:rsid w:val="00221B41"/>
    <w:rsid w:val="00221D06"/>
    <w:rsid w:val="00221E3B"/>
    <w:rsid w:val="00221EBF"/>
    <w:rsid w:val="00221F52"/>
    <w:rsid w:val="002220AC"/>
    <w:rsid w:val="0022225E"/>
    <w:rsid w:val="0022244B"/>
    <w:rsid w:val="00222618"/>
    <w:rsid w:val="00222906"/>
    <w:rsid w:val="00222BEB"/>
    <w:rsid w:val="0022340F"/>
    <w:rsid w:val="002234E4"/>
    <w:rsid w:val="002236CF"/>
    <w:rsid w:val="002238D8"/>
    <w:rsid w:val="00223947"/>
    <w:rsid w:val="00223B60"/>
    <w:rsid w:val="00223D9E"/>
    <w:rsid w:val="00223E35"/>
    <w:rsid w:val="00223E99"/>
    <w:rsid w:val="00223EE7"/>
    <w:rsid w:val="00223F14"/>
    <w:rsid w:val="002242EA"/>
    <w:rsid w:val="00224593"/>
    <w:rsid w:val="002245F1"/>
    <w:rsid w:val="00224A14"/>
    <w:rsid w:val="00224A15"/>
    <w:rsid w:val="00224F88"/>
    <w:rsid w:val="002250E0"/>
    <w:rsid w:val="00225106"/>
    <w:rsid w:val="0022581D"/>
    <w:rsid w:val="00225822"/>
    <w:rsid w:val="00225894"/>
    <w:rsid w:val="0022598D"/>
    <w:rsid w:val="00225A99"/>
    <w:rsid w:val="00225E76"/>
    <w:rsid w:val="0022604A"/>
    <w:rsid w:val="002261AF"/>
    <w:rsid w:val="00226483"/>
    <w:rsid w:val="00226D04"/>
    <w:rsid w:val="00226F7C"/>
    <w:rsid w:val="00227627"/>
    <w:rsid w:val="00227A55"/>
    <w:rsid w:val="00227A6F"/>
    <w:rsid w:val="00227BA4"/>
    <w:rsid w:val="00227EE1"/>
    <w:rsid w:val="0023031B"/>
    <w:rsid w:val="00230493"/>
    <w:rsid w:val="00230565"/>
    <w:rsid w:val="00230614"/>
    <w:rsid w:val="00230755"/>
    <w:rsid w:val="00230772"/>
    <w:rsid w:val="0023078F"/>
    <w:rsid w:val="00230AB8"/>
    <w:rsid w:val="00230DBD"/>
    <w:rsid w:val="002313E0"/>
    <w:rsid w:val="00231474"/>
    <w:rsid w:val="00231590"/>
    <w:rsid w:val="00231905"/>
    <w:rsid w:val="00231C54"/>
    <w:rsid w:val="00232093"/>
    <w:rsid w:val="00232251"/>
    <w:rsid w:val="00232416"/>
    <w:rsid w:val="00232754"/>
    <w:rsid w:val="00232A15"/>
    <w:rsid w:val="0023302C"/>
    <w:rsid w:val="002338AF"/>
    <w:rsid w:val="002338EF"/>
    <w:rsid w:val="00233A17"/>
    <w:rsid w:val="00233A22"/>
    <w:rsid w:val="00233BA6"/>
    <w:rsid w:val="00233E7F"/>
    <w:rsid w:val="00234134"/>
    <w:rsid w:val="00234230"/>
    <w:rsid w:val="002343FE"/>
    <w:rsid w:val="002345B7"/>
    <w:rsid w:val="00234BB2"/>
    <w:rsid w:val="00235082"/>
    <w:rsid w:val="002355DA"/>
    <w:rsid w:val="00235717"/>
    <w:rsid w:val="00235BAE"/>
    <w:rsid w:val="00236089"/>
    <w:rsid w:val="002369C2"/>
    <w:rsid w:val="00236DB3"/>
    <w:rsid w:val="00236FBC"/>
    <w:rsid w:val="00236FD5"/>
    <w:rsid w:val="00237095"/>
    <w:rsid w:val="002370DF"/>
    <w:rsid w:val="002370FA"/>
    <w:rsid w:val="00237189"/>
    <w:rsid w:val="0023723E"/>
    <w:rsid w:val="0023755B"/>
    <w:rsid w:val="002375B5"/>
    <w:rsid w:val="002376CE"/>
    <w:rsid w:val="00237CFA"/>
    <w:rsid w:val="00237D71"/>
    <w:rsid w:val="00237E92"/>
    <w:rsid w:val="002400DD"/>
    <w:rsid w:val="00240193"/>
    <w:rsid w:val="002401B9"/>
    <w:rsid w:val="00240360"/>
    <w:rsid w:val="00240D4F"/>
    <w:rsid w:val="00240D80"/>
    <w:rsid w:val="00240DD4"/>
    <w:rsid w:val="00241095"/>
    <w:rsid w:val="002411E2"/>
    <w:rsid w:val="0024123E"/>
    <w:rsid w:val="00241518"/>
    <w:rsid w:val="0024167C"/>
    <w:rsid w:val="0024198F"/>
    <w:rsid w:val="002419FF"/>
    <w:rsid w:val="00242DD4"/>
    <w:rsid w:val="0024303C"/>
    <w:rsid w:val="002432C6"/>
    <w:rsid w:val="00243630"/>
    <w:rsid w:val="00243876"/>
    <w:rsid w:val="00243AF5"/>
    <w:rsid w:val="00243BED"/>
    <w:rsid w:val="00243C04"/>
    <w:rsid w:val="00243C70"/>
    <w:rsid w:val="00243D4A"/>
    <w:rsid w:val="00244308"/>
    <w:rsid w:val="00244454"/>
    <w:rsid w:val="0024445F"/>
    <w:rsid w:val="002446DF"/>
    <w:rsid w:val="00244CC2"/>
    <w:rsid w:val="00244CD2"/>
    <w:rsid w:val="00244F4D"/>
    <w:rsid w:val="0024504D"/>
    <w:rsid w:val="002452B5"/>
    <w:rsid w:val="00245532"/>
    <w:rsid w:val="00245741"/>
    <w:rsid w:val="0024585A"/>
    <w:rsid w:val="002459EA"/>
    <w:rsid w:val="00245A0B"/>
    <w:rsid w:val="00245B32"/>
    <w:rsid w:val="00245CA5"/>
    <w:rsid w:val="00245CF4"/>
    <w:rsid w:val="00245E74"/>
    <w:rsid w:val="0024624D"/>
    <w:rsid w:val="002463FE"/>
    <w:rsid w:val="00246723"/>
    <w:rsid w:val="00246A50"/>
    <w:rsid w:val="00246D77"/>
    <w:rsid w:val="00246F70"/>
    <w:rsid w:val="00247276"/>
    <w:rsid w:val="0024736F"/>
    <w:rsid w:val="00247536"/>
    <w:rsid w:val="00247711"/>
    <w:rsid w:val="00247888"/>
    <w:rsid w:val="002502CA"/>
    <w:rsid w:val="0025058F"/>
    <w:rsid w:val="0025067E"/>
    <w:rsid w:val="0025123D"/>
    <w:rsid w:val="00251388"/>
    <w:rsid w:val="00251409"/>
    <w:rsid w:val="00251610"/>
    <w:rsid w:val="00251F1B"/>
    <w:rsid w:val="00252090"/>
    <w:rsid w:val="00252201"/>
    <w:rsid w:val="0025220A"/>
    <w:rsid w:val="00252296"/>
    <w:rsid w:val="002522D8"/>
    <w:rsid w:val="002522ED"/>
    <w:rsid w:val="00252AA4"/>
    <w:rsid w:val="00252B8C"/>
    <w:rsid w:val="00252BBD"/>
    <w:rsid w:val="00252C39"/>
    <w:rsid w:val="00252E2B"/>
    <w:rsid w:val="00252F6D"/>
    <w:rsid w:val="002533DA"/>
    <w:rsid w:val="002536F3"/>
    <w:rsid w:val="0025388C"/>
    <w:rsid w:val="002538ED"/>
    <w:rsid w:val="00253B5D"/>
    <w:rsid w:val="002543CE"/>
    <w:rsid w:val="00254564"/>
    <w:rsid w:val="00254814"/>
    <w:rsid w:val="00254CBC"/>
    <w:rsid w:val="00254D75"/>
    <w:rsid w:val="00254E42"/>
    <w:rsid w:val="00255059"/>
    <w:rsid w:val="00255091"/>
    <w:rsid w:val="002553D3"/>
    <w:rsid w:val="002554B8"/>
    <w:rsid w:val="00255663"/>
    <w:rsid w:val="0025586A"/>
    <w:rsid w:val="00255E38"/>
    <w:rsid w:val="00255F2C"/>
    <w:rsid w:val="002561C4"/>
    <w:rsid w:val="002562C3"/>
    <w:rsid w:val="002563D1"/>
    <w:rsid w:val="002563E9"/>
    <w:rsid w:val="00256672"/>
    <w:rsid w:val="00256A3B"/>
    <w:rsid w:val="00256AF8"/>
    <w:rsid w:val="00257627"/>
    <w:rsid w:val="00257DC0"/>
    <w:rsid w:val="00257DEF"/>
    <w:rsid w:val="00257DFD"/>
    <w:rsid w:val="00257F3A"/>
    <w:rsid w:val="00257FD8"/>
    <w:rsid w:val="002600D8"/>
    <w:rsid w:val="002605DD"/>
    <w:rsid w:val="002606CA"/>
    <w:rsid w:val="00260A7F"/>
    <w:rsid w:val="00260E76"/>
    <w:rsid w:val="00260FE8"/>
    <w:rsid w:val="002612B1"/>
    <w:rsid w:val="00261414"/>
    <w:rsid w:val="002616EE"/>
    <w:rsid w:val="0026177A"/>
    <w:rsid w:val="00261938"/>
    <w:rsid w:val="00261E40"/>
    <w:rsid w:val="0026207A"/>
    <w:rsid w:val="0026220C"/>
    <w:rsid w:val="0026239E"/>
    <w:rsid w:val="002624CE"/>
    <w:rsid w:val="002626C3"/>
    <w:rsid w:val="002626D2"/>
    <w:rsid w:val="002627C0"/>
    <w:rsid w:val="00262936"/>
    <w:rsid w:val="00262A14"/>
    <w:rsid w:val="00262C89"/>
    <w:rsid w:val="00262F72"/>
    <w:rsid w:val="00262F94"/>
    <w:rsid w:val="00263112"/>
    <w:rsid w:val="00263195"/>
    <w:rsid w:val="00263416"/>
    <w:rsid w:val="00263687"/>
    <w:rsid w:val="00263E33"/>
    <w:rsid w:val="00263F92"/>
    <w:rsid w:val="0026413D"/>
    <w:rsid w:val="002641D2"/>
    <w:rsid w:val="002646FD"/>
    <w:rsid w:val="002647A1"/>
    <w:rsid w:val="00264DFA"/>
    <w:rsid w:val="0026503C"/>
    <w:rsid w:val="002650C2"/>
    <w:rsid w:val="0026544E"/>
    <w:rsid w:val="0026547D"/>
    <w:rsid w:val="002654FA"/>
    <w:rsid w:val="00265A69"/>
    <w:rsid w:val="00265AE0"/>
    <w:rsid w:val="00266316"/>
    <w:rsid w:val="00266414"/>
    <w:rsid w:val="00266712"/>
    <w:rsid w:val="0026677D"/>
    <w:rsid w:val="002667B9"/>
    <w:rsid w:val="00266A3A"/>
    <w:rsid w:val="00266D78"/>
    <w:rsid w:val="00266DC3"/>
    <w:rsid w:val="00266F9A"/>
    <w:rsid w:val="00266F9F"/>
    <w:rsid w:val="0026705F"/>
    <w:rsid w:val="0026738D"/>
    <w:rsid w:val="002673D1"/>
    <w:rsid w:val="002675B3"/>
    <w:rsid w:val="002679B5"/>
    <w:rsid w:val="00267BA4"/>
    <w:rsid w:val="00267C3D"/>
    <w:rsid w:val="00267F8B"/>
    <w:rsid w:val="00270A24"/>
    <w:rsid w:val="00270CD5"/>
    <w:rsid w:val="00270ECC"/>
    <w:rsid w:val="0027111E"/>
    <w:rsid w:val="00271125"/>
    <w:rsid w:val="00271715"/>
    <w:rsid w:val="00272008"/>
    <w:rsid w:val="0027202D"/>
    <w:rsid w:val="0027226E"/>
    <w:rsid w:val="0027249C"/>
    <w:rsid w:val="002725B8"/>
    <w:rsid w:val="00272612"/>
    <w:rsid w:val="002727E9"/>
    <w:rsid w:val="002729D3"/>
    <w:rsid w:val="00272A16"/>
    <w:rsid w:val="00272B5A"/>
    <w:rsid w:val="00272C57"/>
    <w:rsid w:val="00272D14"/>
    <w:rsid w:val="0027304F"/>
    <w:rsid w:val="00273428"/>
    <w:rsid w:val="002735CA"/>
    <w:rsid w:val="0027381A"/>
    <w:rsid w:val="0027394F"/>
    <w:rsid w:val="00273E29"/>
    <w:rsid w:val="00273E42"/>
    <w:rsid w:val="002741F8"/>
    <w:rsid w:val="002745DC"/>
    <w:rsid w:val="002746A5"/>
    <w:rsid w:val="002746E0"/>
    <w:rsid w:val="00274760"/>
    <w:rsid w:val="002747E5"/>
    <w:rsid w:val="00274E22"/>
    <w:rsid w:val="0027514E"/>
    <w:rsid w:val="002751B4"/>
    <w:rsid w:val="002751EA"/>
    <w:rsid w:val="0027557E"/>
    <w:rsid w:val="00275836"/>
    <w:rsid w:val="00275AA1"/>
    <w:rsid w:val="00275DB7"/>
    <w:rsid w:val="002762A0"/>
    <w:rsid w:val="002763DC"/>
    <w:rsid w:val="002767E1"/>
    <w:rsid w:val="00276942"/>
    <w:rsid w:val="00276C18"/>
    <w:rsid w:val="00276E2F"/>
    <w:rsid w:val="00276E4F"/>
    <w:rsid w:val="00276F06"/>
    <w:rsid w:val="0027714A"/>
    <w:rsid w:val="00277370"/>
    <w:rsid w:val="002776EE"/>
    <w:rsid w:val="00277864"/>
    <w:rsid w:val="00277A65"/>
    <w:rsid w:val="00277B45"/>
    <w:rsid w:val="00277E9A"/>
    <w:rsid w:val="00280486"/>
    <w:rsid w:val="00280A08"/>
    <w:rsid w:val="00280BAD"/>
    <w:rsid w:val="00280C48"/>
    <w:rsid w:val="002810C0"/>
    <w:rsid w:val="002810F8"/>
    <w:rsid w:val="00281138"/>
    <w:rsid w:val="00281399"/>
    <w:rsid w:val="0028141F"/>
    <w:rsid w:val="0028190A"/>
    <w:rsid w:val="00281A54"/>
    <w:rsid w:val="00281BE1"/>
    <w:rsid w:val="00281E4F"/>
    <w:rsid w:val="002820C8"/>
    <w:rsid w:val="00282133"/>
    <w:rsid w:val="00282203"/>
    <w:rsid w:val="00282CEE"/>
    <w:rsid w:val="002831A8"/>
    <w:rsid w:val="00283513"/>
    <w:rsid w:val="002836ED"/>
    <w:rsid w:val="00283DEB"/>
    <w:rsid w:val="00284503"/>
    <w:rsid w:val="00284510"/>
    <w:rsid w:val="00284523"/>
    <w:rsid w:val="0028460D"/>
    <w:rsid w:val="002848B5"/>
    <w:rsid w:val="002848C7"/>
    <w:rsid w:val="0028491D"/>
    <w:rsid w:val="00284923"/>
    <w:rsid w:val="00284B74"/>
    <w:rsid w:val="002850CE"/>
    <w:rsid w:val="00285C58"/>
    <w:rsid w:val="00285EB0"/>
    <w:rsid w:val="00285EE5"/>
    <w:rsid w:val="00285FF6"/>
    <w:rsid w:val="002860FE"/>
    <w:rsid w:val="002862A0"/>
    <w:rsid w:val="002866B2"/>
    <w:rsid w:val="00286B62"/>
    <w:rsid w:val="00286CAC"/>
    <w:rsid w:val="0028716E"/>
    <w:rsid w:val="00287223"/>
    <w:rsid w:val="00287279"/>
    <w:rsid w:val="002873A4"/>
    <w:rsid w:val="002873E0"/>
    <w:rsid w:val="00287443"/>
    <w:rsid w:val="0028768F"/>
    <w:rsid w:val="00287A89"/>
    <w:rsid w:val="00287F0B"/>
    <w:rsid w:val="0029027A"/>
    <w:rsid w:val="0029047A"/>
    <w:rsid w:val="00290596"/>
    <w:rsid w:val="002906A6"/>
    <w:rsid w:val="002907B6"/>
    <w:rsid w:val="002908D3"/>
    <w:rsid w:val="002909A8"/>
    <w:rsid w:val="00290DE7"/>
    <w:rsid w:val="00291094"/>
    <w:rsid w:val="002916FE"/>
    <w:rsid w:val="00291BAE"/>
    <w:rsid w:val="00291D3D"/>
    <w:rsid w:val="00291E1F"/>
    <w:rsid w:val="002922EA"/>
    <w:rsid w:val="00292349"/>
    <w:rsid w:val="00292759"/>
    <w:rsid w:val="00292863"/>
    <w:rsid w:val="00292AFE"/>
    <w:rsid w:val="00292D75"/>
    <w:rsid w:val="00292E08"/>
    <w:rsid w:val="00292F4D"/>
    <w:rsid w:val="00292FA4"/>
    <w:rsid w:val="002931AD"/>
    <w:rsid w:val="002936BC"/>
    <w:rsid w:val="002938C1"/>
    <w:rsid w:val="002938D2"/>
    <w:rsid w:val="00293AF9"/>
    <w:rsid w:val="00293B3F"/>
    <w:rsid w:val="00293BE5"/>
    <w:rsid w:val="00293DE3"/>
    <w:rsid w:val="00293F22"/>
    <w:rsid w:val="00293F85"/>
    <w:rsid w:val="00293F96"/>
    <w:rsid w:val="002944F7"/>
    <w:rsid w:val="002948BF"/>
    <w:rsid w:val="002949E3"/>
    <w:rsid w:val="002949F5"/>
    <w:rsid w:val="00294A5E"/>
    <w:rsid w:val="00294D49"/>
    <w:rsid w:val="00294EDB"/>
    <w:rsid w:val="00295271"/>
    <w:rsid w:val="002956E0"/>
    <w:rsid w:val="00295AF9"/>
    <w:rsid w:val="00295E4F"/>
    <w:rsid w:val="00295E55"/>
    <w:rsid w:val="00295E97"/>
    <w:rsid w:val="0029699A"/>
    <w:rsid w:val="00296B80"/>
    <w:rsid w:val="00296C48"/>
    <w:rsid w:val="00296EB2"/>
    <w:rsid w:val="0029713F"/>
    <w:rsid w:val="002971D2"/>
    <w:rsid w:val="00297806"/>
    <w:rsid w:val="002A0156"/>
    <w:rsid w:val="002A02DB"/>
    <w:rsid w:val="002A0574"/>
    <w:rsid w:val="002A0822"/>
    <w:rsid w:val="002A0959"/>
    <w:rsid w:val="002A0B89"/>
    <w:rsid w:val="002A0DDF"/>
    <w:rsid w:val="002A0E2F"/>
    <w:rsid w:val="002A0E4D"/>
    <w:rsid w:val="002A0E6A"/>
    <w:rsid w:val="002A0EDA"/>
    <w:rsid w:val="002A0EE3"/>
    <w:rsid w:val="002A101E"/>
    <w:rsid w:val="002A137D"/>
    <w:rsid w:val="002A157D"/>
    <w:rsid w:val="002A1F42"/>
    <w:rsid w:val="002A2189"/>
    <w:rsid w:val="002A236B"/>
    <w:rsid w:val="002A2A79"/>
    <w:rsid w:val="002A2FAD"/>
    <w:rsid w:val="002A309F"/>
    <w:rsid w:val="002A310B"/>
    <w:rsid w:val="002A317E"/>
    <w:rsid w:val="002A3227"/>
    <w:rsid w:val="002A34D5"/>
    <w:rsid w:val="002A36A4"/>
    <w:rsid w:val="002A36E0"/>
    <w:rsid w:val="002A39CB"/>
    <w:rsid w:val="002A3C94"/>
    <w:rsid w:val="002A3DEE"/>
    <w:rsid w:val="002A419E"/>
    <w:rsid w:val="002A4617"/>
    <w:rsid w:val="002A46B2"/>
    <w:rsid w:val="002A4A83"/>
    <w:rsid w:val="002A5017"/>
    <w:rsid w:val="002A5494"/>
    <w:rsid w:val="002A55E3"/>
    <w:rsid w:val="002A5B74"/>
    <w:rsid w:val="002A5F2A"/>
    <w:rsid w:val="002A657A"/>
    <w:rsid w:val="002A66FF"/>
    <w:rsid w:val="002A6738"/>
    <w:rsid w:val="002A693A"/>
    <w:rsid w:val="002A69BB"/>
    <w:rsid w:val="002A6A10"/>
    <w:rsid w:val="002A6DE2"/>
    <w:rsid w:val="002A7496"/>
    <w:rsid w:val="002A7635"/>
    <w:rsid w:val="002A7774"/>
    <w:rsid w:val="002A78B4"/>
    <w:rsid w:val="002A7D42"/>
    <w:rsid w:val="002B0680"/>
    <w:rsid w:val="002B07A3"/>
    <w:rsid w:val="002B0DAC"/>
    <w:rsid w:val="002B120C"/>
    <w:rsid w:val="002B1441"/>
    <w:rsid w:val="002B1801"/>
    <w:rsid w:val="002B18E1"/>
    <w:rsid w:val="002B1FAC"/>
    <w:rsid w:val="002B2124"/>
    <w:rsid w:val="002B22AD"/>
    <w:rsid w:val="002B232D"/>
    <w:rsid w:val="002B23AC"/>
    <w:rsid w:val="002B25F0"/>
    <w:rsid w:val="002B2B08"/>
    <w:rsid w:val="002B2CAC"/>
    <w:rsid w:val="002B2DF8"/>
    <w:rsid w:val="002B2E8F"/>
    <w:rsid w:val="002B33EB"/>
    <w:rsid w:val="002B351A"/>
    <w:rsid w:val="002B3643"/>
    <w:rsid w:val="002B3839"/>
    <w:rsid w:val="002B39E4"/>
    <w:rsid w:val="002B4031"/>
    <w:rsid w:val="002B4296"/>
    <w:rsid w:val="002B432E"/>
    <w:rsid w:val="002B43E0"/>
    <w:rsid w:val="002B442F"/>
    <w:rsid w:val="002B4830"/>
    <w:rsid w:val="002B48D6"/>
    <w:rsid w:val="002B48DA"/>
    <w:rsid w:val="002B4E0B"/>
    <w:rsid w:val="002B52B5"/>
    <w:rsid w:val="002B54B3"/>
    <w:rsid w:val="002B564C"/>
    <w:rsid w:val="002B58CB"/>
    <w:rsid w:val="002B60D0"/>
    <w:rsid w:val="002B617A"/>
    <w:rsid w:val="002B61C3"/>
    <w:rsid w:val="002B641B"/>
    <w:rsid w:val="002B65E4"/>
    <w:rsid w:val="002B6713"/>
    <w:rsid w:val="002B6C66"/>
    <w:rsid w:val="002B6E65"/>
    <w:rsid w:val="002B6ED5"/>
    <w:rsid w:val="002B701F"/>
    <w:rsid w:val="002B70C3"/>
    <w:rsid w:val="002B7755"/>
    <w:rsid w:val="002B78CE"/>
    <w:rsid w:val="002B78DA"/>
    <w:rsid w:val="002B79C7"/>
    <w:rsid w:val="002B79D6"/>
    <w:rsid w:val="002B7F5B"/>
    <w:rsid w:val="002B7FB3"/>
    <w:rsid w:val="002C037A"/>
    <w:rsid w:val="002C04BC"/>
    <w:rsid w:val="002C05A3"/>
    <w:rsid w:val="002C06C7"/>
    <w:rsid w:val="002C06C8"/>
    <w:rsid w:val="002C0AE0"/>
    <w:rsid w:val="002C0B0C"/>
    <w:rsid w:val="002C0DE1"/>
    <w:rsid w:val="002C1443"/>
    <w:rsid w:val="002C145B"/>
    <w:rsid w:val="002C16E2"/>
    <w:rsid w:val="002C1978"/>
    <w:rsid w:val="002C1FA5"/>
    <w:rsid w:val="002C1FB7"/>
    <w:rsid w:val="002C2027"/>
    <w:rsid w:val="002C2165"/>
    <w:rsid w:val="002C2413"/>
    <w:rsid w:val="002C258E"/>
    <w:rsid w:val="002C25C8"/>
    <w:rsid w:val="002C2606"/>
    <w:rsid w:val="002C2B86"/>
    <w:rsid w:val="002C2D8C"/>
    <w:rsid w:val="002C2EF8"/>
    <w:rsid w:val="002C30A8"/>
    <w:rsid w:val="002C3263"/>
    <w:rsid w:val="002C3A3C"/>
    <w:rsid w:val="002C3ACF"/>
    <w:rsid w:val="002C3B96"/>
    <w:rsid w:val="002C3F0B"/>
    <w:rsid w:val="002C43C4"/>
    <w:rsid w:val="002C4551"/>
    <w:rsid w:val="002C46AC"/>
    <w:rsid w:val="002C46E1"/>
    <w:rsid w:val="002C4DF8"/>
    <w:rsid w:val="002C4F8B"/>
    <w:rsid w:val="002C50BF"/>
    <w:rsid w:val="002C511B"/>
    <w:rsid w:val="002C513D"/>
    <w:rsid w:val="002C5192"/>
    <w:rsid w:val="002C51B1"/>
    <w:rsid w:val="002C55D9"/>
    <w:rsid w:val="002C583F"/>
    <w:rsid w:val="002C5DFF"/>
    <w:rsid w:val="002C5EDD"/>
    <w:rsid w:val="002C634F"/>
    <w:rsid w:val="002C63DF"/>
    <w:rsid w:val="002C6406"/>
    <w:rsid w:val="002C6745"/>
    <w:rsid w:val="002C684E"/>
    <w:rsid w:val="002C710C"/>
    <w:rsid w:val="002C7366"/>
    <w:rsid w:val="002C74F1"/>
    <w:rsid w:val="002C754D"/>
    <w:rsid w:val="002C798C"/>
    <w:rsid w:val="002C7C2C"/>
    <w:rsid w:val="002D0193"/>
    <w:rsid w:val="002D0695"/>
    <w:rsid w:val="002D06E4"/>
    <w:rsid w:val="002D0AE7"/>
    <w:rsid w:val="002D0C56"/>
    <w:rsid w:val="002D0D73"/>
    <w:rsid w:val="002D0E1C"/>
    <w:rsid w:val="002D12AF"/>
    <w:rsid w:val="002D12C5"/>
    <w:rsid w:val="002D12CB"/>
    <w:rsid w:val="002D12E4"/>
    <w:rsid w:val="002D1496"/>
    <w:rsid w:val="002D168E"/>
    <w:rsid w:val="002D1CB1"/>
    <w:rsid w:val="002D1EA0"/>
    <w:rsid w:val="002D1F6A"/>
    <w:rsid w:val="002D225F"/>
    <w:rsid w:val="002D241C"/>
    <w:rsid w:val="002D2504"/>
    <w:rsid w:val="002D27BB"/>
    <w:rsid w:val="002D27FF"/>
    <w:rsid w:val="002D286D"/>
    <w:rsid w:val="002D320A"/>
    <w:rsid w:val="002D33DE"/>
    <w:rsid w:val="002D3650"/>
    <w:rsid w:val="002D3EBE"/>
    <w:rsid w:val="002D434A"/>
    <w:rsid w:val="002D44A2"/>
    <w:rsid w:val="002D4C49"/>
    <w:rsid w:val="002D4F65"/>
    <w:rsid w:val="002D4F9C"/>
    <w:rsid w:val="002D5162"/>
    <w:rsid w:val="002D5528"/>
    <w:rsid w:val="002D58C3"/>
    <w:rsid w:val="002D5ACF"/>
    <w:rsid w:val="002D5BB3"/>
    <w:rsid w:val="002D5DE6"/>
    <w:rsid w:val="002D6077"/>
    <w:rsid w:val="002D6141"/>
    <w:rsid w:val="002D6206"/>
    <w:rsid w:val="002D62C2"/>
    <w:rsid w:val="002D6364"/>
    <w:rsid w:val="002D6365"/>
    <w:rsid w:val="002D638A"/>
    <w:rsid w:val="002D65D6"/>
    <w:rsid w:val="002D6625"/>
    <w:rsid w:val="002D684F"/>
    <w:rsid w:val="002D6A3C"/>
    <w:rsid w:val="002D6C23"/>
    <w:rsid w:val="002D7302"/>
    <w:rsid w:val="002D7659"/>
    <w:rsid w:val="002D781C"/>
    <w:rsid w:val="002D78D2"/>
    <w:rsid w:val="002D7917"/>
    <w:rsid w:val="002D7961"/>
    <w:rsid w:val="002D7A6B"/>
    <w:rsid w:val="002D7A7E"/>
    <w:rsid w:val="002D7B61"/>
    <w:rsid w:val="002D7EDE"/>
    <w:rsid w:val="002E0040"/>
    <w:rsid w:val="002E0186"/>
    <w:rsid w:val="002E0362"/>
    <w:rsid w:val="002E0591"/>
    <w:rsid w:val="002E061C"/>
    <w:rsid w:val="002E0748"/>
    <w:rsid w:val="002E0CCC"/>
    <w:rsid w:val="002E10C2"/>
    <w:rsid w:val="002E1476"/>
    <w:rsid w:val="002E1CA1"/>
    <w:rsid w:val="002E1DF3"/>
    <w:rsid w:val="002E2387"/>
    <w:rsid w:val="002E23F5"/>
    <w:rsid w:val="002E24EA"/>
    <w:rsid w:val="002E26A9"/>
    <w:rsid w:val="002E2CFF"/>
    <w:rsid w:val="002E3023"/>
    <w:rsid w:val="002E30EB"/>
    <w:rsid w:val="002E3360"/>
    <w:rsid w:val="002E350C"/>
    <w:rsid w:val="002E3B27"/>
    <w:rsid w:val="002E3F04"/>
    <w:rsid w:val="002E3F95"/>
    <w:rsid w:val="002E429F"/>
    <w:rsid w:val="002E43DA"/>
    <w:rsid w:val="002E4574"/>
    <w:rsid w:val="002E46A4"/>
    <w:rsid w:val="002E4805"/>
    <w:rsid w:val="002E49DC"/>
    <w:rsid w:val="002E49FD"/>
    <w:rsid w:val="002E4A97"/>
    <w:rsid w:val="002E4AC2"/>
    <w:rsid w:val="002E4AC9"/>
    <w:rsid w:val="002E4EE4"/>
    <w:rsid w:val="002E5EC0"/>
    <w:rsid w:val="002E5F2F"/>
    <w:rsid w:val="002E62C8"/>
    <w:rsid w:val="002E647B"/>
    <w:rsid w:val="002E6803"/>
    <w:rsid w:val="002E6A75"/>
    <w:rsid w:val="002E7011"/>
    <w:rsid w:val="002E725E"/>
    <w:rsid w:val="002E74B2"/>
    <w:rsid w:val="002E74D0"/>
    <w:rsid w:val="002E7A27"/>
    <w:rsid w:val="002E7BD7"/>
    <w:rsid w:val="002E7C7D"/>
    <w:rsid w:val="002F04B8"/>
    <w:rsid w:val="002F0FAE"/>
    <w:rsid w:val="002F1028"/>
    <w:rsid w:val="002F104C"/>
    <w:rsid w:val="002F1057"/>
    <w:rsid w:val="002F12CC"/>
    <w:rsid w:val="002F1A55"/>
    <w:rsid w:val="002F1BF4"/>
    <w:rsid w:val="002F1DC3"/>
    <w:rsid w:val="002F1F3F"/>
    <w:rsid w:val="002F229D"/>
    <w:rsid w:val="002F26A1"/>
    <w:rsid w:val="002F2706"/>
    <w:rsid w:val="002F2819"/>
    <w:rsid w:val="002F291A"/>
    <w:rsid w:val="002F2F90"/>
    <w:rsid w:val="002F30B6"/>
    <w:rsid w:val="002F3296"/>
    <w:rsid w:val="002F3410"/>
    <w:rsid w:val="002F3527"/>
    <w:rsid w:val="002F3937"/>
    <w:rsid w:val="002F3B3C"/>
    <w:rsid w:val="002F3C95"/>
    <w:rsid w:val="002F3D7B"/>
    <w:rsid w:val="002F4709"/>
    <w:rsid w:val="002F48FA"/>
    <w:rsid w:val="002F49F4"/>
    <w:rsid w:val="002F4A2F"/>
    <w:rsid w:val="002F4BF6"/>
    <w:rsid w:val="002F4D0E"/>
    <w:rsid w:val="002F4D8C"/>
    <w:rsid w:val="002F4F17"/>
    <w:rsid w:val="002F4F8A"/>
    <w:rsid w:val="002F5097"/>
    <w:rsid w:val="002F514F"/>
    <w:rsid w:val="002F51BB"/>
    <w:rsid w:val="002F52B5"/>
    <w:rsid w:val="002F5376"/>
    <w:rsid w:val="002F54AD"/>
    <w:rsid w:val="002F5603"/>
    <w:rsid w:val="002F560D"/>
    <w:rsid w:val="002F5880"/>
    <w:rsid w:val="002F5B13"/>
    <w:rsid w:val="002F66AE"/>
    <w:rsid w:val="002F6809"/>
    <w:rsid w:val="002F6B24"/>
    <w:rsid w:val="002F6EAE"/>
    <w:rsid w:val="002F6F34"/>
    <w:rsid w:val="002F7002"/>
    <w:rsid w:val="002F72A7"/>
    <w:rsid w:val="002F7391"/>
    <w:rsid w:val="002F766C"/>
    <w:rsid w:val="002F78B3"/>
    <w:rsid w:val="002F7A16"/>
    <w:rsid w:val="002F7F77"/>
    <w:rsid w:val="0030003B"/>
    <w:rsid w:val="00300436"/>
    <w:rsid w:val="0030061A"/>
    <w:rsid w:val="003007C3"/>
    <w:rsid w:val="00300B05"/>
    <w:rsid w:val="003014EE"/>
    <w:rsid w:val="0030151E"/>
    <w:rsid w:val="00301877"/>
    <w:rsid w:val="00301A16"/>
    <w:rsid w:val="00301DA2"/>
    <w:rsid w:val="00301F97"/>
    <w:rsid w:val="00302356"/>
    <w:rsid w:val="00302512"/>
    <w:rsid w:val="0030275F"/>
    <w:rsid w:val="00302868"/>
    <w:rsid w:val="00302F1B"/>
    <w:rsid w:val="00303591"/>
    <w:rsid w:val="00303937"/>
    <w:rsid w:val="00303A1D"/>
    <w:rsid w:val="00303E50"/>
    <w:rsid w:val="003042DD"/>
    <w:rsid w:val="0030436F"/>
    <w:rsid w:val="003043D6"/>
    <w:rsid w:val="003048E8"/>
    <w:rsid w:val="00304933"/>
    <w:rsid w:val="003049CD"/>
    <w:rsid w:val="00304CCF"/>
    <w:rsid w:val="00304D93"/>
    <w:rsid w:val="00304DE3"/>
    <w:rsid w:val="00304E45"/>
    <w:rsid w:val="00304FC7"/>
    <w:rsid w:val="003050F6"/>
    <w:rsid w:val="0030553C"/>
    <w:rsid w:val="0030555D"/>
    <w:rsid w:val="00305AD7"/>
    <w:rsid w:val="00305B6B"/>
    <w:rsid w:val="00305CDF"/>
    <w:rsid w:val="00305D80"/>
    <w:rsid w:val="00305DEC"/>
    <w:rsid w:val="00305FA6"/>
    <w:rsid w:val="003060DD"/>
    <w:rsid w:val="0030611C"/>
    <w:rsid w:val="003061D0"/>
    <w:rsid w:val="00306316"/>
    <w:rsid w:val="003063FD"/>
    <w:rsid w:val="0030642E"/>
    <w:rsid w:val="00306754"/>
    <w:rsid w:val="00306C7D"/>
    <w:rsid w:val="00307084"/>
    <w:rsid w:val="003071B5"/>
    <w:rsid w:val="00307562"/>
    <w:rsid w:val="00307A15"/>
    <w:rsid w:val="00307A45"/>
    <w:rsid w:val="00307D95"/>
    <w:rsid w:val="00307DB7"/>
    <w:rsid w:val="00307E73"/>
    <w:rsid w:val="003108C4"/>
    <w:rsid w:val="00310AE8"/>
    <w:rsid w:val="00310E10"/>
    <w:rsid w:val="00310F47"/>
    <w:rsid w:val="003110CC"/>
    <w:rsid w:val="003111C1"/>
    <w:rsid w:val="00311477"/>
    <w:rsid w:val="003115A1"/>
    <w:rsid w:val="00311B94"/>
    <w:rsid w:val="00311ED0"/>
    <w:rsid w:val="003120C8"/>
    <w:rsid w:val="0031236F"/>
    <w:rsid w:val="00312483"/>
    <w:rsid w:val="0031256D"/>
    <w:rsid w:val="00312815"/>
    <w:rsid w:val="00312C28"/>
    <w:rsid w:val="00312CA3"/>
    <w:rsid w:val="00312CC9"/>
    <w:rsid w:val="00312E33"/>
    <w:rsid w:val="00312EB4"/>
    <w:rsid w:val="00313044"/>
    <w:rsid w:val="003130BC"/>
    <w:rsid w:val="003130C0"/>
    <w:rsid w:val="003130F2"/>
    <w:rsid w:val="00313186"/>
    <w:rsid w:val="00313283"/>
    <w:rsid w:val="00313288"/>
    <w:rsid w:val="003132C3"/>
    <w:rsid w:val="003135BF"/>
    <w:rsid w:val="00313770"/>
    <w:rsid w:val="003137AF"/>
    <w:rsid w:val="00313834"/>
    <w:rsid w:val="00313955"/>
    <w:rsid w:val="00313A8A"/>
    <w:rsid w:val="00313AAB"/>
    <w:rsid w:val="00313BEE"/>
    <w:rsid w:val="00313EA9"/>
    <w:rsid w:val="0031456B"/>
    <w:rsid w:val="00314AD8"/>
    <w:rsid w:val="00314B9C"/>
    <w:rsid w:val="00315352"/>
    <w:rsid w:val="00315449"/>
    <w:rsid w:val="00315557"/>
    <w:rsid w:val="003156C0"/>
    <w:rsid w:val="00315BF5"/>
    <w:rsid w:val="00315CF9"/>
    <w:rsid w:val="003161AF"/>
    <w:rsid w:val="003162D6"/>
    <w:rsid w:val="00316352"/>
    <w:rsid w:val="00316401"/>
    <w:rsid w:val="0031658D"/>
    <w:rsid w:val="00316649"/>
    <w:rsid w:val="00316E3A"/>
    <w:rsid w:val="0031711F"/>
    <w:rsid w:val="00317143"/>
    <w:rsid w:val="00317305"/>
    <w:rsid w:val="0031767E"/>
    <w:rsid w:val="00317939"/>
    <w:rsid w:val="00317B00"/>
    <w:rsid w:val="00317E6D"/>
    <w:rsid w:val="00317EBD"/>
    <w:rsid w:val="0032004C"/>
    <w:rsid w:val="00320472"/>
    <w:rsid w:val="003205F7"/>
    <w:rsid w:val="00320D1A"/>
    <w:rsid w:val="00320EF6"/>
    <w:rsid w:val="00321060"/>
    <w:rsid w:val="003213B8"/>
    <w:rsid w:val="00321496"/>
    <w:rsid w:val="0032176F"/>
    <w:rsid w:val="00321A02"/>
    <w:rsid w:val="00321FDE"/>
    <w:rsid w:val="0032219A"/>
    <w:rsid w:val="0032236C"/>
    <w:rsid w:val="003223E4"/>
    <w:rsid w:val="003226EA"/>
    <w:rsid w:val="00322802"/>
    <w:rsid w:val="0032297C"/>
    <w:rsid w:val="00322A19"/>
    <w:rsid w:val="00322A2F"/>
    <w:rsid w:val="00322A76"/>
    <w:rsid w:val="00322A8A"/>
    <w:rsid w:val="00322C05"/>
    <w:rsid w:val="00322C1F"/>
    <w:rsid w:val="00322C98"/>
    <w:rsid w:val="00322CDA"/>
    <w:rsid w:val="0032313C"/>
    <w:rsid w:val="0032377D"/>
    <w:rsid w:val="003238A6"/>
    <w:rsid w:val="00323AC1"/>
    <w:rsid w:val="00323BD7"/>
    <w:rsid w:val="00323CAB"/>
    <w:rsid w:val="00323E72"/>
    <w:rsid w:val="00323F7B"/>
    <w:rsid w:val="0032404A"/>
    <w:rsid w:val="003240C0"/>
    <w:rsid w:val="00324281"/>
    <w:rsid w:val="00324600"/>
    <w:rsid w:val="003246A4"/>
    <w:rsid w:val="00324842"/>
    <w:rsid w:val="00324D6A"/>
    <w:rsid w:val="00324E27"/>
    <w:rsid w:val="00325148"/>
    <w:rsid w:val="00325346"/>
    <w:rsid w:val="0032536F"/>
    <w:rsid w:val="00325790"/>
    <w:rsid w:val="00325822"/>
    <w:rsid w:val="003258A9"/>
    <w:rsid w:val="00325BB5"/>
    <w:rsid w:val="0032622E"/>
    <w:rsid w:val="00326939"/>
    <w:rsid w:val="00326B7D"/>
    <w:rsid w:val="00327579"/>
    <w:rsid w:val="0032758C"/>
    <w:rsid w:val="00327620"/>
    <w:rsid w:val="0032789E"/>
    <w:rsid w:val="00327987"/>
    <w:rsid w:val="00327C6F"/>
    <w:rsid w:val="00330047"/>
    <w:rsid w:val="00330074"/>
    <w:rsid w:val="0033051C"/>
    <w:rsid w:val="0033055F"/>
    <w:rsid w:val="00330F3F"/>
    <w:rsid w:val="003312DB"/>
    <w:rsid w:val="00331330"/>
    <w:rsid w:val="00331407"/>
    <w:rsid w:val="003315D0"/>
    <w:rsid w:val="0033163D"/>
    <w:rsid w:val="0033178F"/>
    <w:rsid w:val="0033182E"/>
    <w:rsid w:val="00331893"/>
    <w:rsid w:val="00331911"/>
    <w:rsid w:val="00331C02"/>
    <w:rsid w:val="00331C11"/>
    <w:rsid w:val="0033211A"/>
    <w:rsid w:val="0033216E"/>
    <w:rsid w:val="00332525"/>
    <w:rsid w:val="003327FE"/>
    <w:rsid w:val="00332806"/>
    <w:rsid w:val="00332864"/>
    <w:rsid w:val="00332923"/>
    <w:rsid w:val="00332CBC"/>
    <w:rsid w:val="00333945"/>
    <w:rsid w:val="003339F7"/>
    <w:rsid w:val="00334071"/>
    <w:rsid w:val="0033438D"/>
    <w:rsid w:val="003346A2"/>
    <w:rsid w:val="00334A15"/>
    <w:rsid w:val="00334AB4"/>
    <w:rsid w:val="00334AB7"/>
    <w:rsid w:val="00334BEA"/>
    <w:rsid w:val="00334E30"/>
    <w:rsid w:val="003351F3"/>
    <w:rsid w:val="00335435"/>
    <w:rsid w:val="003359E9"/>
    <w:rsid w:val="00335DCC"/>
    <w:rsid w:val="0033670D"/>
    <w:rsid w:val="00336A57"/>
    <w:rsid w:val="00336B06"/>
    <w:rsid w:val="00336C90"/>
    <w:rsid w:val="00336D8D"/>
    <w:rsid w:val="00337028"/>
    <w:rsid w:val="003373C0"/>
    <w:rsid w:val="003377BB"/>
    <w:rsid w:val="003378C5"/>
    <w:rsid w:val="003378DA"/>
    <w:rsid w:val="00337D37"/>
    <w:rsid w:val="00337E5F"/>
    <w:rsid w:val="00337E91"/>
    <w:rsid w:val="0034011D"/>
    <w:rsid w:val="00340181"/>
    <w:rsid w:val="00340E75"/>
    <w:rsid w:val="00341142"/>
    <w:rsid w:val="00341152"/>
    <w:rsid w:val="003412FA"/>
    <w:rsid w:val="00341898"/>
    <w:rsid w:val="00341A2D"/>
    <w:rsid w:val="00341BA7"/>
    <w:rsid w:val="00341D5C"/>
    <w:rsid w:val="00341ED5"/>
    <w:rsid w:val="00342350"/>
    <w:rsid w:val="00342914"/>
    <w:rsid w:val="00342AF6"/>
    <w:rsid w:val="00342B46"/>
    <w:rsid w:val="00342E2C"/>
    <w:rsid w:val="0034310F"/>
    <w:rsid w:val="003432F8"/>
    <w:rsid w:val="00343833"/>
    <w:rsid w:val="00343BDE"/>
    <w:rsid w:val="00343CA9"/>
    <w:rsid w:val="00343DD3"/>
    <w:rsid w:val="003440B6"/>
    <w:rsid w:val="0034411F"/>
    <w:rsid w:val="003442AF"/>
    <w:rsid w:val="00344852"/>
    <w:rsid w:val="0034492D"/>
    <w:rsid w:val="003452B2"/>
    <w:rsid w:val="0034574F"/>
    <w:rsid w:val="00345AD1"/>
    <w:rsid w:val="00345D1E"/>
    <w:rsid w:val="00345E78"/>
    <w:rsid w:val="003461AF"/>
    <w:rsid w:val="00346397"/>
    <w:rsid w:val="00346592"/>
    <w:rsid w:val="003465BA"/>
    <w:rsid w:val="0034696B"/>
    <w:rsid w:val="00346C45"/>
    <w:rsid w:val="00346C4B"/>
    <w:rsid w:val="00346CCE"/>
    <w:rsid w:val="0034727F"/>
    <w:rsid w:val="003472A4"/>
    <w:rsid w:val="0034756E"/>
    <w:rsid w:val="00347728"/>
    <w:rsid w:val="00347876"/>
    <w:rsid w:val="00347A98"/>
    <w:rsid w:val="00347AA5"/>
    <w:rsid w:val="00347B5F"/>
    <w:rsid w:val="00347B9D"/>
    <w:rsid w:val="00347C85"/>
    <w:rsid w:val="003502FC"/>
    <w:rsid w:val="00350967"/>
    <w:rsid w:val="00350F0F"/>
    <w:rsid w:val="00351350"/>
    <w:rsid w:val="00351877"/>
    <w:rsid w:val="003518C7"/>
    <w:rsid w:val="003518C8"/>
    <w:rsid w:val="00351D42"/>
    <w:rsid w:val="00352010"/>
    <w:rsid w:val="00352171"/>
    <w:rsid w:val="00352340"/>
    <w:rsid w:val="00352AC5"/>
    <w:rsid w:val="00352E5B"/>
    <w:rsid w:val="00352FD8"/>
    <w:rsid w:val="003531CF"/>
    <w:rsid w:val="003537C0"/>
    <w:rsid w:val="00353923"/>
    <w:rsid w:val="00353E2E"/>
    <w:rsid w:val="00353E41"/>
    <w:rsid w:val="00353F22"/>
    <w:rsid w:val="00353F3E"/>
    <w:rsid w:val="00353F64"/>
    <w:rsid w:val="00354195"/>
    <w:rsid w:val="003545C3"/>
    <w:rsid w:val="00354A89"/>
    <w:rsid w:val="00354D7D"/>
    <w:rsid w:val="0035508E"/>
    <w:rsid w:val="00355160"/>
    <w:rsid w:val="003553B9"/>
    <w:rsid w:val="003555EA"/>
    <w:rsid w:val="003556E4"/>
    <w:rsid w:val="0035589E"/>
    <w:rsid w:val="003558BE"/>
    <w:rsid w:val="0035595B"/>
    <w:rsid w:val="00355BC2"/>
    <w:rsid w:val="00355D61"/>
    <w:rsid w:val="00356374"/>
    <w:rsid w:val="003567B5"/>
    <w:rsid w:val="0035683E"/>
    <w:rsid w:val="00356923"/>
    <w:rsid w:val="00356A75"/>
    <w:rsid w:val="00356CA7"/>
    <w:rsid w:val="0035717B"/>
    <w:rsid w:val="0035743B"/>
    <w:rsid w:val="003579C0"/>
    <w:rsid w:val="003579D3"/>
    <w:rsid w:val="003579EB"/>
    <w:rsid w:val="00357A03"/>
    <w:rsid w:val="00357A0A"/>
    <w:rsid w:val="00357BA4"/>
    <w:rsid w:val="00357FEC"/>
    <w:rsid w:val="00357FF8"/>
    <w:rsid w:val="00360037"/>
    <w:rsid w:val="003601A1"/>
    <w:rsid w:val="00360223"/>
    <w:rsid w:val="003605BD"/>
    <w:rsid w:val="003608ED"/>
    <w:rsid w:val="00360CE6"/>
    <w:rsid w:val="00360F99"/>
    <w:rsid w:val="00360FA0"/>
    <w:rsid w:val="003610EC"/>
    <w:rsid w:val="0036117C"/>
    <w:rsid w:val="003613EB"/>
    <w:rsid w:val="0036140D"/>
    <w:rsid w:val="00361817"/>
    <w:rsid w:val="0036188B"/>
    <w:rsid w:val="00361A9D"/>
    <w:rsid w:val="00361AC7"/>
    <w:rsid w:val="00362237"/>
    <w:rsid w:val="0036237F"/>
    <w:rsid w:val="003623FF"/>
    <w:rsid w:val="00362B5B"/>
    <w:rsid w:val="00362E71"/>
    <w:rsid w:val="0036303B"/>
    <w:rsid w:val="00363060"/>
    <w:rsid w:val="003634CF"/>
    <w:rsid w:val="003635F1"/>
    <w:rsid w:val="00363604"/>
    <w:rsid w:val="00363BEF"/>
    <w:rsid w:val="00363D05"/>
    <w:rsid w:val="00363EFA"/>
    <w:rsid w:val="00363F7F"/>
    <w:rsid w:val="00364015"/>
    <w:rsid w:val="00364028"/>
    <w:rsid w:val="00364BE0"/>
    <w:rsid w:val="00364E7A"/>
    <w:rsid w:val="00364F84"/>
    <w:rsid w:val="00365004"/>
    <w:rsid w:val="00365012"/>
    <w:rsid w:val="00365147"/>
    <w:rsid w:val="0036536E"/>
    <w:rsid w:val="00365515"/>
    <w:rsid w:val="00365A60"/>
    <w:rsid w:val="00365B60"/>
    <w:rsid w:val="00365B92"/>
    <w:rsid w:val="00365D4E"/>
    <w:rsid w:val="00365DB6"/>
    <w:rsid w:val="00365E36"/>
    <w:rsid w:val="00365EDC"/>
    <w:rsid w:val="00365F18"/>
    <w:rsid w:val="003662FD"/>
    <w:rsid w:val="003667DF"/>
    <w:rsid w:val="0036710E"/>
    <w:rsid w:val="003671A1"/>
    <w:rsid w:val="00367470"/>
    <w:rsid w:val="00367940"/>
    <w:rsid w:val="00367B9D"/>
    <w:rsid w:val="00367C2E"/>
    <w:rsid w:val="00370523"/>
    <w:rsid w:val="0037068C"/>
    <w:rsid w:val="003707FE"/>
    <w:rsid w:val="00370892"/>
    <w:rsid w:val="003708D5"/>
    <w:rsid w:val="0037092E"/>
    <w:rsid w:val="003709F3"/>
    <w:rsid w:val="00371367"/>
    <w:rsid w:val="003717D2"/>
    <w:rsid w:val="0037198D"/>
    <w:rsid w:val="00371A67"/>
    <w:rsid w:val="00371A82"/>
    <w:rsid w:val="00371B7C"/>
    <w:rsid w:val="00371BE0"/>
    <w:rsid w:val="00371FE4"/>
    <w:rsid w:val="003724CE"/>
    <w:rsid w:val="00372C30"/>
    <w:rsid w:val="00372E42"/>
    <w:rsid w:val="00372F45"/>
    <w:rsid w:val="00372F80"/>
    <w:rsid w:val="00373075"/>
    <w:rsid w:val="00373078"/>
    <w:rsid w:val="003730EB"/>
    <w:rsid w:val="0037344E"/>
    <w:rsid w:val="003736B3"/>
    <w:rsid w:val="003736BC"/>
    <w:rsid w:val="00373A0B"/>
    <w:rsid w:val="00373AA4"/>
    <w:rsid w:val="00373BCC"/>
    <w:rsid w:val="00373C09"/>
    <w:rsid w:val="00373E05"/>
    <w:rsid w:val="00373FBB"/>
    <w:rsid w:val="003742AD"/>
    <w:rsid w:val="00374869"/>
    <w:rsid w:val="00374D75"/>
    <w:rsid w:val="00375367"/>
    <w:rsid w:val="003753A8"/>
    <w:rsid w:val="003754E2"/>
    <w:rsid w:val="00375D79"/>
    <w:rsid w:val="00375ED5"/>
    <w:rsid w:val="00376237"/>
    <w:rsid w:val="003763E1"/>
    <w:rsid w:val="00376A49"/>
    <w:rsid w:val="00376E19"/>
    <w:rsid w:val="00377425"/>
    <w:rsid w:val="00377726"/>
    <w:rsid w:val="003777D6"/>
    <w:rsid w:val="003777FC"/>
    <w:rsid w:val="00377B64"/>
    <w:rsid w:val="00377BC6"/>
    <w:rsid w:val="0038009E"/>
    <w:rsid w:val="00380429"/>
    <w:rsid w:val="0038052F"/>
    <w:rsid w:val="00380595"/>
    <w:rsid w:val="003805F8"/>
    <w:rsid w:val="003808FE"/>
    <w:rsid w:val="00380CC3"/>
    <w:rsid w:val="003813BE"/>
    <w:rsid w:val="00381543"/>
    <w:rsid w:val="003817DF"/>
    <w:rsid w:val="00381AE8"/>
    <w:rsid w:val="00381B42"/>
    <w:rsid w:val="00381C99"/>
    <w:rsid w:val="00381E8B"/>
    <w:rsid w:val="0038254E"/>
    <w:rsid w:val="00382621"/>
    <w:rsid w:val="003826A0"/>
    <w:rsid w:val="00382A60"/>
    <w:rsid w:val="00382CD8"/>
    <w:rsid w:val="00382E73"/>
    <w:rsid w:val="0038313D"/>
    <w:rsid w:val="00383366"/>
    <w:rsid w:val="003833CD"/>
    <w:rsid w:val="003835F6"/>
    <w:rsid w:val="00383604"/>
    <w:rsid w:val="00383951"/>
    <w:rsid w:val="00383AAD"/>
    <w:rsid w:val="00383B59"/>
    <w:rsid w:val="00383CB3"/>
    <w:rsid w:val="00383DFD"/>
    <w:rsid w:val="003843B1"/>
    <w:rsid w:val="003843FA"/>
    <w:rsid w:val="0038452C"/>
    <w:rsid w:val="003845DE"/>
    <w:rsid w:val="00384822"/>
    <w:rsid w:val="003848B4"/>
    <w:rsid w:val="00384DEA"/>
    <w:rsid w:val="00385091"/>
    <w:rsid w:val="003856C3"/>
    <w:rsid w:val="0038571D"/>
    <w:rsid w:val="00385C38"/>
    <w:rsid w:val="00385DD0"/>
    <w:rsid w:val="00385DF1"/>
    <w:rsid w:val="00385ECA"/>
    <w:rsid w:val="0038600D"/>
    <w:rsid w:val="0038602F"/>
    <w:rsid w:val="003860C8"/>
    <w:rsid w:val="003862A5"/>
    <w:rsid w:val="003862E2"/>
    <w:rsid w:val="00386597"/>
    <w:rsid w:val="003869DD"/>
    <w:rsid w:val="00386E61"/>
    <w:rsid w:val="00386E7A"/>
    <w:rsid w:val="00386EB1"/>
    <w:rsid w:val="00386F98"/>
    <w:rsid w:val="003871FC"/>
    <w:rsid w:val="0038745D"/>
    <w:rsid w:val="00387550"/>
    <w:rsid w:val="003875A4"/>
    <w:rsid w:val="00387725"/>
    <w:rsid w:val="003877CD"/>
    <w:rsid w:val="00387F59"/>
    <w:rsid w:val="00390114"/>
    <w:rsid w:val="00390CD9"/>
    <w:rsid w:val="00390D3D"/>
    <w:rsid w:val="00391460"/>
    <w:rsid w:val="003917AF"/>
    <w:rsid w:val="00391997"/>
    <w:rsid w:val="00391CB3"/>
    <w:rsid w:val="00391E86"/>
    <w:rsid w:val="00391FAC"/>
    <w:rsid w:val="00392034"/>
    <w:rsid w:val="0039217A"/>
    <w:rsid w:val="0039221D"/>
    <w:rsid w:val="0039247E"/>
    <w:rsid w:val="003924BB"/>
    <w:rsid w:val="00392F00"/>
    <w:rsid w:val="00393119"/>
    <w:rsid w:val="0039318D"/>
    <w:rsid w:val="003932A4"/>
    <w:rsid w:val="00393DD5"/>
    <w:rsid w:val="00393E69"/>
    <w:rsid w:val="00393F42"/>
    <w:rsid w:val="00393FA9"/>
    <w:rsid w:val="00394144"/>
    <w:rsid w:val="00394600"/>
    <w:rsid w:val="0039463B"/>
    <w:rsid w:val="00394C1A"/>
    <w:rsid w:val="00394F48"/>
    <w:rsid w:val="00394FF8"/>
    <w:rsid w:val="00395146"/>
    <w:rsid w:val="0039566D"/>
    <w:rsid w:val="003957C5"/>
    <w:rsid w:val="003958E8"/>
    <w:rsid w:val="00395DF5"/>
    <w:rsid w:val="0039605E"/>
    <w:rsid w:val="003964C3"/>
    <w:rsid w:val="003966BB"/>
    <w:rsid w:val="0039689E"/>
    <w:rsid w:val="00396CB4"/>
    <w:rsid w:val="0039736C"/>
    <w:rsid w:val="003975A9"/>
    <w:rsid w:val="00397870"/>
    <w:rsid w:val="00397895"/>
    <w:rsid w:val="003979A6"/>
    <w:rsid w:val="003A03C6"/>
    <w:rsid w:val="003A058F"/>
    <w:rsid w:val="003A06B4"/>
    <w:rsid w:val="003A08FB"/>
    <w:rsid w:val="003A097E"/>
    <w:rsid w:val="003A0E1F"/>
    <w:rsid w:val="003A0EA5"/>
    <w:rsid w:val="003A0F78"/>
    <w:rsid w:val="003A1334"/>
    <w:rsid w:val="003A1381"/>
    <w:rsid w:val="003A147D"/>
    <w:rsid w:val="003A15CD"/>
    <w:rsid w:val="003A16F7"/>
    <w:rsid w:val="003A1840"/>
    <w:rsid w:val="003A1B54"/>
    <w:rsid w:val="003A1BED"/>
    <w:rsid w:val="003A1FA2"/>
    <w:rsid w:val="003A20C7"/>
    <w:rsid w:val="003A20DB"/>
    <w:rsid w:val="003A257B"/>
    <w:rsid w:val="003A2AA4"/>
    <w:rsid w:val="003A2D2D"/>
    <w:rsid w:val="003A2E56"/>
    <w:rsid w:val="003A2F6B"/>
    <w:rsid w:val="003A30BA"/>
    <w:rsid w:val="003A33B0"/>
    <w:rsid w:val="003A33FA"/>
    <w:rsid w:val="003A3A1D"/>
    <w:rsid w:val="003A3CB3"/>
    <w:rsid w:val="003A3E0C"/>
    <w:rsid w:val="003A4408"/>
    <w:rsid w:val="003A463D"/>
    <w:rsid w:val="003A4E26"/>
    <w:rsid w:val="003A525E"/>
    <w:rsid w:val="003A5274"/>
    <w:rsid w:val="003A534D"/>
    <w:rsid w:val="003A57AD"/>
    <w:rsid w:val="003A5AF6"/>
    <w:rsid w:val="003A5CDA"/>
    <w:rsid w:val="003A5CFF"/>
    <w:rsid w:val="003A5E13"/>
    <w:rsid w:val="003A6006"/>
    <w:rsid w:val="003A61A6"/>
    <w:rsid w:val="003A61B3"/>
    <w:rsid w:val="003A64E6"/>
    <w:rsid w:val="003A68AA"/>
    <w:rsid w:val="003A6BC4"/>
    <w:rsid w:val="003A6C0E"/>
    <w:rsid w:val="003A7160"/>
    <w:rsid w:val="003A73FF"/>
    <w:rsid w:val="003A76B3"/>
    <w:rsid w:val="003A77CB"/>
    <w:rsid w:val="003A7906"/>
    <w:rsid w:val="003A7A71"/>
    <w:rsid w:val="003B017E"/>
    <w:rsid w:val="003B07AA"/>
    <w:rsid w:val="003B0896"/>
    <w:rsid w:val="003B0A7F"/>
    <w:rsid w:val="003B0A8E"/>
    <w:rsid w:val="003B0C7E"/>
    <w:rsid w:val="003B0F23"/>
    <w:rsid w:val="003B0FFE"/>
    <w:rsid w:val="003B10D3"/>
    <w:rsid w:val="003B125D"/>
    <w:rsid w:val="003B1A48"/>
    <w:rsid w:val="003B1D93"/>
    <w:rsid w:val="003B1FBF"/>
    <w:rsid w:val="003B22A0"/>
    <w:rsid w:val="003B2756"/>
    <w:rsid w:val="003B2830"/>
    <w:rsid w:val="003B2911"/>
    <w:rsid w:val="003B2AF6"/>
    <w:rsid w:val="003B2EC9"/>
    <w:rsid w:val="003B3194"/>
    <w:rsid w:val="003B326E"/>
    <w:rsid w:val="003B35A3"/>
    <w:rsid w:val="003B3DA5"/>
    <w:rsid w:val="003B40A0"/>
    <w:rsid w:val="003B44E9"/>
    <w:rsid w:val="003B4615"/>
    <w:rsid w:val="003B46A2"/>
    <w:rsid w:val="003B4748"/>
    <w:rsid w:val="003B4847"/>
    <w:rsid w:val="003B49EB"/>
    <w:rsid w:val="003B4A50"/>
    <w:rsid w:val="003B4B76"/>
    <w:rsid w:val="003B4CEC"/>
    <w:rsid w:val="003B4D8C"/>
    <w:rsid w:val="003B4E58"/>
    <w:rsid w:val="003B4F84"/>
    <w:rsid w:val="003B5211"/>
    <w:rsid w:val="003B534D"/>
    <w:rsid w:val="003B5D1F"/>
    <w:rsid w:val="003B6030"/>
    <w:rsid w:val="003B613B"/>
    <w:rsid w:val="003B6346"/>
    <w:rsid w:val="003B67DD"/>
    <w:rsid w:val="003B6C06"/>
    <w:rsid w:val="003B6CE2"/>
    <w:rsid w:val="003B707C"/>
    <w:rsid w:val="003B70EB"/>
    <w:rsid w:val="003B726E"/>
    <w:rsid w:val="003B7708"/>
    <w:rsid w:val="003B7A64"/>
    <w:rsid w:val="003B7BA5"/>
    <w:rsid w:val="003B7FCB"/>
    <w:rsid w:val="003C018A"/>
    <w:rsid w:val="003C0317"/>
    <w:rsid w:val="003C03D9"/>
    <w:rsid w:val="003C0882"/>
    <w:rsid w:val="003C0B85"/>
    <w:rsid w:val="003C0B93"/>
    <w:rsid w:val="003C0CB3"/>
    <w:rsid w:val="003C0EB2"/>
    <w:rsid w:val="003C1643"/>
    <w:rsid w:val="003C186F"/>
    <w:rsid w:val="003C1A62"/>
    <w:rsid w:val="003C1DB1"/>
    <w:rsid w:val="003C1DC9"/>
    <w:rsid w:val="003C1E8E"/>
    <w:rsid w:val="003C1FFD"/>
    <w:rsid w:val="003C24EB"/>
    <w:rsid w:val="003C2707"/>
    <w:rsid w:val="003C2825"/>
    <w:rsid w:val="003C2882"/>
    <w:rsid w:val="003C2AA8"/>
    <w:rsid w:val="003C2B8D"/>
    <w:rsid w:val="003C3165"/>
    <w:rsid w:val="003C364A"/>
    <w:rsid w:val="003C3917"/>
    <w:rsid w:val="003C3C93"/>
    <w:rsid w:val="003C425E"/>
    <w:rsid w:val="003C45F2"/>
    <w:rsid w:val="003C4636"/>
    <w:rsid w:val="003C46FE"/>
    <w:rsid w:val="003C481F"/>
    <w:rsid w:val="003C48B7"/>
    <w:rsid w:val="003C497B"/>
    <w:rsid w:val="003C4D10"/>
    <w:rsid w:val="003C5125"/>
    <w:rsid w:val="003C57D9"/>
    <w:rsid w:val="003C5B06"/>
    <w:rsid w:val="003C5F23"/>
    <w:rsid w:val="003C601E"/>
    <w:rsid w:val="003C6581"/>
    <w:rsid w:val="003C6AA1"/>
    <w:rsid w:val="003C7169"/>
    <w:rsid w:val="003C742E"/>
    <w:rsid w:val="003C7526"/>
    <w:rsid w:val="003C769D"/>
    <w:rsid w:val="003C76CF"/>
    <w:rsid w:val="003C7728"/>
    <w:rsid w:val="003C784B"/>
    <w:rsid w:val="003C7A8E"/>
    <w:rsid w:val="003C7A9F"/>
    <w:rsid w:val="003C7D2C"/>
    <w:rsid w:val="003C7DF7"/>
    <w:rsid w:val="003D0C85"/>
    <w:rsid w:val="003D0E96"/>
    <w:rsid w:val="003D10BD"/>
    <w:rsid w:val="003D10E0"/>
    <w:rsid w:val="003D1120"/>
    <w:rsid w:val="003D114F"/>
    <w:rsid w:val="003D135B"/>
    <w:rsid w:val="003D1422"/>
    <w:rsid w:val="003D1505"/>
    <w:rsid w:val="003D1580"/>
    <w:rsid w:val="003D172E"/>
    <w:rsid w:val="003D199F"/>
    <w:rsid w:val="003D1CF5"/>
    <w:rsid w:val="003D1D5D"/>
    <w:rsid w:val="003D1D9E"/>
    <w:rsid w:val="003D1FF0"/>
    <w:rsid w:val="003D2287"/>
    <w:rsid w:val="003D2851"/>
    <w:rsid w:val="003D2890"/>
    <w:rsid w:val="003D2A0B"/>
    <w:rsid w:val="003D2D7B"/>
    <w:rsid w:val="003D3025"/>
    <w:rsid w:val="003D3197"/>
    <w:rsid w:val="003D3423"/>
    <w:rsid w:val="003D373C"/>
    <w:rsid w:val="003D384E"/>
    <w:rsid w:val="003D3BF4"/>
    <w:rsid w:val="003D43FF"/>
    <w:rsid w:val="003D4619"/>
    <w:rsid w:val="003D48D2"/>
    <w:rsid w:val="003D49AF"/>
    <w:rsid w:val="003D4D67"/>
    <w:rsid w:val="003D50AD"/>
    <w:rsid w:val="003D5358"/>
    <w:rsid w:val="003D549D"/>
    <w:rsid w:val="003D54DC"/>
    <w:rsid w:val="003D5A5B"/>
    <w:rsid w:val="003D5BF6"/>
    <w:rsid w:val="003D655C"/>
    <w:rsid w:val="003D6730"/>
    <w:rsid w:val="003D69A5"/>
    <w:rsid w:val="003D69C2"/>
    <w:rsid w:val="003D6A08"/>
    <w:rsid w:val="003D6E38"/>
    <w:rsid w:val="003D6E51"/>
    <w:rsid w:val="003D786D"/>
    <w:rsid w:val="003D7954"/>
    <w:rsid w:val="003D7B32"/>
    <w:rsid w:val="003E0001"/>
    <w:rsid w:val="003E0086"/>
    <w:rsid w:val="003E0187"/>
    <w:rsid w:val="003E09A9"/>
    <w:rsid w:val="003E0A07"/>
    <w:rsid w:val="003E0A89"/>
    <w:rsid w:val="003E0CF4"/>
    <w:rsid w:val="003E0F3B"/>
    <w:rsid w:val="003E1243"/>
    <w:rsid w:val="003E12AB"/>
    <w:rsid w:val="003E12AD"/>
    <w:rsid w:val="003E15A7"/>
    <w:rsid w:val="003E17C1"/>
    <w:rsid w:val="003E18F3"/>
    <w:rsid w:val="003E1939"/>
    <w:rsid w:val="003E1A64"/>
    <w:rsid w:val="003E1E0E"/>
    <w:rsid w:val="003E1F1D"/>
    <w:rsid w:val="003E20D0"/>
    <w:rsid w:val="003E216F"/>
    <w:rsid w:val="003E233C"/>
    <w:rsid w:val="003E250A"/>
    <w:rsid w:val="003E27EB"/>
    <w:rsid w:val="003E294B"/>
    <w:rsid w:val="003E2B4F"/>
    <w:rsid w:val="003E2EFF"/>
    <w:rsid w:val="003E2F71"/>
    <w:rsid w:val="003E30E3"/>
    <w:rsid w:val="003E32CA"/>
    <w:rsid w:val="003E354E"/>
    <w:rsid w:val="003E3838"/>
    <w:rsid w:val="003E3926"/>
    <w:rsid w:val="003E3B59"/>
    <w:rsid w:val="003E3BCE"/>
    <w:rsid w:val="003E3D40"/>
    <w:rsid w:val="003E3DB4"/>
    <w:rsid w:val="003E3ED9"/>
    <w:rsid w:val="003E40B0"/>
    <w:rsid w:val="003E4214"/>
    <w:rsid w:val="003E433F"/>
    <w:rsid w:val="003E438C"/>
    <w:rsid w:val="003E498D"/>
    <w:rsid w:val="003E4FDC"/>
    <w:rsid w:val="003E54B3"/>
    <w:rsid w:val="003E59A0"/>
    <w:rsid w:val="003E5B21"/>
    <w:rsid w:val="003E5B24"/>
    <w:rsid w:val="003E5DDE"/>
    <w:rsid w:val="003E62E3"/>
    <w:rsid w:val="003E64CC"/>
    <w:rsid w:val="003E666D"/>
    <w:rsid w:val="003E6724"/>
    <w:rsid w:val="003E69E0"/>
    <w:rsid w:val="003E6A8C"/>
    <w:rsid w:val="003E6AEF"/>
    <w:rsid w:val="003E7044"/>
    <w:rsid w:val="003E7169"/>
    <w:rsid w:val="003E763C"/>
    <w:rsid w:val="003E79E7"/>
    <w:rsid w:val="003E7E94"/>
    <w:rsid w:val="003E7EC4"/>
    <w:rsid w:val="003F010A"/>
    <w:rsid w:val="003F069B"/>
    <w:rsid w:val="003F0725"/>
    <w:rsid w:val="003F0B5A"/>
    <w:rsid w:val="003F0E01"/>
    <w:rsid w:val="003F121C"/>
    <w:rsid w:val="003F126E"/>
    <w:rsid w:val="003F13CB"/>
    <w:rsid w:val="003F16D9"/>
    <w:rsid w:val="003F171E"/>
    <w:rsid w:val="003F18BC"/>
    <w:rsid w:val="003F1AF8"/>
    <w:rsid w:val="003F1B46"/>
    <w:rsid w:val="003F1EDE"/>
    <w:rsid w:val="003F2122"/>
    <w:rsid w:val="003F222C"/>
    <w:rsid w:val="003F2319"/>
    <w:rsid w:val="003F2356"/>
    <w:rsid w:val="003F2386"/>
    <w:rsid w:val="003F2633"/>
    <w:rsid w:val="003F290D"/>
    <w:rsid w:val="003F2CD9"/>
    <w:rsid w:val="003F2EEA"/>
    <w:rsid w:val="003F34EB"/>
    <w:rsid w:val="003F35F4"/>
    <w:rsid w:val="003F3A69"/>
    <w:rsid w:val="003F3BDC"/>
    <w:rsid w:val="003F3D13"/>
    <w:rsid w:val="003F3D19"/>
    <w:rsid w:val="003F3F87"/>
    <w:rsid w:val="003F408A"/>
    <w:rsid w:val="003F43CD"/>
    <w:rsid w:val="003F4453"/>
    <w:rsid w:val="003F47A4"/>
    <w:rsid w:val="003F4905"/>
    <w:rsid w:val="003F4A72"/>
    <w:rsid w:val="003F4CA0"/>
    <w:rsid w:val="003F4E42"/>
    <w:rsid w:val="003F5936"/>
    <w:rsid w:val="003F5A52"/>
    <w:rsid w:val="003F5D0E"/>
    <w:rsid w:val="003F5F57"/>
    <w:rsid w:val="003F616B"/>
    <w:rsid w:val="003F62E2"/>
    <w:rsid w:val="003F66DC"/>
    <w:rsid w:val="003F683C"/>
    <w:rsid w:val="003F69A1"/>
    <w:rsid w:val="003F6A99"/>
    <w:rsid w:val="003F6BD7"/>
    <w:rsid w:val="003F6C95"/>
    <w:rsid w:val="003F6DA3"/>
    <w:rsid w:val="003F70D6"/>
    <w:rsid w:val="003F7A9C"/>
    <w:rsid w:val="003F7C1F"/>
    <w:rsid w:val="004002ED"/>
    <w:rsid w:val="0040070B"/>
    <w:rsid w:val="0040073E"/>
    <w:rsid w:val="00400A2C"/>
    <w:rsid w:val="00400ACE"/>
    <w:rsid w:val="00400AE3"/>
    <w:rsid w:val="00400C9E"/>
    <w:rsid w:val="00400CA8"/>
    <w:rsid w:val="00400F15"/>
    <w:rsid w:val="004013FC"/>
    <w:rsid w:val="00401587"/>
    <w:rsid w:val="00401670"/>
    <w:rsid w:val="004016AB"/>
    <w:rsid w:val="00401CD6"/>
    <w:rsid w:val="00401F2C"/>
    <w:rsid w:val="004021C0"/>
    <w:rsid w:val="004024F1"/>
    <w:rsid w:val="00402A24"/>
    <w:rsid w:val="00402EC6"/>
    <w:rsid w:val="0040304B"/>
    <w:rsid w:val="0040318B"/>
    <w:rsid w:val="004032FA"/>
    <w:rsid w:val="00403311"/>
    <w:rsid w:val="00403625"/>
    <w:rsid w:val="00403693"/>
    <w:rsid w:val="004037AE"/>
    <w:rsid w:val="0040383C"/>
    <w:rsid w:val="00403849"/>
    <w:rsid w:val="004039E9"/>
    <w:rsid w:val="00403B5C"/>
    <w:rsid w:val="00403C05"/>
    <w:rsid w:val="00403D85"/>
    <w:rsid w:val="00404217"/>
    <w:rsid w:val="004042A5"/>
    <w:rsid w:val="00404342"/>
    <w:rsid w:val="0040481A"/>
    <w:rsid w:val="00404C95"/>
    <w:rsid w:val="00404F07"/>
    <w:rsid w:val="004053A0"/>
    <w:rsid w:val="004054DF"/>
    <w:rsid w:val="0040575B"/>
    <w:rsid w:val="00405A82"/>
    <w:rsid w:val="00405ACB"/>
    <w:rsid w:val="00405BD1"/>
    <w:rsid w:val="00406024"/>
    <w:rsid w:val="004060D0"/>
    <w:rsid w:val="004062A3"/>
    <w:rsid w:val="004062A7"/>
    <w:rsid w:val="004062C6"/>
    <w:rsid w:val="004062DA"/>
    <w:rsid w:val="004063EE"/>
    <w:rsid w:val="0040649B"/>
    <w:rsid w:val="004064C9"/>
    <w:rsid w:val="00406543"/>
    <w:rsid w:val="004065E6"/>
    <w:rsid w:val="0040685E"/>
    <w:rsid w:val="004068AB"/>
    <w:rsid w:val="00406B1F"/>
    <w:rsid w:val="00406E53"/>
    <w:rsid w:val="00407537"/>
    <w:rsid w:val="00407539"/>
    <w:rsid w:val="004077AC"/>
    <w:rsid w:val="004077DD"/>
    <w:rsid w:val="00407F83"/>
    <w:rsid w:val="0041013E"/>
    <w:rsid w:val="004106E3"/>
    <w:rsid w:val="004107C5"/>
    <w:rsid w:val="0041088C"/>
    <w:rsid w:val="00410C5C"/>
    <w:rsid w:val="004112F0"/>
    <w:rsid w:val="00411674"/>
    <w:rsid w:val="0041194E"/>
    <w:rsid w:val="00411B6C"/>
    <w:rsid w:val="00411C4A"/>
    <w:rsid w:val="00412258"/>
    <w:rsid w:val="004122FE"/>
    <w:rsid w:val="00412344"/>
    <w:rsid w:val="0041259F"/>
    <w:rsid w:val="004127AD"/>
    <w:rsid w:val="0041284D"/>
    <w:rsid w:val="00412B80"/>
    <w:rsid w:val="00412D9E"/>
    <w:rsid w:val="00412E18"/>
    <w:rsid w:val="0041316C"/>
    <w:rsid w:val="004131E1"/>
    <w:rsid w:val="004133DF"/>
    <w:rsid w:val="00413729"/>
    <w:rsid w:val="004137EB"/>
    <w:rsid w:val="00413E0F"/>
    <w:rsid w:val="00413F35"/>
    <w:rsid w:val="00414207"/>
    <w:rsid w:val="0041421A"/>
    <w:rsid w:val="00414272"/>
    <w:rsid w:val="004143FC"/>
    <w:rsid w:val="004144B9"/>
    <w:rsid w:val="00414BD5"/>
    <w:rsid w:val="00414D1C"/>
    <w:rsid w:val="00414D70"/>
    <w:rsid w:val="0041506D"/>
    <w:rsid w:val="004151B9"/>
    <w:rsid w:val="0041554B"/>
    <w:rsid w:val="00415589"/>
    <w:rsid w:val="004158F2"/>
    <w:rsid w:val="0041637B"/>
    <w:rsid w:val="0041664B"/>
    <w:rsid w:val="0041677D"/>
    <w:rsid w:val="004167CC"/>
    <w:rsid w:val="00416AD8"/>
    <w:rsid w:val="00416FD5"/>
    <w:rsid w:val="004174A0"/>
    <w:rsid w:val="00417623"/>
    <w:rsid w:val="0041775A"/>
    <w:rsid w:val="00417825"/>
    <w:rsid w:val="0041787B"/>
    <w:rsid w:val="004179D6"/>
    <w:rsid w:val="00417E0D"/>
    <w:rsid w:val="00420074"/>
    <w:rsid w:val="004202BE"/>
    <w:rsid w:val="004202E5"/>
    <w:rsid w:val="00420667"/>
    <w:rsid w:val="004207A4"/>
    <w:rsid w:val="004207AB"/>
    <w:rsid w:val="0042091A"/>
    <w:rsid w:val="00420958"/>
    <w:rsid w:val="0042099F"/>
    <w:rsid w:val="004209FF"/>
    <w:rsid w:val="004216DA"/>
    <w:rsid w:val="00421B3F"/>
    <w:rsid w:val="00421C3F"/>
    <w:rsid w:val="00422091"/>
    <w:rsid w:val="00422441"/>
    <w:rsid w:val="004224C3"/>
    <w:rsid w:val="004226F6"/>
    <w:rsid w:val="00422C1E"/>
    <w:rsid w:val="00422FB8"/>
    <w:rsid w:val="0042301C"/>
    <w:rsid w:val="00423171"/>
    <w:rsid w:val="00423384"/>
    <w:rsid w:val="004236EA"/>
    <w:rsid w:val="00423700"/>
    <w:rsid w:val="00423787"/>
    <w:rsid w:val="00423A22"/>
    <w:rsid w:val="00423A35"/>
    <w:rsid w:val="00423B63"/>
    <w:rsid w:val="00423C89"/>
    <w:rsid w:val="00423F29"/>
    <w:rsid w:val="004246D9"/>
    <w:rsid w:val="004246EB"/>
    <w:rsid w:val="00424D2F"/>
    <w:rsid w:val="00424E37"/>
    <w:rsid w:val="00425382"/>
    <w:rsid w:val="004257D6"/>
    <w:rsid w:val="004257E6"/>
    <w:rsid w:val="00425820"/>
    <w:rsid w:val="00425837"/>
    <w:rsid w:val="0042598D"/>
    <w:rsid w:val="00425994"/>
    <w:rsid w:val="00425A91"/>
    <w:rsid w:val="00425A9F"/>
    <w:rsid w:val="00425EFC"/>
    <w:rsid w:val="0042631E"/>
    <w:rsid w:val="004266F2"/>
    <w:rsid w:val="00426A66"/>
    <w:rsid w:val="00426A7C"/>
    <w:rsid w:val="0042712D"/>
    <w:rsid w:val="0042771B"/>
    <w:rsid w:val="00427959"/>
    <w:rsid w:val="00427B0A"/>
    <w:rsid w:val="00427BCA"/>
    <w:rsid w:val="00427EA3"/>
    <w:rsid w:val="0043006D"/>
    <w:rsid w:val="0043040A"/>
    <w:rsid w:val="004304B7"/>
    <w:rsid w:val="004304FE"/>
    <w:rsid w:val="004306F2"/>
    <w:rsid w:val="00430818"/>
    <w:rsid w:val="004308A7"/>
    <w:rsid w:val="00430D72"/>
    <w:rsid w:val="00430E8C"/>
    <w:rsid w:val="00431310"/>
    <w:rsid w:val="004314A6"/>
    <w:rsid w:val="00431506"/>
    <w:rsid w:val="004315E6"/>
    <w:rsid w:val="004317A3"/>
    <w:rsid w:val="00432027"/>
    <w:rsid w:val="00432289"/>
    <w:rsid w:val="004322F1"/>
    <w:rsid w:val="0043275A"/>
    <w:rsid w:val="00432890"/>
    <w:rsid w:val="004328B9"/>
    <w:rsid w:val="004328F7"/>
    <w:rsid w:val="00433142"/>
    <w:rsid w:val="004333AB"/>
    <w:rsid w:val="004333EB"/>
    <w:rsid w:val="00433567"/>
    <w:rsid w:val="00433761"/>
    <w:rsid w:val="004337E3"/>
    <w:rsid w:val="00433CC2"/>
    <w:rsid w:val="00433E8A"/>
    <w:rsid w:val="00434031"/>
    <w:rsid w:val="004340A0"/>
    <w:rsid w:val="00434613"/>
    <w:rsid w:val="004347B0"/>
    <w:rsid w:val="004348E2"/>
    <w:rsid w:val="00434A54"/>
    <w:rsid w:val="00434D95"/>
    <w:rsid w:val="00434FE2"/>
    <w:rsid w:val="004351DB"/>
    <w:rsid w:val="0043547C"/>
    <w:rsid w:val="0043549F"/>
    <w:rsid w:val="00435548"/>
    <w:rsid w:val="0043561E"/>
    <w:rsid w:val="00435833"/>
    <w:rsid w:val="00435C4C"/>
    <w:rsid w:val="00436306"/>
    <w:rsid w:val="004363A1"/>
    <w:rsid w:val="004367FF"/>
    <w:rsid w:val="004368CD"/>
    <w:rsid w:val="0043692A"/>
    <w:rsid w:val="00436B07"/>
    <w:rsid w:val="00436CEB"/>
    <w:rsid w:val="004372D8"/>
    <w:rsid w:val="004372FA"/>
    <w:rsid w:val="00437399"/>
    <w:rsid w:val="004373D7"/>
    <w:rsid w:val="004379AC"/>
    <w:rsid w:val="00437A5F"/>
    <w:rsid w:val="00437AE1"/>
    <w:rsid w:val="00440046"/>
    <w:rsid w:val="0044065D"/>
    <w:rsid w:val="004406D4"/>
    <w:rsid w:val="004409FD"/>
    <w:rsid w:val="00440BEF"/>
    <w:rsid w:val="00440D90"/>
    <w:rsid w:val="00440F94"/>
    <w:rsid w:val="00441116"/>
    <w:rsid w:val="0044142C"/>
    <w:rsid w:val="00441730"/>
    <w:rsid w:val="00441A27"/>
    <w:rsid w:val="00441A7D"/>
    <w:rsid w:val="00441EE9"/>
    <w:rsid w:val="004420EE"/>
    <w:rsid w:val="0044219F"/>
    <w:rsid w:val="004421BE"/>
    <w:rsid w:val="004422DB"/>
    <w:rsid w:val="004423DB"/>
    <w:rsid w:val="00442831"/>
    <w:rsid w:val="00442CED"/>
    <w:rsid w:val="00442EC4"/>
    <w:rsid w:val="00443058"/>
    <w:rsid w:val="00443101"/>
    <w:rsid w:val="00443171"/>
    <w:rsid w:val="004431A3"/>
    <w:rsid w:val="004431B1"/>
    <w:rsid w:val="00443409"/>
    <w:rsid w:val="004434D5"/>
    <w:rsid w:val="004438AF"/>
    <w:rsid w:val="0044393E"/>
    <w:rsid w:val="00443CF9"/>
    <w:rsid w:val="00443E28"/>
    <w:rsid w:val="00443F66"/>
    <w:rsid w:val="004446E3"/>
    <w:rsid w:val="004447CA"/>
    <w:rsid w:val="0044489C"/>
    <w:rsid w:val="004448F2"/>
    <w:rsid w:val="00444BB9"/>
    <w:rsid w:val="00444D27"/>
    <w:rsid w:val="00444DBB"/>
    <w:rsid w:val="00444DF8"/>
    <w:rsid w:val="004454F2"/>
    <w:rsid w:val="0044585A"/>
    <w:rsid w:val="004458EB"/>
    <w:rsid w:val="00445A43"/>
    <w:rsid w:val="00445BD4"/>
    <w:rsid w:val="00445CE6"/>
    <w:rsid w:val="00445D73"/>
    <w:rsid w:val="00446084"/>
    <w:rsid w:val="00446136"/>
    <w:rsid w:val="00446495"/>
    <w:rsid w:val="00446680"/>
    <w:rsid w:val="00446710"/>
    <w:rsid w:val="0044690E"/>
    <w:rsid w:val="00446BE6"/>
    <w:rsid w:val="00446EE6"/>
    <w:rsid w:val="0044701B"/>
    <w:rsid w:val="004478B9"/>
    <w:rsid w:val="00447939"/>
    <w:rsid w:val="00447B43"/>
    <w:rsid w:val="00447BBD"/>
    <w:rsid w:val="004509DC"/>
    <w:rsid w:val="00450BF7"/>
    <w:rsid w:val="00450C60"/>
    <w:rsid w:val="00450D0F"/>
    <w:rsid w:val="00450D93"/>
    <w:rsid w:val="00450DD2"/>
    <w:rsid w:val="00450DD7"/>
    <w:rsid w:val="004510B5"/>
    <w:rsid w:val="00451561"/>
    <w:rsid w:val="00451772"/>
    <w:rsid w:val="00451A18"/>
    <w:rsid w:val="00451A23"/>
    <w:rsid w:val="00451BD4"/>
    <w:rsid w:val="00451C39"/>
    <w:rsid w:val="00451C3F"/>
    <w:rsid w:val="00451DA6"/>
    <w:rsid w:val="004521F2"/>
    <w:rsid w:val="00452349"/>
    <w:rsid w:val="004529B7"/>
    <w:rsid w:val="00452A36"/>
    <w:rsid w:val="00452AB4"/>
    <w:rsid w:val="00452AD4"/>
    <w:rsid w:val="00452B0E"/>
    <w:rsid w:val="00452C7A"/>
    <w:rsid w:val="00452FCB"/>
    <w:rsid w:val="004530DB"/>
    <w:rsid w:val="00453509"/>
    <w:rsid w:val="00453584"/>
    <w:rsid w:val="004537C5"/>
    <w:rsid w:val="00453AB0"/>
    <w:rsid w:val="00453C9D"/>
    <w:rsid w:val="00453CE4"/>
    <w:rsid w:val="00453DC2"/>
    <w:rsid w:val="00453F6E"/>
    <w:rsid w:val="0045416E"/>
    <w:rsid w:val="004542FB"/>
    <w:rsid w:val="004543CA"/>
    <w:rsid w:val="00454713"/>
    <w:rsid w:val="0045486D"/>
    <w:rsid w:val="004548B9"/>
    <w:rsid w:val="004549A1"/>
    <w:rsid w:val="00454A48"/>
    <w:rsid w:val="00454BE4"/>
    <w:rsid w:val="00454D4C"/>
    <w:rsid w:val="00454EFB"/>
    <w:rsid w:val="00454F21"/>
    <w:rsid w:val="00454F5A"/>
    <w:rsid w:val="00454FE0"/>
    <w:rsid w:val="00455003"/>
    <w:rsid w:val="004550E6"/>
    <w:rsid w:val="0045517A"/>
    <w:rsid w:val="0045528D"/>
    <w:rsid w:val="004555E8"/>
    <w:rsid w:val="00455755"/>
    <w:rsid w:val="0045591F"/>
    <w:rsid w:val="00455B96"/>
    <w:rsid w:val="00455FB1"/>
    <w:rsid w:val="00456029"/>
    <w:rsid w:val="00456179"/>
    <w:rsid w:val="004569CE"/>
    <w:rsid w:val="00456B6A"/>
    <w:rsid w:val="0045704A"/>
    <w:rsid w:val="004572F4"/>
    <w:rsid w:val="004572FA"/>
    <w:rsid w:val="00457319"/>
    <w:rsid w:val="0045752B"/>
    <w:rsid w:val="0045770D"/>
    <w:rsid w:val="0045782A"/>
    <w:rsid w:val="004578A2"/>
    <w:rsid w:val="00457D46"/>
    <w:rsid w:val="00457EBB"/>
    <w:rsid w:val="0046025A"/>
    <w:rsid w:val="00460269"/>
    <w:rsid w:val="0046030E"/>
    <w:rsid w:val="004608A0"/>
    <w:rsid w:val="00460A46"/>
    <w:rsid w:val="00460AAB"/>
    <w:rsid w:val="00460D96"/>
    <w:rsid w:val="004611A4"/>
    <w:rsid w:val="004611CB"/>
    <w:rsid w:val="004613F8"/>
    <w:rsid w:val="00461863"/>
    <w:rsid w:val="004618EF"/>
    <w:rsid w:val="00461910"/>
    <w:rsid w:val="00461A27"/>
    <w:rsid w:val="00461DEA"/>
    <w:rsid w:val="004625F6"/>
    <w:rsid w:val="00462D81"/>
    <w:rsid w:val="00463065"/>
    <w:rsid w:val="004632BD"/>
    <w:rsid w:val="004632FC"/>
    <w:rsid w:val="0046340F"/>
    <w:rsid w:val="00463BF8"/>
    <w:rsid w:val="004642B0"/>
    <w:rsid w:val="00464409"/>
    <w:rsid w:val="004645D4"/>
    <w:rsid w:val="00464682"/>
    <w:rsid w:val="00464957"/>
    <w:rsid w:val="00464A06"/>
    <w:rsid w:val="00464E18"/>
    <w:rsid w:val="0046507D"/>
    <w:rsid w:val="004655EA"/>
    <w:rsid w:val="00465612"/>
    <w:rsid w:val="0046564E"/>
    <w:rsid w:val="00465B2C"/>
    <w:rsid w:val="00465C89"/>
    <w:rsid w:val="00465D2E"/>
    <w:rsid w:val="004665A9"/>
    <w:rsid w:val="004666DB"/>
    <w:rsid w:val="004666F5"/>
    <w:rsid w:val="00466C40"/>
    <w:rsid w:val="00466CEA"/>
    <w:rsid w:val="00466D45"/>
    <w:rsid w:val="0046734E"/>
    <w:rsid w:val="00467510"/>
    <w:rsid w:val="00467934"/>
    <w:rsid w:val="00467B84"/>
    <w:rsid w:val="00467BC7"/>
    <w:rsid w:val="00467C46"/>
    <w:rsid w:val="00467CA1"/>
    <w:rsid w:val="00467FF7"/>
    <w:rsid w:val="0047013B"/>
    <w:rsid w:val="00470155"/>
    <w:rsid w:val="004702FF"/>
    <w:rsid w:val="00470390"/>
    <w:rsid w:val="004708B3"/>
    <w:rsid w:val="00470EE2"/>
    <w:rsid w:val="00470F43"/>
    <w:rsid w:val="00471235"/>
    <w:rsid w:val="00471364"/>
    <w:rsid w:val="004717B0"/>
    <w:rsid w:val="00471D37"/>
    <w:rsid w:val="00471E18"/>
    <w:rsid w:val="00471E50"/>
    <w:rsid w:val="00472473"/>
    <w:rsid w:val="00472BF7"/>
    <w:rsid w:val="00473235"/>
    <w:rsid w:val="00473434"/>
    <w:rsid w:val="004735D4"/>
    <w:rsid w:val="00474168"/>
    <w:rsid w:val="004741E8"/>
    <w:rsid w:val="00474A6F"/>
    <w:rsid w:val="00474ADB"/>
    <w:rsid w:val="00474D46"/>
    <w:rsid w:val="00474E50"/>
    <w:rsid w:val="00474E57"/>
    <w:rsid w:val="00474F51"/>
    <w:rsid w:val="00474FA1"/>
    <w:rsid w:val="00475110"/>
    <w:rsid w:val="004753E2"/>
    <w:rsid w:val="00475BEC"/>
    <w:rsid w:val="00475DAA"/>
    <w:rsid w:val="00476230"/>
    <w:rsid w:val="00476571"/>
    <w:rsid w:val="00476698"/>
    <w:rsid w:val="00476709"/>
    <w:rsid w:val="0047679E"/>
    <w:rsid w:val="0047682E"/>
    <w:rsid w:val="00476A70"/>
    <w:rsid w:val="004772AB"/>
    <w:rsid w:val="004772F3"/>
    <w:rsid w:val="00477612"/>
    <w:rsid w:val="004777DE"/>
    <w:rsid w:val="00477BEF"/>
    <w:rsid w:val="00477EBA"/>
    <w:rsid w:val="00477EFA"/>
    <w:rsid w:val="004801EA"/>
    <w:rsid w:val="004806C2"/>
    <w:rsid w:val="00480DED"/>
    <w:rsid w:val="00480E83"/>
    <w:rsid w:val="00481070"/>
    <w:rsid w:val="0048136A"/>
    <w:rsid w:val="004813C0"/>
    <w:rsid w:val="004814AE"/>
    <w:rsid w:val="00481519"/>
    <w:rsid w:val="004819C5"/>
    <w:rsid w:val="004819FA"/>
    <w:rsid w:val="00481A0F"/>
    <w:rsid w:val="00481CBE"/>
    <w:rsid w:val="00481F7B"/>
    <w:rsid w:val="00481FFF"/>
    <w:rsid w:val="00482155"/>
    <w:rsid w:val="00482209"/>
    <w:rsid w:val="0048228E"/>
    <w:rsid w:val="004822D9"/>
    <w:rsid w:val="0048238C"/>
    <w:rsid w:val="004823B1"/>
    <w:rsid w:val="00482572"/>
    <w:rsid w:val="0048260A"/>
    <w:rsid w:val="00482625"/>
    <w:rsid w:val="00482808"/>
    <w:rsid w:val="00482D3F"/>
    <w:rsid w:val="004839CD"/>
    <w:rsid w:val="00483C97"/>
    <w:rsid w:val="00484153"/>
    <w:rsid w:val="004845C8"/>
    <w:rsid w:val="004845EC"/>
    <w:rsid w:val="00484609"/>
    <w:rsid w:val="0048476F"/>
    <w:rsid w:val="00484DB1"/>
    <w:rsid w:val="00484E6A"/>
    <w:rsid w:val="0048502E"/>
    <w:rsid w:val="004850CD"/>
    <w:rsid w:val="00485261"/>
    <w:rsid w:val="00485AE0"/>
    <w:rsid w:val="00485C8E"/>
    <w:rsid w:val="00485F6A"/>
    <w:rsid w:val="00485F89"/>
    <w:rsid w:val="00486007"/>
    <w:rsid w:val="00486253"/>
    <w:rsid w:val="00486268"/>
    <w:rsid w:val="0048676A"/>
    <w:rsid w:val="004868C4"/>
    <w:rsid w:val="00486A8E"/>
    <w:rsid w:val="00486BF5"/>
    <w:rsid w:val="00486CCE"/>
    <w:rsid w:val="00487584"/>
    <w:rsid w:val="004879E5"/>
    <w:rsid w:val="00487AC3"/>
    <w:rsid w:val="00490364"/>
    <w:rsid w:val="0049037A"/>
    <w:rsid w:val="0049078B"/>
    <w:rsid w:val="00490BBA"/>
    <w:rsid w:val="00490FC7"/>
    <w:rsid w:val="00491083"/>
    <w:rsid w:val="0049109C"/>
    <w:rsid w:val="00491547"/>
    <w:rsid w:val="0049159E"/>
    <w:rsid w:val="0049188D"/>
    <w:rsid w:val="00491DE7"/>
    <w:rsid w:val="0049222F"/>
    <w:rsid w:val="004924D3"/>
    <w:rsid w:val="00492671"/>
    <w:rsid w:val="00492773"/>
    <w:rsid w:val="0049279B"/>
    <w:rsid w:val="00492BC1"/>
    <w:rsid w:val="00492CFD"/>
    <w:rsid w:val="00493244"/>
    <w:rsid w:val="0049336F"/>
    <w:rsid w:val="00493519"/>
    <w:rsid w:val="004935F6"/>
    <w:rsid w:val="00493866"/>
    <w:rsid w:val="00493891"/>
    <w:rsid w:val="00493EAB"/>
    <w:rsid w:val="004941D7"/>
    <w:rsid w:val="0049420A"/>
    <w:rsid w:val="0049466A"/>
    <w:rsid w:val="00494926"/>
    <w:rsid w:val="00494B85"/>
    <w:rsid w:val="00494CC9"/>
    <w:rsid w:val="00494D07"/>
    <w:rsid w:val="00494DF5"/>
    <w:rsid w:val="00494E59"/>
    <w:rsid w:val="00495130"/>
    <w:rsid w:val="0049528F"/>
    <w:rsid w:val="004953D5"/>
    <w:rsid w:val="00495712"/>
    <w:rsid w:val="00495973"/>
    <w:rsid w:val="00495A72"/>
    <w:rsid w:val="00496181"/>
    <w:rsid w:val="00496AAA"/>
    <w:rsid w:val="00496DC3"/>
    <w:rsid w:val="00496EBE"/>
    <w:rsid w:val="0049703C"/>
    <w:rsid w:val="0049728B"/>
    <w:rsid w:val="00497299"/>
    <w:rsid w:val="004976CB"/>
    <w:rsid w:val="004978C6"/>
    <w:rsid w:val="004A0064"/>
    <w:rsid w:val="004A01B1"/>
    <w:rsid w:val="004A0509"/>
    <w:rsid w:val="004A0762"/>
    <w:rsid w:val="004A0802"/>
    <w:rsid w:val="004A0B76"/>
    <w:rsid w:val="004A1048"/>
    <w:rsid w:val="004A1505"/>
    <w:rsid w:val="004A19D3"/>
    <w:rsid w:val="004A1A25"/>
    <w:rsid w:val="004A1CC7"/>
    <w:rsid w:val="004A1CEF"/>
    <w:rsid w:val="004A200E"/>
    <w:rsid w:val="004A2015"/>
    <w:rsid w:val="004A21C4"/>
    <w:rsid w:val="004A2291"/>
    <w:rsid w:val="004A2464"/>
    <w:rsid w:val="004A2AC0"/>
    <w:rsid w:val="004A2CDC"/>
    <w:rsid w:val="004A3121"/>
    <w:rsid w:val="004A3402"/>
    <w:rsid w:val="004A36FA"/>
    <w:rsid w:val="004A386F"/>
    <w:rsid w:val="004A3CD1"/>
    <w:rsid w:val="004A3FEF"/>
    <w:rsid w:val="004A434C"/>
    <w:rsid w:val="004A476A"/>
    <w:rsid w:val="004A487B"/>
    <w:rsid w:val="004A4A2B"/>
    <w:rsid w:val="004A4BF7"/>
    <w:rsid w:val="004A4F9D"/>
    <w:rsid w:val="004A543F"/>
    <w:rsid w:val="004A55E0"/>
    <w:rsid w:val="004A5B2A"/>
    <w:rsid w:val="004A60E6"/>
    <w:rsid w:val="004A64BE"/>
    <w:rsid w:val="004A6B86"/>
    <w:rsid w:val="004A6D84"/>
    <w:rsid w:val="004A6F87"/>
    <w:rsid w:val="004A7835"/>
    <w:rsid w:val="004A7CFF"/>
    <w:rsid w:val="004A7DEE"/>
    <w:rsid w:val="004B001F"/>
    <w:rsid w:val="004B032C"/>
    <w:rsid w:val="004B03B3"/>
    <w:rsid w:val="004B03C8"/>
    <w:rsid w:val="004B06F5"/>
    <w:rsid w:val="004B080A"/>
    <w:rsid w:val="004B0940"/>
    <w:rsid w:val="004B0D5E"/>
    <w:rsid w:val="004B0FCB"/>
    <w:rsid w:val="004B0FD1"/>
    <w:rsid w:val="004B116B"/>
    <w:rsid w:val="004B116F"/>
    <w:rsid w:val="004B1609"/>
    <w:rsid w:val="004B17E6"/>
    <w:rsid w:val="004B18BA"/>
    <w:rsid w:val="004B1B6C"/>
    <w:rsid w:val="004B1D82"/>
    <w:rsid w:val="004B1ECC"/>
    <w:rsid w:val="004B1FA2"/>
    <w:rsid w:val="004B2132"/>
    <w:rsid w:val="004B2228"/>
    <w:rsid w:val="004B258F"/>
    <w:rsid w:val="004B2A81"/>
    <w:rsid w:val="004B2F11"/>
    <w:rsid w:val="004B312F"/>
    <w:rsid w:val="004B351F"/>
    <w:rsid w:val="004B3A88"/>
    <w:rsid w:val="004B3DB7"/>
    <w:rsid w:val="004B40DF"/>
    <w:rsid w:val="004B47C0"/>
    <w:rsid w:val="004B48BB"/>
    <w:rsid w:val="004B4B9A"/>
    <w:rsid w:val="004B4D46"/>
    <w:rsid w:val="004B4DE5"/>
    <w:rsid w:val="004B4E91"/>
    <w:rsid w:val="004B4F27"/>
    <w:rsid w:val="004B4F53"/>
    <w:rsid w:val="004B4FA7"/>
    <w:rsid w:val="004B51B4"/>
    <w:rsid w:val="004B5227"/>
    <w:rsid w:val="004B5244"/>
    <w:rsid w:val="004B582D"/>
    <w:rsid w:val="004B5927"/>
    <w:rsid w:val="004B5B81"/>
    <w:rsid w:val="004B5E81"/>
    <w:rsid w:val="004B606D"/>
    <w:rsid w:val="004B6792"/>
    <w:rsid w:val="004B69AA"/>
    <w:rsid w:val="004B6CFF"/>
    <w:rsid w:val="004B6F58"/>
    <w:rsid w:val="004B6F9E"/>
    <w:rsid w:val="004B72A6"/>
    <w:rsid w:val="004B732A"/>
    <w:rsid w:val="004B76BA"/>
    <w:rsid w:val="004B7807"/>
    <w:rsid w:val="004B7B80"/>
    <w:rsid w:val="004B7BF6"/>
    <w:rsid w:val="004B7BFD"/>
    <w:rsid w:val="004B7E74"/>
    <w:rsid w:val="004C02A5"/>
    <w:rsid w:val="004C0409"/>
    <w:rsid w:val="004C0735"/>
    <w:rsid w:val="004C0A99"/>
    <w:rsid w:val="004C0CFC"/>
    <w:rsid w:val="004C0F20"/>
    <w:rsid w:val="004C1B89"/>
    <w:rsid w:val="004C1BC8"/>
    <w:rsid w:val="004C1D53"/>
    <w:rsid w:val="004C1E9E"/>
    <w:rsid w:val="004C2257"/>
    <w:rsid w:val="004C288E"/>
    <w:rsid w:val="004C29C4"/>
    <w:rsid w:val="004C2AF7"/>
    <w:rsid w:val="004C2D44"/>
    <w:rsid w:val="004C3070"/>
    <w:rsid w:val="004C3153"/>
    <w:rsid w:val="004C3347"/>
    <w:rsid w:val="004C3537"/>
    <w:rsid w:val="004C37A0"/>
    <w:rsid w:val="004C3A8C"/>
    <w:rsid w:val="004C3BA0"/>
    <w:rsid w:val="004C3BE1"/>
    <w:rsid w:val="004C3CCF"/>
    <w:rsid w:val="004C4149"/>
    <w:rsid w:val="004C4200"/>
    <w:rsid w:val="004C4207"/>
    <w:rsid w:val="004C46ED"/>
    <w:rsid w:val="004C4852"/>
    <w:rsid w:val="004C48CC"/>
    <w:rsid w:val="004C498E"/>
    <w:rsid w:val="004C4B6E"/>
    <w:rsid w:val="004C4C83"/>
    <w:rsid w:val="004C4D7D"/>
    <w:rsid w:val="004C50F0"/>
    <w:rsid w:val="004C5574"/>
    <w:rsid w:val="004C57D5"/>
    <w:rsid w:val="004C5C9F"/>
    <w:rsid w:val="004C6006"/>
    <w:rsid w:val="004C6370"/>
    <w:rsid w:val="004C63F0"/>
    <w:rsid w:val="004C649C"/>
    <w:rsid w:val="004C68C3"/>
    <w:rsid w:val="004C6A7B"/>
    <w:rsid w:val="004C6CB4"/>
    <w:rsid w:val="004C6DCB"/>
    <w:rsid w:val="004C6F03"/>
    <w:rsid w:val="004C701B"/>
    <w:rsid w:val="004C7091"/>
    <w:rsid w:val="004C70FD"/>
    <w:rsid w:val="004C7428"/>
    <w:rsid w:val="004C74B0"/>
    <w:rsid w:val="004C7651"/>
    <w:rsid w:val="004C771A"/>
    <w:rsid w:val="004C793F"/>
    <w:rsid w:val="004C7AF6"/>
    <w:rsid w:val="004C7B94"/>
    <w:rsid w:val="004C7C1E"/>
    <w:rsid w:val="004D0588"/>
    <w:rsid w:val="004D05A7"/>
    <w:rsid w:val="004D06B6"/>
    <w:rsid w:val="004D070B"/>
    <w:rsid w:val="004D09ED"/>
    <w:rsid w:val="004D104D"/>
    <w:rsid w:val="004D11D1"/>
    <w:rsid w:val="004D11F4"/>
    <w:rsid w:val="004D1522"/>
    <w:rsid w:val="004D19DB"/>
    <w:rsid w:val="004D1A9B"/>
    <w:rsid w:val="004D1BE9"/>
    <w:rsid w:val="004D1C18"/>
    <w:rsid w:val="004D1CFB"/>
    <w:rsid w:val="004D1F2F"/>
    <w:rsid w:val="004D20A8"/>
    <w:rsid w:val="004D20D6"/>
    <w:rsid w:val="004D2322"/>
    <w:rsid w:val="004D2541"/>
    <w:rsid w:val="004D26EB"/>
    <w:rsid w:val="004D287C"/>
    <w:rsid w:val="004D2C92"/>
    <w:rsid w:val="004D2E68"/>
    <w:rsid w:val="004D354D"/>
    <w:rsid w:val="004D35D4"/>
    <w:rsid w:val="004D37CD"/>
    <w:rsid w:val="004D3A5A"/>
    <w:rsid w:val="004D3A92"/>
    <w:rsid w:val="004D3B6E"/>
    <w:rsid w:val="004D4455"/>
    <w:rsid w:val="004D4A0C"/>
    <w:rsid w:val="004D4C65"/>
    <w:rsid w:val="004D4E14"/>
    <w:rsid w:val="004D4EEF"/>
    <w:rsid w:val="004D50A2"/>
    <w:rsid w:val="004D50A5"/>
    <w:rsid w:val="004D54BC"/>
    <w:rsid w:val="004D54FA"/>
    <w:rsid w:val="004D5570"/>
    <w:rsid w:val="004D5E46"/>
    <w:rsid w:val="004D5F24"/>
    <w:rsid w:val="004D675E"/>
    <w:rsid w:val="004D67F1"/>
    <w:rsid w:val="004D6BBA"/>
    <w:rsid w:val="004D6E20"/>
    <w:rsid w:val="004D6E74"/>
    <w:rsid w:val="004D7004"/>
    <w:rsid w:val="004D7289"/>
    <w:rsid w:val="004D753C"/>
    <w:rsid w:val="004D76FD"/>
    <w:rsid w:val="004D79F3"/>
    <w:rsid w:val="004D7EF8"/>
    <w:rsid w:val="004D7FA7"/>
    <w:rsid w:val="004E0221"/>
    <w:rsid w:val="004E03A9"/>
    <w:rsid w:val="004E0537"/>
    <w:rsid w:val="004E0568"/>
    <w:rsid w:val="004E07C0"/>
    <w:rsid w:val="004E094F"/>
    <w:rsid w:val="004E0A6B"/>
    <w:rsid w:val="004E116F"/>
    <w:rsid w:val="004E11B4"/>
    <w:rsid w:val="004E14FB"/>
    <w:rsid w:val="004E16DA"/>
    <w:rsid w:val="004E1703"/>
    <w:rsid w:val="004E1A44"/>
    <w:rsid w:val="004E1C0F"/>
    <w:rsid w:val="004E1CDB"/>
    <w:rsid w:val="004E1DF0"/>
    <w:rsid w:val="004E1F98"/>
    <w:rsid w:val="004E217A"/>
    <w:rsid w:val="004E21BA"/>
    <w:rsid w:val="004E2245"/>
    <w:rsid w:val="004E22F6"/>
    <w:rsid w:val="004E29F4"/>
    <w:rsid w:val="004E3054"/>
    <w:rsid w:val="004E3886"/>
    <w:rsid w:val="004E3949"/>
    <w:rsid w:val="004E3BF9"/>
    <w:rsid w:val="004E3BFD"/>
    <w:rsid w:val="004E3D57"/>
    <w:rsid w:val="004E41E6"/>
    <w:rsid w:val="004E4233"/>
    <w:rsid w:val="004E434A"/>
    <w:rsid w:val="004E4432"/>
    <w:rsid w:val="004E4847"/>
    <w:rsid w:val="004E49A8"/>
    <w:rsid w:val="004E4A8B"/>
    <w:rsid w:val="004E4B19"/>
    <w:rsid w:val="004E4F89"/>
    <w:rsid w:val="004E5780"/>
    <w:rsid w:val="004E590A"/>
    <w:rsid w:val="004E5954"/>
    <w:rsid w:val="004E5C96"/>
    <w:rsid w:val="004E5D76"/>
    <w:rsid w:val="004E61D5"/>
    <w:rsid w:val="004E6480"/>
    <w:rsid w:val="004E65FE"/>
    <w:rsid w:val="004E66DB"/>
    <w:rsid w:val="004E685F"/>
    <w:rsid w:val="004E69FC"/>
    <w:rsid w:val="004E6A06"/>
    <w:rsid w:val="004E6D16"/>
    <w:rsid w:val="004E729B"/>
    <w:rsid w:val="004E72D4"/>
    <w:rsid w:val="004E77A9"/>
    <w:rsid w:val="004E7867"/>
    <w:rsid w:val="004E7873"/>
    <w:rsid w:val="004E78BC"/>
    <w:rsid w:val="004E7913"/>
    <w:rsid w:val="004E7EFC"/>
    <w:rsid w:val="004F00E8"/>
    <w:rsid w:val="004F04A7"/>
    <w:rsid w:val="004F05B3"/>
    <w:rsid w:val="004F0BA2"/>
    <w:rsid w:val="004F0EBD"/>
    <w:rsid w:val="004F1197"/>
    <w:rsid w:val="004F11B3"/>
    <w:rsid w:val="004F12E2"/>
    <w:rsid w:val="004F1580"/>
    <w:rsid w:val="004F1887"/>
    <w:rsid w:val="004F1922"/>
    <w:rsid w:val="004F19FD"/>
    <w:rsid w:val="004F1A6F"/>
    <w:rsid w:val="004F1C93"/>
    <w:rsid w:val="004F204C"/>
    <w:rsid w:val="004F2261"/>
    <w:rsid w:val="004F22CF"/>
    <w:rsid w:val="004F236A"/>
    <w:rsid w:val="004F242B"/>
    <w:rsid w:val="004F257C"/>
    <w:rsid w:val="004F2687"/>
    <w:rsid w:val="004F27C8"/>
    <w:rsid w:val="004F29AF"/>
    <w:rsid w:val="004F2D5B"/>
    <w:rsid w:val="004F2FCD"/>
    <w:rsid w:val="004F3058"/>
    <w:rsid w:val="004F3097"/>
    <w:rsid w:val="004F32B8"/>
    <w:rsid w:val="004F330E"/>
    <w:rsid w:val="004F3344"/>
    <w:rsid w:val="004F33CF"/>
    <w:rsid w:val="004F35AD"/>
    <w:rsid w:val="004F3785"/>
    <w:rsid w:val="004F3C78"/>
    <w:rsid w:val="004F3E0D"/>
    <w:rsid w:val="004F4273"/>
    <w:rsid w:val="004F429D"/>
    <w:rsid w:val="004F46BE"/>
    <w:rsid w:val="004F48E7"/>
    <w:rsid w:val="004F48F9"/>
    <w:rsid w:val="004F4B7C"/>
    <w:rsid w:val="004F4C64"/>
    <w:rsid w:val="004F4D4B"/>
    <w:rsid w:val="004F4E35"/>
    <w:rsid w:val="004F4E6A"/>
    <w:rsid w:val="004F5038"/>
    <w:rsid w:val="004F51C2"/>
    <w:rsid w:val="004F52D3"/>
    <w:rsid w:val="004F53C1"/>
    <w:rsid w:val="004F59A5"/>
    <w:rsid w:val="004F5C17"/>
    <w:rsid w:val="004F5C57"/>
    <w:rsid w:val="004F5CC3"/>
    <w:rsid w:val="004F5EA3"/>
    <w:rsid w:val="004F6096"/>
    <w:rsid w:val="004F64E3"/>
    <w:rsid w:val="004F66E7"/>
    <w:rsid w:val="004F6864"/>
    <w:rsid w:val="004F6D46"/>
    <w:rsid w:val="004F7030"/>
    <w:rsid w:val="004F7354"/>
    <w:rsid w:val="004F743B"/>
    <w:rsid w:val="004F7475"/>
    <w:rsid w:val="004F753E"/>
    <w:rsid w:val="004F7D08"/>
    <w:rsid w:val="004F7EBA"/>
    <w:rsid w:val="005000F5"/>
    <w:rsid w:val="00500230"/>
    <w:rsid w:val="005003F5"/>
    <w:rsid w:val="00500545"/>
    <w:rsid w:val="0050079F"/>
    <w:rsid w:val="005008FA"/>
    <w:rsid w:val="0050091E"/>
    <w:rsid w:val="00500997"/>
    <w:rsid w:val="00500B8F"/>
    <w:rsid w:val="00500C07"/>
    <w:rsid w:val="00500C8C"/>
    <w:rsid w:val="00500DDA"/>
    <w:rsid w:val="005016C0"/>
    <w:rsid w:val="00501D69"/>
    <w:rsid w:val="00501DE6"/>
    <w:rsid w:val="0050213E"/>
    <w:rsid w:val="005022AB"/>
    <w:rsid w:val="005028FD"/>
    <w:rsid w:val="00502A46"/>
    <w:rsid w:val="00503030"/>
    <w:rsid w:val="00503258"/>
    <w:rsid w:val="00503856"/>
    <w:rsid w:val="00503A78"/>
    <w:rsid w:val="00503B51"/>
    <w:rsid w:val="005041F0"/>
    <w:rsid w:val="005042C5"/>
    <w:rsid w:val="0050486C"/>
    <w:rsid w:val="0050492F"/>
    <w:rsid w:val="00504B83"/>
    <w:rsid w:val="00504EA6"/>
    <w:rsid w:val="00505013"/>
    <w:rsid w:val="00505627"/>
    <w:rsid w:val="00505635"/>
    <w:rsid w:val="00505AAC"/>
    <w:rsid w:val="00505BA1"/>
    <w:rsid w:val="005061E8"/>
    <w:rsid w:val="005062AC"/>
    <w:rsid w:val="0050695A"/>
    <w:rsid w:val="005069DF"/>
    <w:rsid w:val="00506A7D"/>
    <w:rsid w:val="00506B6D"/>
    <w:rsid w:val="00506F56"/>
    <w:rsid w:val="00507258"/>
    <w:rsid w:val="005076B3"/>
    <w:rsid w:val="00507897"/>
    <w:rsid w:val="0050797E"/>
    <w:rsid w:val="00507DAF"/>
    <w:rsid w:val="00507E54"/>
    <w:rsid w:val="00507E77"/>
    <w:rsid w:val="005102A2"/>
    <w:rsid w:val="005102F5"/>
    <w:rsid w:val="0051039E"/>
    <w:rsid w:val="0051041F"/>
    <w:rsid w:val="005105F1"/>
    <w:rsid w:val="00510814"/>
    <w:rsid w:val="005109B6"/>
    <w:rsid w:val="00510DF9"/>
    <w:rsid w:val="00510F4F"/>
    <w:rsid w:val="0051145B"/>
    <w:rsid w:val="0051152A"/>
    <w:rsid w:val="005118B7"/>
    <w:rsid w:val="005118BC"/>
    <w:rsid w:val="00511BB9"/>
    <w:rsid w:val="00511CB1"/>
    <w:rsid w:val="00511EB2"/>
    <w:rsid w:val="00511ECF"/>
    <w:rsid w:val="005122B6"/>
    <w:rsid w:val="00512DFE"/>
    <w:rsid w:val="00512E2E"/>
    <w:rsid w:val="0051306D"/>
    <w:rsid w:val="00513109"/>
    <w:rsid w:val="005131B2"/>
    <w:rsid w:val="005132E5"/>
    <w:rsid w:val="005133B7"/>
    <w:rsid w:val="0051379C"/>
    <w:rsid w:val="005137A1"/>
    <w:rsid w:val="005139F3"/>
    <w:rsid w:val="00513B91"/>
    <w:rsid w:val="00513F36"/>
    <w:rsid w:val="00514373"/>
    <w:rsid w:val="00514491"/>
    <w:rsid w:val="0051469D"/>
    <w:rsid w:val="005146BD"/>
    <w:rsid w:val="00514980"/>
    <w:rsid w:val="00514A63"/>
    <w:rsid w:val="00514C2F"/>
    <w:rsid w:val="00514D2D"/>
    <w:rsid w:val="00514E14"/>
    <w:rsid w:val="00514FBF"/>
    <w:rsid w:val="0051500D"/>
    <w:rsid w:val="0051502D"/>
    <w:rsid w:val="00515207"/>
    <w:rsid w:val="00515254"/>
    <w:rsid w:val="00515440"/>
    <w:rsid w:val="00515BBC"/>
    <w:rsid w:val="00515C5F"/>
    <w:rsid w:val="00515C7F"/>
    <w:rsid w:val="00516019"/>
    <w:rsid w:val="0051629B"/>
    <w:rsid w:val="00517105"/>
    <w:rsid w:val="005172DA"/>
    <w:rsid w:val="005179A0"/>
    <w:rsid w:val="00517B83"/>
    <w:rsid w:val="00517BD1"/>
    <w:rsid w:val="00517F3D"/>
    <w:rsid w:val="00520435"/>
    <w:rsid w:val="005209B3"/>
    <w:rsid w:val="005209B9"/>
    <w:rsid w:val="00520BF3"/>
    <w:rsid w:val="00520C7B"/>
    <w:rsid w:val="00521153"/>
    <w:rsid w:val="005211E4"/>
    <w:rsid w:val="005212D6"/>
    <w:rsid w:val="0052168A"/>
    <w:rsid w:val="005217E9"/>
    <w:rsid w:val="00521838"/>
    <w:rsid w:val="00521DB4"/>
    <w:rsid w:val="00521F42"/>
    <w:rsid w:val="005220FA"/>
    <w:rsid w:val="00522220"/>
    <w:rsid w:val="00522478"/>
    <w:rsid w:val="00522755"/>
    <w:rsid w:val="00522CAF"/>
    <w:rsid w:val="00522CD0"/>
    <w:rsid w:val="00522E31"/>
    <w:rsid w:val="00522F54"/>
    <w:rsid w:val="00522F8A"/>
    <w:rsid w:val="00523267"/>
    <w:rsid w:val="005233CF"/>
    <w:rsid w:val="005235CF"/>
    <w:rsid w:val="005239E5"/>
    <w:rsid w:val="0052442D"/>
    <w:rsid w:val="00524932"/>
    <w:rsid w:val="00524CD9"/>
    <w:rsid w:val="005254B7"/>
    <w:rsid w:val="005255D1"/>
    <w:rsid w:val="005257E6"/>
    <w:rsid w:val="00525ED1"/>
    <w:rsid w:val="00525F4D"/>
    <w:rsid w:val="00526724"/>
    <w:rsid w:val="005267CC"/>
    <w:rsid w:val="00526884"/>
    <w:rsid w:val="00526887"/>
    <w:rsid w:val="00526C68"/>
    <w:rsid w:val="00526CFD"/>
    <w:rsid w:val="00526F28"/>
    <w:rsid w:val="005271D4"/>
    <w:rsid w:val="0052738C"/>
    <w:rsid w:val="0052776B"/>
    <w:rsid w:val="00527FBD"/>
    <w:rsid w:val="005301A4"/>
    <w:rsid w:val="005301F6"/>
    <w:rsid w:val="005303CE"/>
    <w:rsid w:val="005307B7"/>
    <w:rsid w:val="005307DC"/>
    <w:rsid w:val="00530D3C"/>
    <w:rsid w:val="00530F57"/>
    <w:rsid w:val="00530F68"/>
    <w:rsid w:val="0053133B"/>
    <w:rsid w:val="005317CF"/>
    <w:rsid w:val="00531862"/>
    <w:rsid w:val="00531970"/>
    <w:rsid w:val="00531A87"/>
    <w:rsid w:val="00531D69"/>
    <w:rsid w:val="00531D6A"/>
    <w:rsid w:val="00531ED1"/>
    <w:rsid w:val="00532093"/>
    <w:rsid w:val="005320CA"/>
    <w:rsid w:val="00532B9A"/>
    <w:rsid w:val="00532CEA"/>
    <w:rsid w:val="00532CFE"/>
    <w:rsid w:val="00532FA0"/>
    <w:rsid w:val="00533394"/>
    <w:rsid w:val="00533497"/>
    <w:rsid w:val="00533608"/>
    <w:rsid w:val="005337BD"/>
    <w:rsid w:val="00533808"/>
    <w:rsid w:val="00533921"/>
    <w:rsid w:val="005339F1"/>
    <w:rsid w:val="00533E5D"/>
    <w:rsid w:val="00533F1A"/>
    <w:rsid w:val="00534382"/>
    <w:rsid w:val="0053473D"/>
    <w:rsid w:val="005347DF"/>
    <w:rsid w:val="00534BEF"/>
    <w:rsid w:val="00534BF1"/>
    <w:rsid w:val="00535110"/>
    <w:rsid w:val="00535184"/>
    <w:rsid w:val="00535382"/>
    <w:rsid w:val="00535640"/>
    <w:rsid w:val="00535806"/>
    <w:rsid w:val="00535957"/>
    <w:rsid w:val="00535CFD"/>
    <w:rsid w:val="00535DF9"/>
    <w:rsid w:val="00535E0B"/>
    <w:rsid w:val="00535E45"/>
    <w:rsid w:val="00535EFF"/>
    <w:rsid w:val="00535F92"/>
    <w:rsid w:val="005362F0"/>
    <w:rsid w:val="005368B3"/>
    <w:rsid w:val="00536C4F"/>
    <w:rsid w:val="00536E9B"/>
    <w:rsid w:val="00536F80"/>
    <w:rsid w:val="0053709E"/>
    <w:rsid w:val="0053761C"/>
    <w:rsid w:val="005376B7"/>
    <w:rsid w:val="00537735"/>
    <w:rsid w:val="00537D95"/>
    <w:rsid w:val="00537DDD"/>
    <w:rsid w:val="00537F21"/>
    <w:rsid w:val="00540129"/>
    <w:rsid w:val="0054016B"/>
    <w:rsid w:val="005401FC"/>
    <w:rsid w:val="00540390"/>
    <w:rsid w:val="0054042F"/>
    <w:rsid w:val="00540588"/>
    <w:rsid w:val="00540828"/>
    <w:rsid w:val="00540A57"/>
    <w:rsid w:val="00540BC4"/>
    <w:rsid w:val="00540C35"/>
    <w:rsid w:val="00540DD8"/>
    <w:rsid w:val="00540F53"/>
    <w:rsid w:val="005412C2"/>
    <w:rsid w:val="0054148B"/>
    <w:rsid w:val="00541522"/>
    <w:rsid w:val="0054194D"/>
    <w:rsid w:val="00541DA6"/>
    <w:rsid w:val="00541F78"/>
    <w:rsid w:val="005421E7"/>
    <w:rsid w:val="005422D0"/>
    <w:rsid w:val="005426F1"/>
    <w:rsid w:val="00543039"/>
    <w:rsid w:val="00543158"/>
    <w:rsid w:val="005431EC"/>
    <w:rsid w:val="00543889"/>
    <w:rsid w:val="0054393D"/>
    <w:rsid w:val="00543B0F"/>
    <w:rsid w:val="00543F35"/>
    <w:rsid w:val="0054440F"/>
    <w:rsid w:val="00544839"/>
    <w:rsid w:val="00544846"/>
    <w:rsid w:val="00544980"/>
    <w:rsid w:val="00544B10"/>
    <w:rsid w:val="00544CEC"/>
    <w:rsid w:val="00544D05"/>
    <w:rsid w:val="00544D62"/>
    <w:rsid w:val="00544D93"/>
    <w:rsid w:val="00544EE5"/>
    <w:rsid w:val="005450E7"/>
    <w:rsid w:val="00545244"/>
    <w:rsid w:val="00545252"/>
    <w:rsid w:val="005455F2"/>
    <w:rsid w:val="00545C20"/>
    <w:rsid w:val="00546303"/>
    <w:rsid w:val="00546781"/>
    <w:rsid w:val="005467DD"/>
    <w:rsid w:val="0054694C"/>
    <w:rsid w:val="00546AFE"/>
    <w:rsid w:val="00546C88"/>
    <w:rsid w:val="00546DD2"/>
    <w:rsid w:val="005472FE"/>
    <w:rsid w:val="00547349"/>
    <w:rsid w:val="00547539"/>
    <w:rsid w:val="00547B76"/>
    <w:rsid w:val="00547B8A"/>
    <w:rsid w:val="00550298"/>
    <w:rsid w:val="00550470"/>
    <w:rsid w:val="005504A3"/>
    <w:rsid w:val="005505B1"/>
    <w:rsid w:val="005506E1"/>
    <w:rsid w:val="005508E1"/>
    <w:rsid w:val="00550B63"/>
    <w:rsid w:val="00550D1E"/>
    <w:rsid w:val="00550E8A"/>
    <w:rsid w:val="005515B8"/>
    <w:rsid w:val="00551658"/>
    <w:rsid w:val="00551856"/>
    <w:rsid w:val="0055197D"/>
    <w:rsid w:val="00551AF9"/>
    <w:rsid w:val="00551DC6"/>
    <w:rsid w:val="00552245"/>
    <w:rsid w:val="005524CB"/>
    <w:rsid w:val="00552561"/>
    <w:rsid w:val="005526BD"/>
    <w:rsid w:val="005528F8"/>
    <w:rsid w:val="00552FF8"/>
    <w:rsid w:val="00553182"/>
    <w:rsid w:val="0055342B"/>
    <w:rsid w:val="00553539"/>
    <w:rsid w:val="005538BD"/>
    <w:rsid w:val="00553C6E"/>
    <w:rsid w:val="00553F21"/>
    <w:rsid w:val="005540C6"/>
    <w:rsid w:val="0055429E"/>
    <w:rsid w:val="00554407"/>
    <w:rsid w:val="0055474F"/>
    <w:rsid w:val="0055482E"/>
    <w:rsid w:val="0055499E"/>
    <w:rsid w:val="00554AD0"/>
    <w:rsid w:val="00554D27"/>
    <w:rsid w:val="00554D5A"/>
    <w:rsid w:val="0055561E"/>
    <w:rsid w:val="00555812"/>
    <w:rsid w:val="0055598E"/>
    <w:rsid w:val="00556470"/>
    <w:rsid w:val="00556486"/>
    <w:rsid w:val="005566E0"/>
    <w:rsid w:val="00556A95"/>
    <w:rsid w:val="00556BD2"/>
    <w:rsid w:val="005570BF"/>
    <w:rsid w:val="00557190"/>
    <w:rsid w:val="005577E0"/>
    <w:rsid w:val="005578B4"/>
    <w:rsid w:val="00557DC3"/>
    <w:rsid w:val="00557FFD"/>
    <w:rsid w:val="005600DC"/>
    <w:rsid w:val="00560736"/>
    <w:rsid w:val="0056078F"/>
    <w:rsid w:val="005608F0"/>
    <w:rsid w:val="00560E23"/>
    <w:rsid w:val="005611AE"/>
    <w:rsid w:val="005615D6"/>
    <w:rsid w:val="00561A6C"/>
    <w:rsid w:val="00561D8F"/>
    <w:rsid w:val="00561E74"/>
    <w:rsid w:val="00561E82"/>
    <w:rsid w:val="00561F91"/>
    <w:rsid w:val="00562040"/>
    <w:rsid w:val="0056228A"/>
    <w:rsid w:val="00562755"/>
    <w:rsid w:val="00562A8D"/>
    <w:rsid w:val="00563150"/>
    <w:rsid w:val="005635CC"/>
    <w:rsid w:val="0056370F"/>
    <w:rsid w:val="00563948"/>
    <w:rsid w:val="005639DB"/>
    <w:rsid w:val="00563D16"/>
    <w:rsid w:val="00563E5D"/>
    <w:rsid w:val="005641B3"/>
    <w:rsid w:val="0056428E"/>
    <w:rsid w:val="0056482D"/>
    <w:rsid w:val="00564893"/>
    <w:rsid w:val="005648C4"/>
    <w:rsid w:val="00564A50"/>
    <w:rsid w:val="00564C1A"/>
    <w:rsid w:val="00564D48"/>
    <w:rsid w:val="00564F62"/>
    <w:rsid w:val="00565888"/>
    <w:rsid w:val="00565916"/>
    <w:rsid w:val="00565B57"/>
    <w:rsid w:val="00565B83"/>
    <w:rsid w:val="00565CBE"/>
    <w:rsid w:val="00565DD8"/>
    <w:rsid w:val="00565E12"/>
    <w:rsid w:val="00566006"/>
    <w:rsid w:val="0056614A"/>
    <w:rsid w:val="00566291"/>
    <w:rsid w:val="005662AB"/>
    <w:rsid w:val="00566601"/>
    <w:rsid w:val="0056676A"/>
    <w:rsid w:val="0056680B"/>
    <w:rsid w:val="00566854"/>
    <w:rsid w:val="0056769F"/>
    <w:rsid w:val="00567829"/>
    <w:rsid w:val="005679B9"/>
    <w:rsid w:val="00570065"/>
    <w:rsid w:val="00570360"/>
    <w:rsid w:val="005706E0"/>
    <w:rsid w:val="005709E8"/>
    <w:rsid w:val="00571120"/>
    <w:rsid w:val="005712A4"/>
    <w:rsid w:val="005719FD"/>
    <w:rsid w:val="00571D1B"/>
    <w:rsid w:val="00571F79"/>
    <w:rsid w:val="0057260A"/>
    <w:rsid w:val="0057280A"/>
    <w:rsid w:val="005729CE"/>
    <w:rsid w:val="005729E7"/>
    <w:rsid w:val="00572A13"/>
    <w:rsid w:val="00572C00"/>
    <w:rsid w:val="00572F35"/>
    <w:rsid w:val="00572F63"/>
    <w:rsid w:val="005737BB"/>
    <w:rsid w:val="0057398A"/>
    <w:rsid w:val="00573C67"/>
    <w:rsid w:val="00574626"/>
    <w:rsid w:val="00574B07"/>
    <w:rsid w:val="00574DFC"/>
    <w:rsid w:val="005754F2"/>
    <w:rsid w:val="00575532"/>
    <w:rsid w:val="005758F9"/>
    <w:rsid w:val="00575A2B"/>
    <w:rsid w:val="00575FB8"/>
    <w:rsid w:val="00576111"/>
    <w:rsid w:val="00576461"/>
    <w:rsid w:val="00576657"/>
    <w:rsid w:val="005767EE"/>
    <w:rsid w:val="00576898"/>
    <w:rsid w:val="00576BB2"/>
    <w:rsid w:val="00577015"/>
    <w:rsid w:val="005770D3"/>
    <w:rsid w:val="00577546"/>
    <w:rsid w:val="00577A70"/>
    <w:rsid w:val="00577A95"/>
    <w:rsid w:val="00577E77"/>
    <w:rsid w:val="005802F5"/>
    <w:rsid w:val="00580366"/>
    <w:rsid w:val="00580C5E"/>
    <w:rsid w:val="0058114D"/>
    <w:rsid w:val="00581164"/>
    <w:rsid w:val="00581638"/>
    <w:rsid w:val="005819EA"/>
    <w:rsid w:val="00581A82"/>
    <w:rsid w:val="00581BAD"/>
    <w:rsid w:val="00581D4C"/>
    <w:rsid w:val="00581F3C"/>
    <w:rsid w:val="005821B5"/>
    <w:rsid w:val="00582266"/>
    <w:rsid w:val="00582832"/>
    <w:rsid w:val="00582880"/>
    <w:rsid w:val="00582B9D"/>
    <w:rsid w:val="00582C50"/>
    <w:rsid w:val="00582DBF"/>
    <w:rsid w:val="00582F54"/>
    <w:rsid w:val="00583227"/>
    <w:rsid w:val="00583246"/>
    <w:rsid w:val="00583555"/>
    <w:rsid w:val="00583A39"/>
    <w:rsid w:val="00583B9B"/>
    <w:rsid w:val="005844F3"/>
    <w:rsid w:val="00584782"/>
    <w:rsid w:val="00584A74"/>
    <w:rsid w:val="00584A86"/>
    <w:rsid w:val="00584AFC"/>
    <w:rsid w:val="00584BE3"/>
    <w:rsid w:val="00584CE2"/>
    <w:rsid w:val="005851BB"/>
    <w:rsid w:val="005853F8"/>
    <w:rsid w:val="005855E5"/>
    <w:rsid w:val="0058587C"/>
    <w:rsid w:val="00585C80"/>
    <w:rsid w:val="0058604D"/>
    <w:rsid w:val="0058655E"/>
    <w:rsid w:val="0058657F"/>
    <w:rsid w:val="005866D2"/>
    <w:rsid w:val="00586758"/>
    <w:rsid w:val="005867BF"/>
    <w:rsid w:val="0058681A"/>
    <w:rsid w:val="00586D76"/>
    <w:rsid w:val="00586E6E"/>
    <w:rsid w:val="00586E8D"/>
    <w:rsid w:val="00587121"/>
    <w:rsid w:val="00587284"/>
    <w:rsid w:val="0058736C"/>
    <w:rsid w:val="005873C9"/>
    <w:rsid w:val="005900C7"/>
    <w:rsid w:val="005900D7"/>
    <w:rsid w:val="00590153"/>
    <w:rsid w:val="00590478"/>
    <w:rsid w:val="0059063D"/>
    <w:rsid w:val="005908EC"/>
    <w:rsid w:val="00590A92"/>
    <w:rsid w:val="005911E3"/>
    <w:rsid w:val="005914AF"/>
    <w:rsid w:val="0059160F"/>
    <w:rsid w:val="0059195B"/>
    <w:rsid w:val="00591B79"/>
    <w:rsid w:val="00591E0A"/>
    <w:rsid w:val="00592126"/>
    <w:rsid w:val="00592518"/>
    <w:rsid w:val="00592955"/>
    <w:rsid w:val="00592AA9"/>
    <w:rsid w:val="00592D51"/>
    <w:rsid w:val="0059305A"/>
    <w:rsid w:val="005933CE"/>
    <w:rsid w:val="00593592"/>
    <w:rsid w:val="0059397C"/>
    <w:rsid w:val="00593A6A"/>
    <w:rsid w:val="00593C93"/>
    <w:rsid w:val="00593EAC"/>
    <w:rsid w:val="00594203"/>
    <w:rsid w:val="005942BC"/>
    <w:rsid w:val="005945B2"/>
    <w:rsid w:val="005948D9"/>
    <w:rsid w:val="00594CDB"/>
    <w:rsid w:val="00594CED"/>
    <w:rsid w:val="00594FF8"/>
    <w:rsid w:val="005951F7"/>
    <w:rsid w:val="0059521B"/>
    <w:rsid w:val="005953DF"/>
    <w:rsid w:val="00595989"/>
    <w:rsid w:val="00595D3C"/>
    <w:rsid w:val="00595D87"/>
    <w:rsid w:val="00596119"/>
    <w:rsid w:val="00596162"/>
    <w:rsid w:val="005961C2"/>
    <w:rsid w:val="0059635B"/>
    <w:rsid w:val="00596431"/>
    <w:rsid w:val="00596738"/>
    <w:rsid w:val="00596740"/>
    <w:rsid w:val="005969B7"/>
    <w:rsid w:val="00596D92"/>
    <w:rsid w:val="00596F0F"/>
    <w:rsid w:val="00596F4E"/>
    <w:rsid w:val="0059700C"/>
    <w:rsid w:val="0059717F"/>
    <w:rsid w:val="0059732E"/>
    <w:rsid w:val="005977FF"/>
    <w:rsid w:val="005978C9"/>
    <w:rsid w:val="005979CA"/>
    <w:rsid w:val="005A0770"/>
    <w:rsid w:val="005A08D2"/>
    <w:rsid w:val="005A0A7D"/>
    <w:rsid w:val="005A0E12"/>
    <w:rsid w:val="005A0F68"/>
    <w:rsid w:val="005A11D4"/>
    <w:rsid w:val="005A129B"/>
    <w:rsid w:val="005A1335"/>
    <w:rsid w:val="005A1443"/>
    <w:rsid w:val="005A14D2"/>
    <w:rsid w:val="005A14ED"/>
    <w:rsid w:val="005A197D"/>
    <w:rsid w:val="005A19CC"/>
    <w:rsid w:val="005A1E65"/>
    <w:rsid w:val="005A1FF4"/>
    <w:rsid w:val="005A21CE"/>
    <w:rsid w:val="005A25D8"/>
    <w:rsid w:val="005A2731"/>
    <w:rsid w:val="005A28DE"/>
    <w:rsid w:val="005A2BE3"/>
    <w:rsid w:val="005A2F37"/>
    <w:rsid w:val="005A329C"/>
    <w:rsid w:val="005A32BD"/>
    <w:rsid w:val="005A32EF"/>
    <w:rsid w:val="005A3382"/>
    <w:rsid w:val="005A3651"/>
    <w:rsid w:val="005A3735"/>
    <w:rsid w:val="005A386C"/>
    <w:rsid w:val="005A38EF"/>
    <w:rsid w:val="005A3A46"/>
    <w:rsid w:val="005A3CC0"/>
    <w:rsid w:val="005A3EFB"/>
    <w:rsid w:val="005A43B9"/>
    <w:rsid w:val="005A4444"/>
    <w:rsid w:val="005A44E7"/>
    <w:rsid w:val="005A46D3"/>
    <w:rsid w:val="005A46D8"/>
    <w:rsid w:val="005A4D1E"/>
    <w:rsid w:val="005A520F"/>
    <w:rsid w:val="005A529E"/>
    <w:rsid w:val="005A550C"/>
    <w:rsid w:val="005A56DF"/>
    <w:rsid w:val="005A5AFC"/>
    <w:rsid w:val="005A5E20"/>
    <w:rsid w:val="005A613A"/>
    <w:rsid w:val="005A618B"/>
    <w:rsid w:val="005A6902"/>
    <w:rsid w:val="005A6F62"/>
    <w:rsid w:val="005A6F8A"/>
    <w:rsid w:val="005A719E"/>
    <w:rsid w:val="005A7426"/>
    <w:rsid w:val="005A7532"/>
    <w:rsid w:val="005A75AF"/>
    <w:rsid w:val="005A76B5"/>
    <w:rsid w:val="005A771D"/>
    <w:rsid w:val="005A7865"/>
    <w:rsid w:val="005A78DF"/>
    <w:rsid w:val="005A7BC3"/>
    <w:rsid w:val="005A7D50"/>
    <w:rsid w:val="005A7F56"/>
    <w:rsid w:val="005B00AE"/>
    <w:rsid w:val="005B031C"/>
    <w:rsid w:val="005B04E3"/>
    <w:rsid w:val="005B080B"/>
    <w:rsid w:val="005B0873"/>
    <w:rsid w:val="005B0EE9"/>
    <w:rsid w:val="005B1028"/>
    <w:rsid w:val="005B1375"/>
    <w:rsid w:val="005B17E9"/>
    <w:rsid w:val="005B1A9F"/>
    <w:rsid w:val="005B1FD3"/>
    <w:rsid w:val="005B205D"/>
    <w:rsid w:val="005B2094"/>
    <w:rsid w:val="005B20CB"/>
    <w:rsid w:val="005B21C6"/>
    <w:rsid w:val="005B2356"/>
    <w:rsid w:val="005B248D"/>
    <w:rsid w:val="005B252E"/>
    <w:rsid w:val="005B259D"/>
    <w:rsid w:val="005B26FF"/>
    <w:rsid w:val="005B28DA"/>
    <w:rsid w:val="005B3227"/>
    <w:rsid w:val="005B3456"/>
    <w:rsid w:val="005B354C"/>
    <w:rsid w:val="005B35B6"/>
    <w:rsid w:val="005B35D0"/>
    <w:rsid w:val="005B36F9"/>
    <w:rsid w:val="005B3794"/>
    <w:rsid w:val="005B37ED"/>
    <w:rsid w:val="005B3B69"/>
    <w:rsid w:val="005B3E3A"/>
    <w:rsid w:val="005B3EC9"/>
    <w:rsid w:val="005B407F"/>
    <w:rsid w:val="005B40C9"/>
    <w:rsid w:val="005B40CD"/>
    <w:rsid w:val="005B4209"/>
    <w:rsid w:val="005B4E48"/>
    <w:rsid w:val="005B5016"/>
    <w:rsid w:val="005B51FE"/>
    <w:rsid w:val="005B5574"/>
    <w:rsid w:val="005B5E9C"/>
    <w:rsid w:val="005B6213"/>
    <w:rsid w:val="005B6323"/>
    <w:rsid w:val="005B64C6"/>
    <w:rsid w:val="005B69E3"/>
    <w:rsid w:val="005B6AB8"/>
    <w:rsid w:val="005B72E7"/>
    <w:rsid w:val="005B74D2"/>
    <w:rsid w:val="005B7524"/>
    <w:rsid w:val="005B76B4"/>
    <w:rsid w:val="005B7771"/>
    <w:rsid w:val="005B78EB"/>
    <w:rsid w:val="005B7CD1"/>
    <w:rsid w:val="005B7FC1"/>
    <w:rsid w:val="005B7FCE"/>
    <w:rsid w:val="005B7FF4"/>
    <w:rsid w:val="005C0244"/>
    <w:rsid w:val="005C04BE"/>
    <w:rsid w:val="005C0970"/>
    <w:rsid w:val="005C09E6"/>
    <w:rsid w:val="005C0C22"/>
    <w:rsid w:val="005C0DAC"/>
    <w:rsid w:val="005C11A6"/>
    <w:rsid w:val="005C16CD"/>
    <w:rsid w:val="005C16F2"/>
    <w:rsid w:val="005C179F"/>
    <w:rsid w:val="005C1A3B"/>
    <w:rsid w:val="005C1AFC"/>
    <w:rsid w:val="005C1C18"/>
    <w:rsid w:val="005C1D9B"/>
    <w:rsid w:val="005C22C4"/>
    <w:rsid w:val="005C2321"/>
    <w:rsid w:val="005C2874"/>
    <w:rsid w:val="005C2919"/>
    <w:rsid w:val="005C294D"/>
    <w:rsid w:val="005C2C67"/>
    <w:rsid w:val="005C2C82"/>
    <w:rsid w:val="005C2D1C"/>
    <w:rsid w:val="005C30DC"/>
    <w:rsid w:val="005C3471"/>
    <w:rsid w:val="005C3D17"/>
    <w:rsid w:val="005C40DB"/>
    <w:rsid w:val="005C4171"/>
    <w:rsid w:val="005C4551"/>
    <w:rsid w:val="005C4571"/>
    <w:rsid w:val="005C494C"/>
    <w:rsid w:val="005C4CF3"/>
    <w:rsid w:val="005C4E76"/>
    <w:rsid w:val="005C4F2F"/>
    <w:rsid w:val="005C57FC"/>
    <w:rsid w:val="005C581A"/>
    <w:rsid w:val="005C5A49"/>
    <w:rsid w:val="005C5B53"/>
    <w:rsid w:val="005C5D5E"/>
    <w:rsid w:val="005C5DB5"/>
    <w:rsid w:val="005C641A"/>
    <w:rsid w:val="005C66E1"/>
    <w:rsid w:val="005C6951"/>
    <w:rsid w:val="005C6C2D"/>
    <w:rsid w:val="005C7148"/>
    <w:rsid w:val="005C729F"/>
    <w:rsid w:val="005C72D8"/>
    <w:rsid w:val="005C7B0B"/>
    <w:rsid w:val="005C7B49"/>
    <w:rsid w:val="005C7DAA"/>
    <w:rsid w:val="005C7E75"/>
    <w:rsid w:val="005D02A4"/>
    <w:rsid w:val="005D03B3"/>
    <w:rsid w:val="005D03BC"/>
    <w:rsid w:val="005D0497"/>
    <w:rsid w:val="005D0575"/>
    <w:rsid w:val="005D0A4A"/>
    <w:rsid w:val="005D0C15"/>
    <w:rsid w:val="005D0F85"/>
    <w:rsid w:val="005D129C"/>
    <w:rsid w:val="005D1754"/>
    <w:rsid w:val="005D19AA"/>
    <w:rsid w:val="005D1D73"/>
    <w:rsid w:val="005D1D75"/>
    <w:rsid w:val="005D1E17"/>
    <w:rsid w:val="005D2142"/>
    <w:rsid w:val="005D22AD"/>
    <w:rsid w:val="005D2308"/>
    <w:rsid w:val="005D2347"/>
    <w:rsid w:val="005D28EC"/>
    <w:rsid w:val="005D2A5B"/>
    <w:rsid w:val="005D2B06"/>
    <w:rsid w:val="005D2DE3"/>
    <w:rsid w:val="005D33CA"/>
    <w:rsid w:val="005D355C"/>
    <w:rsid w:val="005D3C0E"/>
    <w:rsid w:val="005D4022"/>
    <w:rsid w:val="005D41C7"/>
    <w:rsid w:val="005D4664"/>
    <w:rsid w:val="005D469B"/>
    <w:rsid w:val="005D47B2"/>
    <w:rsid w:val="005D4BCA"/>
    <w:rsid w:val="005D4C44"/>
    <w:rsid w:val="005D4DCE"/>
    <w:rsid w:val="005D549E"/>
    <w:rsid w:val="005D59BB"/>
    <w:rsid w:val="005D5DCB"/>
    <w:rsid w:val="005D5EDF"/>
    <w:rsid w:val="005D618A"/>
    <w:rsid w:val="005D6729"/>
    <w:rsid w:val="005D6A64"/>
    <w:rsid w:val="005D6B82"/>
    <w:rsid w:val="005D6FD7"/>
    <w:rsid w:val="005D7013"/>
    <w:rsid w:val="005D732D"/>
    <w:rsid w:val="005D736C"/>
    <w:rsid w:val="005D739B"/>
    <w:rsid w:val="005D7518"/>
    <w:rsid w:val="005D7573"/>
    <w:rsid w:val="005D7D65"/>
    <w:rsid w:val="005E009F"/>
    <w:rsid w:val="005E0273"/>
    <w:rsid w:val="005E0899"/>
    <w:rsid w:val="005E09AB"/>
    <w:rsid w:val="005E0A94"/>
    <w:rsid w:val="005E0BD6"/>
    <w:rsid w:val="005E1058"/>
    <w:rsid w:val="005E10B1"/>
    <w:rsid w:val="005E1148"/>
    <w:rsid w:val="005E11B8"/>
    <w:rsid w:val="005E12A4"/>
    <w:rsid w:val="005E1662"/>
    <w:rsid w:val="005E185E"/>
    <w:rsid w:val="005E253F"/>
    <w:rsid w:val="005E25A3"/>
    <w:rsid w:val="005E2CD4"/>
    <w:rsid w:val="005E30E1"/>
    <w:rsid w:val="005E314B"/>
    <w:rsid w:val="005E3736"/>
    <w:rsid w:val="005E391D"/>
    <w:rsid w:val="005E3B1B"/>
    <w:rsid w:val="005E3D66"/>
    <w:rsid w:val="005E3EF8"/>
    <w:rsid w:val="005E4012"/>
    <w:rsid w:val="005E40F9"/>
    <w:rsid w:val="005E427F"/>
    <w:rsid w:val="005E4428"/>
    <w:rsid w:val="005E4990"/>
    <w:rsid w:val="005E4C1B"/>
    <w:rsid w:val="005E4CDF"/>
    <w:rsid w:val="005E5843"/>
    <w:rsid w:val="005E58E0"/>
    <w:rsid w:val="005E59BC"/>
    <w:rsid w:val="005E5A60"/>
    <w:rsid w:val="005E5DD1"/>
    <w:rsid w:val="005E61D5"/>
    <w:rsid w:val="005E6416"/>
    <w:rsid w:val="005E656A"/>
    <w:rsid w:val="005E675C"/>
    <w:rsid w:val="005E684E"/>
    <w:rsid w:val="005E6A94"/>
    <w:rsid w:val="005E6E20"/>
    <w:rsid w:val="005E6EC7"/>
    <w:rsid w:val="005E6F36"/>
    <w:rsid w:val="005E6F54"/>
    <w:rsid w:val="005E75F5"/>
    <w:rsid w:val="005E7A59"/>
    <w:rsid w:val="005E7D96"/>
    <w:rsid w:val="005E7FB6"/>
    <w:rsid w:val="005F06D6"/>
    <w:rsid w:val="005F0A68"/>
    <w:rsid w:val="005F0B81"/>
    <w:rsid w:val="005F11C2"/>
    <w:rsid w:val="005F14DC"/>
    <w:rsid w:val="005F181C"/>
    <w:rsid w:val="005F1AF8"/>
    <w:rsid w:val="005F1CBC"/>
    <w:rsid w:val="005F1D45"/>
    <w:rsid w:val="005F1D50"/>
    <w:rsid w:val="005F1DE7"/>
    <w:rsid w:val="005F20C1"/>
    <w:rsid w:val="005F2483"/>
    <w:rsid w:val="005F28C5"/>
    <w:rsid w:val="005F293C"/>
    <w:rsid w:val="005F297E"/>
    <w:rsid w:val="005F2C81"/>
    <w:rsid w:val="005F3096"/>
    <w:rsid w:val="005F30A4"/>
    <w:rsid w:val="005F31B9"/>
    <w:rsid w:val="005F3635"/>
    <w:rsid w:val="005F38DD"/>
    <w:rsid w:val="005F3A68"/>
    <w:rsid w:val="005F3BAA"/>
    <w:rsid w:val="005F42EA"/>
    <w:rsid w:val="005F43E3"/>
    <w:rsid w:val="005F46B6"/>
    <w:rsid w:val="005F4A2F"/>
    <w:rsid w:val="005F4C88"/>
    <w:rsid w:val="005F4C8E"/>
    <w:rsid w:val="005F4E58"/>
    <w:rsid w:val="005F5092"/>
    <w:rsid w:val="005F5504"/>
    <w:rsid w:val="005F589A"/>
    <w:rsid w:val="005F58B7"/>
    <w:rsid w:val="005F5DE8"/>
    <w:rsid w:val="005F5FB3"/>
    <w:rsid w:val="005F62A2"/>
    <w:rsid w:val="005F6389"/>
    <w:rsid w:val="005F643E"/>
    <w:rsid w:val="005F6541"/>
    <w:rsid w:val="005F65F8"/>
    <w:rsid w:val="005F67EF"/>
    <w:rsid w:val="005F69A8"/>
    <w:rsid w:val="005F6A98"/>
    <w:rsid w:val="005F6F89"/>
    <w:rsid w:val="005F7069"/>
    <w:rsid w:val="005F70DA"/>
    <w:rsid w:val="005F71B3"/>
    <w:rsid w:val="005F72F9"/>
    <w:rsid w:val="005F7573"/>
    <w:rsid w:val="005F7712"/>
    <w:rsid w:val="005F7A06"/>
    <w:rsid w:val="00600207"/>
    <w:rsid w:val="00600268"/>
    <w:rsid w:val="00600422"/>
    <w:rsid w:val="006005BC"/>
    <w:rsid w:val="00600661"/>
    <w:rsid w:val="00600822"/>
    <w:rsid w:val="006011B5"/>
    <w:rsid w:val="0060181B"/>
    <w:rsid w:val="00601AEF"/>
    <w:rsid w:val="00601DFC"/>
    <w:rsid w:val="0060253A"/>
    <w:rsid w:val="00602669"/>
    <w:rsid w:val="006026D4"/>
    <w:rsid w:val="00602837"/>
    <w:rsid w:val="006029B1"/>
    <w:rsid w:val="00602F2D"/>
    <w:rsid w:val="00602FD3"/>
    <w:rsid w:val="006032DD"/>
    <w:rsid w:val="00603333"/>
    <w:rsid w:val="00603795"/>
    <w:rsid w:val="00603993"/>
    <w:rsid w:val="00603AE9"/>
    <w:rsid w:val="00603B71"/>
    <w:rsid w:val="00603DDC"/>
    <w:rsid w:val="00603E20"/>
    <w:rsid w:val="006044E5"/>
    <w:rsid w:val="00604572"/>
    <w:rsid w:val="00604609"/>
    <w:rsid w:val="006048EA"/>
    <w:rsid w:val="00604E4C"/>
    <w:rsid w:val="00604E55"/>
    <w:rsid w:val="00604F95"/>
    <w:rsid w:val="00605072"/>
    <w:rsid w:val="006050EC"/>
    <w:rsid w:val="0060551D"/>
    <w:rsid w:val="00605619"/>
    <w:rsid w:val="00605773"/>
    <w:rsid w:val="00605829"/>
    <w:rsid w:val="0060586A"/>
    <w:rsid w:val="0060586D"/>
    <w:rsid w:val="00605BA7"/>
    <w:rsid w:val="00605CA0"/>
    <w:rsid w:val="00605EF7"/>
    <w:rsid w:val="006060A9"/>
    <w:rsid w:val="0060616B"/>
    <w:rsid w:val="00606834"/>
    <w:rsid w:val="00606AE4"/>
    <w:rsid w:val="00606B68"/>
    <w:rsid w:val="006072B7"/>
    <w:rsid w:val="0060732D"/>
    <w:rsid w:val="006073DA"/>
    <w:rsid w:val="00607474"/>
    <w:rsid w:val="00607836"/>
    <w:rsid w:val="006078EE"/>
    <w:rsid w:val="006079D8"/>
    <w:rsid w:val="00607A98"/>
    <w:rsid w:val="00607CAB"/>
    <w:rsid w:val="00607E57"/>
    <w:rsid w:val="00610279"/>
    <w:rsid w:val="00610597"/>
    <w:rsid w:val="00610D15"/>
    <w:rsid w:val="00610E54"/>
    <w:rsid w:val="00611151"/>
    <w:rsid w:val="006111ED"/>
    <w:rsid w:val="006111F8"/>
    <w:rsid w:val="00611242"/>
    <w:rsid w:val="006112C6"/>
    <w:rsid w:val="006115F7"/>
    <w:rsid w:val="00611698"/>
    <w:rsid w:val="006119AE"/>
    <w:rsid w:val="00611BC2"/>
    <w:rsid w:val="00612225"/>
    <w:rsid w:val="0061239D"/>
    <w:rsid w:val="00612741"/>
    <w:rsid w:val="00612880"/>
    <w:rsid w:val="00613311"/>
    <w:rsid w:val="00613450"/>
    <w:rsid w:val="00613618"/>
    <w:rsid w:val="006136E8"/>
    <w:rsid w:val="006137A5"/>
    <w:rsid w:val="00613854"/>
    <w:rsid w:val="00613B5B"/>
    <w:rsid w:val="00613F9B"/>
    <w:rsid w:val="006140F7"/>
    <w:rsid w:val="006141A5"/>
    <w:rsid w:val="0061449B"/>
    <w:rsid w:val="006145E1"/>
    <w:rsid w:val="00614640"/>
    <w:rsid w:val="006149F4"/>
    <w:rsid w:val="00614BD3"/>
    <w:rsid w:val="00614CCC"/>
    <w:rsid w:val="006151C9"/>
    <w:rsid w:val="00615522"/>
    <w:rsid w:val="0061574B"/>
    <w:rsid w:val="006157BF"/>
    <w:rsid w:val="00615906"/>
    <w:rsid w:val="00615908"/>
    <w:rsid w:val="00615BFD"/>
    <w:rsid w:val="00615E55"/>
    <w:rsid w:val="0061624C"/>
    <w:rsid w:val="0061641B"/>
    <w:rsid w:val="00616805"/>
    <w:rsid w:val="00616DDE"/>
    <w:rsid w:val="0061722F"/>
    <w:rsid w:val="006172A5"/>
    <w:rsid w:val="006175F1"/>
    <w:rsid w:val="00617775"/>
    <w:rsid w:val="00617A8E"/>
    <w:rsid w:val="00617F20"/>
    <w:rsid w:val="00617F28"/>
    <w:rsid w:val="0062004B"/>
    <w:rsid w:val="006202EB"/>
    <w:rsid w:val="0062039D"/>
    <w:rsid w:val="0062084F"/>
    <w:rsid w:val="00620A72"/>
    <w:rsid w:val="00620C10"/>
    <w:rsid w:val="00620EAD"/>
    <w:rsid w:val="00620F30"/>
    <w:rsid w:val="00621307"/>
    <w:rsid w:val="006219BC"/>
    <w:rsid w:val="00621C79"/>
    <w:rsid w:val="00621C96"/>
    <w:rsid w:val="00621DA4"/>
    <w:rsid w:val="00621F27"/>
    <w:rsid w:val="0062207A"/>
    <w:rsid w:val="00622188"/>
    <w:rsid w:val="006221E3"/>
    <w:rsid w:val="006225A0"/>
    <w:rsid w:val="0062289A"/>
    <w:rsid w:val="00622AF8"/>
    <w:rsid w:val="00622BD6"/>
    <w:rsid w:val="006231B7"/>
    <w:rsid w:val="006233C2"/>
    <w:rsid w:val="00623595"/>
    <w:rsid w:val="0062392B"/>
    <w:rsid w:val="00623A2D"/>
    <w:rsid w:val="00623ADE"/>
    <w:rsid w:val="00623FA1"/>
    <w:rsid w:val="00624088"/>
    <w:rsid w:val="0062454F"/>
    <w:rsid w:val="0062458C"/>
    <w:rsid w:val="00624731"/>
    <w:rsid w:val="00624901"/>
    <w:rsid w:val="00624B78"/>
    <w:rsid w:val="00624BA3"/>
    <w:rsid w:val="00624BBB"/>
    <w:rsid w:val="00624D68"/>
    <w:rsid w:val="00624DA5"/>
    <w:rsid w:val="00624E3F"/>
    <w:rsid w:val="00625712"/>
    <w:rsid w:val="006259BA"/>
    <w:rsid w:val="00625BB3"/>
    <w:rsid w:val="00625D50"/>
    <w:rsid w:val="00625E1B"/>
    <w:rsid w:val="00625F4B"/>
    <w:rsid w:val="00625F65"/>
    <w:rsid w:val="0062601C"/>
    <w:rsid w:val="0062647F"/>
    <w:rsid w:val="00626563"/>
    <w:rsid w:val="006265A4"/>
    <w:rsid w:val="0062678A"/>
    <w:rsid w:val="006268FB"/>
    <w:rsid w:val="0062698F"/>
    <w:rsid w:val="00626A92"/>
    <w:rsid w:val="00626E0D"/>
    <w:rsid w:val="00626EEF"/>
    <w:rsid w:val="00627250"/>
    <w:rsid w:val="00627582"/>
    <w:rsid w:val="006279FF"/>
    <w:rsid w:val="00627BA2"/>
    <w:rsid w:val="00627CB3"/>
    <w:rsid w:val="00627CC1"/>
    <w:rsid w:val="00630057"/>
    <w:rsid w:val="0063005D"/>
    <w:rsid w:val="006300D2"/>
    <w:rsid w:val="00630266"/>
    <w:rsid w:val="006306CF"/>
    <w:rsid w:val="0063092B"/>
    <w:rsid w:val="00630974"/>
    <w:rsid w:val="00630BBC"/>
    <w:rsid w:val="00630C3E"/>
    <w:rsid w:val="00630E93"/>
    <w:rsid w:val="0063137E"/>
    <w:rsid w:val="00631BEC"/>
    <w:rsid w:val="00631E68"/>
    <w:rsid w:val="00631EF4"/>
    <w:rsid w:val="00632B15"/>
    <w:rsid w:val="00633342"/>
    <w:rsid w:val="00633477"/>
    <w:rsid w:val="00633724"/>
    <w:rsid w:val="00633E8F"/>
    <w:rsid w:val="00633F78"/>
    <w:rsid w:val="00634322"/>
    <w:rsid w:val="00634484"/>
    <w:rsid w:val="0063460F"/>
    <w:rsid w:val="0063489C"/>
    <w:rsid w:val="006349F9"/>
    <w:rsid w:val="00634C19"/>
    <w:rsid w:val="00634D14"/>
    <w:rsid w:val="00634F05"/>
    <w:rsid w:val="006350EA"/>
    <w:rsid w:val="006352E6"/>
    <w:rsid w:val="0063580F"/>
    <w:rsid w:val="00635BB8"/>
    <w:rsid w:val="00635BCA"/>
    <w:rsid w:val="00635BE4"/>
    <w:rsid w:val="00635C41"/>
    <w:rsid w:val="00635EF8"/>
    <w:rsid w:val="006360D9"/>
    <w:rsid w:val="00636266"/>
    <w:rsid w:val="006365DF"/>
    <w:rsid w:val="00636679"/>
    <w:rsid w:val="006369B1"/>
    <w:rsid w:val="00636D57"/>
    <w:rsid w:val="00636DE3"/>
    <w:rsid w:val="00636E30"/>
    <w:rsid w:val="00637324"/>
    <w:rsid w:val="006376F0"/>
    <w:rsid w:val="006377F5"/>
    <w:rsid w:val="00637819"/>
    <w:rsid w:val="00640325"/>
    <w:rsid w:val="00641307"/>
    <w:rsid w:val="00641327"/>
    <w:rsid w:val="006416B9"/>
    <w:rsid w:val="006419D2"/>
    <w:rsid w:val="00641B92"/>
    <w:rsid w:val="00641DF0"/>
    <w:rsid w:val="00642009"/>
    <w:rsid w:val="006424C5"/>
    <w:rsid w:val="006426AE"/>
    <w:rsid w:val="006427C7"/>
    <w:rsid w:val="00642DD0"/>
    <w:rsid w:val="00642E80"/>
    <w:rsid w:val="006431B1"/>
    <w:rsid w:val="00643C78"/>
    <w:rsid w:val="00644137"/>
    <w:rsid w:val="006445CD"/>
    <w:rsid w:val="00644607"/>
    <w:rsid w:val="006447F5"/>
    <w:rsid w:val="00644AEE"/>
    <w:rsid w:val="006451C8"/>
    <w:rsid w:val="006452E3"/>
    <w:rsid w:val="00645711"/>
    <w:rsid w:val="0064586F"/>
    <w:rsid w:val="00645B54"/>
    <w:rsid w:val="00645C28"/>
    <w:rsid w:val="00645CC9"/>
    <w:rsid w:val="00645D2E"/>
    <w:rsid w:val="00645DAC"/>
    <w:rsid w:val="0064603D"/>
    <w:rsid w:val="00646180"/>
    <w:rsid w:val="006462D5"/>
    <w:rsid w:val="00646452"/>
    <w:rsid w:val="006464C6"/>
    <w:rsid w:val="0064655B"/>
    <w:rsid w:val="0064668C"/>
    <w:rsid w:val="0064693B"/>
    <w:rsid w:val="00646ADC"/>
    <w:rsid w:val="00646DC4"/>
    <w:rsid w:val="0064716A"/>
    <w:rsid w:val="00647273"/>
    <w:rsid w:val="006472CF"/>
    <w:rsid w:val="0064742D"/>
    <w:rsid w:val="00647850"/>
    <w:rsid w:val="00647BAD"/>
    <w:rsid w:val="00647CAA"/>
    <w:rsid w:val="00647FD5"/>
    <w:rsid w:val="00650186"/>
    <w:rsid w:val="00650453"/>
    <w:rsid w:val="0065069F"/>
    <w:rsid w:val="00650A4B"/>
    <w:rsid w:val="00650AB4"/>
    <w:rsid w:val="00650ACE"/>
    <w:rsid w:val="00650E37"/>
    <w:rsid w:val="0065108F"/>
    <w:rsid w:val="00651981"/>
    <w:rsid w:val="00651F32"/>
    <w:rsid w:val="00651F5C"/>
    <w:rsid w:val="006521FA"/>
    <w:rsid w:val="0065238C"/>
    <w:rsid w:val="00652463"/>
    <w:rsid w:val="006527ED"/>
    <w:rsid w:val="00652C35"/>
    <w:rsid w:val="00652D4C"/>
    <w:rsid w:val="00652D65"/>
    <w:rsid w:val="00652DB1"/>
    <w:rsid w:val="00652FD3"/>
    <w:rsid w:val="006532B6"/>
    <w:rsid w:val="0065349F"/>
    <w:rsid w:val="006534F7"/>
    <w:rsid w:val="00653752"/>
    <w:rsid w:val="006539AA"/>
    <w:rsid w:val="00653A22"/>
    <w:rsid w:val="00653B35"/>
    <w:rsid w:val="00653E7B"/>
    <w:rsid w:val="00653F09"/>
    <w:rsid w:val="00653F6E"/>
    <w:rsid w:val="006542CC"/>
    <w:rsid w:val="006543E2"/>
    <w:rsid w:val="00654893"/>
    <w:rsid w:val="0065492F"/>
    <w:rsid w:val="00654CB4"/>
    <w:rsid w:val="00654FA0"/>
    <w:rsid w:val="0065510C"/>
    <w:rsid w:val="00655D29"/>
    <w:rsid w:val="00655DDC"/>
    <w:rsid w:val="006563D1"/>
    <w:rsid w:val="00656433"/>
    <w:rsid w:val="00656573"/>
    <w:rsid w:val="006566BD"/>
    <w:rsid w:val="0065689B"/>
    <w:rsid w:val="006569C6"/>
    <w:rsid w:val="00656B15"/>
    <w:rsid w:val="00656B8F"/>
    <w:rsid w:val="00657091"/>
    <w:rsid w:val="006573A8"/>
    <w:rsid w:val="006574AE"/>
    <w:rsid w:val="0065768D"/>
    <w:rsid w:val="00657D68"/>
    <w:rsid w:val="00657EBF"/>
    <w:rsid w:val="00657ECD"/>
    <w:rsid w:val="00657F60"/>
    <w:rsid w:val="00660142"/>
    <w:rsid w:val="006601D7"/>
    <w:rsid w:val="006605D3"/>
    <w:rsid w:val="00660888"/>
    <w:rsid w:val="00660C3B"/>
    <w:rsid w:val="00660DF9"/>
    <w:rsid w:val="00660F15"/>
    <w:rsid w:val="0066105B"/>
    <w:rsid w:val="00661687"/>
    <w:rsid w:val="00661919"/>
    <w:rsid w:val="0066194B"/>
    <w:rsid w:val="00661E25"/>
    <w:rsid w:val="00661E33"/>
    <w:rsid w:val="00661FD7"/>
    <w:rsid w:val="006629F9"/>
    <w:rsid w:val="00662B08"/>
    <w:rsid w:val="00662C2F"/>
    <w:rsid w:val="00662E02"/>
    <w:rsid w:val="006636FA"/>
    <w:rsid w:val="00663D26"/>
    <w:rsid w:val="00663D74"/>
    <w:rsid w:val="006640B7"/>
    <w:rsid w:val="006640EF"/>
    <w:rsid w:val="00664142"/>
    <w:rsid w:val="0066458E"/>
    <w:rsid w:val="00664668"/>
    <w:rsid w:val="0066496F"/>
    <w:rsid w:val="00664A42"/>
    <w:rsid w:val="00664B03"/>
    <w:rsid w:val="00664B08"/>
    <w:rsid w:val="00664B1E"/>
    <w:rsid w:val="00664D84"/>
    <w:rsid w:val="00664EA1"/>
    <w:rsid w:val="00664FCD"/>
    <w:rsid w:val="00665549"/>
    <w:rsid w:val="00665A19"/>
    <w:rsid w:val="00665A45"/>
    <w:rsid w:val="00665F57"/>
    <w:rsid w:val="00665FF6"/>
    <w:rsid w:val="0066604E"/>
    <w:rsid w:val="00666071"/>
    <w:rsid w:val="0066624E"/>
    <w:rsid w:val="006662A7"/>
    <w:rsid w:val="006662DB"/>
    <w:rsid w:val="006664F1"/>
    <w:rsid w:val="0066651F"/>
    <w:rsid w:val="006665B3"/>
    <w:rsid w:val="00666869"/>
    <w:rsid w:val="00666887"/>
    <w:rsid w:val="00666A6D"/>
    <w:rsid w:val="00666AE1"/>
    <w:rsid w:val="006670F1"/>
    <w:rsid w:val="006671CF"/>
    <w:rsid w:val="00667364"/>
    <w:rsid w:val="0066737B"/>
    <w:rsid w:val="0066767E"/>
    <w:rsid w:val="0066775C"/>
    <w:rsid w:val="006677D7"/>
    <w:rsid w:val="006678A7"/>
    <w:rsid w:val="0066796C"/>
    <w:rsid w:val="00667CB5"/>
    <w:rsid w:val="0067007A"/>
    <w:rsid w:val="00670168"/>
    <w:rsid w:val="00670225"/>
    <w:rsid w:val="00670280"/>
    <w:rsid w:val="006707C6"/>
    <w:rsid w:val="00670D02"/>
    <w:rsid w:val="00670E9A"/>
    <w:rsid w:val="00670FA4"/>
    <w:rsid w:val="00671455"/>
    <w:rsid w:val="0067147F"/>
    <w:rsid w:val="0067181B"/>
    <w:rsid w:val="00671CDE"/>
    <w:rsid w:val="00671E48"/>
    <w:rsid w:val="00671FA0"/>
    <w:rsid w:val="00672172"/>
    <w:rsid w:val="006721D5"/>
    <w:rsid w:val="00672218"/>
    <w:rsid w:val="0067246F"/>
    <w:rsid w:val="006724EE"/>
    <w:rsid w:val="00672C73"/>
    <w:rsid w:val="00673193"/>
    <w:rsid w:val="00673F77"/>
    <w:rsid w:val="006744E3"/>
    <w:rsid w:val="0067466A"/>
    <w:rsid w:val="00674E70"/>
    <w:rsid w:val="00675142"/>
    <w:rsid w:val="0067525E"/>
    <w:rsid w:val="0067544E"/>
    <w:rsid w:val="006756DB"/>
    <w:rsid w:val="00675B27"/>
    <w:rsid w:val="00675B30"/>
    <w:rsid w:val="00675EF5"/>
    <w:rsid w:val="00675FB6"/>
    <w:rsid w:val="00676301"/>
    <w:rsid w:val="006763D3"/>
    <w:rsid w:val="006766AC"/>
    <w:rsid w:val="006767D1"/>
    <w:rsid w:val="00676A6B"/>
    <w:rsid w:val="00676A9C"/>
    <w:rsid w:val="0067717D"/>
    <w:rsid w:val="006772BA"/>
    <w:rsid w:val="00677349"/>
    <w:rsid w:val="006774B4"/>
    <w:rsid w:val="00677A0C"/>
    <w:rsid w:val="00677EA9"/>
    <w:rsid w:val="00680117"/>
    <w:rsid w:val="0068019C"/>
    <w:rsid w:val="0068046C"/>
    <w:rsid w:val="0068051B"/>
    <w:rsid w:val="00680D9A"/>
    <w:rsid w:val="00680F23"/>
    <w:rsid w:val="00680F27"/>
    <w:rsid w:val="00681188"/>
    <w:rsid w:val="0068156E"/>
    <w:rsid w:val="006816F1"/>
    <w:rsid w:val="006818B0"/>
    <w:rsid w:val="00681AF4"/>
    <w:rsid w:val="00681E4B"/>
    <w:rsid w:val="006822EA"/>
    <w:rsid w:val="00682429"/>
    <w:rsid w:val="006825A4"/>
    <w:rsid w:val="00682B94"/>
    <w:rsid w:val="00682D97"/>
    <w:rsid w:val="00682F61"/>
    <w:rsid w:val="00683817"/>
    <w:rsid w:val="0068381B"/>
    <w:rsid w:val="0068386C"/>
    <w:rsid w:val="00683BB7"/>
    <w:rsid w:val="00683CFA"/>
    <w:rsid w:val="00684268"/>
    <w:rsid w:val="0068480C"/>
    <w:rsid w:val="006848AC"/>
    <w:rsid w:val="00684A49"/>
    <w:rsid w:val="00684AF2"/>
    <w:rsid w:val="00684B5C"/>
    <w:rsid w:val="00685394"/>
    <w:rsid w:val="00685667"/>
    <w:rsid w:val="00685E5E"/>
    <w:rsid w:val="00685E96"/>
    <w:rsid w:val="00685FA5"/>
    <w:rsid w:val="00686012"/>
    <w:rsid w:val="00686073"/>
    <w:rsid w:val="0068629F"/>
    <w:rsid w:val="006862A2"/>
    <w:rsid w:val="006867B5"/>
    <w:rsid w:val="00686818"/>
    <w:rsid w:val="00686D95"/>
    <w:rsid w:val="00686DAB"/>
    <w:rsid w:val="00686EC3"/>
    <w:rsid w:val="00687117"/>
    <w:rsid w:val="006879F6"/>
    <w:rsid w:val="00687D00"/>
    <w:rsid w:val="00687FA2"/>
    <w:rsid w:val="00690184"/>
    <w:rsid w:val="00690673"/>
    <w:rsid w:val="006907E4"/>
    <w:rsid w:val="00690DF9"/>
    <w:rsid w:val="00690E08"/>
    <w:rsid w:val="00690E28"/>
    <w:rsid w:val="00690F56"/>
    <w:rsid w:val="006915BE"/>
    <w:rsid w:val="00691698"/>
    <w:rsid w:val="006917E0"/>
    <w:rsid w:val="00691999"/>
    <w:rsid w:val="006919C7"/>
    <w:rsid w:val="00691B4A"/>
    <w:rsid w:val="00691B74"/>
    <w:rsid w:val="00691CF7"/>
    <w:rsid w:val="0069215E"/>
    <w:rsid w:val="00692261"/>
    <w:rsid w:val="00692745"/>
    <w:rsid w:val="00692D02"/>
    <w:rsid w:val="00692F29"/>
    <w:rsid w:val="00693193"/>
    <w:rsid w:val="00693553"/>
    <w:rsid w:val="0069361E"/>
    <w:rsid w:val="00693848"/>
    <w:rsid w:val="00693AF9"/>
    <w:rsid w:val="00693BB6"/>
    <w:rsid w:val="00693FBF"/>
    <w:rsid w:val="0069414E"/>
    <w:rsid w:val="006942E4"/>
    <w:rsid w:val="00694545"/>
    <w:rsid w:val="0069454A"/>
    <w:rsid w:val="006945EA"/>
    <w:rsid w:val="006948BA"/>
    <w:rsid w:val="00694A0B"/>
    <w:rsid w:val="00694FC6"/>
    <w:rsid w:val="006951F9"/>
    <w:rsid w:val="00695249"/>
    <w:rsid w:val="00695304"/>
    <w:rsid w:val="00695448"/>
    <w:rsid w:val="00695AA2"/>
    <w:rsid w:val="00695BEF"/>
    <w:rsid w:val="00695C71"/>
    <w:rsid w:val="00695EA1"/>
    <w:rsid w:val="00695EDA"/>
    <w:rsid w:val="00695EF2"/>
    <w:rsid w:val="00695FAB"/>
    <w:rsid w:val="00696052"/>
    <w:rsid w:val="00696318"/>
    <w:rsid w:val="0069656B"/>
    <w:rsid w:val="0069672D"/>
    <w:rsid w:val="00696972"/>
    <w:rsid w:val="00696B46"/>
    <w:rsid w:val="00696D61"/>
    <w:rsid w:val="00696DAD"/>
    <w:rsid w:val="006971DB"/>
    <w:rsid w:val="006971F6"/>
    <w:rsid w:val="006972AD"/>
    <w:rsid w:val="006974E8"/>
    <w:rsid w:val="0069753D"/>
    <w:rsid w:val="00697877"/>
    <w:rsid w:val="00697AB6"/>
    <w:rsid w:val="00697B5D"/>
    <w:rsid w:val="00697C00"/>
    <w:rsid w:val="006A0251"/>
    <w:rsid w:val="006A053D"/>
    <w:rsid w:val="006A07BE"/>
    <w:rsid w:val="006A095B"/>
    <w:rsid w:val="006A0A3C"/>
    <w:rsid w:val="006A0B6B"/>
    <w:rsid w:val="006A0BDF"/>
    <w:rsid w:val="006A0BFE"/>
    <w:rsid w:val="006A0C44"/>
    <w:rsid w:val="006A0CA6"/>
    <w:rsid w:val="006A13CE"/>
    <w:rsid w:val="006A14F3"/>
    <w:rsid w:val="006A1702"/>
    <w:rsid w:val="006A1849"/>
    <w:rsid w:val="006A18EC"/>
    <w:rsid w:val="006A1A49"/>
    <w:rsid w:val="006A2042"/>
    <w:rsid w:val="006A25A9"/>
    <w:rsid w:val="006A25C9"/>
    <w:rsid w:val="006A2ED1"/>
    <w:rsid w:val="006A2F35"/>
    <w:rsid w:val="006A308F"/>
    <w:rsid w:val="006A30A5"/>
    <w:rsid w:val="006A3114"/>
    <w:rsid w:val="006A3361"/>
    <w:rsid w:val="006A3459"/>
    <w:rsid w:val="006A34CE"/>
    <w:rsid w:val="006A35B3"/>
    <w:rsid w:val="006A391D"/>
    <w:rsid w:val="006A3A6C"/>
    <w:rsid w:val="006A408B"/>
    <w:rsid w:val="006A4676"/>
    <w:rsid w:val="006A4677"/>
    <w:rsid w:val="006A4856"/>
    <w:rsid w:val="006A4F39"/>
    <w:rsid w:val="006A4FC9"/>
    <w:rsid w:val="006A51FA"/>
    <w:rsid w:val="006A5281"/>
    <w:rsid w:val="006A5363"/>
    <w:rsid w:val="006A5450"/>
    <w:rsid w:val="006A58A2"/>
    <w:rsid w:val="006A58B5"/>
    <w:rsid w:val="006A5B6F"/>
    <w:rsid w:val="006A5C60"/>
    <w:rsid w:val="006A5DBB"/>
    <w:rsid w:val="006A5E25"/>
    <w:rsid w:val="006A5E60"/>
    <w:rsid w:val="006A631A"/>
    <w:rsid w:val="006A6466"/>
    <w:rsid w:val="006A66CD"/>
    <w:rsid w:val="006A6A2F"/>
    <w:rsid w:val="006A6B94"/>
    <w:rsid w:val="006A6D31"/>
    <w:rsid w:val="006A6FD8"/>
    <w:rsid w:val="006A771B"/>
    <w:rsid w:val="006A7920"/>
    <w:rsid w:val="006A7CB7"/>
    <w:rsid w:val="006A7FF3"/>
    <w:rsid w:val="006B086A"/>
    <w:rsid w:val="006B094C"/>
    <w:rsid w:val="006B09DE"/>
    <w:rsid w:val="006B0E71"/>
    <w:rsid w:val="006B107C"/>
    <w:rsid w:val="006B114D"/>
    <w:rsid w:val="006B116D"/>
    <w:rsid w:val="006B119A"/>
    <w:rsid w:val="006B18D1"/>
    <w:rsid w:val="006B19FB"/>
    <w:rsid w:val="006B1ACA"/>
    <w:rsid w:val="006B1AEB"/>
    <w:rsid w:val="006B2381"/>
    <w:rsid w:val="006B2646"/>
    <w:rsid w:val="006B2904"/>
    <w:rsid w:val="006B2B58"/>
    <w:rsid w:val="006B2F6B"/>
    <w:rsid w:val="006B3691"/>
    <w:rsid w:val="006B376A"/>
    <w:rsid w:val="006B398E"/>
    <w:rsid w:val="006B41BA"/>
    <w:rsid w:val="006B4270"/>
    <w:rsid w:val="006B49A4"/>
    <w:rsid w:val="006B4A16"/>
    <w:rsid w:val="006B546B"/>
    <w:rsid w:val="006B555D"/>
    <w:rsid w:val="006B55E4"/>
    <w:rsid w:val="006B5693"/>
    <w:rsid w:val="006B5837"/>
    <w:rsid w:val="006B5B63"/>
    <w:rsid w:val="006B5F65"/>
    <w:rsid w:val="006B6144"/>
    <w:rsid w:val="006B6402"/>
    <w:rsid w:val="006B6474"/>
    <w:rsid w:val="006B647F"/>
    <w:rsid w:val="006B692E"/>
    <w:rsid w:val="006B6962"/>
    <w:rsid w:val="006B6992"/>
    <w:rsid w:val="006B6A83"/>
    <w:rsid w:val="006B6DBA"/>
    <w:rsid w:val="006B6EEB"/>
    <w:rsid w:val="006B6F23"/>
    <w:rsid w:val="006B7193"/>
    <w:rsid w:val="006B7405"/>
    <w:rsid w:val="006B7619"/>
    <w:rsid w:val="006B7638"/>
    <w:rsid w:val="006B779C"/>
    <w:rsid w:val="006B79C3"/>
    <w:rsid w:val="006B7A37"/>
    <w:rsid w:val="006B7A8A"/>
    <w:rsid w:val="006B7B95"/>
    <w:rsid w:val="006B7C64"/>
    <w:rsid w:val="006B7D5C"/>
    <w:rsid w:val="006C00F6"/>
    <w:rsid w:val="006C04D0"/>
    <w:rsid w:val="006C04E1"/>
    <w:rsid w:val="006C0529"/>
    <w:rsid w:val="006C0732"/>
    <w:rsid w:val="006C0966"/>
    <w:rsid w:val="006C0DBD"/>
    <w:rsid w:val="006C0F81"/>
    <w:rsid w:val="006C1264"/>
    <w:rsid w:val="006C12A8"/>
    <w:rsid w:val="006C1636"/>
    <w:rsid w:val="006C1868"/>
    <w:rsid w:val="006C187E"/>
    <w:rsid w:val="006C1D33"/>
    <w:rsid w:val="006C1E5E"/>
    <w:rsid w:val="006C1E77"/>
    <w:rsid w:val="006C1F2B"/>
    <w:rsid w:val="006C206B"/>
    <w:rsid w:val="006C20E6"/>
    <w:rsid w:val="006C2627"/>
    <w:rsid w:val="006C2800"/>
    <w:rsid w:val="006C283B"/>
    <w:rsid w:val="006C2E16"/>
    <w:rsid w:val="006C2F53"/>
    <w:rsid w:val="006C32CF"/>
    <w:rsid w:val="006C3B58"/>
    <w:rsid w:val="006C3BE3"/>
    <w:rsid w:val="006C3DBF"/>
    <w:rsid w:val="006C3DC3"/>
    <w:rsid w:val="006C3E12"/>
    <w:rsid w:val="006C3FFE"/>
    <w:rsid w:val="006C4258"/>
    <w:rsid w:val="006C436F"/>
    <w:rsid w:val="006C44DA"/>
    <w:rsid w:val="006C46E8"/>
    <w:rsid w:val="006C4750"/>
    <w:rsid w:val="006C4857"/>
    <w:rsid w:val="006C48E2"/>
    <w:rsid w:val="006C494F"/>
    <w:rsid w:val="006C4A26"/>
    <w:rsid w:val="006C5039"/>
    <w:rsid w:val="006C5100"/>
    <w:rsid w:val="006C5729"/>
    <w:rsid w:val="006C59EE"/>
    <w:rsid w:val="006C5BDC"/>
    <w:rsid w:val="006C5E9B"/>
    <w:rsid w:val="006C5FAE"/>
    <w:rsid w:val="006C603B"/>
    <w:rsid w:val="006C61C8"/>
    <w:rsid w:val="006C66E5"/>
    <w:rsid w:val="006C70D7"/>
    <w:rsid w:val="006C70F0"/>
    <w:rsid w:val="006C77E4"/>
    <w:rsid w:val="006C7A82"/>
    <w:rsid w:val="006C7AB4"/>
    <w:rsid w:val="006C7C43"/>
    <w:rsid w:val="006C7CB3"/>
    <w:rsid w:val="006C7CD9"/>
    <w:rsid w:val="006C7E17"/>
    <w:rsid w:val="006C7F06"/>
    <w:rsid w:val="006D0236"/>
    <w:rsid w:val="006D02F1"/>
    <w:rsid w:val="006D02F5"/>
    <w:rsid w:val="006D041F"/>
    <w:rsid w:val="006D0868"/>
    <w:rsid w:val="006D0A67"/>
    <w:rsid w:val="006D1265"/>
    <w:rsid w:val="006D12DC"/>
    <w:rsid w:val="006D146D"/>
    <w:rsid w:val="006D16B9"/>
    <w:rsid w:val="006D2138"/>
    <w:rsid w:val="006D22F7"/>
    <w:rsid w:val="006D2565"/>
    <w:rsid w:val="006D2825"/>
    <w:rsid w:val="006D2C6B"/>
    <w:rsid w:val="006D2E99"/>
    <w:rsid w:val="006D2ECB"/>
    <w:rsid w:val="006D2F02"/>
    <w:rsid w:val="006D31E6"/>
    <w:rsid w:val="006D32C0"/>
    <w:rsid w:val="006D3368"/>
    <w:rsid w:val="006D338F"/>
    <w:rsid w:val="006D3624"/>
    <w:rsid w:val="006D3999"/>
    <w:rsid w:val="006D3DAA"/>
    <w:rsid w:val="006D3F08"/>
    <w:rsid w:val="006D4082"/>
    <w:rsid w:val="006D4121"/>
    <w:rsid w:val="006D434B"/>
    <w:rsid w:val="006D4677"/>
    <w:rsid w:val="006D4AB8"/>
    <w:rsid w:val="006D4AF1"/>
    <w:rsid w:val="006D4D3E"/>
    <w:rsid w:val="006D4DC0"/>
    <w:rsid w:val="006D522B"/>
    <w:rsid w:val="006D5331"/>
    <w:rsid w:val="006D54AD"/>
    <w:rsid w:val="006D5515"/>
    <w:rsid w:val="006D5C76"/>
    <w:rsid w:val="006D615D"/>
    <w:rsid w:val="006D615E"/>
    <w:rsid w:val="006D617F"/>
    <w:rsid w:val="006D6603"/>
    <w:rsid w:val="006D6905"/>
    <w:rsid w:val="006D6C9A"/>
    <w:rsid w:val="006D6C9B"/>
    <w:rsid w:val="006D711D"/>
    <w:rsid w:val="006D75E8"/>
    <w:rsid w:val="006D7674"/>
    <w:rsid w:val="006D78F2"/>
    <w:rsid w:val="006D7C14"/>
    <w:rsid w:val="006D7CF4"/>
    <w:rsid w:val="006E00AE"/>
    <w:rsid w:val="006E0584"/>
    <w:rsid w:val="006E08CC"/>
    <w:rsid w:val="006E0E3A"/>
    <w:rsid w:val="006E1369"/>
    <w:rsid w:val="006E13AA"/>
    <w:rsid w:val="006E14DD"/>
    <w:rsid w:val="006E15CB"/>
    <w:rsid w:val="006E167F"/>
    <w:rsid w:val="006E16E2"/>
    <w:rsid w:val="006E1BFB"/>
    <w:rsid w:val="006E1E7A"/>
    <w:rsid w:val="006E1E7F"/>
    <w:rsid w:val="006E1ED2"/>
    <w:rsid w:val="006E2C41"/>
    <w:rsid w:val="006E2CE4"/>
    <w:rsid w:val="006E2F5C"/>
    <w:rsid w:val="006E35A4"/>
    <w:rsid w:val="006E37C3"/>
    <w:rsid w:val="006E38B4"/>
    <w:rsid w:val="006E397E"/>
    <w:rsid w:val="006E3DBB"/>
    <w:rsid w:val="006E3DC1"/>
    <w:rsid w:val="006E3FC0"/>
    <w:rsid w:val="006E4024"/>
    <w:rsid w:val="006E462E"/>
    <w:rsid w:val="006E481E"/>
    <w:rsid w:val="006E4870"/>
    <w:rsid w:val="006E4C64"/>
    <w:rsid w:val="006E4CA3"/>
    <w:rsid w:val="006E4F64"/>
    <w:rsid w:val="006E5232"/>
    <w:rsid w:val="006E5817"/>
    <w:rsid w:val="006E598E"/>
    <w:rsid w:val="006E5C17"/>
    <w:rsid w:val="006E5EAE"/>
    <w:rsid w:val="006E6046"/>
    <w:rsid w:val="006E64F2"/>
    <w:rsid w:val="006E69B9"/>
    <w:rsid w:val="006E6B43"/>
    <w:rsid w:val="006E6D96"/>
    <w:rsid w:val="006E7021"/>
    <w:rsid w:val="006E71FD"/>
    <w:rsid w:val="006E7245"/>
    <w:rsid w:val="006E764E"/>
    <w:rsid w:val="006E77A4"/>
    <w:rsid w:val="006E7A42"/>
    <w:rsid w:val="006E7E77"/>
    <w:rsid w:val="006F0602"/>
    <w:rsid w:val="006F08BE"/>
    <w:rsid w:val="006F0987"/>
    <w:rsid w:val="006F0ACD"/>
    <w:rsid w:val="006F0BF7"/>
    <w:rsid w:val="006F0CEE"/>
    <w:rsid w:val="006F0CF8"/>
    <w:rsid w:val="006F14CF"/>
    <w:rsid w:val="006F1C4F"/>
    <w:rsid w:val="006F1CAD"/>
    <w:rsid w:val="006F1F17"/>
    <w:rsid w:val="006F2134"/>
    <w:rsid w:val="006F2144"/>
    <w:rsid w:val="006F222D"/>
    <w:rsid w:val="006F24D2"/>
    <w:rsid w:val="006F2629"/>
    <w:rsid w:val="006F2776"/>
    <w:rsid w:val="006F2CC7"/>
    <w:rsid w:val="006F3059"/>
    <w:rsid w:val="006F3195"/>
    <w:rsid w:val="006F332E"/>
    <w:rsid w:val="006F3703"/>
    <w:rsid w:val="006F373F"/>
    <w:rsid w:val="006F389D"/>
    <w:rsid w:val="006F3E00"/>
    <w:rsid w:val="006F3E74"/>
    <w:rsid w:val="006F3E9F"/>
    <w:rsid w:val="006F3FAF"/>
    <w:rsid w:val="006F42FF"/>
    <w:rsid w:val="006F43B4"/>
    <w:rsid w:val="006F450E"/>
    <w:rsid w:val="006F4517"/>
    <w:rsid w:val="006F457F"/>
    <w:rsid w:val="006F45A8"/>
    <w:rsid w:val="006F46F3"/>
    <w:rsid w:val="006F498D"/>
    <w:rsid w:val="006F4D74"/>
    <w:rsid w:val="006F4DC5"/>
    <w:rsid w:val="006F4DFF"/>
    <w:rsid w:val="006F5201"/>
    <w:rsid w:val="006F5460"/>
    <w:rsid w:val="006F57D2"/>
    <w:rsid w:val="006F5DA9"/>
    <w:rsid w:val="006F648C"/>
    <w:rsid w:val="006F6A4C"/>
    <w:rsid w:val="006F6E48"/>
    <w:rsid w:val="006F7161"/>
    <w:rsid w:val="006F71E9"/>
    <w:rsid w:val="006F7426"/>
    <w:rsid w:val="006F7F26"/>
    <w:rsid w:val="007000C5"/>
    <w:rsid w:val="007002EE"/>
    <w:rsid w:val="00700365"/>
    <w:rsid w:val="007005BD"/>
    <w:rsid w:val="00700646"/>
    <w:rsid w:val="007007E9"/>
    <w:rsid w:val="00700A84"/>
    <w:rsid w:val="00700C81"/>
    <w:rsid w:val="00700D57"/>
    <w:rsid w:val="00700DEE"/>
    <w:rsid w:val="00700E53"/>
    <w:rsid w:val="00700F90"/>
    <w:rsid w:val="007013A6"/>
    <w:rsid w:val="00701AA9"/>
    <w:rsid w:val="00701B93"/>
    <w:rsid w:val="00701CA4"/>
    <w:rsid w:val="00701E23"/>
    <w:rsid w:val="0070204A"/>
    <w:rsid w:val="00702164"/>
    <w:rsid w:val="007026E2"/>
    <w:rsid w:val="00702CFC"/>
    <w:rsid w:val="0070303B"/>
    <w:rsid w:val="007030E5"/>
    <w:rsid w:val="00703110"/>
    <w:rsid w:val="0070325A"/>
    <w:rsid w:val="00703481"/>
    <w:rsid w:val="0070373B"/>
    <w:rsid w:val="0070399C"/>
    <w:rsid w:val="00703A4B"/>
    <w:rsid w:val="00703B06"/>
    <w:rsid w:val="00703F49"/>
    <w:rsid w:val="00704261"/>
    <w:rsid w:val="00704431"/>
    <w:rsid w:val="007044A1"/>
    <w:rsid w:val="0070456D"/>
    <w:rsid w:val="00704AD3"/>
    <w:rsid w:val="007050F3"/>
    <w:rsid w:val="007052E6"/>
    <w:rsid w:val="007053C5"/>
    <w:rsid w:val="00705525"/>
    <w:rsid w:val="00705977"/>
    <w:rsid w:val="00705E7C"/>
    <w:rsid w:val="0070623A"/>
    <w:rsid w:val="007063EE"/>
    <w:rsid w:val="007067D5"/>
    <w:rsid w:val="00706994"/>
    <w:rsid w:val="00706B02"/>
    <w:rsid w:val="0070751B"/>
    <w:rsid w:val="00707BA1"/>
    <w:rsid w:val="00707C51"/>
    <w:rsid w:val="00710176"/>
    <w:rsid w:val="00710462"/>
    <w:rsid w:val="007106B8"/>
    <w:rsid w:val="0071106C"/>
    <w:rsid w:val="007110F2"/>
    <w:rsid w:val="00711148"/>
    <w:rsid w:val="00711182"/>
    <w:rsid w:val="0071148B"/>
    <w:rsid w:val="007119A5"/>
    <w:rsid w:val="00711A73"/>
    <w:rsid w:val="007120D3"/>
    <w:rsid w:val="0071214F"/>
    <w:rsid w:val="007124B3"/>
    <w:rsid w:val="00712541"/>
    <w:rsid w:val="00712CD5"/>
    <w:rsid w:val="00712D26"/>
    <w:rsid w:val="00712DF6"/>
    <w:rsid w:val="00713186"/>
    <w:rsid w:val="00713267"/>
    <w:rsid w:val="00713693"/>
    <w:rsid w:val="007136C9"/>
    <w:rsid w:val="00713A08"/>
    <w:rsid w:val="00713A0A"/>
    <w:rsid w:val="00713AC2"/>
    <w:rsid w:val="00713D08"/>
    <w:rsid w:val="00713E8F"/>
    <w:rsid w:val="00713FA6"/>
    <w:rsid w:val="0071406A"/>
    <w:rsid w:val="0071413F"/>
    <w:rsid w:val="00714262"/>
    <w:rsid w:val="007142CB"/>
    <w:rsid w:val="0071448A"/>
    <w:rsid w:val="00714F1E"/>
    <w:rsid w:val="00715025"/>
    <w:rsid w:val="0071543B"/>
    <w:rsid w:val="007159C8"/>
    <w:rsid w:val="00715A48"/>
    <w:rsid w:val="00715B83"/>
    <w:rsid w:val="00715C44"/>
    <w:rsid w:val="00715DF3"/>
    <w:rsid w:val="00715F05"/>
    <w:rsid w:val="00716143"/>
    <w:rsid w:val="007161B5"/>
    <w:rsid w:val="00716308"/>
    <w:rsid w:val="0071636A"/>
    <w:rsid w:val="0071649F"/>
    <w:rsid w:val="007164B7"/>
    <w:rsid w:val="007166CD"/>
    <w:rsid w:val="007166FD"/>
    <w:rsid w:val="00716947"/>
    <w:rsid w:val="00716AB5"/>
    <w:rsid w:val="00716BC7"/>
    <w:rsid w:val="0071732F"/>
    <w:rsid w:val="007174E2"/>
    <w:rsid w:val="0071768E"/>
    <w:rsid w:val="0071793A"/>
    <w:rsid w:val="0071797C"/>
    <w:rsid w:val="007200FA"/>
    <w:rsid w:val="00720164"/>
    <w:rsid w:val="007201D9"/>
    <w:rsid w:val="007203B7"/>
    <w:rsid w:val="007207EE"/>
    <w:rsid w:val="0072095E"/>
    <w:rsid w:val="0072098E"/>
    <w:rsid w:val="00720D89"/>
    <w:rsid w:val="00720EA3"/>
    <w:rsid w:val="00720EE2"/>
    <w:rsid w:val="0072116D"/>
    <w:rsid w:val="007211CF"/>
    <w:rsid w:val="007211DE"/>
    <w:rsid w:val="007211FD"/>
    <w:rsid w:val="00721320"/>
    <w:rsid w:val="00721C0C"/>
    <w:rsid w:val="00722257"/>
    <w:rsid w:val="00722393"/>
    <w:rsid w:val="007226D3"/>
    <w:rsid w:val="0072299D"/>
    <w:rsid w:val="00722CB4"/>
    <w:rsid w:val="00723197"/>
    <w:rsid w:val="00723207"/>
    <w:rsid w:val="0072366D"/>
    <w:rsid w:val="007239D1"/>
    <w:rsid w:val="00723AB0"/>
    <w:rsid w:val="00723D62"/>
    <w:rsid w:val="00723E78"/>
    <w:rsid w:val="007240CD"/>
    <w:rsid w:val="007243D3"/>
    <w:rsid w:val="00724963"/>
    <w:rsid w:val="00724C6D"/>
    <w:rsid w:val="00724D70"/>
    <w:rsid w:val="00724E94"/>
    <w:rsid w:val="00724EEF"/>
    <w:rsid w:val="0072571C"/>
    <w:rsid w:val="00725A36"/>
    <w:rsid w:val="007260DB"/>
    <w:rsid w:val="0072625C"/>
    <w:rsid w:val="007269CC"/>
    <w:rsid w:val="00726A99"/>
    <w:rsid w:val="00726AF3"/>
    <w:rsid w:val="007270F9"/>
    <w:rsid w:val="00727475"/>
    <w:rsid w:val="00727508"/>
    <w:rsid w:val="007275BD"/>
    <w:rsid w:val="007278F0"/>
    <w:rsid w:val="00727A20"/>
    <w:rsid w:val="00727BCC"/>
    <w:rsid w:val="00727D52"/>
    <w:rsid w:val="0073020D"/>
    <w:rsid w:val="00730390"/>
    <w:rsid w:val="00730610"/>
    <w:rsid w:val="007307C8"/>
    <w:rsid w:val="007307DA"/>
    <w:rsid w:val="00730834"/>
    <w:rsid w:val="00730AEF"/>
    <w:rsid w:val="00730B97"/>
    <w:rsid w:val="00730E55"/>
    <w:rsid w:val="007314AA"/>
    <w:rsid w:val="00731607"/>
    <w:rsid w:val="0073182B"/>
    <w:rsid w:val="00731A03"/>
    <w:rsid w:val="00732CA4"/>
    <w:rsid w:val="00732FC9"/>
    <w:rsid w:val="0073304E"/>
    <w:rsid w:val="00733332"/>
    <w:rsid w:val="007333D9"/>
    <w:rsid w:val="007333E5"/>
    <w:rsid w:val="0073350B"/>
    <w:rsid w:val="0073360C"/>
    <w:rsid w:val="00733971"/>
    <w:rsid w:val="00733ECB"/>
    <w:rsid w:val="00734273"/>
    <w:rsid w:val="00734448"/>
    <w:rsid w:val="00734503"/>
    <w:rsid w:val="0073489C"/>
    <w:rsid w:val="00734DB8"/>
    <w:rsid w:val="00734ED2"/>
    <w:rsid w:val="007354F6"/>
    <w:rsid w:val="007355B9"/>
    <w:rsid w:val="00735656"/>
    <w:rsid w:val="0073591D"/>
    <w:rsid w:val="00735C5C"/>
    <w:rsid w:val="00735CB8"/>
    <w:rsid w:val="00735CD3"/>
    <w:rsid w:val="00735F96"/>
    <w:rsid w:val="00736087"/>
    <w:rsid w:val="00736BBD"/>
    <w:rsid w:val="00736D3F"/>
    <w:rsid w:val="00736E1C"/>
    <w:rsid w:val="00737089"/>
    <w:rsid w:val="00737119"/>
    <w:rsid w:val="00737468"/>
    <w:rsid w:val="007378A6"/>
    <w:rsid w:val="007379B4"/>
    <w:rsid w:val="00737C34"/>
    <w:rsid w:val="00737D54"/>
    <w:rsid w:val="00740315"/>
    <w:rsid w:val="00740ABD"/>
    <w:rsid w:val="00740C46"/>
    <w:rsid w:val="00740C82"/>
    <w:rsid w:val="0074173A"/>
    <w:rsid w:val="007417B2"/>
    <w:rsid w:val="00741DA9"/>
    <w:rsid w:val="00741E17"/>
    <w:rsid w:val="0074212D"/>
    <w:rsid w:val="00742541"/>
    <w:rsid w:val="00742858"/>
    <w:rsid w:val="00742DFC"/>
    <w:rsid w:val="00742F40"/>
    <w:rsid w:val="00742FA8"/>
    <w:rsid w:val="007430B7"/>
    <w:rsid w:val="007431F1"/>
    <w:rsid w:val="0074322F"/>
    <w:rsid w:val="007432AB"/>
    <w:rsid w:val="007433FD"/>
    <w:rsid w:val="00743513"/>
    <w:rsid w:val="0074379C"/>
    <w:rsid w:val="00743A15"/>
    <w:rsid w:val="00743BBA"/>
    <w:rsid w:val="00743D46"/>
    <w:rsid w:val="00743DFE"/>
    <w:rsid w:val="00743E0C"/>
    <w:rsid w:val="00744127"/>
    <w:rsid w:val="007443C7"/>
    <w:rsid w:val="007443F4"/>
    <w:rsid w:val="00744546"/>
    <w:rsid w:val="00744648"/>
    <w:rsid w:val="00744654"/>
    <w:rsid w:val="00744941"/>
    <w:rsid w:val="00744EF9"/>
    <w:rsid w:val="00745033"/>
    <w:rsid w:val="00745198"/>
    <w:rsid w:val="0074524F"/>
    <w:rsid w:val="00745A43"/>
    <w:rsid w:val="00745E35"/>
    <w:rsid w:val="00746035"/>
    <w:rsid w:val="007462DD"/>
    <w:rsid w:val="007465B2"/>
    <w:rsid w:val="007468FD"/>
    <w:rsid w:val="00746AB5"/>
    <w:rsid w:val="007472E3"/>
    <w:rsid w:val="0074743E"/>
    <w:rsid w:val="0074745F"/>
    <w:rsid w:val="0074764F"/>
    <w:rsid w:val="00747896"/>
    <w:rsid w:val="0075025E"/>
    <w:rsid w:val="0075027E"/>
    <w:rsid w:val="007506F7"/>
    <w:rsid w:val="00750730"/>
    <w:rsid w:val="00750A07"/>
    <w:rsid w:val="0075107F"/>
    <w:rsid w:val="007513B5"/>
    <w:rsid w:val="007514FA"/>
    <w:rsid w:val="00751633"/>
    <w:rsid w:val="00751AFA"/>
    <w:rsid w:val="00751E85"/>
    <w:rsid w:val="00751FA2"/>
    <w:rsid w:val="007522B8"/>
    <w:rsid w:val="007522CF"/>
    <w:rsid w:val="00752960"/>
    <w:rsid w:val="00752EF5"/>
    <w:rsid w:val="0075319A"/>
    <w:rsid w:val="00753293"/>
    <w:rsid w:val="007533B6"/>
    <w:rsid w:val="0075362A"/>
    <w:rsid w:val="0075372E"/>
    <w:rsid w:val="00753809"/>
    <w:rsid w:val="007538A2"/>
    <w:rsid w:val="00753A00"/>
    <w:rsid w:val="00753B8E"/>
    <w:rsid w:val="00753C8F"/>
    <w:rsid w:val="00753DB9"/>
    <w:rsid w:val="00753E39"/>
    <w:rsid w:val="007548D9"/>
    <w:rsid w:val="00754A7F"/>
    <w:rsid w:val="00754CEB"/>
    <w:rsid w:val="00754F41"/>
    <w:rsid w:val="007552DA"/>
    <w:rsid w:val="007553E3"/>
    <w:rsid w:val="00755611"/>
    <w:rsid w:val="007558C4"/>
    <w:rsid w:val="0075594E"/>
    <w:rsid w:val="007562C7"/>
    <w:rsid w:val="00756313"/>
    <w:rsid w:val="00756391"/>
    <w:rsid w:val="00756399"/>
    <w:rsid w:val="007565F0"/>
    <w:rsid w:val="00756B69"/>
    <w:rsid w:val="00756F9D"/>
    <w:rsid w:val="00756FE9"/>
    <w:rsid w:val="007573E5"/>
    <w:rsid w:val="007574DA"/>
    <w:rsid w:val="0075764D"/>
    <w:rsid w:val="00757C45"/>
    <w:rsid w:val="007600CE"/>
    <w:rsid w:val="007600CF"/>
    <w:rsid w:val="0076053B"/>
    <w:rsid w:val="00760826"/>
    <w:rsid w:val="007611E1"/>
    <w:rsid w:val="00761311"/>
    <w:rsid w:val="007613F2"/>
    <w:rsid w:val="0076171E"/>
    <w:rsid w:val="007619BA"/>
    <w:rsid w:val="00761FEA"/>
    <w:rsid w:val="00762202"/>
    <w:rsid w:val="00762307"/>
    <w:rsid w:val="00762628"/>
    <w:rsid w:val="007626AA"/>
    <w:rsid w:val="0076270E"/>
    <w:rsid w:val="00762D4F"/>
    <w:rsid w:val="00763252"/>
    <w:rsid w:val="007632D9"/>
    <w:rsid w:val="007638E6"/>
    <w:rsid w:val="00764369"/>
    <w:rsid w:val="00764666"/>
    <w:rsid w:val="00764891"/>
    <w:rsid w:val="00764BBB"/>
    <w:rsid w:val="00764EB3"/>
    <w:rsid w:val="00764F2D"/>
    <w:rsid w:val="0076505E"/>
    <w:rsid w:val="00765183"/>
    <w:rsid w:val="0076527B"/>
    <w:rsid w:val="00765561"/>
    <w:rsid w:val="00765640"/>
    <w:rsid w:val="00765952"/>
    <w:rsid w:val="00765965"/>
    <w:rsid w:val="00765AA5"/>
    <w:rsid w:val="00765B60"/>
    <w:rsid w:val="00765B81"/>
    <w:rsid w:val="00765BB0"/>
    <w:rsid w:val="00765DEF"/>
    <w:rsid w:val="00766408"/>
    <w:rsid w:val="0076686D"/>
    <w:rsid w:val="00766B40"/>
    <w:rsid w:val="00767317"/>
    <w:rsid w:val="00767399"/>
    <w:rsid w:val="00767489"/>
    <w:rsid w:val="00767AFA"/>
    <w:rsid w:val="00767C78"/>
    <w:rsid w:val="00767D3E"/>
    <w:rsid w:val="00767D7B"/>
    <w:rsid w:val="00767F8A"/>
    <w:rsid w:val="007700E2"/>
    <w:rsid w:val="0077018F"/>
    <w:rsid w:val="00770203"/>
    <w:rsid w:val="00770285"/>
    <w:rsid w:val="00770770"/>
    <w:rsid w:val="007707A8"/>
    <w:rsid w:val="00770C63"/>
    <w:rsid w:val="00771227"/>
    <w:rsid w:val="0077127C"/>
    <w:rsid w:val="00771368"/>
    <w:rsid w:val="007717FB"/>
    <w:rsid w:val="00771899"/>
    <w:rsid w:val="007718EC"/>
    <w:rsid w:val="00771BBC"/>
    <w:rsid w:val="00771FDD"/>
    <w:rsid w:val="00772229"/>
    <w:rsid w:val="0077228A"/>
    <w:rsid w:val="007722AC"/>
    <w:rsid w:val="0077230A"/>
    <w:rsid w:val="0077266F"/>
    <w:rsid w:val="00772ADC"/>
    <w:rsid w:val="00772DCA"/>
    <w:rsid w:val="00772DFA"/>
    <w:rsid w:val="00772FA1"/>
    <w:rsid w:val="00773481"/>
    <w:rsid w:val="007735A2"/>
    <w:rsid w:val="00773623"/>
    <w:rsid w:val="00773624"/>
    <w:rsid w:val="00773912"/>
    <w:rsid w:val="00773BA2"/>
    <w:rsid w:val="00773BE1"/>
    <w:rsid w:val="00773D30"/>
    <w:rsid w:val="00773D56"/>
    <w:rsid w:val="00773DF9"/>
    <w:rsid w:val="00773E00"/>
    <w:rsid w:val="0077411C"/>
    <w:rsid w:val="00774414"/>
    <w:rsid w:val="007744B9"/>
    <w:rsid w:val="007745EA"/>
    <w:rsid w:val="00774641"/>
    <w:rsid w:val="00774B6B"/>
    <w:rsid w:val="00774D36"/>
    <w:rsid w:val="007750F6"/>
    <w:rsid w:val="0077524A"/>
    <w:rsid w:val="00775708"/>
    <w:rsid w:val="007758FF"/>
    <w:rsid w:val="00775A19"/>
    <w:rsid w:val="00775F96"/>
    <w:rsid w:val="007764EF"/>
    <w:rsid w:val="0077678D"/>
    <w:rsid w:val="007768D9"/>
    <w:rsid w:val="00776B13"/>
    <w:rsid w:val="00776D77"/>
    <w:rsid w:val="00776DB6"/>
    <w:rsid w:val="00776EE1"/>
    <w:rsid w:val="007770FD"/>
    <w:rsid w:val="007771F1"/>
    <w:rsid w:val="007772EC"/>
    <w:rsid w:val="007772EE"/>
    <w:rsid w:val="007773B7"/>
    <w:rsid w:val="00777A4B"/>
    <w:rsid w:val="00777A96"/>
    <w:rsid w:val="00777B33"/>
    <w:rsid w:val="00777C8C"/>
    <w:rsid w:val="00780041"/>
    <w:rsid w:val="0078010A"/>
    <w:rsid w:val="00780496"/>
    <w:rsid w:val="007805BF"/>
    <w:rsid w:val="007805FA"/>
    <w:rsid w:val="007806DE"/>
    <w:rsid w:val="007808C9"/>
    <w:rsid w:val="00780948"/>
    <w:rsid w:val="00780DAD"/>
    <w:rsid w:val="00780DCA"/>
    <w:rsid w:val="00780FBD"/>
    <w:rsid w:val="0078101B"/>
    <w:rsid w:val="00781161"/>
    <w:rsid w:val="00781259"/>
    <w:rsid w:val="00781313"/>
    <w:rsid w:val="00781DB9"/>
    <w:rsid w:val="007820FC"/>
    <w:rsid w:val="00782570"/>
    <w:rsid w:val="007827C4"/>
    <w:rsid w:val="00782C24"/>
    <w:rsid w:val="00782D56"/>
    <w:rsid w:val="00782E2F"/>
    <w:rsid w:val="0078307A"/>
    <w:rsid w:val="00783CA4"/>
    <w:rsid w:val="0078420D"/>
    <w:rsid w:val="00784543"/>
    <w:rsid w:val="0078491A"/>
    <w:rsid w:val="00784AA8"/>
    <w:rsid w:val="007855C4"/>
    <w:rsid w:val="00785776"/>
    <w:rsid w:val="00785794"/>
    <w:rsid w:val="00785CD3"/>
    <w:rsid w:val="0078609F"/>
    <w:rsid w:val="00786BD1"/>
    <w:rsid w:val="007872F1"/>
    <w:rsid w:val="00787885"/>
    <w:rsid w:val="00787BE7"/>
    <w:rsid w:val="00787C69"/>
    <w:rsid w:val="00787F22"/>
    <w:rsid w:val="00787F69"/>
    <w:rsid w:val="00790145"/>
    <w:rsid w:val="00790760"/>
    <w:rsid w:val="007908B4"/>
    <w:rsid w:val="00790996"/>
    <w:rsid w:val="00790AA5"/>
    <w:rsid w:val="00791133"/>
    <w:rsid w:val="0079162A"/>
    <w:rsid w:val="007919AE"/>
    <w:rsid w:val="007919BE"/>
    <w:rsid w:val="00791ACC"/>
    <w:rsid w:val="00792000"/>
    <w:rsid w:val="0079200D"/>
    <w:rsid w:val="00792017"/>
    <w:rsid w:val="00792090"/>
    <w:rsid w:val="007921CD"/>
    <w:rsid w:val="0079222F"/>
    <w:rsid w:val="00792274"/>
    <w:rsid w:val="007922D6"/>
    <w:rsid w:val="00792421"/>
    <w:rsid w:val="007925B0"/>
    <w:rsid w:val="0079288B"/>
    <w:rsid w:val="00792ACE"/>
    <w:rsid w:val="00792FE2"/>
    <w:rsid w:val="007931D7"/>
    <w:rsid w:val="00793384"/>
    <w:rsid w:val="00793404"/>
    <w:rsid w:val="00793E01"/>
    <w:rsid w:val="007941BA"/>
    <w:rsid w:val="007943EC"/>
    <w:rsid w:val="0079449C"/>
    <w:rsid w:val="007944C8"/>
    <w:rsid w:val="007945DC"/>
    <w:rsid w:val="007945EE"/>
    <w:rsid w:val="00794750"/>
    <w:rsid w:val="00794B0A"/>
    <w:rsid w:val="007950A1"/>
    <w:rsid w:val="007950D5"/>
    <w:rsid w:val="0079535B"/>
    <w:rsid w:val="00795B08"/>
    <w:rsid w:val="00795DD9"/>
    <w:rsid w:val="007961CD"/>
    <w:rsid w:val="0079632C"/>
    <w:rsid w:val="00796444"/>
    <w:rsid w:val="007964BC"/>
    <w:rsid w:val="00796E6D"/>
    <w:rsid w:val="00796E77"/>
    <w:rsid w:val="00797084"/>
    <w:rsid w:val="00797284"/>
    <w:rsid w:val="00797697"/>
    <w:rsid w:val="00797952"/>
    <w:rsid w:val="007A096F"/>
    <w:rsid w:val="007A0994"/>
    <w:rsid w:val="007A0B8A"/>
    <w:rsid w:val="007A0E1B"/>
    <w:rsid w:val="007A1047"/>
    <w:rsid w:val="007A1108"/>
    <w:rsid w:val="007A135D"/>
    <w:rsid w:val="007A13AF"/>
    <w:rsid w:val="007A14E0"/>
    <w:rsid w:val="007A16E8"/>
    <w:rsid w:val="007A172B"/>
    <w:rsid w:val="007A1A0F"/>
    <w:rsid w:val="007A1D9B"/>
    <w:rsid w:val="007A1FE5"/>
    <w:rsid w:val="007A21CC"/>
    <w:rsid w:val="007A21F2"/>
    <w:rsid w:val="007A221D"/>
    <w:rsid w:val="007A23DB"/>
    <w:rsid w:val="007A252A"/>
    <w:rsid w:val="007A269E"/>
    <w:rsid w:val="007A2789"/>
    <w:rsid w:val="007A27A2"/>
    <w:rsid w:val="007A2D7C"/>
    <w:rsid w:val="007A336B"/>
    <w:rsid w:val="007A3511"/>
    <w:rsid w:val="007A37F5"/>
    <w:rsid w:val="007A397D"/>
    <w:rsid w:val="007A3B14"/>
    <w:rsid w:val="007A3EE3"/>
    <w:rsid w:val="007A3F6A"/>
    <w:rsid w:val="007A4068"/>
    <w:rsid w:val="007A40D4"/>
    <w:rsid w:val="007A4138"/>
    <w:rsid w:val="007A4139"/>
    <w:rsid w:val="007A42E9"/>
    <w:rsid w:val="007A465F"/>
    <w:rsid w:val="007A4953"/>
    <w:rsid w:val="007A51A9"/>
    <w:rsid w:val="007A54E3"/>
    <w:rsid w:val="007A5636"/>
    <w:rsid w:val="007A56E5"/>
    <w:rsid w:val="007A5BA7"/>
    <w:rsid w:val="007A5CC3"/>
    <w:rsid w:val="007A6434"/>
    <w:rsid w:val="007A6694"/>
    <w:rsid w:val="007A6705"/>
    <w:rsid w:val="007A68BE"/>
    <w:rsid w:val="007A698E"/>
    <w:rsid w:val="007A69FE"/>
    <w:rsid w:val="007A6B99"/>
    <w:rsid w:val="007A7191"/>
    <w:rsid w:val="007A7770"/>
    <w:rsid w:val="007A7892"/>
    <w:rsid w:val="007A7B06"/>
    <w:rsid w:val="007A7BD9"/>
    <w:rsid w:val="007A7FDA"/>
    <w:rsid w:val="007B0007"/>
    <w:rsid w:val="007B028A"/>
    <w:rsid w:val="007B02E9"/>
    <w:rsid w:val="007B04D5"/>
    <w:rsid w:val="007B07F8"/>
    <w:rsid w:val="007B0939"/>
    <w:rsid w:val="007B0B2A"/>
    <w:rsid w:val="007B0C9A"/>
    <w:rsid w:val="007B0E16"/>
    <w:rsid w:val="007B0EDE"/>
    <w:rsid w:val="007B0EE2"/>
    <w:rsid w:val="007B10C2"/>
    <w:rsid w:val="007B11B7"/>
    <w:rsid w:val="007B1208"/>
    <w:rsid w:val="007B134D"/>
    <w:rsid w:val="007B1464"/>
    <w:rsid w:val="007B191E"/>
    <w:rsid w:val="007B1A22"/>
    <w:rsid w:val="007B1F7D"/>
    <w:rsid w:val="007B20B9"/>
    <w:rsid w:val="007B21E0"/>
    <w:rsid w:val="007B2451"/>
    <w:rsid w:val="007B2D3F"/>
    <w:rsid w:val="007B2FFA"/>
    <w:rsid w:val="007B3214"/>
    <w:rsid w:val="007B3233"/>
    <w:rsid w:val="007B33C3"/>
    <w:rsid w:val="007B342C"/>
    <w:rsid w:val="007B34CD"/>
    <w:rsid w:val="007B369F"/>
    <w:rsid w:val="007B377D"/>
    <w:rsid w:val="007B3F23"/>
    <w:rsid w:val="007B499C"/>
    <w:rsid w:val="007B517B"/>
    <w:rsid w:val="007B58FA"/>
    <w:rsid w:val="007B5A25"/>
    <w:rsid w:val="007B5A59"/>
    <w:rsid w:val="007B5E26"/>
    <w:rsid w:val="007B6059"/>
    <w:rsid w:val="007B60FA"/>
    <w:rsid w:val="007B620A"/>
    <w:rsid w:val="007B62C5"/>
    <w:rsid w:val="007B630C"/>
    <w:rsid w:val="007B64B4"/>
    <w:rsid w:val="007B6528"/>
    <w:rsid w:val="007B6C74"/>
    <w:rsid w:val="007B6E69"/>
    <w:rsid w:val="007B726A"/>
    <w:rsid w:val="007B7452"/>
    <w:rsid w:val="007B7C4B"/>
    <w:rsid w:val="007B7D02"/>
    <w:rsid w:val="007B7F78"/>
    <w:rsid w:val="007C00EA"/>
    <w:rsid w:val="007C0A42"/>
    <w:rsid w:val="007C0BC7"/>
    <w:rsid w:val="007C0D53"/>
    <w:rsid w:val="007C10FF"/>
    <w:rsid w:val="007C1112"/>
    <w:rsid w:val="007C11F4"/>
    <w:rsid w:val="007C133F"/>
    <w:rsid w:val="007C134C"/>
    <w:rsid w:val="007C157D"/>
    <w:rsid w:val="007C15E2"/>
    <w:rsid w:val="007C1ACE"/>
    <w:rsid w:val="007C1D40"/>
    <w:rsid w:val="007C1DDC"/>
    <w:rsid w:val="007C1DE8"/>
    <w:rsid w:val="007C20A0"/>
    <w:rsid w:val="007C221F"/>
    <w:rsid w:val="007C338B"/>
    <w:rsid w:val="007C3584"/>
    <w:rsid w:val="007C368F"/>
    <w:rsid w:val="007C382A"/>
    <w:rsid w:val="007C3B07"/>
    <w:rsid w:val="007C3B97"/>
    <w:rsid w:val="007C3C47"/>
    <w:rsid w:val="007C4037"/>
    <w:rsid w:val="007C410D"/>
    <w:rsid w:val="007C4577"/>
    <w:rsid w:val="007C4642"/>
    <w:rsid w:val="007C4D54"/>
    <w:rsid w:val="007C4DD4"/>
    <w:rsid w:val="007C4EC5"/>
    <w:rsid w:val="007C50FD"/>
    <w:rsid w:val="007C52EC"/>
    <w:rsid w:val="007C53B1"/>
    <w:rsid w:val="007C53EB"/>
    <w:rsid w:val="007C54CF"/>
    <w:rsid w:val="007C578D"/>
    <w:rsid w:val="007C5E09"/>
    <w:rsid w:val="007C63AE"/>
    <w:rsid w:val="007C665C"/>
    <w:rsid w:val="007C693D"/>
    <w:rsid w:val="007C6995"/>
    <w:rsid w:val="007C6C99"/>
    <w:rsid w:val="007C6D3E"/>
    <w:rsid w:val="007C6E6C"/>
    <w:rsid w:val="007C721F"/>
    <w:rsid w:val="007C793D"/>
    <w:rsid w:val="007C7A9E"/>
    <w:rsid w:val="007C7BB8"/>
    <w:rsid w:val="007C7FD9"/>
    <w:rsid w:val="007D012D"/>
    <w:rsid w:val="007D0410"/>
    <w:rsid w:val="007D047A"/>
    <w:rsid w:val="007D0766"/>
    <w:rsid w:val="007D11E8"/>
    <w:rsid w:val="007D12D4"/>
    <w:rsid w:val="007D1545"/>
    <w:rsid w:val="007D1561"/>
    <w:rsid w:val="007D158F"/>
    <w:rsid w:val="007D1739"/>
    <w:rsid w:val="007D1BF7"/>
    <w:rsid w:val="007D1C30"/>
    <w:rsid w:val="007D1D9D"/>
    <w:rsid w:val="007D2009"/>
    <w:rsid w:val="007D206F"/>
    <w:rsid w:val="007D261E"/>
    <w:rsid w:val="007D2647"/>
    <w:rsid w:val="007D27AF"/>
    <w:rsid w:val="007D2B5F"/>
    <w:rsid w:val="007D2CE3"/>
    <w:rsid w:val="007D3026"/>
    <w:rsid w:val="007D32B2"/>
    <w:rsid w:val="007D3460"/>
    <w:rsid w:val="007D3543"/>
    <w:rsid w:val="007D3611"/>
    <w:rsid w:val="007D372C"/>
    <w:rsid w:val="007D3BF3"/>
    <w:rsid w:val="007D3E3D"/>
    <w:rsid w:val="007D3F77"/>
    <w:rsid w:val="007D44D6"/>
    <w:rsid w:val="007D4786"/>
    <w:rsid w:val="007D480D"/>
    <w:rsid w:val="007D48B3"/>
    <w:rsid w:val="007D48F1"/>
    <w:rsid w:val="007D5057"/>
    <w:rsid w:val="007D5116"/>
    <w:rsid w:val="007D546A"/>
    <w:rsid w:val="007D54A2"/>
    <w:rsid w:val="007D5671"/>
    <w:rsid w:val="007D57AE"/>
    <w:rsid w:val="007D5E80"/>
    <w:rsid w:val="007D5E90"/>
    <w:rsid w:val="007D601F"/>
    <w:rsid w:val="007D6285"/>
    <w:rsid w:val="007D6291"/>
    <w:rsid w:val="007D64CD"/>
    <w:rsid w:val="007D689E"/>
    <w:rsid w:val="007D6E44"/>
    <w:rsid w:val="007D71E4"/>
    <w:rsid w:val="007D776D"/>
    <w:rsid w:val="007D7865"/>
    <w:rsid w:val="007D7B6B"/>
    <w:rsid w:val="007D7DAD"/>
    <w:rsid w:val="007E01BA"/>
    <w:rsid w:val="007E029D"/>
    <w:rsid w:val="007E060E"/>
    <w:rsid w:val="007E0931"/>
    <w:rsid w:val="007E0B59"/>
    <w:rsid w:val="007E0CFE"/>
    <w:rsid w:val="007E0F96"/>
    <w:rsid w:val="007E12FC"/>
    <w:rsid w:val="007E1437"/>
    <w:rsid w:val="007E1472"/>
    <w:rsid w:val="007E1502"/>
    <w:rsid w:val="007E1693"/>
    <w:rsid w:val="007E1721"/>
    <w:rsid w:val="007E1B9E"/>
    <w:rsid w:val="007E1D4A"/>
    <w:rsid w:val="007E1FEF"/>
    <w:rsid w:val="007E233D"/>
    <w:rsid w:val="007E24CE"/>
    <w:rsid w:val="007E2760"/>
    <w:rsid w:val="007E2790"/>
    <w:rsid w:val="007E27C9"/>
    <w:rsid w:val="007E28B1"/>
    <w:rsid w:val="007E2A2D"/>
    <w:rsid w:val="007E2ADE"/>
    <w:rsid w:val="007E2D7D"/>
    <w:rsid w:val="007E2E86"/>
    <w:rsid w:val="007E31EC"/>
    <w:rsid w:val="007E33BD"/>
    <w:rsid w:val="007E3615"/>
    <w:rsid w:val="007E370C"/>
    <w:rsid w:val="007E46C0"/>
    <w:rsid w:val="007E4987"/>
    <w:rsid w:val="007E4A00"/>
    <w:rsid w:val="007E4BA0"/>
    <w:rsid w:val="007E4CDE"/>
    <w:rsid w:val="007E4EB4"/>
    <w:rsid w:val="007E51EA"/>
    <w:rsid w:val="007E524C"/>
    <w:rsid w:val="007E586F"/>
    <w:rsid w:val="007E587D"/>
    <w:rsid w:val="007E5E23"/>
    <w:rsid w:val="007E6682"/>
    <w:rsid w:val="007E685D"/>
    <w:rsid w:val="007E6866"/>
    <w:rsid w:val="007E6A9E"/>
    <w:rsid w:val="007E6D32"/>
    <w:rsid w:val="007E6F17"/>
    <w:rsid w:val="007E72CB"/>
    <w:rsid w:val="007E734B"/>
    <w:rsid w:val="007E7531"/>
    <w:rsid w:val="007E7A08"/>
    <w:rsid w:val="007E7A16"/>
    <w:rsid w:val="007E7F1C"/>
    <w:rsid w:val="007E7FC8"/>
    <w:rsid w:val="007F0214"/>
    <w:rsid w:val="007F0C43"/>
    <w:rsid w:val="007F0C8E"/>
    <w:rsid w:val="007F0D4B"/>
    <w:rsid w:val="007F0DD9"/>
    <w:rsid w:val="007F118E"/>
    <w:rsid w:val="007F1246"/>
    <w:rsid w:val="007F162C"/>
    <w:rsid w:val="007F18B9"/>
    <w:rsid w:val="007F1A2B"/>
    <w:rsid w:val="007F1AA0"/>
    <w:rsid w:val="007F1D2C"/>
    <w:rsid w:val="007F203D"/>
    <w:rsid w:val="007F215C"/>
    <w:rsid w:val="007F21B1"/>
    <w:rsid w:val="007F23ED"/>
    <w:rsid w:val="007F23F1"/>
    <w:rsid w:val="007F248E"/>
    <w:rsid w:val="007F24A7"/>
    <w:rsid w:val="007F25EA"/>
    <w:rsid w:val="007F28B1"/>
    <w:rsid w:val="007F2CEB"/>
    <w:rsid w:val="007F32F5"/>
    <w:rsid w:val="007F364C"/>
    <w:rsid w:val="007F3A1A"/>
    <w:rsid w:val="007F3C58"/>
    <w:rsid w:val="007F46B1"/>
    <w:rsid w:val="007F474D"/>
    <w:rsid w:val="007F49A8"/>
    <w:rsid w:val="007F4A50"/>
    <w:rsid w:val="007F4BBE"/>
    <w:rsid w:val="007F4D30"/>
    <w:rsid w:val="007F51D8"/>
    <w:rsid w:val="007F5275"/>
    <w:rsid w:val="007F5C56"/>
    <w:rsid w:val="007F5F55"/>
    <w:rsid w:val="007F61F4"/>
    <w:rsid w:val="007F6238"/>
    <w:rsid w:val="007F623B"/>
    <w:rsid w:val="007F64B8"/>
    <w:rsid w:val="007F66CA"/>
    <w:rsid w:val="007F6801"/>
    <w:rsid w:val="007F6972"/>
    <w:rsid w:val="007F69C6"/>
    <w:rsid w:val="007F6A38"/>
    <w:rsid w:val="007F6AAE"/>
    <w:rsid w:val="007F6CC3"/>
    <w:rsid w:val="007F706C"/>
    <w:rsid w:val="007F7125"/>
    <w:rsid w:val="007F741F"/>
    <w:rsid w:val="007F7650"/>
    <w:rsid w:val="007F798B"/>
    <w:rsid w:val="007F79A2"/>
    <w:rsid w:val="007F7E80"/>
    <w:rsid w:val="007F7ECD"/>
    <w:rsid w:val="00800504"/>
    <w:rsid w:val="00800872"/>
    <w:rsid w:val="00800B84"/>
    <w:rsid w:val="00800B8E"/>
    <w:rsid w:val="00800D18"/>
    <w:rsid w:val="00801017"/>
    <w:rsid w:val="008014EB"/>
    <w:rsid w:val="00801725"/>
    <w:rsid w:val="00801CA0"/>
    <w:rsid w:val="00802046"/>
    <w:rsid w:val="008020EE"/>
    <w:rsid w:val="00802263"/>
    <w:rsid w:val="00802269"/>
    <w:rsid w:val="008022FB"/>
    <w:rsid w:val="00802614"/>
    <w:rsid w:val="008027DF"/>
    <w:rsid w:val="008029C8"/>
    <w:rsid w:val="00802D32"/>
    <w:rsid w:val="00802D56"/>
    <w:rsid w:val="00802FDF"/>
    <w:rsid w:val="00803034"/>
    <w:rsid w:val="00803424"/>
    <w:rsid w:val="008035E1"/>
    <w:rsid w:val="00803927"/>
    <w:rsid w:val="00803BFB"/>
    <w:rsid w:val="00803C4E"/>
    <w:rsid w:val="00803EEB"/>
    <w:rsid w:val="008044C9"/>
    <w:rsid w:val="00804514"/>
    <w:rsid w:val="00804A2C"/>
    <w:rsid w:val="00804C4E"/>
    <w:rsid w:val="00804CD4"/>
    <w:rsid w:val="008052CB"/>
    <w:rsid w:val="00805412"/>
    <w:rsid w:val="00805815"/>
    <w:rsid w:val="008059EF"/>
    <w:rsid w:val="00805AAC"/>
    <w:rsid w:val="0080638A"/>
    <w:rsid w:val="0080639C"/>
    <w:rsid w:val="00806549"/>
    <w:rsid w:val="008065DC"/>
    <w:rsid w:val="00806985"/>
    <w:rsid w:val="00806AD0"/>
    <w:rsid w:val="00806EF0"/>
    <w:rsid w:val="00807056"/>
    <w:rsid w:val="008071CF"/>
    <w:rsid w:val="0080733F"/>
    <w:rsid w:val="0080777E"/>
    <w:rsid w:val="00807F8A"/>
    <w:rsid w:val="0081013E"/>
    <w:rsid w:val="0081052F"/>
    <w:rsid w:val="00810563"/>
    <w:rsid w:val="00810592"/>
    <w:rsid w:val="00810DC1"/>
    <w:rsid w:val="00811143"/>
    <w:rsid w:val="00811A4E"/>
    <w:rsid w:val="0081206F"/>
    <w:rsid w:val="008120DD"/>
    <w:rsid w:val="008122CA"/>
    <w:rsid w:val="008122FB"/>
    <w:rsid w:val="00812969"/>
    <w:rsid w:val="008129AD"/>
    <w:rsid w:val="008129CA"/>
    <w:rsid w:val="00812B25"/>
    <w:rsid w:val="00812C1A"/>
    <w:rsid w:val="00812FA0"/>
    <w:rsid w:val="0081324F"/>
    <w:rsid w:val="00813D78"/>
    <w:rsid w:val="008140F9"/>
    <w:rsid w:val="0081417F"/>
    <w:rsid w:val="00814533"/>
    <w:rsid w:val="0081456F"/>
    <w:rsid w:val="008145BC"/>
    <w:rsid w:val="00814691"/>
    <w:rsid w:val="0081480F"/>
    <w:rsid w:val="00814918"/>
    <w:rsid w:val="00815353"/>
    <w:rsid w:val="00815357"/>
    <w:rsid w:val="00815512"/>
    <w:rsid w:val="00815708"/>
    <w:rsid w:val="0081581D"/>
    <w:rsid w:val="00816026"/>
    <w:rsid w:val="008161C0"/>
    <w:rsid w:val="008161C5"/>
    <w:rsid w:val="00816290"/>
    <w:rsid w:val="00816355"/>
    <w:rsid w:val="008164B4"/>
    <w:rsid w:val="008167BD"/>
    <w:rsid w:val="00816CBF"/>
    <w:rsid w:val="00816D4D"/>
    <w:rsid w:val="00816ECF"/>
    <w:rsid w:val="00816F0A"/>
    <w:rsid w:val="008170F0"/>
    <w:rsid w:val="008173BA"/>
    <w:rsid w:val="008174B9"/>
    <w:rsid w:val="00817946"/>
    <w:rsid w:val="00817953"/>
    <w:rsid w:val="008179E4"/>
    <w:rsid w:val="008179FF"/>
    <w:rsid w:val="00817E7E"/>
    <w:rsid w:val="008203B9"/>
    <w:rsid w:val="008203E9"/>
    <w:rsid w:val="00820469"/>
    <w:rsid w:val="0082059D"/>
    <w:rsid w:val="008208FB"/>
    <w:rsid w:val="00820950"/>
    <w:rsid w:val="00820951"/>
    <w:rsid w:val="00820A59"/>
    <w:rsid w:val="00820B9C"/>
    <w:rsid w:val="00820E2C"/>
    <w:rsid w:val="0082105D"/>
    <w:rsid w:val="008211DE"/>
    <w:rsid w:val="00821810"/>
    <w:rsid w:val="00821914"/>
    <w:rsid w:val="00821AA7"/>
    <w:rsid w:val="00821E9D"/>
    <w:rsid w:val="008225D6"/>
    <w:rsid w:val="008226C0"/>
    <w:rsid w:val="00822735"/>
    <w:rsid w:val="008229E1"/>
    <w:rsid w:val="00822FE0"/>
    <w:rsid w:val="008232A3"/>
    <w:rsid w:val="008237E4"/>
    <w:rsid w:val="0082384E"/>
    <w:rsid w:val="00823A82"/>
    <w:rsid w:val="00823AC2"/>
    <w:rsid w:val="00823B8B"/>
    <w:rsid w:val="00823D81"/>
    <w:rsid w:val="00823EF9"/>
    <w:rsid w:val="008240DC"/>
    <w:rsid w:val="00824319"/>
    <w:rsid w:val="0082499A"/>
    <w:rsid w:val="008255A9"/>
    <w:rsid w:val="008257F1"/>
    <w:rsid w:val="008258A8"/>
    <w:rsid w:val="008259B2"/>
    <w:rsid w:val="00825AA7"/>
    <w:rsid w:val="00825DD7"/>
    <w:rsid w:val="00825EAC"/>
    <w:rsid w:val="00825F86"/>
    <w:rsid w:val="00826122"/>
    <w:rsid w:val="008268D6"/>
    <w:rsid w:val="00826D1F"/>
    <w:rsid w:val="00826DD0"/>
    <w:rsid w:val="00827212"/>
    <w:rsid w:val="00827338"/>
    <w:rsid w:val="008279CD"/>
    <w:rsid w:val="00827F6D"/>
    <w:rsid w:val="008301CC"/>
    <w:rsid w:val="00830319"/>
    <w:rsid w:val="00830701"/>
    <w:rsid w:val="00830A61"/>
    <w:rsid w:val="00830CC0"/>
    <w:rsid w:val="00830CD6"/>
    <w:rsid w:val="008312A6"/>
    <w:rsid w:val="008313A6"/>
    <w:rsid w:val="00831A0B"/>
    <w:rsid w:val="00831A8D"/>
    <w:rsid w:val="00831AF0"/>
    <w:rsid w:val="00831E51"/>
    <w:rsid w:val="00831E7A"/>
    <w:rsid w:val="00831E7B"/>
    <w:rsid w:val="00831F38"/>
    <w:rsid w:val="008320DC"/>
    <w:rsid w:val="008322B8"/>
    <w:rsid w:val="00832636"/>
    <w:rsid w:val="008326DE"/>
    <w:rsid w:val="008326EA"/>
    <w:rsid w:val="00832B8C"/>
    <w:rsid w:val="00832F77"/>
    <w:rsid w:val="0083319C"/>
    <w:rsid w:val="0083326F"/>
    <w:rsid w:val="00833705"/>
    <w:rsid w:val="00833E59"/>
    <w:rsid w:val="008341D9"/>
    <w:rsid w:val="0083452E"/>
    <w:rsid w:val="0083484B"/>
    <w:rsid w:val="0083499D"/>
    <w:rsid w:val="00834A51"/>
    <w:rsid w:val="00834B68"/>
    <w:rsid w:val="00834F5B"/>
    <w:rsid w:val="0083506F"/>
    <w:rsid w:val="00835225"/>
    <w:rsid w:val="00835355"/>
    <w:rsid w:val="008353FA"/>
    <w:rsid w:val="00835626"/>
    <w:rsid w:val="00835970"/>
    <w:rsid w:val="00835BF1"/>
    <w:rsid w:val="00835C5A"/>
    <w:rsid w:val="0083601A"/>
    <w:rsid w:val="0083603A"/>
    <w:rsid w:val="00836209"/>
    <w:rsid w:val="008364C6"/>
    <w:rsid w:val="008365A2"/>
    <w:rsid w:val="0083681D"/>
    <w:rsid w:val="0083696C"/>
    <w:rsid w:val="008369B7"/>
    <w:rsid w:val="00836BF7"/>
    <w:rsid w:val="00836D95"/>
    <w:rsid w:val="00836EEE"/>
    <w:rsid w:val="0083725E"/>
    <w:rsid w:val="00837462"/>
    <w:rsid w:val="008377E3"/>
    <w:rsid w:val="00837A4D"/>
    <w:rsid w:val="00837A7F"/>
    <w:rsid w:val="008402CA"/>
    <w:rsid w:val="00840404"/>
    <w:rsid w:val="00840570"/>
    <w:rsid w:val="008406A3"/>
    <w:rsid w:val="008406CD"/>
    <w:rsid w:val="00840B1B"/>
    <w:rsid w:val="00840BB6"/>
    <w:rsid w:val="00840C49"/>
    <w:rsid w:val="008410E3"/>
    <w:rsid w:val="00841116"/>
    <w:rsid w:val="00841450"/>
    <w:rsid w:val="008417F9"/>
    <w:rsid w:val="0084187E"/>
    <w:rsid w:val="00841C38"/>
    <w:rsid w:val="00841E33"/>
    <w:rsid w:val="008421D0"/>
    <w:rsid w:val="0084268A"/>
    <w:rsid w:val="008426A6"/>
    <w:rsid w:val="00842707"/>
    <w:rsid w:val="0084271E"/>
    <w:rsid w:val="00843038"/>
    <w:rsid w:val="008434E1"/>
    <w:rsid w:val="0084358E"/>
    <w:rsid w:val="0084374D"/>
    <w:rsid w:val="008438C4"/>
    <w:rsid w:val="00843A74"/>
    <w:rsid w:val="00843E2C"/>
    <w:rsid w:val="00843FAB"/>
    <w:rsid w:val="008441CD"/>
    <w:rsid w:val="008444E6"/>
    <w:rsid w:val="008445BE"/>
    <w:rsid w:val="008445C0"/>
    <w:rsid w:val="00844639"/>
    <w:rsid w:val="008446E1"/>
    <w:rsid w:val="0084498D"/>
    <w:rsid w:val="00844AB3"/>
    <w:rsid w:val="00844CC6"/>
    <w:rsid w:val="00844CD5"/>
    <w:rsid w:val="0084506B"/>
    <w:rsid w:val="008455CD"/>
    <w:rsid w:val="00845831"/>
    <w:rsid w:val="00846002"/>
    <w:rsid w:val="008462C0"/>
    <w:rsid w:val="0084643B"/>
    <w:rsid w:val="00846676"/>
    <w:rsid w:val="00846872"/>
    <w:rsid w:val="008471AA"/>
    <w:rsid w:val="008474F8"/>
    <w:rsid w:val="008477C0"/>
    <w:rsid w:val="00847CE8"/>
    <w:rsid w:val="00847D5F"/>
    <w:rsid w:val="00847E8B"/>
    <w:rsid w:val="00850106"/>
    <w:rsid w:val="00850441"/>
    <w:rsid w:val="008504F7"/>
    <w:rsid w:val="008505F0"/>
    <w:rsid w:val="00850787"/>
    <w:rsid w:val="00850A24"/>
    <w:rsid w:val="00850C5A"/>
    <w:rsid w:val="00850E44"/>
    <w:rsid w:val="00850F57"/>
    <w:rsid w:val="00850FF2"/>
    <w:rsid w:val="008512B1"/>
    <w:rsid w:val="00851C93"/>
    <w:rsid w:val="00851FE9"/>
    <w:rsid w:val="00852158"/>
    <w:rsid w:val="0085235B"/>
    <w:rsid w:val="008523CC"/>
    <w:rsid w:val="0085254E"/>
    <w:rsid w:val="00852BB0"/>
    <w:rsid w:val="00853140"/>
    <w:rsid w:val="00853590"/>
    <w:rsid w:val="00853BD4"/>
    <w:rsid w:val="00853E31"/>
    <w:rsid w:val="008541F1"/>
    <w:rsid w:val="00854223"/>
    <w:rsid w:val="008547F9"/>
    <w:rsid w:val="0085484F"/>
    <w:rsid w:val="00854A8F"/>
    <w:rsid w:val="00854D48"/>
    <w:rsid w:val="00854DF1"/>
    <w:rsid w:val="00854EB7"/>
    <w:rsid w:val="008551B9"/>
    <w:rsid w:val="008552CE"/>
    <w:rsid w:val="008556D7"/>
    <w:rsid w:val="00855921"/>
    <w:rsid w:val="0085609D"/>
    <w:rsid w:val="008560A0"/>
    <w:rsid w:val="0085639B"/>
    <w:rsid w:val="0085681C"/>
    <w:rsid w:val="0085684D"/>
    <w:rsid w:val="00856B69"/>
    <w:rsid w:val="00856C8A"/>
    <w:rsid w:val="00856D2F"/>
    <w:rsid w:val="00856D8E"/>
    <w:rsid w:val="00856EC7"/>
    <w:rsid w:val="00856EFB"/>
    <w:rsid w:val="00857270"/>
    <w:rsid w:val="00857A80"/>
    <w:rsid w:val="00857B5D"/>
    <w:rsid w:val="008600B5"/>
    <w:rsid w:val="00860102"/>
    <w:rsid w:val="00860368"/>
    <w:rsid w:val="0086039F"/>
    <w:rsid w:val="0086077F"/>
    <w:rsid w:val="0086089F"/>
    <w:rsid w:val="00860D5C"/>
    <w:rsid w:val="00860D8F"/>
    <w:rsid w:val="00860DD8"/>
    <w:rsid w:val="00861088"/>
    <w:rsid w:val="00861500"/>
    <w:rsid w:val="0086157F"/>
    <w:rsid w:val="00861B18"/>
    <w:rsid w:val="00861BFF"/>
    <w:rsid w:val="00861C63"/>
    <w:rsid w:val="00861EF1"/>
    <w:rsid w:val="008621A6"/>
    <w:rsid w:val="00862549"/>
    <w:rsid w:val="00862566"/>
    <w:rsid w:val="00862952"/>
    <w:rsid w:val="0086297C"/>
    <w:rsid w:val="00862D75"/>
    <w:rsid w:val="00862DDD"/>
    <w:rsid w:val="00863024"/>
    <w:rsid w:val="00863180"/>
    <w:rsid w:val="00863225"/>
    <w:rsid w:val="0086334E"/>
    <w:rsid w:val="008635B0"/>
    <w:rsid w:val="00863893"/>
    <w:rsid w:val="00863B00"/>
    <w:rsid w:val="00863B0F"/>
    <w:rsid w:val="00863BF2"/>
    <w:rsid w:val="00863C65"/>
    <w:rsid w:val="0086407E"/>
    <w:rsid w:val="00864179"/>
    <w:rsid w:val="0086419F"/>
    <w:rsid w:val="00864B12"/>
    <w:rsid w:val="0086521E"/>
    <w:rsid w:val="00865312"/>
    <w:rsid w:val="008655C8"/>
    <w:rsid w:val="0086578D"/>
    <w:rsid w:val="008657EB"/>
    <w:rsid w:val="008658EB"/>
    <w:rsid w:val="008659F5"/>
    <w:rsid w:val="00865C77"/>
    <w:rsid w:val="00865CCF"/>
    <w:rsid w:val="00866094"/>
    <w:rsid w:val="0086609F"/>
    <w:rsid w:val="008662F9"/>
    <w:rsid w:val="00866430"/>
    <w:rsid w:val="00866805"/>
    <w:rsid w:val="00866A3F"/>
    <w:rsid w:val="00866ACE"/>
    <w:rsid w:val="008672BF"/>
    <w:rsid w:val="00867777"/>
    <w:rsid w:val="00867DF1"/>
    <w:rsid w:val="00867EE3"/>
    <w:rsid w:val="00867F33"/>
    <w:rsid w:val="0087038A"/>
    <w:rsid w:val="008703D6"/>
    <w:rsid w:val="008704A7"/>
    <w:rsid w:val="00870856"/>
    <w:rsid w:val="00870F74"/>
    <w:rsid w:val="00870FF6"/>
    <w:rsid w:val="008712F4"/>
    <w:rsid w:val="00871380"/>
    <w:rsid w:val="00871667"/>
    <w:rsid w:val="0087174B"/>
    <w:rsid w:val="00871B8E"/>
    <w:rsid w:val="00871C49"/>
    <w:rsid w:val="00871CF7"/>
    <w:rsid w:val="00871DFC"/>
    <w:rsid w:val="00871E8F"/>
    <w:rsid w:val="00871F83"/>
    <w:rsid w:val="00872069"/>
    <w:rsid w:val="00872FA0"/>
    <w:rsid w:val="0087343E"/>
    <w:rsid w:val="0087375E"/>
    <w:rsid w:val="0087385D"/>
    <w:rsid w:val="00873888"/>
    <w:rsid w:val="0087421B"/>
    <w:rsid w:val="0087457C"/>
    <w:rsid w:val="0087458D"/>
    <w:rsid w:val="00874863"/>
    <w:rsid w:val="00874BE1"/>
    <w:rsid w:val="00874D35"/>
    <w:rsid w:val="00874DDA"/>
    <w:rsid w:val="0087520E"/>
    <w:rsid w:val="008753A7"/>
    <w:rsid w:val="00875438"/>
    <w:rsid w:val="00875486"/>
    <w:rsid w:val="008755D7"/>
    <w:rsid w:val="008760EB"/>
    <w:rsid w:val="00876160"/>
    <w:rsid w:val="008764AB"/>
    <w:rsid w:val="008764D9"/>
    <w:rsid w:val="008764DC"/>
    <w:rsid w:val="0087679A"/>
    <w:rsid w:val="00876CFC"/>
    <w:rsid w:val="00876D89"/>
    <w:rsid w:val="0087709F"/>
    <w:rsid w:val="00877106"/>
    <w:rsid w:val="008771A6"/>
    <w:rsid w:val="008772F4"/>
    <w:rsid w:val="00877421"/>
    <w:rsid w:val="008776AE"/>
    <w:rsid w:val="008777DC"/>
    <w:rsid w:val="00877DEA"/>
    <w:rsid w:val="00877E63"/>
    <w:rsid w:val="00880274"/>
    <w:rsid w:val="00880529"/>
    <w:rsid w:val="00880587"/>
    <w:rsid w:val="008805E2"/>
    <w:rsid w:val="008806B0"/>
    <w:rsid w:val="008807E7"/>
    <w:rsid w:val="008808E1"/>
    <w:rsid w:val="00880A71"/>
    <w:rsid w:val="00880BCB"/>
    <w:rsid w:val="00880DFF"/>
    <w:rsid w:val="008816B3"/>
    <w:rsid w:val="008817D7"/>
    <w:rsid w:val="00881803"/>
    <w:rsid w:val="00881904"/>
    <w:rsid w:val="00881C94"/>
    <w:rsid w:val="00881FEF"/>
    <w:rsid w:val="008821EC"/>
    <w:rsid w:val="008825B1"/>
    <w:rsid w:val="008831A4"/>
    <w:rsid w:val="00883607"/>
    <w:rsid w:val="00884173"/>
    <w:rsid w:val="008849F1"/>
    <w:rsid w:val="00884A56"/>
    <w:rsid w:val="00884A65"/>
    <w:rsid w:val="008850BB"/>
    <w:rsid w:val="008851B6"/>
    <w:rsid w:val="008851C2"/>
    <w:rsid w:val="00885715"/>
    <w:rsid w:val="00885932"/>
    <w:rsid w:val="0088595D"/>
    <w:rsid w:val="00885BE7"/>
    <w:rsid w:val="00885CBD"/>
    <w:rsid w:val="008860AF"/>
    <w:rsid w:val="00886393"/>
    <w:rsid w:val="00886551"/>
    <w:rsid w:val="00886598"/>
    <w:rsid w:val="00886C60"/>
    <w:rsid w:val="00886D19"/>
    <w:rsid w:val="00886E2A"/>
    <w:rsid w:val="00886F34"/>
    <w:rsid w:val="00886F92"/>
    <w:rsid w:val="0088726F"/>
    <w:rsid w:val="00887B95"/>
    <w:rsid w:val="00887D29"/>
    <w:rsid w:val="00887E7C"/>
    <w:rsid w:val="00887F6B"/>
    <w:rsid w:val="0089034A"/>
    <w:rsid w:val="00890559"/>
    <w:rsid w:val="00890905"/>
    <w:rsid w:val="0089091A"/>
    <w:rsid w:val="00890CB3"/>
    <w:rsid w:val="00890D8D"/>
    <w:rsid w:val="00890EF1"/>
    <w:rsid w:val="00891037"/>
    <w:rsid w:val="00891074"/>
    <w:rsid w:val="008910A9"/>
    <w:rsid w:val="0089123B"/>
    <w:rsid w:val="008912A6"/>
    <w:rsid w:val="0089140B"/>
    <w:rsid w:val="008916F2"/>
    <w:rsid w:val="00891876"/>
    <w:rsid w:val="00891C2F"/>
    <w:rsid w:val="00892005"/>
    <w:rsid w:val="008920EA"/>
    <w:rsid w:val="008929EA"/>
    <w:rsid w:val="00892A52"/>
    <w:rsid w:val="00892ADD"/>
    <w:rsid w:val="00892F6B"/>
    <w:rsid w:val="00892F6E"/>
    <w:rsid w:val="00893102"/>
    <w:rsid w:val="008931B8"/>
    <w:rsid w:val="008933BE"/>
    <w:rsid w:val="008936CB"/>
    <w:rsid w:val="008936F5"/>
    <w:rsid w:val="00893AA9"/>
    <w:rsid w:val="00893EF9"/>
    <w:rsid w:val="0089492D"/>
    <w:rsid w:val="00894B34"/>
    <w:rsid w:val="00895080"/>
    <w:rsid w:val="0089519E"/>
    <w:rsid w:val="008953B2"/>
    <w:rsid w:val="00895516"/>
    <w:rsid w:val="0089558C"/>
    <w:rsid w:val="00895A78"/>
    <w:rsid w:val="00895F80"/>
    <w:rsid w:val="0089603A"/>
    <w:rsid w:val="008963D4"/>
    <w:rsid w:val="008966CF"/>
    <w:rsid w:val="00896714"/>
    <w:rsid w:val="008968FF"/>
    <w:rsid w:val="00896C32"/>
    <w:rsid w:val="00896DF4"/>
    <w:rsid w:val="00896E74"/>
    <w:rsid w:val="00897746"/>
    <w:rsid w:val="00897906"/>
    <w:rsid w:val="00897FCE"/>
    <w:rsid w:val="008A0356"/>
    <w:rsid w:val="008A08D0"/>
    <w:rsid w:val="008A093E"/>
    <w:rsid w:val="008A0C81"/>
    <w:rsid w:val="008A0EB7"/>
    <w:rsid w:val="008A0F0F"/>
    <w:rsid w:val="008A0F39"/>
    <w:rsid w:val="008A1077"/>
    <w:rsid w:val="008A11ED"/>
    <w:rsid w:val="008A1386"/>
    <w:rsid w:val="008A1529"/>
    <w:rsid w:val="008A1BD8"/>
    <w:rsid w:val="008A1DE8"/>
    <w:rsid w:val="008A1E2E"/>
    <w:rsid w:val="008A22C2"/>
    <w:rsid w:val="008A2698"/>
    <w:rsid w:val="008A286B"/>
    <w:rsid w:val="008A2886"/>
    <w:rsid w:val="008A2A66"/>
    <w:rsid w:val="008A2BEC"/>
    <w:rsid w:val="008A3329"/>
    <w:rsid w:val="008A35DC"/>
    <w:rsid w:val="008A36B5"/>
    <w:rsid w:val="008A3708"/>
    <w:rsid w:val="008A3975"/>
    <w:rsid w:val="008A3C04"/>
    <w:rsid w:val="008A3C18"/>
    <w:rsid w:val="008A3D6E"/>
    <w:rsid w:val="008A3DE2"/>
    <w:rsid w:val="008A3F85"/>
    <w:rsid w:val="008A42E5"/>
    <w:rsid w:val="008A4366"/>
    <w:rsid w:val="008A4471"/>
    <w:rsid w:val="008A46A7"/>
    <w:rsid w:val="008A4824"/>
    <w:rsid w:val="008A48A3"/>
    <w:rsid w:val="008A4936"/>
    <w:rsid w:val="008A49BA"/>
    <w:rsid w:val="008A4ABF"/>
    <w:rsid w:val="008A4DAF"/>
    <w:rsid w:val="008A4DE6"/>
    <w:rsid w:val="008A527F"/>
    <w:rsid w:val="008A5C4C"/>
    <w:rsid w:val="008A605B"/>
    <w:rsid w:val="008A6317"/>
    <w:rsid w:val="008A637E"/>
    <w:rsid w:val="008A63F1"/>
    <w:rsid w:val="008A659D"/>
    <w:rsid w:val="008A6687"/>
    <w:rsid w:val="008A6765"/>
    <w:rsid w:val="008A679B"/>
    <w:rsid w:val="008A6FFB"/>
    <w:rsid w:val="008A72DC"/>
    <w:rsid w:val="008A75B2"/>
    <w:rsid w:val="008A7808"/>
    <w:rsid w:val="008A7C9A"/>
    <w:rsid w:val="008A7D61"/>
    <w:rsid w:val="008B0386"/>
    <w:rsid w:val="008B043C"/>
    <w:rsid w:val="008B05AF"/>
    <w:rsid w:val="008B09D3"/>
    <w:rsid w:val="008B09FC"/>
    <w:rsid w:val="008B0B55"/>
    <w:rsid w:val="008B0C96"/>
    <w:rsid w:val="008B0D93"/>
    <w:rsid w:val="008B0EED"/>
    <w:rsid w:val="008B0F52"/>
    <w:rsid w:val="008B0FBD"/>
    <w:rsid w:val="008B15F7"/>
    <w:rsid w:val="008B17D9"/>
    <w:rsid w:val="008B1972"/>
    <w:rsid w:val="008B1A15"/>
    <w:rsid w:val="008B1B6E"/>
    <w:rsid w:val="008B1D31"/>
    <w:rsid w:val="008B1D5D"/>
    <w:rsid w:val="008B1D9A"/>
    <w:rsid w:val="008B1EA9"/>
    <w:rsid w:val="008B2056"/>
    <w:rsid w:val="008B22BA"/>
    <w:rsid w:val="008B248C"/>
    <w:rsid w:val="008B2AB5"/>
    <w:rsid w:val="008B2B87"/>
    <w:rsid w:val="008B2CB6"/>
    <w:rsid w:val="008B2D0F"/>
    <w:rsid w:val="008B3466"/>
    <w:rsid w:val="008B352C"/>
    <w:rsid w:val="008B355C"/>
    <w:rsid w:val="008B3733"/>
    <w:rsid w:val="008B38B5"/>
    <w:rsid w:val="008B3E74"/>
    <w:rsid w:val="008B4042"/>
    <w:rsid w:val="008B4135"/>
    <w:rsid w:val="008B41CF"/>
    <w:rsid w:val="008B41F4"/>
    <w:rsid w:val="008B4351"/>
    <w:rsid w:val="008B4378"/>
    <w:rsid w:val="008B4388"/>
    <w:rsid w:val="008B44D4"/>
    <w:rsid w:val="008B4537"/>
    <w:rsid w:val="008B45E5"/>
    <w:rsid w:val="008B4E7F"/>
    <w:rsid w:val="008B54F3"/>
    <w:rsid w:val="008B5AD0"/>
    <w:rsid w:val="008B5C5E"/>
    <w:rsid w:val="008B6079"/>
    <w:rsid w:val="008B62A0"/>
    <w:rsid w:val="008B6330"/>
    <w:rsid w:val="008B6722"/>
    <w:rsid w:val="008B6C4F"/>
    <w:rsid w:val="008B6D24"/>
    <w:rsid w:val="008B6D49"/>
    <w:rsid w:val="008B6F51"/>
    <w:rsid w:val="008B71FC"/>
    <w:rsid w:val="008B7712"/>
    <w:rsid w:val="008B77ED"/>
    <w:rsid w:val="008B79FD"/>
    <w:rsid w:val="008B7A05"/>
    <w:rsid w:val="008B7AB7"/>
    <w:rsid w:val="008B7DCC"/>
    <w:rsid w:val="008B7DFC"/>
    <w:rsid w:val="008C002D"/>
    <w:rsid w:val="008C004E"/>
    <w:rsid w:val="008C01B2"/>
    <w:rsid w:val="008C0359"/>
    <w:rsid w:val="008C05B5"/>
    <w:rsid w:val="008C05DC"/>
    <w:rsid w:val="008C0600"/>
    <w:rsid w:val="008C07BA"/>
    <w:rsid w:val="008C0C02"/>
    <w:rsid w:val="008C0E81"/>
    <w:rsid w:val="008C10C0"/>
    <w:rsid w:val="008C14D5"/>
    <w:rsid w:val="008C15A7"/>
    <w:rsid w:val="008C15C6"/>
    <w:rsid w:val="008C16F3"/>
    <w:rsid w:val="008C1C8C"/>
    <w:rsid w:val="008C1CE8"/>
    <w:rsid w:val="008C24FF"/>
    <w:rsid w:val="008C2705"/>
    <w:rsid w:val="008C27E2"/>
    <w:rsid w:val="008C2B7A"/>
    <w:rsid w:val="008C2CCA"/>
    <w:rsid w:val="008C2CDE"/>
    <w:rsid w:val="008C30D1"/>
    <w:rsid w:val="008C327B"/>
    <w:rsid w:val="008C3842"/>
    <w:rsid w:val="008C4486"/>
    <w:rsid w:val="008C4803"/>
    <w:rsid w:val="008C4806"/>
    <w:rsid w:val="008C4C2B"/>
    <w:rsid w:val="008C4CA3"/>
    <w:rsid w:val="008C4D0E"/>
    <w:rsid w:val="008C51B7"/>
    <w:rsid w:val="008C5264"/>
    <w:rsid w:val="008C538C"/>
    <w:rsid w:val="008C54A1"/>
    <w:rsid w:val="008C5717"/>
    <w:rsid w:val="008C580B"/>
    <w:rsid w:val="008C5ABA"/>
    <w:rsid w:val="008C5C9F"/>
    <w:rsid w:val="008C5E46"/>
    <w:rsid w:val="008C6027"/>
    <w:rsid w:val="008C6326"/>
    <w:rsid w:val="008C667F"/>
    <w:rsid w:val="008C66BA"/>
    <w:rsid w:val="008C6B9C"/>
    <w:rsid w:val="008C6BBC"/>
    <w:rsid w:val="008C6F4A"/>
    <w:rsid w:val="008C7234"/>
    <w:rsid w:val="008C77E6"/>
    <w:rsid w:val="008C77EB"/>
    <w:rsid w:val="008C79FC"/>
    <w:rsid w:val="008C7BA3"/>
    <w:rsid w:val="008D0520"/>
    <w:rsid w:val="008D052E"/>
    <w:rsid w:val="008D0776"/>
    <w:rsid w:val="008D0A06"/>
    <w:rsid w:val="008D0A79"/>
    <w:rsid w:val="008D0B31"/>
    <w:rsid w:val="008D0E4D"/>
    <w:rsid w:val="008D1083"/>
    <w:rsid w:val="008D139B"/>
    <w:rsid w:val="008D1432"/>
    <w:rsid w:val="008D14F4"/>
    <w:rsid w:val="008D1598"/>
    <w:rsid w:val="008D17DD"/>
    <w:rsid w:val="008D18BE"/>
    <w:rsid w:val="008D1AA5"/>
    <w:rsid w:val="008D1D79"/>
    <w:rsid w:val="008D1F30"/>
    <w:rsid w:val="008D24CA"/>
    <w:rsid w:val="008D38C5"/>
    <w:rsid w:val="008D3919"/>
    <w:rsid w:val="008D3961"/>
    <w:rsid w:val="008D3CB4"/>
    <w:rsid w:val="008D3D69"/>
    <w:rsid w:val="008D4268"/>
    <w:rsid w:val="008D428E"/>
    <w:rsid w:val="008D48A5"/>
    <w:rsid w:val="008D4C63"/>
    <w:rsid w:val="008D4D8F"/>
    <w:rsid w:val="008D4E66"/>
    <w:rsid w:val="008D50EE"/>
    <w:rsid w:val="008D5302"/>
    <w:rsid w:val="008D56DA"/>
    <w:rsid w:val="008D57C4"/>
    <w:rsid w:val="008D57DC"/>
    <w:rsid w:val="008D5B1E"/>
    <w:rsid w:val="008D5B21"/>
    <w:rsid w:val="008D5D42"/>
    <w:rsid w:val="008D5DA2"/>
    <w:rsid w:val="008D60E1"/>
    <w:rsid w:val="008D625E"/>
    <w:rsid w:val="008D6354"/>
    <w:rsid w:val="008D6B81"/>
    <w:rsid w:val="008D6C4C"/>
    <w:rsid w:val="008D6C75"/>
    <w:rsid w:val="008D723B"/>
    <w:rsid w:val="008D72A5"/>
    <w:rsid w:val="008D73FB"/>
    <w:rsid w:val="008D761B"/>
    <w:rsid w:val="008D7758"/>
    <w:rsid w:val="008D7987"/>
    <w:rsid w:val="008D7A51"/>
    <w:rsid w:val="008D7B0E"/>
    <w:rsid w:val="008D7CA8"/>
    <w:rsid w:val="008D7D52"/>
    <w:rsid w:val="008D7E09"/>
    <w:rsid w:val="008D7EC3"/>
    <w:rsid w:val="008E018B"/>
    <w:rsid w:val="008E057F"/>
    <w:rsid w:val="008E0B8C"/>
    <w:rsid w:val="008E0C66"/>
    <w:rsid w:val="008E0DB7"/>
    <w:rsid w:val="008E19CF"/>
    <w:rsid w:val="008E19FA"/>
    <w:rsid w:val="008E1AF6"/>
    <w:rsid w:val="008E1BE7"/>
    <w:rsid w:val="008E1DF8"/>
    <w:rsid w:val="008E25AC"/>
    <w:rsid w:val="008E29DE"/>
    <w:rsid w:val="008E2ADC"/>
    <w:rsid w:val="008E2CDF"/>
    <w:rsid w:val="008E2D49"/>
    <w:rsid w:val="008E2E31"/>
    <w:rsid w:val="008E2F4D"/>
    <w:rsid w:val="008E30E8"/>
    <w:rsid w:val="008E33B1"/>
    <w:rsid w:val="008E34B6"/>
    <w:rsid w:val="008E3516"/>
    <w:rsid w:val="008E381B"/>
    <w:rsid w:val="008E3B31"/>
    <w:rsid w:val="008E3D4D"/>
    <w:rsid w:val="008E3E68"/>
    <w:rsid w:val="008E3E84"/>
    <w:rsid w:val="008E412A"/>
    <w:rsid w:val="008E42C5"/>
    <w:rsid w:val="008E43EB"/>
    <w:rsid w:val="008E4522"/>
    <w:rsid w:val="008E4539"/>
    <w:rsid w:val="008E457F"/>
    <w:rsid w:val="008E45FD"/>
    <w:rsid w:val="008E4656"/>
    <w:rsid w:val="008E4664"/>
    <w:rsid w:val="008E47C8"/>
    <w:rsid w:val="008E482D"/>
    <w:rsid w:val="008E4AEE"/>
    <w:rsid w:val="008E4C38"/>
    <w:rsid w:val="008E4CD6"/>
    <w:rsid w:val="008E5587"/>
    <w:rsid w:val="008E58CF"/>
    <w:rsid w:val="008E5BF5"/>
    <w:rsid w:val="008E5EE8"/>
    <w:rsid w:val="008E60FE"/>
    <w:rsid w:val="008E6658"/>
    <w:rsid w:val="008E6698"/>
    <w:rsid w:val="008E6C1E"/>
    <w:rsid w:val="008E6C6C"/>
    <w:rsid w:val="008E71D2"/>
    <w:rsid w:val="008E721F"/>
    <w:rsid w:val="008E7412"/>
    <w:rsid w:val="008E78EC"/>
    <w:rsid w:val="008E7A28"/>
    <w:rsid w:val="008E7FB7"/>
    <w:rsid w:val="008F014A"/>
    <w:rsid w:val="008F08FE"/>
    <w:rsid w:val="008F09E5"/>
    <w:rsid w:val="008F0DB2"/>
    <w:rsid w:val="008F0E41"/>
    <w:rsid w:val="008F1052"/>
    <w:rsid w:val="008F10C0"/>
    <w:rsid w:val="008F115F"/>
    <w:rsid w:val="008F1236"/>
    <w:rsid w:val="008F162F"/>
    <w:rsid w:val="008F1645"/>
    <w:rsid w:val="008F1907"/>
    <w:rsid w:val="008F1929"/>
    <w:rsid w:val="008F198C"/>
    <w:rsid w:val="008F1A08"/>
    <w:rsid w:val="008F1A15"/>
    <w:rsid w:val="008F1C17"/>
    <w:rsid w:val="008F1DDD"/>
    <w:rsid w:val="008F1FE1"/>
    <w:rsid w:val="008F1FFD"/>
    <w:rsid w:val="008F2164"/>
    <w:rsid w:val="008F22F6"/>
    <w:rsid w:val="008F24A8"/>
    <w:rsid w:val="008F25E3"/>
    <w:rsid w:val="008F2684"/>
    <w:rsid w:val="008F27D1"/>
    <w:rsid w:val="008F28F3"/>
    <w:rsid w:val="008F2AC1"/>
    <w:rsid w:val="008F2B66"/>
    <w:rsid w:val="008F322D"/>
    <w:rsid w:val="008F3450"/>
    <w:rsid w:val="008F357D"/>
    <w:rsid w:val="008F3A1E"/>
    <w:rsid w:val="008F3D4E"/>
    <w:rsid w:val="008F4309"/>
    <w:rsid w:val="008F4645"/>
    <w:rsid w:val="008F4851"/>
    <w:rsid w:val="008F4881"/>
    <w:rsid w:val="008F4A18"/>
    <w:rsid w:val="008F4AB4"/>
    <w:rsid w:val="008F4FF0"/>
    <w:rsid w:val="008F5086"/>
    <w:rsid w:val="008F5229"/>
    <w:rsid w:val="008F5850"/>
    <w:rsid w:val="008F5B00"/>
    <w:rsid w:val="008F5BA2"/>
    <w:rsid w:val="008F63AB"/>
    <w:rsid w:val="008F63CA"/>
    <w:rsid w:val="008F6526"/>
    <w:rsid w:val="008F6784"/>
    <w:rsid w:val="008F6AE8"/>
    <w:rsid w:val="008F6D12"/>
    <w:rsid w:val="008F6DCC"/>
    <w:rsid w:val="008F6E8B"/>
    <w:rsid w:val="008F717F"/>
    <w:rsid w:val="008F7252"/>
    <w:rsid w:val="008F74BA"/>
    <w:rsid w:val="008F7528"/>
    <w:rsid w:val="008F769C"/>
    <w:rsid w:val="008F7927"/>
    <w:rsid w:val="008F7A64"/>
    <w:rsid w:val="008F7ABE"/>
    <w:rsid w:val="008F7C02"/>
    <w:rsid w:val="00900165"/>
    <w:rsid w:val="0090047F"/>
    <w:rsid w:val="00900512"/>
    <w:rsid w:val="0090072E"/>
    <w:rsid w:val="0090085B"/>
    <w:rsid w:val="00900915"/>
    <w:rsid w:val="00900BD6"/>
    <w:rsid w:val="00900F76"/>
    <w:rsid w:val="00901249"/>
    <w:rsid w:val="009013CC"/>
    <w:rsid w:val="0090152B"/>
    <w:rsid w:val="009017EC"/>
    <w:rsid w:val="00901A80"/>
    <w:rsid w:val="00901F2A"/>
    <w:rsid w:val="00902022"/>
    <w:rsid w:val="00902264"/>
    <w:rsid w:val="009024AB"/>
    <w:rsid w:val="0090258C"/>
    <w:rsid w:val="00902981"/>
    <w:rsid w:val="009029D5"/>
    <w:rsid w:val="00902BB7"/>
    <w:rsid w:val="00902C01"/>
    <w:rsid w:val="00902CCC"/>
    <w:rsid w:val="00902E6A"/>
    <w:rsid w:val="0090338F"/>
    <w:rsid w:val="00903597"/>
    <w:rsid w:val="00903908"/>
    <w:rsid w:val="00903B58"/>
    <w:rsid w:val="00903C20"/>
    <w:rsid w:val="00903C9F"/>
    <w:rsid w:val="00903D91"/>
    <w:rsid w:val="00903E59"/>
    <w:rsid w:val="00903EEF"/>
    <w:rsid w:val="00904777"/>
    <w:rsid w:val="00904CFB"/>
    <w:rsid w:val="00904F3C"/>
    <w:rsid w:val="00905113"/>
    <w:rsid w:val="0090532A"/>
    <w:rsid w:val="0090563C"/>
    <w:rsid w:val="00905A3D"/>
    <w:rsid w:val="00905C52"/>
    <w:rsid w:val="00905F3F"/>
    <w:rsid w:val="009060F3"/>
    <w:rsid w:val="00906233"/>
    <w:rsid w:val="009062F9"/>
    <w:rsid w:val="009063D7"/>
    <w:rsid w:val="0090682D"/>
    <w:rsid w:val="00906A90"/>
    <w:rsid w:val="00906BEC"/>
    <w:rsid w:val="00906BF3"/>
    <w:rsid w:val="00906FA8"/>
    <w:rsid w:val="009073DB"/>
    <w:rsid w:val="0090780F"/>
    <w:rsid w:val="00907D70"/>
    <w:rsid w:val="00907D8C"/>
    <w:rsid w:val="00907D94"/>
    <w:rsid w:val="00907F91"/>
    <w:rsid w:val="00907FE3"/>
    <w:rsid w:val="0091090C"/>
    <w:rsid w:val="00910C7A"/>
    <w:rsid w:val="0091134E"/>
    <w:rsid w:val="009114A3"/>
    <w:rsid w:val="00911692"/>
    <w:rsid w:val="00911B70"/>
    <w:rsid w:val="00911D5F"/>
    <w:rsid w:val="00911FCF"/>
    <w:rsid w:val="00912007"/>
    <w:rsid w:val="00912033"/>
    <w:rsid w:val="009120CD"/>
    <w:rsid w:val="00912895"/>
    <w:rsid w:val="009129D7"/>
    <w:rsid w:val="00912B77"/>
    <w:rsid w:val="00912F39"/>
    <w:rsid w:val="00913051"/>
    <w:rsid w:val="00913269"/>
    <w:rsid w:val="009132D9"/>
    <w:rsid w:val="0091356B"/>
    <w:rsid w:val="009138F4"/>
    <w:rsid w:val="009139CB"/>
    <w:rsid w:val="00913B8C"/>
    <w:rsid w:val="00913CDA"/>
    <w:rsid w:val="00913D7A"/>
    <w:rsid w:val="00913DD6"/>
    <w:rsid w:val="00913F4C"/>
    <w:rsid w:val="009142B0"/>
    <w:rsid w:val="00914CD6"/>
    <w:rsid w:val="00915037"/>
    <w:rsid w:val="009152D6"/>
    <w:rsid w:val="00915645"/>
    <w:rsid w:val="0091589A"/>
    <w:rsid w:val="009158C1"/>
    <w:rsid w:val="00915D33"/>
    <w:rsid w:val="00915DF2"/>
    <w:rsid w:val="00915E12"/>
    <w:rsid w:val="00915F68"/>
    <w:rsid w:val="00916183"/>
    <w:rsid w:val="00916234"/>
    <w:rsid w:val="009164B9"/>
    <w:rsid w:val="0091650C"/>
    <w:rsid w:val="00916802"/>
    <w:rsid w:val="009168E4"/>
    <w:rsid w:val="00916FA9"/>
    <w:rsid w:val="0091708C"/>
    <w:rsid w:val="00917379"/>
    <w:rsid w:val="0091746B"/>
    <w:rsid w:val="00917556"/>
    <w:rsid w:val="0091764D"/>
    <w:rsid w:val="009177D9"/>
    <w:rsid w:val="00917810"/>
    <w:rsid w:val="00917C6D"/>
    <w:rsid w:val="00917DD1"/>
    <w:rsid w:val="009200DB"/>
    <w:rsid w:val="0092012C"/>
    <w:rsid w:val="009204A9"/>
    <w:rsid w:val="0092087D"/>
    <w:rsid w:val="009209A5"/>
    <w:rsid w:val="00920DF5"/>
    <w:rsid w:val="00920F37"/>
    <w:rsid w:val="00921263"/>
    <w:rsid w:val="009213F9"/>
    <w:rsid w:val="009219C0"/>
    <w:rsid w:val="00921E17"/>
    <w:rsid w:val="00921E9A"/>
    <w:rsid w:val="0092218F"/>
    <w:rsid w:val="009221EE"/>
    <w:rsid w:val="00922494"/>
    <w:rsid w:val="009224B1"/>
    <w:rsid w:val="009226BD"/>
    <w:rsid w:val="009226E1"/>
    <w:rsid w:val="00922938"/>
    <w:rsid w:val="00922FA1"/>
    <w:rsid w:val="0092323A"/>
    <w:rsid w:val="0092349A"/>
    <w:rsid w:val="00923895"/>
    <w:rsid w:val="00923B80"/>
    <w:rsid w:val="00924289"/>
    <w:rsid w:val="009248B3"/>
    <w:rsid w:val="00924914"/>
    <w:rsid w:val="0092495B"/>
    <w:rsid w:val="009249C4"/>
    <w:rsid w:val="00924F94"/>
    <w:rsid w:val="0092503A"/>
    <w:rsid w:val="00925194"/>
    <w:rsid w:val="0092528F"/>
    <w:rsid w:val="0092538C"/>
    <w:rsid w:val="009257A6"/>
    <w:rsid w:val="00925856"/>
    <w:rsid w:val="00925B22"/>
    <w:rsid w:val="00925B28"/>
    <w:rsid w:val="00926261"/>
    <w:rsid w:val="0092632E"/>
    <w:rsid w:val="00926586"/>
    <w:rsid w:val="00926593"/>
    <w:rsid w:val="00926637"/>
    <w:rsid w:val="00926795"/>
    <w:rsid w:val="009268A6"/>
    <w:rsid w:val="009269BF"/>
    <w:rsid w:val="009269E4"/>
    <w:rsid w:val="00926A16"/>
    <w:rsid w:val="00927411"/>
    <w:rsid w:val="00927577"/>
    <w:rsid w:val="0092797E"/>
    <w:rsid w:val="00927A5C"/>
    <w:rsid w:val="00927A64"/>
    <w:rsid w:val="00927BF1"/>
    <w:rsid w:val="00927E3B"/>
    <w:rsid w:val="00927F93"/>
    <w:rsid w:val="00930036"/>
    <w:rsid w:val="009304E5"/>
    <w:rsid w:val="00930DEA"/>
    <w:rsid w:val="00930E0A"/>
    <w:rsid w:val="0093123F"/>
    <w:rsid w:val="00931292"/>
    <w:rsid w:val="00931404"/>
    <w:rsid w:val="00931653"/>
    <w:rsid w:val="009317F9"/>
    <w:rsid w:val="00931909"/>
    <w:rsid w:val="00931994"/>
    <w:rsid w:val="00931AEF"/>
    <w:rsid w:val="00931BA0"/>
    <w:rsid w:val="00931DBA"/>
    <w:rsid w:val="009321EA"/>
    <w:rsid w:val="00932285"/>
    <w:rsid w:val="0093232B"/>
    <w:rsid w:val="0093251D"/>
    <w:rsid w:val="0093279D"/>
    <w:rsid w:val="009327AE"/>
    <w:rsid w:val="009327C3"/>
    <w:rsid w:val="00932800"/>
    <w:rsid w:val="00932911"/>
    <w:rsid w:val="00932DED"/>
    <w:rsid w:val="00932E40"/>
    <w:rsid w:val="00932F00"/>
    <w:rsid w:val="009330E6"/>
    <w:rsid w:val="00933269"/>
    <w:rsid w:val="009332E5"/>
    <w:rsid w:val="00933A38"/>
    <w:rsid w:val="00933AC5"/>
    <w:rsid w:val="00934196"/>
    <w:rsid w:val="009343A8"/>
    <w:rsid w:val="00934D81"/>
    <w:rsid w:val="009351EC"/>
    <w:rsid w:val="00935438"/>
    <w:rsid w:val="00935A9F"/>
    <w:rsid w:val="00935ABD"/>
    <w:rsid w:val="00935D26"/>
    <w:rsid w:val="00935E55"/>
    <w:rsid w:val="009362B8"/>
    <w:rsid w:val="00936443"/>
    <w:rsid w:val="0093650A"/>
    <w:rsid w:val="00936576"/>
    <w:rsid w:val="00936613"/>
    <w:rsid w:val="00936846"/>
    <w:rsid w:val="009369D5"/>
    <w:rsid w:val="00936ABE"/>
    <w:rsid w:val="00937018"/>
    <w:rsid w:val="0093771D"/>
    <w:rsid w:val="00937814"/>
    <w:rsid w:val="00937912"/>
    <w:rsid w:val="00937D7F"/>
    <w:rsid w:val="00937DCD"/>
    <w:rsid w:val="00937EEB"/>
    <w:rsid w:val="0094095A"/>
    <w:rsid w:val="00940ADE"/>
    <w:rsid w:val="00940D52"/>
    <w:rsid w:val="009412E1"/>
    <w:rsid w:val="00941489"/>
    <w:rsid w:val="009417C0"/>
    <w:rsid w:val="00941C1F"/>
    <w:rsid w:val="00942026"/>
    <w:rsid w:val="009420C0"/>
    <w:rsid w:val="009421D4"/>
    <w:rsid w:val="0094224C"/>
    <w:rsid w:val="00942388"/>
    <w:rsid w:val="009423A8"/>
    <w:rsid w:val="009423B1"/>
    <w:rsid w:val="009424FE"/>
    <w:rsid w:val="009425A7"/>
    <w:rsid w:val="009428F4"/>
    <w:rsid w:val="00942A14"/>
    <w:rsid w:val="00942C4F"/>
    <w:rsid w:val="009430F4"/>
    <w:rsid w:val="0094319F"/>
    <w:rsid w:val="009433D8"/>
    <w:rsid w:val="0094363B"/>
    <w:rsid w:val="009437AC"/>
    <w:rsid w:val="00943AAC"/>
    <w:rsid w:val="00943AB6"/>
    <w:rsid w:val="00943C05"/>
    <w:rsid w:val="00943CF1"/>
    <w:rsid w:val="00943CFA"/>
    <w:rsid w:val="00943F20"/>
    <w:rsid w:val="009446C7"/>
    <w:rsid w:val="00944788"/>
    <w:rsid w:val="00944920"/>
    <w:rsid w:val="00944C03"/>
    <w:rsid w:val="00944D75"/>
    <w:rsid w:val="00945586"/>
    <w:rsid w:val="00945792"/>
    <w:rsid w:val="00945DB3"/>
    <w:rsid w:val="00945FAB"/>
    <w:rsid w:val="009461B5"/>
    <w:rsid w:val="00946C56"/>
    <w:rsid w:val="00946C5C"/>
    <w:rsid w:val="0094714B"/>
    <w:rsid w:val="0094738B"/>
    <w:rsid w:val="00947390"/>
    <w:rsid w:val="00947780"/>
    <w:rsid w:val="009479A4"/>
    <w:rsid w:val="00947B59"/>
    <w:rsid w:val="00950099"/>
    <w:rsid w:val="00950824"/>
    <w:rsid w:val="0095095F"/>
    <w:rsid w:val="00950A83"/>
    <w:rsid w:val="00950B2D"/>
    <w:rsid w:val="00950C09"/>
    <w:rsid w:val="00951363"/>
    <w:rsid w:val="0095186F"/>
    <w:rsid w:val="0095188F"/>
    <w:rsid w:val="009518BF"/>
    <w:rsid w:val="00951CA0"/>
    <w:rsid w:val="00951E32"/>
    <w:rsid w:val="009521F1"/>
    <w:rsid w:val="00952380"/>
    <w:rsid w:val="009525EE"/>
    <w:rsid w:val="0095262A"/>
    <w:rsid w:val="00952976"/>
    <w:rsid w:val="00952B02"/>
    <w:rsid w:val="00952FFB"/>
    <w:rsid w:val="00953013"/>
    <w:rsid w:val="009536C7"/>
    <w:rsid w:val="00953A25"/>
    <w:rsid w:val="00953B6E"/>
    <w:rsid w:val="009541B0"/>
    <w:rsid w:val="00954343"/>
    <w:rsid w:val="009549D0"/>
    <w:rsid w:val="00954F97"/>
    <w:rsid w:val="00955105"/>
    <w:rsid w:val="009553DD"/>
    <w:rsid w:val="00955498"/>
    <w:rsid w:val="00955524"/>
    <w:rsid w:val="0095597F"/>
    <w:rsid w:val="00955A28"/>
    <w:rsid w:val="0095633E"/>
    <w:rsid w:val="009566C1"/>
    <w:rsid w:val="0095683F"/>
    <w:rsid w:val="0095698A"/>
    <w:rsid w:val="00956BB3"/>
    <w:rsid w:val="00956C40"/>
    <w:rsid w:val="00956CEA"/>
    <w:rsid w:val="009570A4"/>
    <w:rsid w:val="0095729B"/>
    <w:rsid w:val="009572A7"/>
    <w:rsid w:val="009575A6"/>
    <w:rsid w:val="009575A9"/>
    <w:rsid w:val="00957678"/>
    <w:rsid w:val="00957691"/>
    <w:rsid w:val="00957785"/>
    <w:rsid w:val="00957A09"/>
    <w:rsid w:val="00957B2B"/>
    <w:rsid w:val="00960233"/>
    <w:rsid w:val="009602C2"/>
    <w:rsid w:val="00960445"/>
    <w:rsid w:val="00960494"/>
    <w:rsid w:val="0096060A"/>
    <w:rsid w:val="009609D4"/>
    <w:rsid w:val="00960DEF"/>
    <w:rsid w:val="009611CB"/>
    <w:rsid w:val="0096122D"/>
    <w:rsid w:val="00961507"/>
    <w:rsid w:val="00961592"/>
    <w:rsid w:val="009615C1"/>
    <w:rsid w:val="00961741"/>
    <w:rsid w:val="00961C36"/>
    <w:rsid w:val="009623C3"/>
    <w:rsid w:val="00962607"/>
    <w:rsid w:val="00962731"/>
    <w:rsid w:val="00962ECA"/>
    <w:rsid w:val="00962F52"/>
    <w:rsid w:val="0096324E"/>
    <w:rsid w:val="0096325F"/>
    <w:rsid w:val="00963403"/>
    <w:rsid w:val="00963B55"/>
    <w:rsid w:val="00963EBE"/>
    <w:rsid w:val="0096462D"/>
    <w:rsid w:val="009647F4"/>
    <w:rsid w:val="00964E58"/>
    <w:rsid w:val="009656CA"/>
    <w:rsid w:val="00965A2F"/>
    <w:rsid w:val="00965A72"/>
    <w:rsid w:val="00965A90"/>
    <w:rsid w:val="00966051"/>
    <w:rsid w:val="00966AC7"/>
    <w:rsid w:val="00966DDB"/>
    <w:rsid w:val="00966F50"/>
    <w:rsid w:val="009672B9"/>
    <w:rsid w:val="0096786D"/>
    <w:rsid w:val="00970738"/>
    <w:rsid w:val="00970BD4"/>
    <w:rsid w:val="00970F4B"/>
    <w:rsid w:val="00971301"/>
    <w:rsid w:val="009714A7"/>
    <w:rsid w:val="00971799"/>
    <w:rsid w:val="00972119"/>
    <w:rsid w:val="0097238C"/>
    <w:rsid w:val="00972948"/>
    <w:rsid w:val="00972D00"/>
    <w:rsid w:val="00972D9B"/>
    <w:rsid w:val="00972E5C"/>
    <w:rsid w:val="0097305B"/>
    <w:rsid w:val="0097337F"/>
    <w:rsid w:val="00973677"/>
    <w:rsid w:val="00973A5F"/>
    <w:rsid w:val="00973C0A"/>
    <w:rsid w:val="00973D33"/>
    <w:rsid w:val="00973EAF"/>
    <w:rsid w:val="0097456B"/>
    <w:rsid w:val="009746A8"/>
    <w:rsid w:val="00975198"/>
    <w:rsid w:val="0097574F"/>
    <w:rsid w:val="00975F14"/>
    <w:rsid w:val="00975FA0"/>
    <w:rsid w:val="00976413"/>
    <w:rsid w:val="00976A08"/>
    <w:rsid w:val="00976C64"/>
    <w:rsid w:val="009770EA"/>
    <w:rsid w:val="009772D5"/>
    <w:rsid w:val="009775E3"/>
    <w:rsid w:val="0097768F"/>
    <w:rsid w:val="00977BAA"/>
    <w:rsid w:val="00977DCA"/>
    <w:rsid w:val="00977E42"/>
    <w:rsid w:val="00977FC0"/>
    <w:rsid w:val="00977FF8"/>
    <w:rsid w:val="0098000C"/>
    <w:rsid w:val="0098030E"/>
    <w:rsid w:val="00980318"/>
    <w:rsid w:val="00980592"/>
    <w:rsid w:val="00980A12"/>
    <w:rsid w:val="00980E50"/>
    <w:rsid w:val="00980E80"/>
    <w:rsid w:val="00980FC3"/>
    <w:rsid w:val="009818E5"/>
    <w:rsid w:val="00981B4C"/>
    <w:rsid w:val="00981B79"/>
    <w:rsid w:val="00981DE5"/>
    <w:rsid w:val="00981E4B"/>
    <w:rsid w:val="00981ECE"/>
    <w:rsid w:val="00982086"/>
    <w:rsid w:val="00982374"/>
    <w:rsid w:val="00982D0B"/>
    <w:rsid w:val="00982DD6"/>
    <w:rsid w:val="00982EAA"/>
    <w:rsid w:val="00982F73"/>
    <w:rsid w:val="00983847"/>
    <w:rsid w:val="00983A8C"/>
    <w:rsid w:val="00983C1E"/>
    <w:rsid w:val="00983C6C"/>
    <w:rsid w:val="00983E8A"/>
    <w:rsid w:val="0098410D"/>
    <w:rsid w:val="00984153"/>
    <w:rsid w:val="00984172"/>
    <w:rsid w:val="00984474"/>
    <w:rsid w:val="00984817"/>
    <w:rsid w:val="009848E0"/>
    <w:rsid w:val="009849A4"/>
    <w:rsid w:val="00985043"/>
    <w:rsid w:val="00985192"/>
    <w:rsid w:val="0098575D"/>
    <w:rsid w:val="0098585C"/>
    <w:rsid w:val="00985DB0"/>
    <w:rsid w:val="00986048"/>
    <w:rsid w:val="009861EF"/>
    <w:rsid w:val="00986245"/>
    <w:rsid w:val="00986306"/>
    <w:rsid w:val="0098637C"/>
    <w:rsid w:val="009863B5"/>
    <w:rsid w:val="0098648D"/>
    <w:rsid w:val="0098650F"/>
    <w:rsid w:val="00986513"/>
    <w:rsid w:val="00986821"/>
    <w:rsid w:val="00986E8B"/>
    <w:rsid w:val="00986F6C"/>
    <w:rsid w:val="00987270"/>
    <w:rsid w:val="00987579"/>
    <w:rsid w:val="00987917"/>
    <w:rsid w:val="00987A9C"/>
    <w:rsid w:val="009902C6"/>
    <w:rsid w:val="009907C5"/>
    <w:rsid w:val="0099081C"/>
    <w:rsid w:val="00990842"/>
    <w:rsid w:val="00990ACF"/>
    <w:rsid w:val="0099107F"/>
    <w:rsid w:val="0099111F"/>
    <w:rsid w:val="009911F7"/>
    <w:rsid w:val="00991484"/>
    <w:rsid w:val="00991878"/>
    <w:rsid w:val="00991AF2"/>
    <w:rsid w:val="00992012"/>
    <w:rsid w:val="0099206C"/>
    <w:rsid w:val="009920F5"/>
    <w:rsid w:val="00992859"/>
    <w:rsid w:val="00992A6F"/>
    <w:rsid w:val="00993057"/>
    <w:rsid w:val="00993921"/>
    <w:rsid w:val="009940DC"/>
    <w:rsid w:val="00994622"/>
    <w:rsid w:val="00994750"/>
    <w:rsid w:val="00994A20"/>
    <w:rsid w:val="00994B5D"/>
    <w:rsid w:val="00994EEE"/>
    <w:rsid w:val="00995083"/>
    <w:rsid w:val="00995491"/>
    <w:rsid w:val="0099573E"/>
    <w:rsid w:val="00995DBB"/>
    <w:rsid w:val="00995E0A"/>
    <w:rsid w:val="009961A9"/>
    <w:rsid w:val="009964C4"/>
    <w:rsid w:val="0099651D"/>
    <w:rsid w:val="009968A9"/>
    <w:rsid w:val="00996BF0"/>
    <w:rsid w:val="00997583"/>
    <w:rsid w:val="00997E57"/>
    <w:rsid w:val="009A0087"/>
    <w:rsid w:val="009A0089"/>
    <w:rsid w:val="009A00FF"/>
    <w:rsid w:val="009A0167"/>
    <w:rsid w:val="009A04A4"/>
    <w:rsid w:val="009A065F"/>
    <w:rsid w:val="009A0A39"/>
    <w:rsid w:val="009A0A6E"/>
    <w:rsid w:val="009A0EDB"/>
    <w:rsid w:val="009A0F49"/>
    <w:rsid w:val="009A134E"/>
    <w:rsid w:val="009A1A55"/>
    <w:rsid w:val="009A1C30"/>
    <w:rsid w:val="009A1CA2"/>
    <w:rsid w:val="009A1CDB"/>
    <w:rsid w:val="009A20B8"/>
    <w:rsid w:val="009A21FA"/>
    <w:rsid w:val="009A23C8"/>
    <w:rsid w:val="009A2754"/>
    <w:rsid w:val="009A28C0"/>
    <w:rsid w:val="009A2ECA"/>
    <w:rsid w:val="009A2F2C"/>
    <w:rsid w:val="009A37CA"/>
    <w:rsid w:val="009A385B"/>
    <w:rsid w:val="009A3A2C"/>
    <w:rsid w:val="009A3AFF"/>
    <w:rsid w:val="009A40E1"/>
    <w:rsid w:val="009A41AE"/>
    <w:rsid w:val="009A47DE"/>
    <w:rsid w:val="009A50F4"/>
    <w:rsid w:val="009A52A1"/>
    <w:rsid w:val="009A5533"/>
    <w:rsid w:val="009A55D9"/>
    <w:rsid w:val="009A5678"/>
    <w:rsid w:val="009A5A8E"/>
    <w:rsid w:val="009A5B75"/>
    <w:rsid w:val="009A5BB3"/>
    <w:rsid w:val="009A5D1F"/>
    <w:rsid w:val="009A5E1F"/>
    <w:rsid w:val="009A5E52"/>
    <w:rsid w:val="009A642C"/>
    <w:rsid w:val="009A6456"/>
    <w:rsid w:val="009A70E4"/>
    <w:rsid w:val="009A7557"/>
    <w:rsid w:val="009A75AC"/>
    <w:rsid w:val="009A786A"/>
    <w:rsid w:val="009A7D24"/>
    <w:rsid w:val="009A7E88"/>
    <w:rsid w:val="009B0148"/>
    <w:rsid w:val="009B026B"/>
    <w:rsid w:val="009B08B0"/>
    <w:rsid w:val="009B0961"/>
    <w:rsid w:val="009B0A72"/>
    <w:rsid w:val="009B0CDC"/>
    <w:rsid w:val="009B1132"/>
    <w:rsid w:val="009B1315"/>
    <w:rsid w:val="009B1510"/>
    <w:rsid w:val="009B16CC"/>
    <w:rsid w:val="009B17BA"/>
    <w:rsid w:val="009B2053"/>
    <w:rsid w:val="009B2128"/>
    <w:rsid w:val="009B238A"/>
    <w:rsid w:val="009B23E7"/>
    <w:rsid w:val="009B27E1"/>
    <w:rsid w:val="009B2C40"/>
    <w:rsid w:val="009B2DD7"/>
    <w:rsid w:val="009B30DD"/>
    <w:rsid w:val="009B3375"/>
    <w:rsid w:val="009B371C"/>
    <w:rsid w:val="009B400A"/>
    <w:rsid w:val="009B42F0"/>
    <w:rsid w:val="009B44AB"/>
    <w:rsid w:val="009B4879"/>
    <w:rsid w:val="009B48AA"/>
    <w:rsid w:val="009B4E03"/>
    <w:rsid w:val="009B4E31"/>
    <w:rsid w:val="009B50BB"/>
    <w:rsid w:val="009B5B56"/>
    <w:rsid w:val="009B5C64"/>
    <w:rsid w:val="009B5E53"/>
    <w:rsid w:val="009B6133"/>
    <w:rsid w:val="009B651F"/>
    <w:rsid w:val="009B680B"/>
    <w:rsid w:val="009B6A77"/>
    <w:rsid w:val="009B6C09"/>
    <w:rsid w:val="009B6C68"/>
    <w:rsid w:val="009B6D96"/>
    <w:rsid w:val="009B6EAF"/>
    <w:rsid w:val="009B6ED8"/>
    <w:rsid w:val="009B6FA4"/>
    <w:rsid w:val="009B6FB8"/>
    <w:rsid w:val="009B7145"/>
    <w:rsid w:val="009B72BE"/>
    <w:rsid w:val="009B74E5"/>
    <w:rsid w:val="009B762B"/>
    <w:rsid w:val="009B776B"/>
    <w:rsid w:val="009B7F18"/>
    <w:rsid w:val="009B7F8E"/>
    <w:rsid w:val="009C00B0"/>
    <w:rsid w:val="009C06A5"/>
    <w:rsid w:val="009C0A90"/>
    <w:rsid w:val="009C0AEB"/>
    <w:rsid w:val="009C0DC4"/>
    <w:rsid w:val="009C1014"/>
    <w:rsid w:val="009C11A8"/>
    <w:rsid w:val="009C1459"/>
    <w:rsid w:val="009C14E6"/>
    <w:rsid w:val="009C16B8"/>
    <w:rsid w:val="009C16EC"/>
    <w:rsid w:val="009C18CE"/>
    <w:rsid w:val="009C1DA7"/>
    <w:rsid w:val="009C2035"/>
    <w:rsid w:val="009C2095"/>
    <w:rsid w:val="009C2232"/>
    <w:rsid w:val="009C2806"/>
    <w:rsid w:val="009C2824"/>
    <w:rsid w:val="009C285C"/>
    <w:rsid w:val="009C2D20"/>
    <w:rsid w:val="009C3004"/>
    <w:rsid w:val="009C3196"/>
    <w:rsid w:val="009C3784"/>
    <w:rsid w:val="009C37DA"/>
    <w:rsid w:val="009C39E0"/>
    <w:rsid w:val="009C3A57"/>
    <w:rsid w:val="009C3B34"/>
    <w:rsid w:val="009C3C05"/>
    <w:rsid w:val="009C3D84"/>
    <w:rsid w:val="009C3E4C"/>
    <w:rsid w:val="009C3F94"/>
    <w:rsid w:val="009C3F9A"/>
    <w:rsid w:val="009C42E9"/>
    <w:rsid w:val="009C44BE"/>
    <w:rsid w:val="009C46AA"/>
    <w:rsid w:val="009C46F8"/>
    <w:rsid w:val="009C472A"/>
    <w:rsid w:val="009C50B0"/>
    <w:rsid w:val="009C521F"/>
    <w:rsid w:val="009C52F8"/>
    <w:rsid w:val="009C5493"/>
    <w:rsid w:val="009C5790"/>
    <w:rsid w:val="009C5A53"/>
    <w:rsid w:val="009C5B51"/>
    <w:rsid w:val="009C5CB3"/>
    <w:rsid w:val="009C63B3"/>
    <w:rsid w:val="009C643C"/>
    <w:rsid w:val="009C65BC"/>
    <w:rsid w:val="009C65D1"/>
    <w:rsid w:val="009C67FD"/>
    <w:rsid w:val="009C6A03"/>
    <w:rsid w:val="009C6BE1"/>
    <w:rsid w:val="009C6C85"/>
    <w:rsid w:val="009C6CF1"/>
    <w:rsid w:val="009C744B"/>
    <w:rsid w:val="009C75F7"/>
    <w:rsid w:val="009C768F"/>
    <w:rsid w:val="009C76E0"/>
    <w:rsid w:val="009C77CE"/>
    <w:rsid w:val="009C79E3"/>
    <w:rsid w:val="009C7D43"/>
    <w:rsid w:val="009C7E08"/>
    <w:rsid w:val="009D08B4"/>
    <w:rsid w:val="009D0AF7"/>
    <w:rsid w:val="009D0D95"/>
    <w:rsid w:val="009D0E32"/>
    <w:rsid w:val="009D10BA"/>
    <w:rsid w:val="009D1104"/>
    <w:rsid w:val="009D13E1"/>
    <w:rsid w:val="009D19FE"/>
    <w:rsid w:val="009D1DF1"/>
    <w:rsid w:val="009D1EAA"/>
    <w:rsid w:val="009D1F40"/>
    <w:rsid w:val="009D2082"/>
    <w:rsid w:val="009D2846"/>
    <w:rsid w:val="009D2934"/>
    <w:rsid w:val="009D2969"/>
    <w:rsid w:val="009D2CDA"/>
    <w:rsid w:val="009D3089"/>
    <w:rsid w:val="009D311A"/>
    <w:rsid w:val="009D33EB"/>
    <w:rsid w:val="009D3581"/>
    <w:rsid w:val="009D39B7"/>
    <w:rsid w:val="009D3A35"/>
    <w:rsid w:val="009D3CC1"/>
    <w:rsid w:val="009D3D68"/>
    <w:rsid w:val="009D420A"/>
    <w:rsid w:val="009D442E"/>
    <w:rsid w:val="009D44D6"/>
    <w:rsid w:val="009D4880"/>
    <w:rsid w:val="009D4A6E"/>
    <w:rsid w:val="009D4C95"/>
    <w:rsid w:val="009D4DED"/>
    <w:rsid w:val="009D5281"/>
    <w:rsid w:val="009D53BB"/>
    <w:rsid w:val="009D5548"/>
    <w:rsid w:val="009D5DB6"/>
    <w:rsid w:val="009D5DCE"/>
    <w:rsid w:val="009D5F82"/>
    <w:rsid w:val="009D610C"/>
    <w:rsid w:val="009D624F"/>
    <w:rsid w:val="009D632E"/>
    <w:rsid w:val="009D6561"/>
    <w:rsid w:val="009D6593"/>
    <w:rsid w:val="009D6DAA"/>
    <w:rsid w:val="009D6F54"/>
    <w:rsid w:val="009D7162"/>
    <w:rsid w:val="009E00A8"/>
    <w:rsid w:val="009E0629"/>
    <w:rsid w:val="009E084D"/>
    <w:rsid w:val="009E0B8E"/>
    <w:rsid w:val="009E0D62"/>
    <w:rsid w:val="009E0ED0"/>
    <w:rsid w:val="009E10D0"/>
    <w:rsid w:val="009E12CE"/>
    <w:rsid w:val="009E14A0"/>
    <w:rsid w:val="009E159B"/>
    <w:rsid w:val="009E169D"/>
    <w:rsid w:val="009E1913"/>
    <w:rsid w:val="009E1B5A"/>
    <w:rsid w:val="009E2026"/>
    <w:rsid w:val="009E2034"/>
    <w:rsid w:val="009E20A8"/>
    <w:rsid w:val="009E20D9"/>
    <w:rsid w:val="009E239B"/>
    <w:rsid w:val="009E2401"/>
    <w:rsid w:val="009E286F"/>
    <w:rsid w:val="009E2893"/>
    <w:rsid w:val="009E29F0"/>
    <w:rsid w:val="009E2B3B"/>
    <w:rsid w:val="009E2C41"/>
    <w:rsid w:val="009E30B8"/>
    <w:rsid w:val="009E3190"/>
    <w:rsid w:val="009E3194"/>
    <w:rsid w:val="009E3810"/>
    <w:rsid w:val="009E38EA"/>
    <w:rsid w:val="009E38FB"/>
    <w:rsid w:val="009E42B0"/>
    <w:rsid w:val="009E42D1"/>
    <w:rsid w:val="009E44D4"/>
    <w:rsid w:val="009E48D9"/>
    <w:rsid w:val="009E48DB"/>
    <w:rsid w:val="009E4D16"/>
    <w:rsid w:val="009E5264"/>
    <w:rsid w:val="009E579F"/>
    <w:rsid w:val="009E5DAE"/>
    <w:rsid w:val="009E5E80"/>
    <w:rsid w:val="009E6040"/>
    <w:rsid w:val="009E6088"/>
    <w:rsid w:val="009E60A6"/>
    <w:rsid w:val="009E6368"/>
    <w:rsid w:val="009E65CB"/>
    <w:rsid w:val="009E6758"/>
    <w:rsid w:val="009E67CA"/>
    <w:rsid w:val="009E683A"/>
    <w:rsid w:val="009E6933"/>
    <w:rsid w:val="009E6AAA"/>
    <w:rsid w:val="009E70A7"/>
    <w:rsid w:val="009E728C"/>
    <w:rsid w:val="009F0026"/>
    <w:rsid w:val="009F051B"/>
    <w:rsid w:val="009F06D6"/>
    <w:rsid w:val="009F0CE6"/>
    <w:rsid w:val="009F0E07"/>
    <w:rsid w:val="009F100A"/>
    <w:rsid w:val="009F127A"/>
    <w:rsid w:val="009F1329"/>
    <w:rsid w:val="009F1401"/>
    <w:rsid w:val="009F16F9"/>
    <w:rsid w:val="009F17C5"/>
    <w:rsid w:val="009F1919"/>
    <w:rsid w:val="009F1B1C"/>
    <w:rsid w:val="009F22E6"/>
    <w:rsid w:val="009F277F"/>
    <w:rsid w:val="009F2B0A"/>
    <w:rsid w:val="009F2B4E"/>
    <w:rsid w:val="009F2C4B"/>
    <w:rsid w:val="009F2D78"/>
    <w:rsid w:val="009F308D"/>
    <w:rsid w:val="009F3190"/>
    <w:rsid w:val="009F31D9"/>
    <w:rsid w:val="009F32B6"/>
    <w:rsid w:val="009F32EC"/>
    <w:rsid w:val="009F35F5"/>
    <w:rsid w:val="009F3711"/>
    <w:rsid w:val="009F37DC"/>
    <w:rsid w:val="009F3932"/>
    <w:rsid w:val="009F3980"/>
    <w:rsid w:val="009F3DFD"/>
    <w:rsid w:val="009F3EA9"/>
    <w:rsid w:val="009F3EF9"/>
    <w:rsid w:val="009F4290"/>
    <w:rsid w:val="009F4315"/>
    <w:rsid w:val="009F43CC"/>
    <w:rsid w:val="009F4531"/>
    <w:rsid w:val="009F4826"/>
    <w:rsid w:val="009F48E2"/>
    <w:rsid w:val="009F4A67"/>
    <w:rsid w:val="009F5165"/>
    <w:rsid w:val="009F51A0"/>
    <w:rsid w:val="009F5504"/>
    <w:rsid w:val="009F5528"/>
    <w:rsid w:val="009F554D"/>
    <w:rsid w:val="009F5905"/>
    <w:rsid w:val="009F5C71"/>
    <w:rsid w:val="009F5FEF"/>
    <w:rsid w:val="009F62A5"/>
    <w:rsid w:val="009F6324"/>
    <w:rsid w:val="009F6C3A"/>
    <w:rsid w:val="009F6EC9"/>
    <w:rsid w:val="009F7296"/>
    <w:rsid w:val="009F736F"/>
    <w:rsid w:val="009F7478"/>
    <w:rsid w:val="009F752C"/>
    <w:rsid w:val="009F7CFF"/>
    <w:rsid w:val="009F7D5D"/>
    <w:rsid w:val="009F7D95"/>
    <w:rsid w:val="00A001AF"/>
    <w:rsid w:val="00A001D1"/>
    <w:rsid w:val="00A007B2"/>
    <w:rsid w:val="00A0082E"/>
    <w:rsid w:val="00A00A71"/>
    <w:rsid w:val="00A00CE0"/>
    <w:rsid w:val="00A00CFA"/>
    <w:rsid w:val="00A00F87"/>
    <w:rsid w:val="00A010EA"/>
    <w:rsid w:val="00A0124E"/>
    <w:rsid w:val="00A01A29"/>
    <w:rsid w:val="00A01F2B"/>
    <w:rsid w:val="00A02249"/>
    <w:rsid w:val="00A0262A"/>
    <w:rsid w:val="00A02A4F"/>
    <w:rsid w:val="00A02C19"/>
    <w:rsid w:val="00A02D6C"/>
    <w:rsid w:val="00A02E42"/>
    <w:rsid w:val="00A0319F"/>
    <w:rsid w:val="00A03737"/>
    <w:rsid w:val="00A038CC"/>
    <w:rsid w:val="00A03904"/>
    <w:rsid w:val="00A03BF1"/>
    <w:rsid w:val="00A03CBA"/>
    <w:rsid w:val="00A03DFD"/>
    <w:rsid w:val="00A03E0F"/>
    <w:rsid w:val="00A0412D"/>
    <w:rsid w:val="00A047CD"/>
    <w:rsid w:val="00A0486D"/>
    <w:rsid w:val="00A04A5A"/>
    <w:rsid w:val="00A04D3D"/>
    <w:rsid w:val="00A04E5E"/>
    <w:rsid w:val="00A04F74"/>
    <w:rsid w:val="00A050BA"/>
    <w:rsid w:val="00A0665E"/>
    <w:rsid w:val="00A06762"/>
    <w:rsid w:val="00A06A31"/>
    <w:rsid w:val="00A06CE0"/>
    <w:rsid w:val="00A06D3C"/>
    <w:rsid w:val="00A06E98"/>
    <w:rsid w:val="00A06F1F"/>
    <w:rsid w:val="00A070B6"/>
    <w:rsid w:val="00A07418"/>
    <w:rsid w:val="00A077A8"/>
    <w:rsid w:val="00A077C5"/>
    <w:rsid w:val="00A07A30"/>
    <w:rsid w:val="00A07A49"/>
    <w:rsid w:val="00A10252"/>
    <w:rsid w:val="00A104FD"/>
    <w:rsid w:val="00A10723"/>
    <w:rsid w:val="00A1088F"/>
    <w:rsid w:val="00A10CB3"/>
    <w:rsid w:val="00A10DA5"/>
    <w:rsid w:val="00A10E3A"/>
    <w:rsid w:val="00A11109"/>
    <w:rsid w:val="00A111FB"/>
    <w:rsid w:val="00A11360"/>
    <w:rsid w:val="00A11544"/>
    <w:rsid w:val="00A11630"/>
    <w:rsid w:val="00A11A28"/>
    <w:rsid w:val="00A11A88"/>
    <w:rsid w:val="00A11D8E"/>
    <w:rsid w:val="00A11E5B"/>
    <w:rsid w:val="00A12019"/>
    <w:rsid w:val="00A12248"/>
    <w:rsid w:val="00A124E2"/>
    <w:rsid w:val="00A12648"/>
    <w:rsid w:val="00A12759"/>
    <w:rsid w:val="00A127F7"/>
    <w:rsid w:val="00A12E91"/>
    <w:rsid w:val="00A13906"/>
    <w:rsid w:val="00A13A99"/>
    <w:rsid w:val="00A13AA5"/>
    <w:rsid w:val="00A13E20"/>
    <w:rsid w:val="00A13E55"/>
    <w:rsid w:val="00A13FE1"/>
    <w:rsid w:val="00A1433A"/>
    <w:rsid w:val="00A14464"/>
    <w:rsid w:val="00A14497"/>
    <w:rsid w:val="00A145D7"/>
    <w:rsid w:val="00A146C8"/>
    <w:rsid w:val="00A14A04"/>
    <w:rsid w:val="00A15002"/>
    <w:rsid w:val="00A152DF"/>
    <w:rsid w:val="00A15748"/>
    <w:rsid w:val="00A15965"/>
    <w:rsid w:val="00A15D59"/>
    <w:rsid w:val="00A15F9F"/>
    <w:rsid w:val="00A1635F"/>
    <w:rsid w:val="00A1636E"/>
    <w:rsid w:val="00A16374"/>
    <w:rsid w:val="00A1647D"/>
    <w:rsid w:val="00A168C6"/>
    <w:rsid w:val="00A168FF"/>
    <w:rsid w:val="00A16A68"/>
    <w:rsid w:val="00A16C45"/>
    <w:rsid w:val="00A16CFD"/>
    <w:rsid w:val="00A16F57"/>
    <w:rsid w:val="00A1714E"/>
    <w:rsid w:val="00A17202"/>
    <w:rsid w:val="00A172C6"/>
    <w:rsid w:val="00A174CD"/>
    <w:rsid w:val="00A17608"/>
    <w:rsid w:val="00A1786D"/>
    <w:rsid w:val="00A17A6C"/>
    <w:rsid w:val="00A17D36"/>
    <w:rsid w:val="00A20498"/>
    <w:rsid w:val="00A20574"/>
    <w:rsid w:val="00A207D6"/>
    <w:rsid w:val="00A20999"/>
    <w:rsid w:val="00A20B80"/>
    <w:rsid w:val="00A20CDE"/>
    <w:rsid w:val="00A21150"/>
    <w:rsid w:val="00A212EF"/>
    <w:rsid w:val="00A21348"/>
    <w:rsid w:val="00A213D6"/>
    <w:rsid w:val="00A2150E"/>
    <w:rsid w:val="00A218EE"/>
    <w:rsid w:val="00A21B96"/>
    <w:rsid w:val="00A21C80"/>
    <w:rsid w:val="00A22082"/>
    <w:rsid w:val="00A22142"/>
    <w:rsid w:val="00A2242E"/>
    <w:rsid w:val="00A227F1"/>
    <w:rsid w:val="00A2306C"/>
    <w:rsid w:val="00A23324"/>
    <w:rsid w:val="00A234BA"/>
    <w:rsid w:val="00A2381C"/>
    <w:rsid w:val="00A23860"/>
    <w:rsid w:val="00A2390D"/>
    <w:rsid w:val="00A23AE8"/>
    <w:rsid w:val="00A23CF0"/>
    <w:rsid w:val="00A23D7D"/>
    <w:rsid w:val="00A245E8"/>
    <w:rsid w:val="00A245F9"/>
    <w:rsid w:val="00A246FD"/>
    <w:rsid w:val="00A24867"/>
    <w:rsid w:val="00A248D7"/>
    <w:rsid w:val="00A24FAA"/>
    <w:rsid w:val="00A25224"/>
    <w:rsid w:val="00A25930"/>
    <w:rsid w:val="00A25A26"/>
    <w:rsid w:val="00A25C4E"/>
    <w:rsid w:val="00A25D65"/>
    <w:rsid w:val="00A25FFC"/>
    <w:rsid w:val="00A262CC"/>
    <w:rsid w:val="00A263D1"/>
    <w:rsid w:val="00A2647F"/>
    <w:rsid w:val="00A26526"/>
    <w:rsid w:val="00A265F1"/>
    <w:rsid w:val="00A2670D"/>
    <w:rsid w:val="00A2672D"/>
    <w:rsid w:val="00A269ED"/>
    <w:rsid w:val="00A26AC8"/>
    <w:rsid w:val="00A26B9D"/>
    <w:rsid w:val="00A26F5E"/>
    <w:rsid w:val="00A271D2"/>
    <w:rsid w:val="00A27494"/>
    <w:rsid w:val="00A2767E"/>
    <w:rsid w:val="00A276FE"/>
    <w:rsid w:val="00A277CC"/>
    <w:rsid w:val="00A27816"/>
    <w:rsid w:val="00A27DAA"/>
    <w:rsid w:val="00A27DF2"/>
    <w:rsid w:val="00A27E43"/>
    <w:rsid w:val="00A27E48"/>
    <w:rsid w:val="00A27F71"/>
    <w:rsid w:val="00A300BA"/>
    <w:rsid w:val="00A300E4"/>
    <w:rsid w:val="00A301F7"/>
    <w:rsid w:val="00A30404"/>
    <w:rsid w:val="00A30504"/>
    <w:rsid w:val="00A3069E"/>
    <w:rsid w:val="00A30C42"/>
    <w:rsid w:val="00A30D26"/>
    <w:rsid w:val="00A30D61"/>
    <w:rsid w:val="00A30D98"/>
    <w:rsid w:val="00A30F77"/>
    <w:rsid w:val="00A3104E"/>
    <w:rsid w:val="00A311E5"/>
    <w:rsid w:val="00A312B5"/>
    <w:rsid w:val="00A3140A"/>
    <w:rsid w:val="00A321C4"/>
    <w:rsid w:val="00A321CD"/>
    <w:rsid w:val="00A32529"/>
    <w:rsid w:val="00A32550"/>
    <w:rsid w:val="00A326F2"/>
    <w:rsid w:val="00A32835"/>
    <w:rsid w:val="00A32ADA"/>
    <w:rsid w:val="00A32B46"/>
    <w:rsid w:val="00A3326C"/>
    <w:rsid w:val="00A33442"/>
    <w:rsid w:val="00A334CA"/>
    <w:rsid w:val="00A3383F"/>
    <w:rsid w:val="00A33899"/>
    <w:rsid w:val="00A33BE6"/>
    <w:rsid w:val="00A33E0B"/>
    <w:rsid w:val="00A340AC"/>
    <w:rsid w:val="00A341BF"/>
    <w:rsid w:val="00A341CB"/>
    <w:rsid w:val="00A34987"/>
    <w:rsid w:val="00A34BF4"/>
    <w:rsid w:val="00A34E14"/>
    <w:rsid w:val="00A35278"/>
    <w:rsid w:val="00A35622"/>
    <w:rsid w:val="00A356D0"/>
    <w:rsid w:val="00A356F0"/>
    <w:rsid w:val="00A357BA"/>
    <w:rsid w:val="00A3595C"/>
    <w:rsid w:val="00A35A02"/>
    <w:rsid w:val="00A35BF3"/>
    <w:rsid w:val="00A35E38"/>
    <w:rsid w:val="00A36596"/>
    <w:rsid w:val="00A369EA"/>
    <w:rsid w:val="00A36CD9"/>
    <w:rsid w:val="00A36FF4"/>
    <w:rsid w:val="00A370E7"/>
    <w:rsid w:val="00A37428"/>
    <w:rsid w:val="00A37559"/>
    <w:rsid w:val="00A375C9"/>
    <w:rsid w:val="00A37D26"/>
    <w:rsid w:val="00A37FEF"/>
    <w:rsid w:val="00A37FF5"/>
    <w:rsid w:val="00A40294"/>
    <w:rsid w:val="00A40463"/>
    <w:rsid w:val="00A40504"/>
    <w:rsid w:val="00A4064D"/>
    <w:rsid w:val="00A4098A"/>
    <w:rsid w:val="00A415F3"/>
    <w:rsid w:val="00A41849"/>
    <w:rsid w:val="00A41854"/>
    <w:rsid w:val="00A41B30"/>
    <w:rsid w:val="00A41DD0"/>
    <w:rsid w:val="00A41DF3"/>
    <w:rsid w:val="00A41E80"/>
    <w:rsid w:val="00A424D6"/>
    <w:rsid w:val="00A427C7"/>
    <w:rsid w:val="00A42840"/>
    <w:rsid w:val="00A428BA"/>
    <w:rsid w:val="00A42E1F"/>
    <w:rsid w:val="00A42E35"/>
    <w:rsid w:val="00A42EC6"/>
    <w:rsid w:val="00A43451"/>
    <w:rsid w:val="00A4375E"/>
    <w:rsid w:val="00A4376D"/>
    <w:rsid w:val="00A43A3A"/>
    <w:rsid w:val="00A43B2A"/>
    <w:rsid w:val="00A43B34"/>
    <w:rsid w:val="00A43B43"/>
    <w:rsid w:val="00A43BD2"/>
    <w:rsid w:val="00A43F37"/>
    <w:rsid w:val="00A44410"/>
    <w:rsid w:val="00A444F8"/>
    <w:rsid w:val="00A4480C"/>
    <w:rsid w:val="00A4497A"/>
    <w:rsid w:val="00A449A1"/>
    <w:rsid w:val="00A4569D"/>
    <w:rsid w:val="00A458EE"/>
    <w:rsid w:val="00A45A6A"/>
    <w:rsid w:val="00A45B5D"/>
    <w:rsid w:val="00A45D65"/>
    <w:rsid w:val="00A45DD0"/>
    <w:rsid w:val="00A45F25"/>
    <w:rsid w:val="00A45F85"/>
    <w:rsid w:val="00A46272"/>
    <w:rsid w:val="00A46746"/>
    <w:rsid w:val="00A46BC6"/>
    <w:rsid w:val="00A46BFA"/>
    <w:rsid w:val="00A46D71"/>
    <w:rsid w:val="00A47332"/>
    <w:rsid w:val="00A4773F"/>
    <w:rsid w:val="00A4782E"/>
    <w:rsid w:val="00A47BE6"/>
    <w:rsid w:val="00A47C5C"/>
    <w:rsid w:val="00A47C76"/>
    <w:rsid w:val="00A50111"/>
    <w:rsid w:val="00A501C0"/>
    <w:rsid w:val="00A5023F"/>
    <w:rsid w:val="00A5028B"/>
    <w:rsid w:val="00A50513"/>
    <w:rsid w:val="00A505A8"/>
    <w:rsid w:val="00A505DD"/>
    <w:rsid w:val="00A506A6"/>
    <w:rsid w:val="00A5079F"/>
    <w:rsid w:val="00A50889"/>
    <w:rsid w:val="00A51595"/>
    <w:rsid w:val="00A51689"/>
    <w:rsid w:val="00A519CD"/>
    <w:rsid w:val="00A51A07"/>
    <w:rsid w:val="00A51D69"/>
    <w:rsid w:val="00A5208C"/>
    <w:rsid w:val="00A52463"/>
    <w:rsid w:val="00A52C17"/>
    <w:rsid w:val="00A52D0C"/>
    <w:rsid w:val="00A52EB0"/>
    <w:rsid w:val="00A52F04"/>
    <w:rsid w:val="00A53A21"/>
    <w:rsid w:val="00A53C1F"/>
    <w:rsid w:val="00A5401E"/>
    <w:rsid w:val="00A542A3"/>
    <w:rsid w:val="00A543E8"/>
    <w:rsid w:val="00A544E6"/>
    <w:rsid w:val="00A544FC"/>
    <w:rsid w:val="00A54795"/>
    <w:rsid w:val="00A548B0"/>
    <w:rsid w:val="00A553C7"/>
    <w:rsid w:val="00A555EC"/>
    <w:rsid w:val="00A55781"/>
    <w:rsid w:val="00A55C9F"/>
    <w:rsid w:val="00A55E9C"/>
    <w:rsid w:val="00A56224"/>
    <w:rsid w:val="00A563EF"/>
    <w:rsid w:val="00A565CC"/>
    <w:rsid w:val="00A56777"/>
    <w:rsid w:val="00A567CD"/>
    <w:rsid w:val="00A56984"/>
    <w:rsid w:val="00A56E48"/>
    <w:rsid w:val="00A57049"/>
    <w:rsid w:val="00A57239"/>
    <w:rsid w:val="00A573BF"/>
    <w:rsid w:val="00A573DE"/>
    <w:rsid w:val="00A57629"/>
    <w:rsid w:val="00A57630"/>
    <w:rsid w:val="00A5783C"/>
    <w:rsid w:val="00A6008E"/>
    <w:rsid w:val="00A60C19"/>
    <w:rsid w:val="00A60C20"/>
    <w:rsid w:val="00A615A3"/>
    <w:rsid w:val="00A61BF5"/>
    <w:rsid w:val="00A61D97"/>
    <w:rsid w:val="00A625A9"/>
    <w:rsid w:val="00A627E0"/>
    <w:rsid w:val="00A62A5C"/>
    <w:rsid w:val="00A62EB9"/>
    <w:rsid w:val="00A63202"/>
    <w:rsid w:val="00A63242"/>
    <w:rsid w:val="00A6326D"/>
    <w:rsid w:val="00A6333B"/>
    <w:rsid w:val="00A6339A"/>
    <w:rsid w:val="00A637F8"/>
    <w:rsid w:val="00A63A05"/>
    <w:rsid w:val="00A645F9"/>
    <w:rsid w:val="00A646EE"/>
    <w:rsid w:val="00A6494E"/>
    <w:rsid w:val="00A64AEE"/>
    <w:rsid w:val="00A64D01"/>
    <w:rsid w:val="00A65126"/>
    <w:rsid w:val="00A65156"/>
    <w:rsid w:val="00A65565"/>
    <w:rsid w:val="00A658C7"/>
    <w:rsid w:val="00A658CD"/>
    <w:rsid w:val="00A658FC"/>
    <w:rsid w:val="00A6617D"/>
    <w:rsid w:val="00A66262"/>
    <w:rsid w:val="00A66346"/>
    <w:rsid w:val="00A664DE"/>
    <w:rsid w:val="00A66850"/>
    <w:rsid w:val="00A66874"/>
    <w:rsid w:val="00A66C00"/>
    <w:rsid w:val="00A66CC9"/>
    <w:rsid w:val="00A66DB4"/>
    <w:rsid w:val="00A66E1A"/>
    <w:rsid w:val="00A672A4"/>
    <w:rsid w:val="00A67789"/>
    <w:rsid w:val="00A67B66"/>
    <w:rsid w:val="00A67C27"/>
    <w:rsid w:val="00A67E13"/>
    <w:rsid w:val="00A67EF1"/>
    <w:rsid w:val="00A70477"/>
    <w:rsid w:val="00A70599"/>
    <w:rsid w:val="00A70B28"/>
    <w:rsid w:val="00A70D46"/>
    <w:rsid w:val="00A7124F"/>
    <w:rsid w:val="00A71293"/>
    <w:rsid w:val="00A713F0"/>
    <w:rsid w:val="00A7162C"/>
    <w:rsid w:val="00A71639"/>
    <w:rsid w:val="00A71C20"/>
    <w:rsid w:val="00A71C50"/>
    <w:rsid w:val="00A71D2F"/>
    <w:rsid w:val="00A71DB8"/>
    <w:rsid w:val="00A72242"/>
    <w:rsid w:val="00A72315"/>
    <w:rsid w:val="00A72523"/>
    <w:rsid w:val="00A72556"/>
    <w:rsid w:val="00A72842"/>
    <w:rsid w:val="00A72C8E"/>
    <w:rsid w:val="00A72CF2"/>
    <w:rsid w:val="00A73063"/>
    <w:rsid w:val="00A7317B"/>
    <w:rsid w:val="00A731DB"/>
    <w:rsid w:val="00A737EA"/>
    <w:rsid w:val="00A73817"/>
    <w:rsid w:val="00A739B7"/>
    <w:rsid w:val="00A73C3A"/>
    <w:rsid w:val="00A73C7F"/>
    <w:rsid w:val="00A740DD"/>
    <w:rsid w:val="00A74197"/>
    <w:rsid w:val="00A74252"/>
    <w:rsid w:val="00A742C5"/>
    <w:rsid w:val="00A742C8"/>
    <w:rsid w:val="00A7432C"/>
    <w:rsid w:val="00A7491E"/>
    <w:rsid w:val="00A74990"/>
    <w:rsid w:val="00A74994"/>
    <w:rsid w:val="00A74E66"/>
    <w:rsid w:val="00A74F74"/>
    <w:rsid w:val="00A74FDE"/>
    <w:rsid w:val="00A751CE"/>
    <w:rsid w:val="00A75271"/>
    <w:rsid w:val="00A752A6"/>
    <w:rsid w:val="00A7564F"/>
    <w:rsid w:val="00A75F69"/>
    <w:rsid w:val="00A761F0"/>
    <w:rsid w:val="00A76280"/>
    <w:rsid w:val="00A76540"/>
    <w:rsid w:val="00A7670E"/>
    <w:rsid w:val="00A76806"/>
    <w:rsid w:val="00A76829"/>
    <w:rsid w:val="00A768D3"/>
    <w:rsid w:val="00A76902"/>
    <w:rsid w:val="00A7698E"/>
    <w:rsid w:val="00A76EE0"/>
    <w:rsid w:val="00A76FE1"/>
    <w:rsid w:val="00A770E4"/>
    <w:rsid w:val="00A7756F"/>
    <w:rsid w:val="00A77656"/>
    <w:rsid w:val="00A77716"/>
    <w:rsid w:val="00A77AE6"/>
    <w:rsid w:val="00A77CC3"/>
    <w:rsid w:val="00A77E77"/>
    <w:rsid w:val="00A801AC"/>
    <w:rsid w:val="00A801FD"/>
    <w:rsid w:val="00A807A0"/>
    <w:rsid w:val="00A80A41"/>
    <w:rsid w:val="00A80AD5"/>
    <w:rsid w:val="00A80AE9"/>
    <w:rsid w:val="00A80E44"/>
    <w:rsid w:val="00A8101F"/>
    <w:rsid w:val="00A811D2"/>
    <w:rsid w:val="00A8144D"/>
    <w:rsid w:val="00A81C4E"/>
    <w:rsid w:val="00A81F16"/>
    <w:rsid w:val="00A81F76"/>
    <w:rsid w:val="00A825F9"/>
    <w:rsid w:val="00A82663"/>
    <w:rsid w:val="00A8274F"/>
    <w:rsid w:val="00A8287C"/>
    <w:rsid w:val="00A829AA"/>
    <w:rsid w:val="00A82D02"/>
    <w:rsid w:val="00A831AD"/>
    <w:rsid w:val="00A832E4"/>
    <w:rsid w:val="00A8334E"/>
    <w:rsid w:val="00A83461"/>
    <w:rsid w:val="00A8355D"/>
    <w:rsid w:val="00A83905"/>
    <w:rsid w:val="00A83947"/>
    <w:rsid w:val="00A83C12"/>
    <w:rsid w:val="00A83F24"/>
    <w:rsid w:val="00A8412B"/>
    <w:rsid w:val="00A844BF"/>
    <w:rsid w:val="00A847D6"/>
    <w:rsid w:val="00A84885"/>
    <w:rsid w:val="00A848EA"/>
    <w:rsid w:val="00A84A1F"/>
    <w:rsid w:val="00A84AEB"/>
    <w:rsid w:val="00A84B16"/>
    <w:rsid w:val="00A84C6E"/>
    <w:rsid w:val="00A84CC2"/>
    <w:rsid w:val="00A84D77"/>
    <w:rsid w:val="00A84E1A"/>
    <w:rsid w:val="00A852F7"/>
    <w:rsid w:val="00A853E0"/>
    <w:rsid w:val="00A855FA"/>
    <w:rsid w:val="00A8564B"/>
    <w:rsid w:val="00A857A7"/>
    <w:rsid w:val="00A8592A"/>
    <w:rsid w:val="00A85D10"/>
    <w:rsid w:val="00A86012"/>
    <w:rsid w:val="00A860FF"/>
    <w:rsid w:val="00A8618F"/>
    <w:rsid w:val="00A862FF"/>
    <w:rsid w:val="00A86303"/>
    <w:rsid w:val="00A865E7"/>
    <w:rsid w:val="00A869BF"/>
    <w:rsid w:val="00A86A59"/>
    <w:rsid w:val="00A86C8F"/>
    <w:rsid w:val="00A86D9A"/>
    <w:rsid w:val="00A87338"/>
    <w:rsid w:val="00A9007F"/>
    <w:rsid w:val="00A9026D"/>
    <w:rsid w:val="00A903D4"/>
    <w:rsid w:val="00A9050E"/>
    <w:rsid w:val="00A905BB"/>
    <w:rsid w:val="00A90BA9"/>
    <w:rsid w:val="00A90DD1"/>
    <w:rsid w:val="00A91243"/>
    <w:rsid w:val="00A9138F"/>
    <w:rsid w:val="00A91401"/>
    <w:rsid w:val="00A9167D"/>
    <w:rsid w:val="00A91945"/>
    <w:rsid w:val="00A91BD2"/>
    <w:rsid w:val="00A91E94"/>
    <w:rsid w:val="00A91F25"/>
    <w:rsid w:val="00A9211F"/>
    <w:rsid w:val="00A921E4"/>
    <w:rsid w:val="00A923D6"/>
    <w:rsid w:val="00A923D8"/>
    <w:rsid w:val="00A926D2"/>
    <w:rsid w:val="00A92B5E"/>
    <w:rsid w:val="00A92C52"/>
    <w:rsid w:val="00A92CC4"/>
    <w:rsid w:val="00A92E68"/>
    <w:rsid w:val="00A9313C"/>
    <w:rsid w:val="00A93DD5"/>
    <w:rsid w:val="00A940D8"/>
    <w:rsid w:val="00A94616"/>
    <w:rsid w:val="00A9484F"/>
    <w:rsid w:val="00A94C98"/>
    <w:rsid w:val="00A94E48"/>
    <w:rsid w:val="00A94F8B"/>
    <w:rsid w:val="00A95283"/>
    <w:rsid w:val="00A9531B"/>
    <w:rsid w:val="00A95558"/>
    <w:rsid w:val="00A95965"/>
    <w:rsid w:val="00A95971"/>
    <w:rsid w:val="00A95985"/>
    <w:rsid w:val="00A959A1"/>
    <w:rsid w:val="00A95EBC"/>
    <w:rsid w:val="00A95F63"/>
    <w:rsid w:val="00A96087"/>
    <w:rsid w:val="00A96826"/>
    <w:rsid w:val="00A968C6"/>
    <w:rsid w:val="00A96A8D"/>
    <w:rsid w:val="00A96B64"/>
    <w:rsid w:val="00A96CDE"/>
    <w:rsid w:val="00A96D44"/>
    <w:rsid w:val="00A96D4A"/>
    <w:rsid w:val="00A96D81"/>
    <w:rsid w:val="00A971C4"/>
    <w:rsid w:val="00A97253"/>
    <w:rsid w:val="00A97ADD"/>
    <w:rsid w:val="00A97F44"/>
    <w:rsid w:val="00AA029E"/>
    <w:rsid w:val="00AA05CA"/>
    <w:rsid w:val="00AA0C5C"/>
    <w:rsid w:val="00AA0C9E"/>
    <w:rsid w:val="00AA0CA8"/>
    <w:rsid w:val="00AA1335"/>
    <w:rsid w:val="00AA1411"/>
    <w:rsid w:val="00AA1628"/>
    <w:rsid w:val="00AA1756"/>
    <w:rsid w:val="00AA175B"/>
    <w:rsid w:val="00AA192F"/>
    <w:rsid w:val="00AA1CF1"/>
    <w:rsid w:val="00AA1D27"/>
    <w:rsid w:val="00AA1E1E"/>
    <w:rsid w:val="00AA1E6A"/>
    <w:rsid w:val="00AA1F75"/>
    <w:rsid w:val="00AA2377"/>
    <w:rsid w:val="00AA25E6"/>
    <w:rsid w:val="00AA2945"/>
    <w:rsid w:val="00AA298C"/>
    <w:rsid w:val="00AA2AEF"/>
    <w:rsid w:val="00AA2ED4"/>
    <w:rsid w:val="00AA30F0"/>
    <w:rsid w:val="00AA3372"/>
    <w:rsid w:val="00AA344A"/>
    <w:rsid w:val="00AA3F27"/>
    <w:rsid w:val="00AA4032"/>
    <w:rsid w:val="00AA4241"/>
    <w:rsid w:val="00AA4394"/>
    <w:rsid w:val="00AA43C8"/>
    <w:rsid w:val="00AA453F"/>
    <w:rsid w:val="00AA46B9"/>
    <w:rsid w:val="00AA482E"/>
    <w:rsid w:val="00AA4F8E"/>
    <w:rsid w:val="00AA508B"/>
    <w:rsid w:val="00AA5273"/>
    <w:rsid w:val="00AA5A00"/>
    <w:rsid w:val="00AA5F44"/>
    <w:rsid w:val="00AA604C"/>
    <w:rsid w:val="00AA6315"/>
    <w:rsid w:val="00AA6927"/>
    <w:rsid w:val="00AA6A2D"/>
    <w:rsid w:val="00AA6A44"/>
    <w:rsid w:val="00AA6DB5"/>
    <w:rsid w:val="00AA728D"/>
    <w:rsid w:val="00AA752E"/>
    <w:rsid w:val="00AA7BAF"/>
    <w:rsid w:val="00AA7ECC"/>
    <w:rsid w:val="00AA7F4B"/>
    <w:rsid w:val="00AA7F82"/>
    <w:rsid w:val="00AB0277"/>
    <w:rsid w:val="00AB0344"/>
    <w:rsid w:val="00AB0447"/>
    <w:rsid w:val="00AB0496"/>
    <w:rsid w:val="00AB0639"/>
    <w:rsid w:val="00AB06A2"/>
    <w:rsid w:val="00AB06F6"/>
    <w:rsid w:val="00AB0C0D"/>
    <w:rsid w:val="00AB0DEB"/>
    <w:rsid w:val="00AB10E0"/>
    <w:rsid w:val="00AB10F3"/>
    <w:rsid w:val="00AB1361"/>
    <w:rsid w:val="00AB1530"/>
    <w:rsid w:val="00AB1743"/>
    <w:rsid w:val="00AB1765"/>
    <w:rsid w:val="00AB1A8B"/>
    <w:rsid w:val="00AB1CDF"/>
    <w:rsid w:val="00AB1D6C"/>
    <w:rsid w:val="00AB2064"/>
    <w:rsid w:val="00AB23F6"/>
    <w:rsid w:val="00AB2454"/>
    <w:rsid w:val="00AB26F5"/>
    <w:rsid w:val="00AB276D"/>
    <w:rsid w:val="00AB2C54"/>
    <w:rsid w:val="00AB30A7"/>
    <w:rsid w:val="00AB34E9"/>
    <w:rsid w:val="00AB3608"/>
    <w:rsid w:val="00AB394C"/>
    <w:rsid w:val="00AB3A0D"/>
    <w:rsid w:val="00AB3B8F"/>
    <w:rsid w:val="00AB3EE0"/>
    <w:rsid w:val="00AB4286"/>
    <w:rsid w:val="00AB42A2"/>
    <w:rsid w:val="00AB4455"/>
    <w:rsid w:val="00AB451D"/>
    <w:rsid w:val="00AB46D4"/>
    <w:rsid w:val="00AB4981"/>
    <w:rsid w:val="00AB4A1B"/>
    <w:rsid w:val="00AB4A99"/>
    <w:rsid w:val="00AB4AF5"/>
    <w:rsid w:val="00AB4B82"/>
    <w:rsid w:val="00AB4CF5"/>
    <w:rsid w:val="00AB4F88"/>
    <w:rsid w:val="00AB5504"/>
    <w:rsid w:val="00AB56B1"/>
    <w:rsid w:val="00AB58A5"/>
    <w:rsid w:val="00AB5DC3"/>
    <w:rsid w:val="00AB61E6"/>
    <w:rsid w:val="00AB65A9"/>
    <w:rsid w:val="00AB662E"/>
    <w:rsid w:val="00AB6721"/>
    <w:rsid w:val="00AB672F"/>
    <w:rsid w:val="00AB67D3"/>
    <w:rsid w:val="00AB68EE"/>
    <w:rsid w:val="00AB6B74"/>
    <w:rsid w:val="00AB6BFD"/>
    <w:rsid w:val="00AB6D5D"/>
    <w:rsid w:val="00AB6E82"/>
    <w:rsid w:val="00AB70FC"/>
    <w:rsid w:val="00AB7333"/>
    <w:rsid w:val="00AB7371"/>
    <w:rsid w:val="00AB7765"/>
    <w:rsid w:val="00AB7798"/>
    <w:rsid w:val="00AB7CDC"/>
    <w:rsid w:val="00AB7F36"/>
    <w:rsid w:val="00AC02AB"/>
    <w:rsid w:val="00AC02DB"/>
    <w:rsid w:val="00AC03F3"/>
    <w:rsid w:val="00AC04E2"/>
    <w:rsid w:val="00AC0558"/>
    <w:rsid w:val="00AC060C"/>
    <w:rsid w:val="00AC0925"/>
    <w:rsid w:val="00AC0DF5"/>
    <w:rsid w:val="00AC130A"/>
    <w:rsid w:val="00AC163A"/>
    <w:rsid w:val="00AC1693"/>
    <w:rsid w:val="00AC1B28"/>
    <w:rsid w:val="00AC1DA7"/>
    <w:rsid w:val="00AC1E2E"/>
    <w:rsid w:val="00AC200A"/>
    <w:rsid w:val="00AC243B"/>
    <w:rsid w:val="00AC26A8"/>
    <w:rsid w:val="00AC2D9C"/>
    <w:rsid w:val="00AC2F3D"/>
    <w:rsid w:val="00AC30F5"/>
    <w:rsid w:val="00AC328E"/>
    <w:rsid w:val="00AC33FC"/>
    <w:rsid w:val="00AC3870"/>
    <w:rsid w:val="00AC44A5"/>
    <w:rsid w:val="00AC4609"/>
    <w:rsid w:val="00AC48C0"/>
    <w:rsid w:val="00AC4DAE"/>
    <w:rsid w:val="00AC4E09"/>
    <w:rsid w:val="00AC5141"/>
    <w:rsid w:val="00AC59BA"/>
    <w:rsid w:val="00AC631C"/>
    <w:rsid w:val="00AC6353"/>
    <w:rsid w:val="00AC64BD"/>
    <w:rsid w:val="00AC66FA"/>
    <w:rsid w:val="00AC6716"/>
    <w:rsid w:val="00AC678A"/>
    <w:rsid w:val="00AC6794"/>
    <w:rsid w:val="00AC6A0D"/>
    <w:rsid w:val="00AC6A3A"/>
    <w:rsid w:val="00AC6B1F"/>
    <w:rsid w:val="00AC6C65"/>
    <w:rsid w:val="00AC6CA9"/>
    <w:rsid w:val="00AC7179"/>
    <w:rsid w:val="00AC7221"/>
    <w:rsid w:val="00AC72F2"/>
    <w:rsid w:val="00AC7532"/>
    <w:rsid w:val="00AC788F"/>
    <w:rsid w:val="00AC7960"/>
    <w:rsid w:val="00AC7A66"/>
    <w:rsid w:val="00AC7AEC"/>
    <w:rsid w:val="00AC7B2A"/>
    <w:rsid w:val="00AC7C98"/>
    <w:rsid w:val="00AC7D4D"/>
    <w:rsid w:val="00AC7E3A"/>
    <w:rsid w:val="00AD027A"/>
    <w:rsid w:val="00AD03D3"/>
    <w:rsid w:val="00AD04F1"/>
    <w:rsid w:val="00AD05E4"/>
    <w:rsid w:val="00AD0859"/>
    <w:rsid w:val="00AD0879"/>
    <w:rsid w:val="00AD09E9"/>
    <w:rsid w:val="00AD0D91"/>
    <w:rsid w:val="00AD11E4"/>
    <w:rsid w:val="00AD1418"/>
    <w:rsid w:val="00AD16BA"/>
    <w:rsid w:val="00AD1751"/>
    <w:rsid w:val="00AD17DF"/>
    <w:rsid w:val="00AD1A91"/>
    <w:rsid w:val="00AD1B56"/>
    <w:rsid w:val="00AD1BBB"/>
    <w:rsid w:val="00AD1DA1"/>
    <w:rsid w:val="00AD1FC5"/>
    <w:rsid w:val="00AD20EE"/>
    <w:rsid w:val="00AD2509"/>
    <w:rsid w:val="00AD25A7"/>
    <w:rsid w:val="00AD28F0"/>
    <w:rsid w:val="00AD2A7F"/>
    <w:rsid w:val="00AD2DD1"/>
    <w:rsid w:val="00AD30E1"/>
    <w:rsid w:val="00AD319A"/>
    <w:rsid w:val="00AD33ED"/>
    <w:rsid w:val="00AD3CC4"/>
    <w:rsid w:val="00AD3EB6"/>
    <w:rsid w:val="00AD3EC6"/>
    <w:rsid w:val="00AD4204"/>
    <w:rsid w:val="00AD4314"/>
    <w:rsid w:val="00AD4551"/>
    <w:rsid w:val="00AD4814"/>
    <w:rsid w:val="00AD498D"/>
    <w:rsid w:val="00AD4BF2"/>
    <w:rsid w:val="00AD4E47"/>
    <w:rsid w:val="00AD541E"/>
    <w:rsid w:val="00AD5517"/>
    <w:rsid w:val="00AD5D94"/>
    <w:rsid w:val="00AD5DE8"/>
    <w:rsid w:val="00AD5E66"/>
    <w:rsid w:val="00AD60EA"/>
    <w:rsid w:val="00AD648D"/>
    <w:rsid w:val="00AD68FD"/>
    <w:rsid w:val="00AD6B9A"/>
    <w:rsid w:val="00AD6D73"/>
    <w:rsid w:val="00AD6E30"/>
    <w:rsid w:val="00AD6E48"/>
    <w:rsid w:val="00AD73DF"/>
    <w:rsid w:val="00AD7DEA"/>
    <w:rsid w:val="00AD7EEA"/>
    <w:rsid w:val="00AD7FB2"/>
    <w:rsid w:val="00AE0094"/>
    <w:rsid w:val="00AE036A"/>
    <w:rsid w:val="00AE0591"/>
    <w:rsid w:val="00AE0B4B"/>
    <w:rsid w:val="00AE0B86"/>
    <w:rsid w:val="00AE0C5A"/>
    <w:rsid w:val="00AE12B1"/>
    <w:rsid w:val="00AE1363"/>
    <w:rsid w:val="00AE1815"/>
    <w:rsid w:val="00AE19C9"/>
    <w:rsid w:val="00AE1C52"/>
    <w:rsid w:val="00AE2140"/>
    <w:rsid w:val="00AE21D4"/>
    <w:rsid w:val="00AE23B3"/>
    <w:rsid w:val="00AE2471"/>
    <w:rsid w:val="00AE2C42"/>
    <w:rsid w:val="00AE2C99"/>
    <w:rsid w:val="00AE2DA3"/>
    <w:rsid w:val="00AE3302"/>
    <w:rsid w:val="00AE3363"/>
    <w:rsid w:val="00AE351F"/>
    <w:rsid w:val="00AE383B"/>
    <w:rsid w:val="00AE39B7"/>
    <w:rsid w:val="00AE3A50"/>
    <w:rsid w:val="00AE3E4D"/>
    <w:rsid w:val="00AE42A9"/>
    <w:rsid w:val="00AE42C9"/>
    <w:rsid w:val="00AE45E9"/>
    <w:rsid w:val="00AE45F7"/>
    <w:rsid w:val="00AE4748"/>
    <w:rsid w:val="00AE4CBF"/>
    <w:rsid w:val="00AE4E2B"/>
    <w:rsid w:val="00AE4FDA"/>
    <w:rsid w:val="00AE504B"/>
    <w:rsid w:val="00AE5483"/>
    <w:rsid w:val="00AE55B5"/>
    <w:rsid w:val="00AE5638"/>
    <w:rsid w:val="00AE5973"/>
    <w:rsid w:val="00AE5E11"/>
    <w:rsid w:val="00AE5F29"/>
    <w:rsid w:val="00AE5F2A"/>
    <w:rsid w:val="00AE6028"/>
    <w:rsid w:val="00AE613A"/>
    <w:rsid w:val="00AE6328"/>
    <w:rsid w:val="00AE6996"/>
    <w:rsid w:val="00AE69C0"/>
    <w:rsid w:val="00AE6F56"/>
    <w:rsid w:val="00AE6FE0"/>
    <w:rsid w:val="00AE7068"/>
    <w:rsid w:val="00AE7459"/>
    <w:rsid w:val="00AE7582"/>
    <w:rsid w:val="00AE764B"/>
    <w:rsid w:val="00AE77EF"/>
    <w:rsid w:val="00AE77FE"/>
    <w:rsid w:val="00AE7F81"/>
    <w:rsid w:val="00AF03E9"/>
    <w:rsid w:val="00AF059F"/>
    <w:rsid w:val="00AF0D66"/>
    <w:rsid w:val="00AF0EFD"/>
    <w:rsid w:val="00AF13C7"/>
    <w:rsid w:val="00AF14C8"/>
    <w:rsid w:val="00AF1D02"/>
    <w:rsid w:val="00AF1D06"/>
    <w:rsid w:val="00AF1D9D"/>
    <w:rsid w:val="00AF1EEB"/>
    <w:rsid w:val="00AF211E"/>
    <w:rsid w:val="00AF27A1"/>
    <w:rsid w:val="00AF28B0"/>
    <w:rsid w:val="00AF2B37"/>
    <w:rsid w:val="00AF2C29"/>
    <w:rsid w:val="00AF3029"/>
    <w:rsid w:val="00AF311F"/>
    <w:rsid w:val="00AF312D"/>
    <w:rsid w:val="00AF32A6"/>
    <w:rsid w:val="00AF3651"/>
    <w:rsid w:val="00AF3A1D"/>
    <w:rsid w:val="00AF3FAE"/>
    <w:rsid w:val="00AF3FD4"/>
    <w:rsid w:val="00AF438A"/>
    <w:rsid w:val="00AF43A0"/>
    <w:rsid w:val="00AF483C"/>
    <w:rsid w:val="00AF4859"/>
    <w:rsid w:val="00AF49C2"/>
    <w:rsid w:val="00AF4CDC"/>
    <w:rsid w:val="00AF5592"/>
    <w:rsid w:val="00AF5812"/>
    <w:rsid w:val="00AF5939"/>
    <w:rsid w:val="00AF5D49"/>
    <w:rsid w:val="00AF649D"/>
    <w:rsid w:val="00AF6690"/>
    <w:rsid w:val="00AF684A"/>
    <w:rsid w:val="00AF697A"/>
    <w:rsid w:val="00AF6B0C"/>
    <w:rsid w:val="00AF6BF8"/>
    <w:rsid w:val="00AF6D4A"/>
    <w:rsid w:val="00AF6DA0"/>
    <w:rsid w:val="00AF7137"/>
    <w:rsid w:val="00AF73BC"/>
    <w:rsid w:val="00AF75B5"/>
    <w:rsid w:val="00AF7B79"/>
    <w:rsid w:val="00AF7E71"/>
    <w:rsid w:val="00B001BD"/>
    <w:rsid w:val="00B00599"/>
    <w:rsid w:val="00B00B11"/>
    <w:rsid w:val="00B00B5A"/>
    <w:rsid w:val="00B00C05"/>
    <w:rsid w:val="00B0100A"/>
    <w:rsid w:val="00B0121A"/>
    <w:rsid w:val="00B014DB"/>
    <w:rsid w:val="00B01693"/>
    <w:rsid w:val="00B01A5B"/>
    <w:rsid w:val="00B01A81"/>
    <w:rsid w:val="00B01BF4"/>
    <w:rsid w:val="00B01E88"/>
    <w:rsid w:val="00B01ED1"/>
    <w:rsid w:val="00B02443"/>
    <w:rsid w:val="00B0244E"/>
    <w:rsid w:val="00B024B8"/>
    <w:rsid w:val="00B0269A"/>
    <w:rsid w:val="00B026F0"/>
    <w:rsid w:val="00B027B0"/>
    <w:rsid w:val="00B02B77"/>
    <w:rsid w:val="00B02DC9"/>
    <w:rsid w:val="00B02E48"/>
    <w:rsid w:val="00B02EAD"/>
    <w:rsid w:val="00B031EA"/>
    <w:rsid w:val="00B0371B"/>
    <w:rsid w:val="00B0378D"/>
    <w:rsid w:val="00B039BD"/>
    <w:rsid w:val="00B03BB6"/>
    <w:rsid w:val="00B03C9B"/>
    <w:rsid w:val="00B03D21"/>
    <w:rsid w:val="00B03FC3"/>
    <w:rsid w:val="00B040A1"/>
    <w:rsid w:val="00B0414F"/>
    <w:rsid w:val="00B04292"/>
    <w:rsid w:val="00B0470D"/>
    <w:rsid w:val="00B04AB6"/>
    <w:rsid w:val="00B04ED4"/>
    <w:rsid w:val="00B04F8E"/>
    <w:rsid w:val="00B04F95"/>
    <w:rsid w:val="00B050D9"/>
    <w:rsid w:val="00B05494"/>
    <w:rsid w:val="00B054AB"/>
    <w:rsid w:val="00B0565E"/>
    <w:rsid w:val="00B056A5"/>
    <w:rsid w:val="00B057B4"/>
    <w:rsid w:val="00B058D3"/>
    <w:rsid w:val="00B05A42"/>
    <w:rsid w:val="00B05C3E"/>
    <w:rsid w:val="00B05C40"/>
    <w:rsid w:val="00B05C6C"/>
    <w:rsid w:val="00B05E55"/>
    <w:rsid w:val="00B05E83"/>
    <w:rsid w:val="00B0601A"/>
    <w:rsid w:val="00B0627B"/>
    <w:rsid w:val="00B063BF"/>
    <w:rsid w:val="00B06759"/>
    <w:rsid w:val="00B06A2A"/>
    <w:rsid w:val="00B06A81"/>
    <w:rsid w:val="00B06A8C"/>
    <w:rsid w:val="00B06B56"/>
    <w:rsid w:val="00B06B87"/>
    <w:rsid w:val="00B06C99"/>
    <w:rsid w:val="00B06DD0"/>
    <w:rsid w:val="00B06E14"/>
    <w:rsid w:val="00B070F2"/>
    <w:rsid w:val="00B07A11"/>
    <w:rsid w:val="00B07AEC"/>
    <w:rsid w:val="00B07AFE"/>
    <w:rsid w:val="00B07B5F"/>
    <w:rsid w:val="00B07F47"/>
    <w:rsid w:val="00B07FF1"/>
    <w:rsid w:val="00B10030"/>
    <w:rsid w:val="00B1004C"/>
    <w:rsid w:val="00B101A9"/>
    <w:rsid w:val="00B1061B"/>
    <w:rsid w:val="00B10716"/>
    <w:rsid w:val="00B10AED"/>
    <w:rsid w:val="00B11032"/>
    <w:rsid w:val="00B11063"/>
    <w:rsid w:val="00B1124D"/>
    <w:rsid w:val="00B11AC8"/>
    <w:rsid w:val="00B11AD2"/>
    <w:rsid w:val="00B11B37"/>
    <w:rsid w:val="00B11D1B"/>
    <w:rsid w:val="00B11D9F"/>
    <w:rsid w:val="00B12735"/>
    <w:rsid w:val="00B129F8"/>
    <w:rsid w:val="00B12C9A"/>
    <w:rsid w:val="00B12E74"/>
    <w:rsid w:val="00B1306F"/>
    <w:rsid w:val="00B130C8"/>
    <w:rsid w:val="00B132EF"/>
    <w:rsid w:val="00B133FD"/>
    <w:rsid w:val="00B139B7"/>
    <w:rsid w:val="00B13A31"/>
    <w:rsid w:val="00B13AFD"/>
    <w:rsid w:val="00B13B78"/>
    <w:rsid w:val="00B13D71"/>
    <w:rsid w:val="00B13E66"/>
    <w:rsid w:val="00B14245"/>
    <w:rsid w:val="00B14514"/>
    <w:rsid w:val="00B1452E"/>
    <w:rsid w:val="00B14759"/>
    <w:rsid w:val="00B147B2"/>
    <w:rsid w:val="00B149DA"/>
    <w:rsid w:val="00B151A3"/>
    <w:rsid w:val="00B15210"/>
    <w:rsid w:val="00B156F1"/>
    <w:rsid w:val="00B15992"/>
    <w:rsid w:val="00B15A5B"/>
    <w:rsid w:val="00B15F66"/>
    <w:rsid w:val="00B15F9E"/>
    <w:rsid w:val="00B1608C"/>
    <w:rsid w:val="00B163A8"/>
    <w:rsid w:val="00B16C78"/>
    <w:rsid w:val="00B1704A"/>
    <w:rsid w:val="00B17081"/>
    <w:rsid w:val="00B170A9"/>
    <w:rsid w:val="00B171AB"/>
    <w:rsid w:val="00B17456"/>
    <w:rsid w:val="00B17805"/>
    <w:rsid w:val="00B179E0"/>
    <w:rsid w:val="00B17AA4"/>
    <w:rsid w:val="00B204C9"/>
    <w:rsid w:val="00B206DE"/>
    <w:rsid w:val="00B20A6E"/>
    <w:rsid w:val="00B20C31"/>
    <w:rsid w:val="00B210A9"/>
    <w:rsid w:val="00B21394"/>
    <w:rsid w:val="00B218E8"/>
    <w:rsid w:val="00B21C3B"/>
    <w:rsid w:val="00B21FC8"/>
    <w:rsid w:val="00B22059"/>
    <w:rsid w:val="00B2214A"/>
    <w:rsid w:val="00B221A4"/>
    <w:rsid w:val="00B22556"/>
    <w:rsid w:val="00B227BF"/>
    <w:rsid w:val="00B22BD7"/>
    <w:rsid w:val="00B22F9B"/>
    <w:rsid w:val="00B230E6"/>
    <w:rsid w:val="00B2312A"/>
    <w:rsid w:val="00B236E0"/>
    <w:rsid w:val="00B23802"/>
    <w:rsid w:val="00B23BF6"/>
    <w:rsid w:val="00B23FAB"/>
    <w:rsid w:val="00B2432D"/>
    <w:rsid w:val="00B243A0"/>
    <w:rsid w:val="00B2459E"/>
    <w:rsid w:val="00B24789"/>
    <w:rsid w:val="00B247B3"/>
    <w:rsid w:val="00B24B5C"/>
    <w:rsid w:val="00B24BDC"/>
    <w:rsid w:val="00B258D0"/>
    <w:rsid w:val="00B25A86"/>
    <w:rsid w:val="00B25AF5"/>
    <w:rsid w:val="00B25C50"/>
    <w:rsid w:val="00B25C8A"/>
    <w:rsid w:val="00B26053"/>
    <w:rsid w:val="00B26135"/>
    <w:rsid w:val="00B2619C"/>
    <w:rsid w:val="00B26DB7"/>
    <w:rsid w:val="00B274AB"/>
    <w:rsid w:val="00B27785"/>
    <w:rsid w:val="00B3006C"/>
    <w:rsid w:val="00B3027E"/>
    <w:rsid w:val="00B30297"/>
    <w:rsid w:val="00B3066C"/>
    <w:rsid w:val="00B30685"/>
    <w:rsid w:val="00B3080B"/>
    <w:rsid w:val="00B30870"/>
    <w:rsid w:val="00B309DB"/>
    <w:rsid w:val="00B30AE5"/>
    <w:rsid w:val="00B31308"/>
    <w:rsid w:val="00B31333"/>
    <w:rsid w:val="00B313CA"/>
    <w:rsid w:val="00B316BB"/>
    <w:rsid w:val="00B316C6"/>
    <w:rsid w:val="00B316CA"/>
    <w:rsid w:val="00B319C3"/>
    <w:rsid w:val="00B319F8"/>
    <w:rsid w:val="00B31A86"/>
    <w:rsid w:val="00B32106"/>
    <w:rsid w:val="00B322B6"/>
    <w:rsid w:val="00B3230F"/>
    <w:rsid w:val="00B32393"/>
    <w:rsid w:val="00B32499"/>
    <w:rsid w:val="00B32557"/>
    <w:rsid w:val="00B32877"/>
    <w:rsid w:val="00B32A21"/>
    <w:rsid w:val="00B32B7E"/>
    <w:rsid w:val="00B32C20"/>
    <w:rsid w:val="00B32E07"/>
    <w:rsid w:val="00B32E45"/>
    <w:rsid w:val="00B32F0D"/>
    <w:rsid w:val="00B32FEB"/>
    <w:rsid w:val="00B3321B"/>
    <w:rsid w:val="00B334B4"/>
    <w:rsid w:val="00B3388E"/>
    <w:rsid w:val="00B338FC"/>
    <w:rsid w:val="00B33A53"/>
    <w:rsid w:val="00B33CCC"/>
    <w:rsid w:val="00B34062"/>
    <w:rsid w:val="00B3415E"/>
    <w:rsid w:val="00B34244"/>
    <w:rsid w:val="00B34276"/>
    <w:rsid w:val="00B34568"/>
    <w:rsid w:val="00B3471B"/>
    <w:rsid w:val="00B34A00"/>
    <w:rsid w:val="00B34C96"/>
    <w:rsid w:val="00B34E8F"/>
    <w:rsid w:val="00B3503F"/>
    <w:rsid w:val="00B351C2"/>
    <w:rsid w:val="00B351F4"/>
    <w:rsid w:val="00B35421"/>
    <w:rsid w:val="00B354ED"/>
    <w:rsid w:val="00B35892"/>
    <w:rsid w:val="00B3590F"/>
    <w:rsid w:val="00B359D4"/>
    <w:rsid w:val="00B35EF9"/>
    <w:rsid w:val="00B36126"/>
    <w:rsid w:val="00B36487"/>
    <w:rsid w:val="00B365EC"/>
    <w:rsid w:val="00B36986"/>
    <w:rsid w:val="00B36C2E"/>
    <w:rsid w:val="00B36FFA"/>
    <w:rsid w:val="00B3712F"/>
    <w:rsid w:val="00B373FD"/>
    <w:rsid w:val="00B37639"/>
    <w:rsid w:val="00B37CC9"/>
    <w:rsid w:val="00B37DC6"/>
    <w:rsid w:val="00B402BC"/>
    <w:rsid w:val="00B40439"/>
    <w:rsid w:val="00B404BA"/>
    <w:rsid w:val="00B4056E"/>
    <w:rsid w:val="00B40A51"/>
    <w:rsid w:val="00B40C03"/>
    <w:rsid w:val="00B40E1C"/>
    <w:rsid w:val="00B4130F"/>
    <w:rsid w:val="00B4172E"/>
    <w:rsid w:val="00B418B6"/>
    <w:rsid w:val="00B41996"/>
    <w:rsid w:val="00B419D3"/>
    <w:rsid w:val="00B41C81"/>
    <w:rsid w:val="00B41E8D"/>
    <w:rsid w:val="00B4282B"/>
    <w:rsid w:val="00B42A93"/>
    <w:rsid w:val="00B42CED"/>
    <w:rsid w:val="00B42D67"/>
    <w:rsid w:val="00B42DFC"/>
    <w:rsid w:val="00B42FD1"/>
    <w:rsid w:val="00B43230"/>
    <w:rsid w:val="00B4326A"/>
    <w:rsid w:val="00B433AF"/>
    <w:rsid w:val="00B437FA"/>
    <w:rsid w:val="00B43B86"/>
    <w:rsid w:val="00B445F8"/>
    <w:rsid w:val="00B44AA1"/>
    <w:rsid w:val="00B44C06"/>
    <w:rsid w:val="00B44FB2"/>
    <w:rsid w:val="00B454D5"/>
    <w:rsid w:val="00B45649"/>
    <w:rsid w:val="00B456CC"/>
    <w:rsid w:val="00B45888"/>
    <w:rsid w:val="00B459DD"/>
    <w:rsid w:val="00B459E7"/>
    <w:rsid w:val="00B45C62"/>
    <w:rsid w:val="00B45FE5"/>
    <w:rsid w:val="00B462C4"/>
    <w:rsid w:val="00B4643F"/>
    <w:rsid w:val="00B4669A"/>
    <w:rsid w:val="00B46BE0"/>
    <w:rsid w:val="00B46D15"/>
    <w:rsid w:val="00B46E75"/>
    <w:rsid w:val="00B46EA9"/>
    <w:rsid w:val="00B46F13"/>
    <w:rsid w:val="00B47080"/>
    <w:rsid w:val="00B4729E"/>
    <w:rsid w:val="00B47859"/>
    <w:rsid w:val="00B47B5D"/>
    <w:rsid w:val="00B47D9D"/>
    <w:rsid w:val="00B47DD0"/>
    <w:rsid w:val="00B5000F"/>
    <w:rsid w:val="00B50026"/>
    <w:rsid w:val="00B502CC"/>
    <w:rsid w:val="00B502FD"/>
    <w:rsid w:val="00B50445"/>
    <w:rsid w:val="00B5056E"/>
    <w:rsid w:val="00B50627"/>
    <w:rsid w:val="00B50955"/>
    <w:rsid w:val="00B50D51"/>
    <w:rsid w:val="00B50EBE"/>
    <w:rsid w:val="00B51004"/>
    <w:rsid w:val="00B511FC"/>
    <w:rsid w:val="00B51285"/>
    <w:rsid w:val="00B5129A"/>
    <w:rsid w:val="00B51511"/>
    <w:rsid w:val="00B5168D"/>
    <w:rsid w:val="00B517EF"/>
    <w:rsid w:val="00B519CA"/>
    <w:rsid w:val="00B524BD"/>
    <w:rsid w:val="00B5254D"/>
    <w:rsid w:val="00B525A0"/>
    <w:rsid w:val="00B5280A"/>
    <w:rsid w:val="00B52A71"/>
    <w:rsid w:val="00B52CA8"/>
    <w:rsid w:val="00B52F0F"/>
    <w:rsid w:val="00B52FC2"/>
    <w:rsid w:val="00B531CF"/>
    <w:rsid w:val="00B531FE"/>
    <w:rsid w:val="00B53227"/>
    <w:rsid w:val="00B53420"/>
    <w:rsid w:val="00B53A39"/>
    <w:rsid w:val="00B53B57"/>
    <w:rsid w:val="00B54054"/>
    <w:rsid w:val="00B5447A"/>
    <w:rsid w:val="00B54B49"/>
    <w:rsid w:val="00B54C68"/>
    <w:rsid w:val="00B54F59"/>
    <w:rsid w:val="00B55196"/>
    <w:rsid w:val="00B551AF"/>
    <w:rsid w:val="00B5533A"/>
    <w:rsid w:val="00B55B08"/>
    <w:rsid w:val="00B55CE6"/>
    <w:rsid w:val="00B55E82"/>
    <w:rsid w:val="00B55FFC"/>
    <w:rsid w:val="00B560EA"/>
    <w:rsid w:val="00B56563"/>
    <w:rsid w:val="00B5681E"/>
    <w:rsid w:val="00B568EB"/>
    <w:rsid w:val="00B56B26"/>
    <w:rsid w:val="00B570DA"/>
    <w:rsid w:val="00B570ED"/>
    <w:rsid w:val="00B571A1"/>
    <w:rsid w:val="00B575A9"/>
    <w:rsid w:val="00B576B5"/>
    <w:rsid w:val="00B57783"/>
    <w:rsid w:val="00B57BB2"/>
    <w:rsid w:val="00B57E32"/>
    <w:rsid w:val="00B57FED"/>
    <w:rsid w:val="00B606D5"/>
    <w:rsid w:val="00B60955"/>
    <w:rsid w:val="00B60A29"/>
    <w:rsid w:val="00B60A90"/>
    <w:rsid w:val="00B60E1D"/>
    <w:rsid w:val="00B60EB7"/>
    <w:rsid w:val="00B615EF"/>
    <w:rsid w:val="00B6182E"/>
    <w:rsid w:val="00B619FD"/>
    <w:rsid w:val="00B61A1D"/>
    <w:rsid w:val="00B61DD3"/>
    <w:rsid w:val="00B6229E"/>
    <w:rsid w:val="00B6239B"/>
    <w:rsid w:val="00B62675"/>
    <w:rsid w:val="00B6281A"/>
    <w:rsid w:val="00B62A49"/>
    <w:rsid w:val="00B62A6B"/>
    <w:rsid w:val="00B62C2B"/>
    <w:rsid w:val="00B63267"/>
    <w:rsid w:val="00B63408"/>
    <w:rsid w:val="00B63947"/>
    <w:rsid w:val="00B63F76"/>
    <w:rsid w:val="00B64360"/>
    <w:rsid w:val="00B644DF"/>
    <w:rsid w:val="00B646B3"/>
    <w:rsid w:val="00B64717"/>
    <w:rsid w:val="00B6475B"/>
    <w:rsid w:val="00B6497B"/>
    <w:rsid w:val="00B64AAC"/>
    <w:rsid w:val="00B64E7F"/>
    <w:rsid w:val="00B64EA9"/>
    <w:rsid w:val="00B64F3D"/>
    <w:rsid w:val="00B65439"/>
    <w:rsid w:val="00B657C7"/>
    <w:rsid w:val="00B6586E"/>
    <w:rsid w:val="00B65D58"/>
    <w:rsid w:val="00B66A12"/>
    <w:rsid w:val="00B66AAF"/>
    <w:rsid w:val="00B66AD8"/>
    <w:rsid w:val="00B66B5A"/>
    <w:rsid w:val="00B66BD2"/>
    <w:rsid w:val="00B66C34"/>
    <w:rsid w:val="00B66EBF"/>
    <w:rsid w:val="00B67120"/>
    <w:rsid w:val="00B67243"/>
    <w:rsid w:val="00B6731B"/>
    <w:rsid w:val="00B6795B"/>
    <w:rsid w:val="00B67CB5"/>
    <w:rsid w:val="00B67DF2"/>
    <w:rsid w:val="00B67EF6"/>
    <w:rsid w:val="00B70144"/>
    <w:rsid w:val="00B701F9"/>
    <w:rsid w:val="00B70744"/>
    <w:rsid w:val="00B7126A"/>
    <w:rsid w:val="00B71341"/>
    <w:rsid w:val="00B7137D"/>
    <w:rsid w:val="00B71613"/>
    <w:rsid w:val="00B71AFC"/>
    <w:rsid w:val="00B71C5E"/>
    <w:rsid w:val="00B71D10"/>
    <w:rsid w:val="00B723B3"/>
    <w:rsid w:val="00B72AB3"/>
    <w:rsid w:val="00B72AD0"/>
    <w:rsid w:val="00B72B00"/>
    <w:rsid w:val="00B72C08"/>
    <w:rsid w:val="00B72F10"/>
    <w:rsid w:val="00B73501"/>
    <w:rsid w:val="00B738EB"/>
    <w:rsid w:val="00B73999"/>
    <w:rsid w:val="00B73AD5"/>
    <w:rsid w:val="00B73CFE"/>
    <w:rsid w:val="00B73DBA"/>
    <w:rsid w:val="00B7416D"/>
    <w:rsid w:val="00B742B8"/>
    <w:rsid w:val="00B7491E"/>
    <w:rsid w:val="00B74F2C"/>
    <w:rsid w:val="00B74FAF"/>
    <w:rsid w:val="00B75AB3"/>
    <w:rsid w:val="00B75B95"/>
    <w:rsid w:val="00B75BB8"/>
    <w:rsid w:val="00B75D1A"/>
    <w:rsid w:val="00B75EF5"/>
    <w:rsid w:val="00B75F44"/>
    <w:rsid w:val="00B76211"/>
    <w:rsid w:val="00B76342"/>
    <w:rsid w:val="00B765B1"/>
    <w:rsid w:val="00B768DF"/>
    <w:rsid w:val="00B76D86"/>
    <w:rsid w:val="00B76F34"/>
    <w:rsid w:val="00B771FB"/>
    <w:rsid w:val="00B774E9"/>
    <w:rsid w:val="00B779D8"/>
    <w:rsid w:val="00B77FD6"/>
    <w:rsid w:val="00B800F9"/>
    <w:rsid w:val="00B80243"/>
    <w:rsid w:val="00B8054C"/>
    <w:rsid w:val="00B805E4"/>
    <w:rsid w:val="00B80610"/>
    <w:rsid w:val="00B80923"/>
    <w:rsid w:val="00B80CBB"/>
    <w:rsid w:val="00B80EE8"/>
    <w:rsid w:val="00B81057"/>
    <w:rsid w:val="00B81080"/>
    <w:rsid w:val="00B81120"/>
    <w:rsid w:val="00B8156F"/>
    <w:rsid w:val="00B815B0"/>
    <w:rsid w:val="00B816FE"/>
    <w:rsid w:val="00B81710"/>
    <w:rsid w:val="00B8185A"/>
    <w:rsid w:val="00B8198D"/>
    <w:rsid w:val="00B81AAA"/>
    <w:rsid w:val="00B81F13"/>
    <w:rsid w:val="00B81F68"/>
    <w:rsid w:val="00B82082"/>
    <w:rsid w:val="00B822DB"/>
    <w:rsid w:val="00B82808"/>
    <w:rsid w:val="00B828EC"/>
    <w:rsid w:val="00B82EEB"/>
    <w:rsid w:val="00B830DF"/>
    <w:rsid w:val="00B8335D"/>
    <w:rsid w:val="00B833FF"/>
    <w:rsid w:val="00B8433C"/>
    <w:rsid w:val="00B84B1C"/>
    <w:rsid w:val="00B84B71"/>
    <w:rsid w:val="00B84F1D"/>
    <w:rsid w:val="00B850DD"/>
    <w:rsid w:val="00B854BF"/>
    <w:rsid w:val="00B854E4"/>
    <w:rsid w:val="00B858D1"/>
    <w:rsid w:val="00B85AED"/>
    <w:rsid w:val="00B85C2C"/>
    <w:rsid w:val="00B85EA7"/>
    <w:rsid w:val="00B86238"/>
    <w:rsid w:val="00B86313"/>
    <w:rsid w:val="00B865DB"/>
    <w:rsid w:val="00B8690B"/>
    <w:rsid w:val="00B86E6A"/>
    <w:rsid w:val="00B8703D"/>
    <w:rsid w:val="00B8743B"/>
    <w:rsid w:val="00B874FB"/>
    <w:rsid w:val="00B875CC"/>
    <w:rsid w:val="00B877CD"/>
    <w:rsid w:val="00B878A2"/>
    <w:rsid w:val="00B87B42"/>
    <w:rsid w:val="00B87C56"/>
    <w:rsid w:val="00B90008"/>
    <w:rsid w:val="00B90470"/>
    <w:rsid w:val="00B909C1"/>
    <w:rsid w:val="00B90E0D"/>
    <w:rsid w:val="00B90E6F"/>
    <w:rsid w:val="00B90EC8"/>
    <w:rsid w:val="00B91284"/>
    <w:rsid w:val="00B91546"/>
    <w:rsid w:val="00B91B1A"/>
    <w:rsid w:val="00B91D59"/>
    <w:rsid w:val="00B9217A"/>
    <w:rsid w:val="00B921AA"/>
    <w:rsid w:val="00B92443"/>
    <w:rsid w:val="00B929AD"/>
    <w:rsid w:val="00B92CB2"/>
    <w:rsid w:val="00B92FDD"/>
    <w:rsid w:val="00B93140"/>
    <w:rsid w:val="00B93207"/>
    <w:rsid w:val="00B936FD"/>
    <w:rsid w:val="00B93A52"/>
    <w:rsid w:val="00B93F03"/>
    <w:rsid w:val="00B93FDA"/>
    <w:rsid w:val="00B94159"/>
    <w:rsid w:val="00B943A1"/>
    <w:rsid w:val="00B94681"/>
    <w:rsid w:val="00B9477A"/>
    <w:rsid w:val="00B948C2"/>
    <w:rsid w:val="00B94906"/>
    <w:rsid w:val="00B9497D"/>
    <w:rsid w:val="00B94E4D"/>
    <w:rsid w:val="00B94E53"/>
    <w:rsid w:val="00B950E2"/>
    <w:rsid w:val="00B95178"/>
    <w:rsid w:val="00B951C8"/>
    <w:rsid w:val="00B951F7"/>
    <w:rsid w:val="00B954A3"/>
    <w:rsid w:val="00B95745"/>
    <w:rsid w:val="00B95975"/>
    <w:rsid w:val="00B95CF4"/>
    <w:rsid w:val="00B95F19"/>
    <w:rsid w:val="00B95FF0"/>
    <w:rsid w:val="00B9632F"/>
    <w:rsid w:val="00B96451"/>
    <w:rsid w:val="00B967DC"/>
    <w:rsid w:val="00B96803"/>
    <w:rsid w:val="00B96A8D"/>
    <w:rsid w:val="00B96ACA"/>
    <w:rsid w:val="00B96B00"/>
    <w:rsid w:val="00B96CEF"/>
    <w:rsid w:val="00B96CFD"/>
    <w:rsid w:val="00B96DC5"/>
    <w:rsid w:val="00B96EFD"/>
    <w:rsid w:val="00B970E3"/>
    <w:rsid w:val="00B97149"/>
    <w:rsid w:val="00B9745C"/>
    <w:rsid w:val="00B977BC"/>
    <w:rsid w:val="00B97A53"/>
    <w:rsid w:val="00B97CF7"/>
    <w:rsid w:val="00B97D49"/>
    <w:rsid w:val="00B97D76"/>
    <w:rsid w:val="00B97F3A"/>
    <w:rsid w:val="00BA00CA"/>
    <w:rsid w:val="00BA040B"/>
    <w:rsid w:val="00BA04EC"/>
    <w:rsid w:val="00BA055D"/>
    <w:rsid w:val="00BA05F9"/>
    <w:rsid w:val="00BA0916"/>
    <w:rsid w:val="00BA0A42"/>
    <w:rsid w:val="00BA0E7B"/>
    <w:rsid w:val="00BA116B"/>
    <w:rsid w:val="00BA138E"/>
    <w:rsid w:val="00BA1672"/>
    <w:rsid w:val="00BA16C1"/>
    <w:rsid w:val="00BA1967"/>
    <w:rsid w:val="00BA1A4D"/>
    <w:rsid w:val="00BA2282"/>
    <w:rsid w:val="00BA273E"/>
    <w:rsid w:val="00BA29E3"/>
    <w:rsid w:val="00BA29FD"/>
    <w:rsid w:val="00BA31C1"/>
    <w:rsid w:val="00BA3245"/>
    <w:rsid w:val="00BA34F2"/>
    <w:rsid w:val="00BA36A9"/>
    <w:rsid w:val="00BA38F5"/>
    <w:rsid w:val="00BA3A0C"/>
    <w:rsid w:val="00BA3BFA"/>
    <w:rsid w:val="00BA3DB8"/>
    <w:rsid w:val="00BA3E0B"/>
    <w:rsid w:val="00BA438B"/>
    <w:rsid w:val="00BA471E"/>
    <w:rsid w:val="00BA48BC"/>
    <w:rsid w:val="00BA4ADB"/>
    <w:rsid w:val="00BA4AEE"/>
    <w:rsid w:val="00BA4BF7"/>
    <w:rsid w:val="00BA4E8F"/>
    <w:rsid w:val="00BA4FA2"/>
    <w:rsid w:val="00BA53F2"/>
    <w:rsid w:val="00BA543E"/>
    <w:rsid w:val="00BA5443"/>
    <w:rsid w:val="00BA546D"/>
    <w:rsid w:val="00BA5518"/>
    <w:rsid w:val="00BA55CC"/>
    <w:rsid w:val="00BA5632"/>
    <w:rsid w:val="00BA568C"/>
    <w:rsid w:val="00BA571E"/>
    <w:rsid w:val="00BA581B"/>
    <w:rsid w:val="00BA5A2F"/>
    <w:rsid w:val="00BA5AAA"/>
    <w:rsid w:val="00BA5B16"/>
    <w:rsid w:val="00BA5B17"/>
    <w:rsid w:val="00BA6606"/>
    <w:rsid w:val="00BA68EC"/>
    <w:rsid w:val="00BA6BBC"/>
    <w:rsid w:val="00BA6C31"/>
    <w:rsid w:val="00BA6D46"/>
    <w:rsid w:val="00BA6F35"/>
    <w:rsid w:val="00BA703F"/>
    <w:rsid w:val="00BA746C"/>
    <w:rsid w:val="00BA75B2"/>
    <w:rsid w:val="00BA75B3"/>
    <w:rsid w:val="00BA778D"/>
    <w:rsid w:val="00BA7FBC"/>
    <w:rsid w:val="00BB00C8"/>
    <w:rsid w:val="00BB016F"/>
    <w:rsid w:val="00BB0575"/>
    <w:rsid w:val="00BB0C2D"/>
    <w:rsid w:val="00BB0CA8"/>
    <w:rsid w:val="00BB102A"/>
    <w:rsid w:val="00BB1181"/>
    <w:rsid w:val="00BB11A4"/>
    <w:rsid w:val="00BB1256"/>
    <w:rsid w:val="00BB154B"/>
    <w:rsid w:val="00BB1ACC"/>
    <w:rsid w:val="00BB1E38"/>
    <w:rsid w:val="00BB22F2"/>
    <w:rsid w:val="00BB23A3"/>
    <w:rsid w:val="00BB23CC"/>
    <w:rsid w:val="00BB2716"/>
    <w:rsid w:val="00BB2892"/>
    <w:rsid w:val="00BB2CEE"/>
    <w:rsid w:val="00BB2F23"/>
    <w:rsid w:val="00BB308F"/>
    <w:rsid w:val="00BB3162"/>
    <w:rsid w:val="00BB3173"/>
    <w:rsid w:val="00BB3B69"/>
    <w:rsid w:val="00BB3CBD"/>
    <w:rsid w:val="00BB3EF5"/>
    <w:rsid w:val="00BB3F19"/>
    <w:rsid w:val="00BB413A"/>
    <w:rsid w:val="00BB424B"/>
    <w:rsid w:val="00BB46E6"/>
    <w:rsid w:val="00BB4785"/>
    <w:rsid w:val="00BB499D"/>
    <w:rsid w:val="00BB4C0D"/>
    <w:rsid w:val="00BB515E"/>
    <w:rsid w:val="00BB5293"/>
    <w:rsid w:val="00BB54F4"/>
    <w:rsid w:val="00BB558F"/>
    <w:rsid w:val="00BB55A6"/>
    <w:rsid w:val="00BB55F7"/>
    <w:rsid w:val="00BB56DE"/>
    <w:rsid w:val="00BB5770"/>
    <w:rsid w:val="00BB590C"/>
    <w:rsid w:val="00BB5B63"/>
    <w:rsid w:val="00BB5E47"/>
    <w:rsid w:val="00BB6275"/>
    <w:rsid w:val="00BB62A3"/>
    <w:rsid w:val="00BB6367"/>
    <w:rsid w:val="00BB6C11"/>
    <w:rsid w:val="00BB6C3A"/>
    <w:rsid w:val="00BB6C82"/>
    <w:rsid w:val="00BB70A8"/>
    <w:rsid w:val="00BB7208"/>
    <w:rsid w:val="00BB779D"/>
    <w:rsid w:val="00BB79EF"/>
    <w:rsid w:val="00BB7B6B"/>
    <w:rsid w:val="00BB7DEB"/>
    <w:rsid w:val="00BC012D"/>
    <w:rsid w:val="00BC0653"/>
    <w:rsid w:val="00BC06AE"/>
    <w:rsid w:val="00BC09C4"/>
    <w:rsid w:val="00BC0B68"/>
    <w:rsid w:val="00BC0BF5"/>
    <w:rsid w:val="00BC0D12"/>
    <w:rsid w:val="00BC0E23"/>
    <w:rsid w:val="00BC118F"/>
    <w:rsid w:val="00BC13A8"/>
    <w:rsid w:val="00BC1614"/>
    <w:rsid w:val="00BC1B3C"/>
    <w:rsid w:val="00BC1C17"/>
    <w:rsid w:val="00BC1D25"/>
    <w:rsid w:val="00BC1F45"/>
    <w:rsid w:val="00BC2295"/>
    <w:rsid w:val="00BC2421"/>
    <w:rsid w:val="00BC25E4"/>
    <w:rsid w:val="00BC2B0C"/>
    <w:rsid w:val="00BC2B1D"/>
    <w:rsid w:val="00BC2D48"/>
    <w:rsid w:val="00BC2E2A"/>
    <w:rsid w:val="00BC2EB3"/>
    <w:rsid w:val="00BC3562"/>
    <w:rsid w:val="00BC358A"/>
    <w:rsid w:val="00BC35E7"/>
    <w:rsid w:val="00BC37AF"/>
    <w:rsid w:val="00BC3D65"/>
    <w:rsid w:val="00BC4173"/>
    <w:rsid w:val="00BC4851"/>
    <w:rsid w:val="00BC4A75"/>
    <w:rsid w:val="00BC4B3B"/>
    <w:rsid w:val="00BC4C1E"/>
    <w:rsid w:val="00BC4CF4"/>
    <w:rsid w:val="00BC4E6B"/>
    <w:rsid w:val="00BC512D"/>
    <w:rsid w:val="00BC5206"/>
    <w:rsid w:val="00BC5388"/>
    <w:rsid w:val="00BC5663"/>
    <w:rsid w:val="00BC573F"/>
    <w:rsid w:val="00BC5FB3"/>
    <w:rsid w:val="00BC60EE"/>
    <w:rsid w:val="00BC6205"/>
    <w:rsid w:val="00BC677E"/>
    <w:rsid w:val="00BC6AAB"/>
    <w:rsid w:val="00BC6B42"/>
    <w:rsid w:val="00BC6E56"/>
    <w:rsid w:val="00BC704D"/>
    <w:rsid w:val="00BC7123"/>
    <w:rsid w:val="00BC742D"/>
    <w:rsid w:val="00BC7ACE"/>
    <w:rsid w:val="00BC7B78"/>
    <w:rsid w:val="00BC7C46"/>
    <w:rsid w:val="00BC7F16"/>
    <w:rsid w:val="00BD00FB"/>
    <w:rsid w:val="00BD045D"/>
    <w:rsid w:val="00BD04E3"/>
    <w:rsid w:val="00BD0AC2"/>
    <w:rsid w:val="00BD0CC1"/>
    <w:rsid w:val="00BD0E66"/>
    <w:rsid w:val="00BD0F6F"/>
    <w:rsid w:val="00BD0F82"/>
    <w:rsid w:val="00BD1386"/>
    <w:rsid w:val="00BD155A"/>
    <w:rsid w:val="00BD1614"/>
    <w:rsid w:val="00BD1655"/>
    <w:rsid w:val="00BD178C"/>
    <w:rsid w:val="00BD1848"/>
    <w:rsid w:val="00BD1AD6"/>
    <w:rsid w:val="00BD1F5E"/>
    <w:rsid w:val="00BD1F85"/>
    <w:rsid w:val="00BD215C"/>
    <w:rsid w:val="00BD21F0"/>
    <w:rsid w:val="00BD259E"/>
    <w:rsid w:val="00BD2B90"/>
    <w:rsid w:val="00BD3488"/>
    <w:rsid w:val="00BD369B"/>
    <w:rsid w:val="00BD3703"/>
    <w:rsid w:val="00BD3790"/>
    <w:rsid w:val="00BD397B"/>
    <w:rsid w:val="00BD3AD6"/>
    <w:rsid w:val="00BD3B1E"/>
    <w:rsid w:val="00BD40F0"/>
    <w:rsid w:val="00BD41E0"/>
    <w:rsid w:val="00BD4410"/>
    <w:rsid w:val="00BD473E"/>
    <w:rsid w:val="00BD4761"/>
    <w:rsid w:val="00BD4A7F"/>
    <w:rsid w:val="00BD4B9D"/>
    <w:rsid w:val="00BD4DC7"/>
    <w:rsid w:val="00BD4E83"/>
    <w:rsid w:val="00BD531A"/>
    <w:rsid w:val="00BD53A3"/>
    <w:rsid w:val="00BD5564"/>
    <w:rsid w:val="00BD561E"/>
    <w:rsid w:val="00BD567F"/>
    <w:rsid w:val="00BD587E"/>
    <w:rsid w:val="00BD5934"/>
    <w:rsid w:val="00BD5B0E"/>
    <w:rsid w:val="00BD5C0E"/>
    <w:rsid w:val="00BD631A"/>
    <w:rsid w:val="00BD6EB6"/>
    <w:rsid w:val="00BD6F89"/>
    <w:rsid w:val="00BD7245"/>
    <w:rsid w:val="00BD79FD"/>
    <w:rsid w:val="00BD7B41"/>
    <w:rsid w:val="00BD7BDF"/>
    <w:rsid w:val="00BE022B"/>
    <w:rsid w:val="00BE03A6"/>
    <w:rsid w:val="00BE0433"/>
    <w:rsid w:val="00BE07FD"/>
    <w:rsid w:val="00BE08E9"/>
    <w:rsid w:val="00BE0BD3"/>
    <w:rsid w:val="00BE1361"/>
    <w:rsid w:val="00BE15E3"/>
    <w:rsid w:val="00BE16C4"/>
    <w:rsid w:val="00BE1762"/>
    <w:rsid w:val="00BE1ABF"/>
    <w:rsid w:val="00BE1DB8"/>
    <w:rsid w:val="00BE1DE4"/>
    <w:rsid w:val="00BE209C"/>
    <w:rsid w:val="00BE23BA"/>
    <w:rsid w:val="00BE2847"/>
    <w:rsid w:val="00BE285E"/>
    <w:rsid w:val="00BE2E7F"/>
    <w:rsid w:val="00BE2ED6"/>
    <w:rsid w:val="00BE32AD"/>
    <w:rsid w:val="00BE341A"/>
    <w:rsid w:val="00BE35DC"/>
    <w:rsid w:val="00BE3743"/>
    <w:rsid w:val="00BE3816"/>
    <w:rsid w:val="00BE398B"/>
    <w:rsid w:val="00BE3B1C"/>
    <w:rsid w:val="00BE3DB5"/>
    <w:rsid w:val="00BE3E1F"/>
    <w:rsid w:val="00BE4076"/>
    <w:rsid w:val="00BE420D"/>
    <w:rsid w:val="00BE4272"/>
    <w:rsid w:val="00BE42E5"/>
    <w:rsid w:val="00BE43D9"/>
    <w:rsid w:val="00BE4654"/>
    <w:rsid w:val="00BE46A1"/>
    <w:rsid w:val="00BE5273"/>
    <w:rsid w:val="00BE54ED"/>
    <w:rsid w:val="00BE554B"/>
    <w:rsid w:val="00BE57D7"/>
    <w:rsid w:val="00BE5904"/>
    <w:rsid w:val="00BE6127"/>
    <w:rsid w:val="00BE6290"/>
    <w:rsid w:val="00BE6294"/>
    <w:rsid w:val="00BE6475"/>
    <w:rsid w:val="00BE6628"/>
    <w:rsid w:val="00BE693C"/>
    <w:rsid w:val="00BE708A"/>
    <w:rsid w:val="00BE776D"/>
    <w:rsid w:val="00BE787E"/>
    <w:rsid w:val="00BE7CA3"/>
    <w:rsid w:val="00BE7E67"/>
    <w:rsid w:val="00BF0736"/>
    <w:rsid w:val="00BF0A98"/>
    <w:rsid w:val="00BF0D9E"/>
    <w:rsid w:val="00BF0F31"/>
    <w:rsid w:val="00BF127D"/>
    <w:rsid w:val="00BF1303"/>
    <w:rsid w:val="00BF17CE"/>
    <w:rsid w:val="00BF1B88"/>
    <w:rsid w:val="00BF1E07"/>
    <w:rsid w:val="00BF1F98"/>
    <w:rsid w:val="00BF23A5"/>
    <w:rsid w:val="00BF29DF"/>
    <w:rsid w:val="00BF2B81"/>
    <w:rsid w:val="00BF2CAF"/>
    <w:rsid w:val="00BF2FA3"/>
    <w:rsid w:val="00BF2FF9"/>
    <w:rsid w:val="00BF3166"/>
    <w:rsid w:val="00BF31AD"/>
    <w:rsid w:val="00BF39BF"/>
    <w:rsid w:val="00BF39D8"/>
    <w:rsid w:val="00BF3A99"/>
    <w:rsid w:val="00BF3C3B"/>
    <w:rsid w:val="00BF4615"/>
    <w:rsid w:val="00BF4685"/>
    <w:rsid w:val="00BF4EF2"/>
    <w:rsid w:val="00BF511E"/>
    <w:rsid w:val="00BF524B"/>
    <w:rsid w:val="00BF61CD"/>
    <w:rsid w:val="00BF626F"/>
    <w:rsid w:val="00BF631F"/>
    <w:rsid w:val="00BF6475"/>
    <w:rsid w:val="00BF66BD"/>
    <w:rsid w:val="00BF68A3"/>
    <w:rsid w:val="00BF6A21"/>
    <w:rsid w:val="00BF7026"/>
    <w:rsid w:val="00BF757D"/>
    <w:rsid w:val="00BF758B"/>
    <w:rsid w:val="00BF7805"/>
    <w:rsid w:val="00BF7B16"/>
    <w:rsid w:val="00BF7C96"/>
    <w:rsid w:val="00BF7EFA"/>
    <w:rsid w:val="00BF7FF1"/>
    <w:rsid w:val="00C00290"/>
    <w:rsid w:val="00C003DF"/>
    <w:rsid w:val="00C005FC"/>
    <w:rsid w:val="00C006FA"/>
    <w:rsid w:val="00C00802"/>
    <w:rsid w:val="00C00A4D"/>
    <w:rsid w:val="00C00BCE"/>
    <w:rsid w:val="00C00C5D"/>
    <w:rsid w:val="00C00D56"/>
    <w:rsid w:val="00C00FAE"/>
    <w:rsid w:val="00C01355"/>
    <w:rsid w:val="00C01A7D"/>
    <w:rsid w:val="00C01AB4"/>
    <w:rsid w:val="00C01CDF"/>
    <w:rsid w:val="00C01D51"/>
    <w:rsid w:val="00C01DAB"/>
    <w:rsid w:val="00C02071"/>
    <w:rsid w:val="00C02074"/>
    <w:rsid w:val="00C020A3"/>
    <w:rsid w:val="00C02249"/>
    <w:rsid w:val="00C0265B"/>
    <w:rsid w:val="00C027FC"/>
    <w:rsid w:val="00C0286A"/>
    <w:rsid w:val="00C028EB"/>
    <w:rsid w:val="00C03286"/>
    <w:rsid w:val="00C03615"/>
    <w:rsid w:val="00C03750"/>
    <w:rsid w:val="00C0381E"/>
    <w:rsid w:val="00C03A55"/>
    <w:rsid w:val="00C03A59"/>
    <w:rsid w:val="00C03C25"/>
    <w:rsid w:val="00C04202"/>
    <w:rsid w:val="00C0421F"/>
    <w:rsid w:val="00C0428D"/>
    <w:rsid w:val="00C0453C"/>
    <w:rsid w:val="00C04817"/>
    <w:rsid w:val="00C04862"/>
    <w:rsid w:val="00C04961"/>
    <w:rsid w:val="00C04AE2"/>
    <w:rsid w:val="00C04AF6"/>
    <w:rsid w:val="00C04E81"/>
    <w:rsid w:val="00C050F1"/>
    <w:rsid w:val="00C05606"/>
    <w:rsid w:val="00C0570A"/>
    <w:rsid w:val="00C0592A"/>
    <w:rsid w:val="00C05CE4"/>
    <w:rsid w:val="00C05CE8"/>
    <w:rsid w:val="00C05F0E"/>
    <w:rsid w:val="00C05FDF"/>
    <w:rsid w:val="00C060E8"/>
    <w:rsid w:val="00C06218"/>
    <w:rsid w:val="00C06234"/>
    <w:rsid w:val="00C062BE"/>
    <w:rsid w:val="00C0654E"/>
    <w:rsid w:val="00C0655D"/>
    <w:rsid w:val="00C0690B"/>
    <w:rsid w:val="00C06AEF"/>
    <w:rsid w:val="00C06B4C"/>
    <w:rsid w:val="00C06B62"/>
    <w:rsid w:val="00C06E2C"/>
    <w:rsid w:val="00C06E9B"/>
    <w:rsid w:val="00C06F4A"/>
    <w:rsid w:val="00C07124"/>
    <w:rsid w:val="00C07543"/>
    <w:rsid w:val="00C07827"/>
    <w:rsid w:val="00C079A6"/>
    <w:rsid w:val="00C07A13"/>
    <w:rsid w:val="00C07A25"/>
    <w:rsid w:val="00C07A99"/>
    <w:rsid w:val="00C07E9A"/>
    <w:rsid w:val="00C07FB0"/>
    <w:rsid w:val="00C103B1"/>
    <w:rsid w:val="00C10401"/>
    <w:rsid w:val="00C10575"/>
    <w:rsid w:val="00C1057D"/>
    <w:rsid w:val="00C109A3"/>
    <w:rsid w:val="00C10A2A"/>
    <w:rsid w:val="00C10A76"/>
    <w:rsid w:val="00C10CD5"/>
    <w:rsid w:val="00C10D4F"/>
    <w:rsid w:val="00C10D63"/>
    <w:rsid w:val="00C10E13"/>
    <w:rsid w:val="00C10E6B"/>
    <w:rsid w:val="00C110B5"/>
    <w:rsid w:val="00C112D2"/>
    <w:rsid w:val="00C1134C"/>
    <w:rsid w:val="00C1136B"/>
    <w:rsid w:val="00C11CCC"/>
    <w:rsid w:val="00C1248F"/>
    <w:rsid w:val="00C124E5"/>
    <w:rsid w:val="00C126A1"/>
    <w:rsid w:val="00C129A3"/>
    <w:rsid w:val="00C12CA6"/>
    <w:rsid w:val="00C12EC5"/>
    <w:rsid w:val="00C136BE"/>
    <w:rsid w:val="00C138D5"/>
    <w:rsid w:val="00C13F6C"/>
    <w:rsid w:val="00C1410C"/>
    <w:rsid w:val="00C146CA"/>
    <w:rsid w:val="00C148E9"/>
    <w:rsid w:val="00C14CF1"/>
    <w:rsid w:val="00C14F45"/>
    <w:rsid w:val="00C15045"/>
    <w:rsid w:val="00C1527E"/>
    <w:rsid w:val="00C154A3"/>
    <w:rsid w:val="00C1579A"/>
    <w:rsid w:val="00C15D37"/>
    <w:rsid w:val="00C15D70"/>
    <w:rsid w:val="00C15ED7"/>
    <w:rsid w:val="00C1617B"/>
    <w:rsid w:val="00C1624F"/>
    <w:rsid w:val="00C16326"/>
    <w:rsid w:val="00C1680E"/>
    <w:rsid w:val="00C16A58"/>
    <w:rsid w:val="00C16AD3"/>
    <w:rsid w:val="00C16BA7"/>
    <w:rsid w:val="00C17113"/>
    <w:rsid w:val="00C17393"/>
    <w:rsid w:val="00C174A2"/>
    <w:rsid w:val="00C174C2"/>
    <w:rsid w:val="00C174C7"/>
    <w:rsid w:val="00C178CF"/>
    <w:rsid w:val="00C17D06"/>
    <w:rsid w:val="00C17DA0"/>
    <w:rsid w:val="00C2053C"/>
    <w:rsid w:val="00C205E6"/>
    <w:rsid w:val="00C207CA"/>
    <w:rsid w:val="00C208A6"/>
    <w:rsid w:val="00C2093E"/>
    <w:rsid w:val="00C2096E"/>
    <w:rsid w:val="00C209AB"/>
    <w:rsid w:val="00C209ED"/>
    <w:rsid w:val="00C20C1D"/>
    <w:rsid w:val="00C20F22"/>
    <w:rsid w:val="00C210A0"/>
    <w:rsid w:val="00C21979"/>
    <w:rsid w:val="00C21ABF"/>
    <w:rsid w:val="00C21B10"/>
    <w:rsid w:val="00C220E5"/>
    <w:rsid w:val="00C221CC"/>
    <w:rsid w:val="00C2240B"/>
    <w:rsid w:val="00C224F4"/>
    <w:rsid w:val="00C227DD"/>
    <w:rsid w:val="00C22D0F"/>
    <w:rsid w:val="00C22E18"/>
    <w:rsid w:val="00C22FD3"/>
    <w:rsid w:val="00C230A6"/>
    <w:rsid w:val="00C23291"/>
    <w:rsid w:val="00C232B2"/>
    <w:rsid w:val="00C2395E"/>
    <w:rsid w:val="00C23D53"/>
    <w:rsid w:val="00C24042"/>
    <w:rsid w:val="00C24112"/>
    <w:rsid w:val="00C248F5"/>
    <w:rsid w:val="00C25187"/>
    <w:rsid w:val="00C25395"/>
    <w:rsid w:val="00C25399"/>
    <w:rsid w:val="00C253E9"/>
    <w:rsid w:val="00C253F5"/>
    <w:rsid w:val="00C2553C"/>
    <w:rsid w:val="00C256FF"/>
    <w:rsid w:val="00C25AA2"/>
    <w:rsid w:val="00C25C13"/>
    <w:rsid w:val="00C25D5D"/>
    <w:rsid w:val="00C2611D"/>
    <w:rsid w:val="00C261AC"/>
    <w:rsid w:val="00C2665D"/>
    <w:rsid w:val="00C26724"/>
    <w:rsid w:val="00C2684D"/>
    <w:rsid w:val="00C26949"/>
    <w:rsid w:val="00C26971"/>
    <w:rsid w:val="00C26D2D"/>
    <w:rsid w:val="00C272CE"/>
    <w:rsid w:val="00C27725"/>
    <w:rsid w:val="00C27BA5"/>
    <w:rsid w:val="00C27BF6"/>
    <w:rsid w:val="00C27E4C"/>
    <w:rsid w:val="00C305C6"/>
    <w:rsid w:val="00C30632"/>
    <w:rsid w:val="00C30A49"/>
    <w:rsid w:val="00C30EE7"/>
    <w:rsid w:val="00C30F24"/>
    <w:rsid w:val="00C31084"/>
    <w:rsid w:val="00C31219"/>
    <w:rsid w:val="00C31334"/>
    <w:rsid w:val="00C313A5"/>
    <w:rsid w:val="00C316D7"/>
    <w:rsid w:val="00C318D1"/>
    <w:rsid w:val="00C31EA0"/>
    <w:rsid w:val="00C31F49"/>
    <w:rsid w:val="00C32457"/>
    <w:rsid w:val="00C3285B"/>
    <w:rsid w:val="00C32A8C"/>
    <w:rsid w:val="00C32C5E"/>
    <w:rsid w:val="00C32DDD"/>
    <w:rsid w:val="00C33545"/>
    <w:rsid w:val="00C33BD2"/>
    <w:rsid w:val="00C33E86"/>
    <w:rsid w:val="00C341FB"/>
    <w:rsid w:val="00C34347"/>
    <w:rsid w:val="00C3438E"/>
    <w:rsid w:val="00C34466"/>
    <w:rsid w:val="00C34516"/>
    <w:rsid w:val="00C34591"/>
    <w:rsid w:val="00C345AE"/>
    <w:rsid w:val="00C346D6"/>
    <w:rsid w:val="00C34708"/>
    <w:rsid w:val="00C3476B"/>
    <w:rsid w:val="00C34C7E"/>
    <w:rsid w:val="00C34F7C"/>
    <w:rsid w:val="00C352AE"/>
    <w:rsid w:val="00C35342"/>
    <w:rsid w:val="00C35379"/>
    <w:rsid w:val="00C354FF"/>
    <w:rsid w:val="00C356E4"/>
    <w:rsid w:val="00C35964"/>
    <w:rsid w:val="00C35CAA"/>
    <w:rsid w:val="00C35CF0"/>
    <w:rsid w:val="00C35D9E"/>
    <w:rsid w:val="00C35ED4"/>
    <w:rsid w:val="00C361D3"/>
    <w:rsid w:val="00C3629E"/>
    <w:rsid w:val="00C36566"/>
    <w:rsid w:val="00C36804"/>
    <w:rsid w:val="00C3693E"/>
    <w:rsid w:val="00C36A96"/>
    <w:rsid w:val="00C36B17"/>
    <w:rsid w:val="00C36B45"/>
    <w:rsid w:val="00C371D8"/>
    <w:rsid w:val="00C37629"/>
    <w:rsid w:val="00C40109"/>
    <w:rsid w:val="00C4019B"/>
    <w:rsid w:val="00C4026C"/>
    <w:rsid w:val="00C40544"/>
    <w:rsid w:val="00C4055A"/>
    <w:rsid w:val="00C40A2F"/>
    <w:rsid w:val="00C40C2A"/>
    <w:rsid w:val="00C40D8B"/>
    <w:rsid w:val="00C40F5A"/>
    <w:rsid w:val="00C40FB9"/>
    <w:rsid w:val="00C41155"/>
    <w:rsid w:val="00C4133C"/>
    <w:rsid w:val="00C4177D"/>
    <w:rsid w:val="00C418AE"/>
    <w:rsid w:val="00C4197F"/>
    <w:rsid w:val="00C425E0"/>
    <w:rsid w:val="00C42730"/>
    <w:rsid w:val="00C43E18"/>
    <w:rsid w:val="00C43F80"/>
    <w:rsid w:val="00C43F9E"/>
    <w:rsid w:val="00C44307"/>
    <w:rsid w:val="00C4465C"/>
    <w:rsid w:val="00C44821"/>
    <w:rsid w:val="00C4495D"/>
    <w:rsid w:val="00C449D5"/>
    <w:rsid w:val="00C44B74"/>
    <w:rsid w:val="00C4539F"/>
    <w:rsid w:val="00C45584"/>
    <w:rsid w:val="00C457F4"/>
    <w:rsid w:val="00C45BBF"/>
    <w:rsid w:val="00C45C29"/>
    <w:rsid w:val="00C460CE"/>
    <w:rsid w:val="00C46409"/>
    <w:rsid w:val="00C4645F"/>
    <w:rsid w:val="00C466F6"/>
    <w:rsid w:val="00C46B72"/>
    <w:rsid w:val="00C475D5"/>
    <w:rsid w:val="00C476BA"/>
    <w:rsid w:val="00C4788B"/>
    <w:rsid w:val="00C47897"/>
    <w:rsid w:val="00C47A87"/>
    <w:rsid w:val="00C47E18"/>
    <w:rsid w:val="00C47FA3"/>
    <w:rsid w:val="00C50872"/>
    <w:rsid w:val="00C50969"/>
    <w:rsid w:val="00C50E20"/>
    <w:rsid w:val="00C5103A"/>
    <w:rsid w:val="00C51084"/>
    <w:rsid w:val="00C512F5"/>
    <w:rsid w:val="00C5181C"/>
    <w:rsid w:val="00C51B59"/>
    <w:rsid w:val="00C51C66"/>
    <w:rsid w:val="00C51C7E"/>
    <w:rsid w:val="00C51ED3"/>
    <w:rsid w:val="00C51F0E"/>
    <w:rsid w:val="00C5269C"/>
    <w:rsid w:val="00C527EC"/>
    <w:rsid w:val="00C5289F"/>
    <w:rsid w:val="00C52C69"/>
    <w:rsid w:val="00C52CE5"/>
    <w:rsid w:val="00C52D92"/>
    <w:rsid w:val="00C530A7"/>
    <w:rsid w:val="00C534D5"/>
    <w:rsid w:val="00C54100"/>
    <w:rsid w:val="00C54284"/>
    <w:rsid w:val="00C54484"/>
    <w:rsid w:val="00C544C1"/>
    <w:rsid w:val="00C54602"/>
    <w:rsid w:val="00C54606"/>
    <w:rsid w:val="00C54866"/>
    <w:rsid w:val="00C548F8"/>
    <w:rsid w:val="00C54CFD"/>
    <w:rsid w:val="00C55072"/>
    <w:rsid w:val="00C550FA"/>
    <w:rsid w:val="00C55526"/>
    <w:rsid w:val="00C555A8"/>
    <w:rsid w:val="00C555BD"/>
    <w:rsid w:val="00C5584C"/>
    <w:rsid w:val="00C55854"/>
    <w:rsid w:val="00C55ADD"/>
    <w:rsid w:val="00C55FD0"/>
    <w:rsid w:val="00C561CD"/>
    <w:rsid w:val="00C563B8"/>
    <w:rsid w:val="00C564F7"/>
    <w:rsid w:val="00C566C3"/>
    <w:rsid w:val="00C567F2"/>
    <w:rsid w:val="00C56A0B"/>
    <w:rsid w:val="00C571C6"/>
    <w:rsid w:val="00C57300"/>
    <w:rsid w:val="00C5763D"/>
    <w:rsid w:val="00C57A41"/>
    <w:rsid w:val="00C57CDC"/>
    <w:rsid w:val="00C57DDB"/>
    <w:rsid w:val="00C57E81"/>
    <w:rsid w:val="00C57EB3"/>
    <w:rsid w:val="00C600E6"/>
    <w:rsid w:val="00C60306"/>
    <w:rsid w:val="00C60980"/>
    <w:rsid w:val="00C609C8"/>
    <w:rsid w:val="00C61016"/>
    <w:rsid w:val="00C6129A"/>
    <w:rsid w:val="00C613AA"/>
    <w:rsid w:val="00C61856"/>
    <w:rsid w:val="00C6190C"/>
    <w:rsid w:val="00C619FB"/>
    <w:rsid w:val="00C61D2C"/>
    <w:rsid w:val="00C62143"/>
    <w:rsid w:val="00C621A6"/>
    <w:rsid w:val="00C6289C"/>
    <w:rsid w:val="00C628D8"/>
    <w:rsid w:val="00C62A53"/>
    <w:rsid w:val="00C62A68"/>
    <w:rsid w:val="00C62E33"/>
    <w:rsid w:val="00C62E74"/>
    <w:rsid w:val="00C6306E"/>
    <w:rsid w:val="00C6326B"/>
    <w:rsid w:val="00C63766"/>
    <w:rsid w:val="00C6387E"/>
    <w:rsid w:val="00C63CA1"/>
    <w:rsid w:val="00C64021"/>
    <w:rsid w:val="00C640AA"/>
    <w:rsid w:val="00C64220"/>
    <w:rsid w:val="00C6440D"/>
    <w:rsid w:val="00C64559"/>
    <w:rsid w:val="00C646D5"/>
    <w:rsid w:val="00C646EA"/>
    <w:rsid w:val="00C64775"/>
    <w:rsid w:val="00C64AC0"/>
    <w:rsid w:val="00C64BA9"/>
    <w:rsid w:val="00C64D6D"/>
    <w:rsid w:val="00C64F74"/>
    <w:rsid w:val="00C654D7"/>
    <w:rsid w:val="00C655A6"/>
    <w:rsid w:val="00C655ED"/>
    <w:rsid w:val="00C657C1"/>
    <w:rsid w:val="00C65A3F"/>
    <w:rsid w:val="00C65B37"/>
    <w:rsid w:val="00C65B63"/>
    <w:rsid w:val="00C65BC4"/>
    <w:rsid w:val="00C6640F"/>
    <w:rsid w:val="00C66C8A"/>
    <w:rsid w:val="00C66D17"/>
    <w:rsid w:val="00C66E77"/>
    <w:rsid w:val="00C66F34"/>
    <w:rsid w:val="00C67093"/>
    <w:rsid w:val="00C670A5"/>
    <w:rsid w:val="00C67406"/>
    <w:rsid w:val="00C67A21"/>
    <w:rsid w:val="00C67A37"/>
    <w:rsid w:val="00C67A7D"/>
    <w:rsid w:val="00C67B17"/>
    <w:rsid w:val="00C67B8C"/>
    <w:rsid w:val="00C67EE7"/>
    <w:rsid w:val="00C67FA1"/>
    <w:rsid w:val="00C67FCD"/>
    <w:rsid w:val="00C703BA"/>
    <w:rsid w:val="00C70A5F"/>
    <w:rsid w:val="00C70A7C"/>
    <w:rsid w:val="00C71268"/>
    <w:rsid w:val="00C714A8"/>
    <w:rsid w:val="00C714EE"/>
    <w:rsid w:val="00C71543"/>
    <w:rsid w:val="00C7169C"/>
    <w:rsid w:val="00C71A7B"/>
    <w:rsid w:val="00C71BA4"/>
    <w:rsid w:val="00C71BC9"/>
    <w:rsid w:val="00C71D73"/>
    <w:rsid w:val="00C723AA"/>
    <w:rsid w:val="00C72556"/>
    <w:rsid w:val="00C72973"/>
    <w:rsid w:val="00C72D62"/>
    <w:rsid w:val="00C73014"/>
    <w:rsid w:val="00C73178"/>
    <w:rsid w:val="00C737D2"/>
    <w:rsid w:val="00C73C1F"/>
    <w:rsid w:val="00C73CC0"/>
    <w:rsid w:val="00C73D11"/>
    <w:rsid w:val="00C73E11"/>
    <w:rsid w:val="00C7437D"/>
    <w:rsid w:val="00C7450D"/>
    <w:rsid w:val="00C74CA6"/>
    <w:rsid w:val="00C75226"/>
    <w:rsid w:val="00C752A3"/>
    <w:rsid w:val="00C753C2"/>
    <w:rsid w:val="00C7578C"/>
    <w:rsid w:val="00C75971"/>
    <w:rsid w:val="00C759A7"/>
    <w:rsid w:val="00C76083"/>
    <w:rsid w:val="00C76A71"/>
    <w:rsid w:val="00C76EC5"/>
    <w:rsid w:val="00C76F49"/>
    <w:rsid w:val="00C771E4"/>
    <w:rsid w:val="00C77321"/>
    <w:rsid w:val="00C77477"/>
    <w:rsid w:val="00C77890"/>
    <w:rsid w:val="00C778D0"/>
    <w:rsid w:val="00C779AD"/>
    <w:rsid w:val="00C77B16"/>
    <w:rsid w:val="00C8019B"/>
    <w:rsid w:val="00C803A1"/>
    <w:rsid w:val="00C803B4"/>
    <w:rsid w:val="00C806A1"/>
    <w:rsid w:val="00C8076C"/>
    <w:rsid w:val="00C80F56"/>
    <w:rsid w:val="00C813A0"/>
    <w:rsid w:val="00C81629"/>
    <w:rsid w:val="00C81CC9"/>
    <w:rsid w:val="00C81CD1"/>
    <w:rsid w:val="00C81D37"/>
    <w:rsid w:val="00C81FC1"/>
    <w:rsid w:val="00C8201A"/>
    <w:rsid w:val="00C8213B"/>
    <w:rsid w:val="00C825CA"/>
    <w:rsid w:val="00C826B8"/>
    <w:rsid w:val="00C82753"/>
    <w:rsid w:val="00C82A24"/>
    <w:rsid w:val="00C82AC3"/>
    <w:rsid w:val="00C82D07"/>
    <w:rsid w:val="00C82FA5"/>
    <w:rsid w:val="00C830A3"/>
    <w:rsid w:val="00C8324C"/>
    <w:rsid w:val="00C8362F"/>
    <w:rsid w:val="00C83702"/>
    <w:rsid w:val="00C837BF"/>
    <w:rsid w:val="00C838F2"/>
    <w:rsid w:val="00C83BA2"/>
    <w:rsid w:val="00C83D97"/>
    <w:rsid w:val="00C8400B"/>
    <w:rsid w:val="00C846F8"/>
    <w:rsid w:val="00C84A9E"/>
    <w:rsid w:val="00C84D60"/>
    <w:rsid w:val="00C84D78"/>
    <w:rsid w:val="00C84E7F"/>
    <w:rsid w:val="00C84EB7"/>
    <w:rsid w:val="00C84F61"/>
    <w:rsid w:val="00C84FCA"/>
    <w:rsid w:val="00C852B0"/>
    <w:rsid w:val="00C854A9"/>
    <w:rsid w:val="00C856F7"/>
    <w:rsid w:val="00C85987"/>
    <w:rsid w:val="00C85ACF"/>
    <w:rsid w:val="00C85AF8"/>
    <w:rsid w:val="00C85DD0"/>
    <w:rsid w:val="00C866F2"/>
    <w:rsid w:val="00C8684C"/>
    <w:rsid w:val="00C86D65"/>
    <w:rsid w:val="00C86D94"/>
    <w:rsid w:val="00C87094"/>
    <w:rsid w:val="00C871C8"/>
    <w:rsid w:val="00C872C0"/>
    <w:rsid w:val="00C874AD"/>
    <w:rsid w:val="00C87667"/>
    <w:rsid w:val="00C8777B"/>
    <w:rsid w:val="00C87CCE"/>
    <w:rsid w:val="00C90190"/>
    <w:rsid w:val="00C9058B"/>
    <w:rsid w:val="00C9079E"/>
    <w:rsid w:val="00C908AA"/>
    <w:rsid w:val="00C90996"/>
    <w:rsid w:val="00C909F3"/>
    <w:rsid w:val="00C90CA2"/>
    <w:rsid w:val="00C91007"/>
    <w:rsid w:val="00C91015"/>
    <w:rsid w:val="00C91220"/>
    <w:rsid w:val="00C916BE"/>
    <w:rsid w:val="00C917F5"/>
    <w:rsid w:val="00C91847"/>
    <w:rsid w:val="00C91B43"/>
    <w:rsid w:val="00C92090"/>
    <w:rsid w:val="00C922F9"/>
    <w:rsid w:val="00C92595"/>
    <w:rsid w:val="00C92B2D"/>
    <w:rsid w:val="00C92B3F"/>
    <w:rsid w:val="00C92CCE"/>
    <w:rsid w:val="00C93245"/>
    <w:rsid w:val="00C9335A"/>
    <w:rsid w:val="00C934CA"/>
    <w:rsid w:val="00C9350D"/>
    <w:rsid w:val="00C935DE"/>
    <w:rsid w:val="00C93988"/>
    <w:rsid w:val="00C93A6A"/>
    <w:rsid w:val="00C93BF6"/>
    <w:rsid w:val="00C93C43"/>
    <w:rsid w:val="00C9483A"/>
    <w:rsid w:val="00C94B55"/>
    <w:rsid w:val="00C94DCB"/>
    <w:rsid w:val="00C94E29"/>
    <w:rsid w:val="00C94F84"/>
    <w:rsid w:val="00C9541D"/>
    <w:rsid w:val="00C95A1D"/>
    <w:rsid w:val="00C95C52"/>
    <w:rsid w:val="00C95C6F"/>
    <w:rsid w:val="00C95C90"/>
    <w:rsid w:val="00C95D1C"/>
    <w:rsid w:val="00C95F2C"/>
    <w:rsid w:val="00C96015"/>
    <w:rsid w:val="00C963E9"/>
    <w:rsid w:val="00C96A33"/>
    <w:rsid w:val="00C96C0B"/>
    <w:rsid w:val="00C96F4E"/>
    <w:rsid w:val="00C97030"/>
    <w:rsid w:val="00C975FF"/>
    <w:rsid w:val="00C97645"/>
    <w:rsid w:val="00C97757"/>
    <w:rsid w:val="00C97791"/>
    <w:rsid w:val="00C979C9"/>
    <w:rsid w:val="00C97A99"/>
    <w:rsid w:val="00C97C31"/>
    <w:rsid w:val="00C97DAF"/>
    <w:rsid w:val="00C97E88"/>
    <w:rsid w:val="00CA012B"/>
    <w:rsid w:val="00CA0306"/>
    <w:rsid w:val="00CA040D"/>
    <w:rsid w:val="00CA0A66"/>
    <w:rsid w:val="00CA0B7D"/>
    <w:rsid w:val="00CA127D"/>
    <w:rsid w:val="00CA1302"/>
    <w:rsid w:val="00CA15A1"/>
    <w:rsid w:val="00CA1613"/>
    <w:rsid w:val="00CA1672"/>
    <w:rsid w:val="00CA27BC"/>
    <w:rsid w:val="00CA2824"/>
    <w:rsid w:val="00CA28A4"/>
    <w:rsid w:val="00CA2C5A"/>
    <w:rsid w:val="00CA2F0D"/>
    <w:rsid w:val="00CA3168"/>
    <w:rsid w:val="00CA32F2"/>
    <w:rsid w:val="00CA373B"/>
    <w:rsid w:val="00CA38A9"/>
    <w:rsid w:val="00CA3C97"/>
    <w:rsid w:val="00CA3CCA"/>
    <w:rsid w:val="00CA447C"/>
    <w:rsid w:val="00CA4788"/>
    <w:rsid w:val="00CA48B9"/>
    <w:rsid w:val="00CA4A39"/>
    <w:rsid w:val="00CA4B3C"/>
    <w:rsid w:val="00CA4C79"/>
    <w:rsid w:val="00CA4C7B"/>
    <w:rsid w:val="00CA4FEF"/>
    <w:rsid w:val="00CA4FF9"/>
    <w:rsid w:val="00CA52D2"/>
    <w:rsid w:val="00CA53EF"/>
    <w:rsid w:val="00CA578A"/>
    <w:rsid w:val="00CA58CF"/>
    <w:rsid w:val="00CA59DA"/>
    <w:rsid w:val="00CA5AE4"/>
    <w:rsid w:val="00CA5D38"/>
    <w:rsid w:val="00CA5E34"/>
    <w:rsid w:val="00CA5F54"/>
    <w:rsid w:val="00CA5FF5"/>
    <w:rsid w:val="00CA609E"/>
    <w:rsid w:val="00CA6152"/>
    <w:rsid w:val="00CA61FF"/>
    <w:rsid w:val="00CA624A"/>
    <w:rsid w:val="00CA6298"/>
    <w:rsid w:val="00CA66E0"/>
    <w:rsid w:val="00CA68C6"/>
    <w:rsid w:val="00CA6AAE"/>
    <w:rsid w:val="00CA6AC9"/>
    <w:rsid w:val="00CA6EBA"/>
    <w:rsid w:val="00CA725D"/>
    <w:rsid w:val="00CA7D0E"/>
    <w:rsid w:val="00CA7DA1"/>
    <w:rsid w:val="00CA7F5D"/>
    <w:rsid w:val="00CB019E"/>
    <w:rsid w:val="00CB06F4"/>
    <w:rsid w:val="00CB0BB8"/>
    <w:rsid w:val="00CB0C10"/>
    <w:rsid w:val="00CB0DCB"/>
    <w:rsid w:val="00CB0F59"/>
    <w:rsid w:val="00CB1078"/>
    <w:rsid w:val="00CB10BA"/>
    <w:rsid w:val="00CB1110"/>
    <w:rsid w:val="00CB1128"/>
    <w:rsid w:val="00CB123C"/>
    <w:rsid w:val="00CB15F5"/>
    <w:rsid w:val="00CB16D4"/>
    <w:rsid w:val="00CB18C6"/>
    <w:rsid w:val="00CB1DA3"/>
    <w:rsid w:val="00CB1E3C"/>
    <w:rsid w:val="00CB1E69"/>
    <w:rsid w:val="00CB23B3"/>
    <w:rsid w:val="00CB2477"/>
    <w:rsid w:val="00CB255B"/>
    <w:rsid w:val="00CB2783"/>
    <w:rsid w:val="00CB27D6"/>
    <w:rsid w:val="00CB27F5"/>
    <w:rsid w:val="00CB2A45"/>
    <w:rsid w:val="00CB2B16"/>
    <w:rsid w:val="00CB2CF5"/>
    <w:rsid w:val="00CB33F2"/>
    <w:rsid w:val="00CB341B"/>
    <w:rsid w:val="00CB38F1"/>
    <w:rsid w:val="00CB3C30"/>
    <w:rsid w:val="00CB3E5D"/>
    <w:rsid w:val="00CB3EEF"/>
    <w:rsid w:val="00CB3F95"/>
    <w:rsid w:val="00CB409D"/>
    <w:rsid w:val="00CB414C"/>
    <w:rsid w:val="00CB41A0"/>
    <w:rsid w:val="00CB45D0"/>
    <w:rsid w:val="00CB4863"/>
    <w:rsid w:val="00CB498B"/>
    <w:rsid w:val="00CB49BC"/>
    <w:rsid w:val="00CB4BF1"/>
    <w:rsid w:val="00CB4C20"/>
    <w:rsid w:val="00CB4E23"/>
    <w:rsid w:val="00CB5151"/>
    <w:rsid w:val="00CB52AB"/>
    <w:rsid w:val="00CB52DF"/>
    <w:rsid w:val="00CB55EA"/>
    <w:rsid w:val="00CB56C4"/>
    <w:rsid w:val="00CB5769"/>
    <w:rsid w:val="00CB5CA2"/>
    <w:rsid w:val="00CB6022"/>
    <w:rsid w:val="00CB60E6"/>
    <w:rsid w:val="00CB61B8"/>
    <w:rsid w:val="00CB62D3"/>
    <w:rsid w:val="00CB6943"/>
    <w:rsid w:val="00CB6A1C"/>
    <w:rsid w:val="00CB6A6C"/>
    <w:rsid w:val="00CB6B2A"/>
    <w:rsid w:val="00CB6BAB"/>
    <w:rsid w:val="00CB6BED"/>
    <w:rsid w:val="00CB6C96"/>
    <w:rsid w:val="00CB6D94"/>
    <w:rsid w:val="00CB6F82"/>
    <w:rsid w:val="00CB70AB"/>
    <w:rsid w:val="00CB738E"/>
    <w:rsid w:val="00CB75C0"/>
    <w:rsid w:val="00CB7674"/>
    <w:rsid w:val="00CB77A3"/>
    <w:rsid w:val="00CB78F5"/>
    <w:rsid w:val="00CB7922"/>
    <w:rsid w:val="00CB79AE"/>
    <w:rsid w:val="00CC010E"/>
    <w:rsid w:val="00CC0826"/>
    <w:rsid w:val="00CC0852"/>
    <w:rsid w:val="00CC08F2"/>
    <w:rsid w:val="00CC0963"/>
    <w:rsid w:val="00CC0B25"/>
    <w:rsid w:val="00CC0B42"/>
    <w:rsid w:val="00CC0C0A"/>
    <w:rsid w:val="00CC0DFA"/>
    <w:rsid w:val="00CC1241"/>
    <w:rsid w:val="00CC160B"/>
    <w:rsid w:val="00CC1717"/>
    <w:rsid w:val="00CC18C3"/>
    <w:rsid w:val="00CC1970"/>
    <w:rsid w:val="00CC233B"/>
    <w:rsid w:val="00CC2833"/>
    <w:rsid w:val="00CC2A82"/>
    <w:rsid w:val="00CC2AA9"/>
    <w:rsid w:val="00CC2E9A"/>
    <w:rsid w:val="00CC320D"/>
    <w:rsid w:val="00CC349F"/>
    <w:rsid w:val="00CC378C"/>
    <w:rsid w:val="00CC37B9"/>
    <w:rsid w:val="00CC39C4"/>
    <w:rsid w:val="00CC3FBF"/>
    <w:rsid w:val="00CC452E"/>
    <w:rsid w:val="00CC464B"/>
    <w:rsid w:val="00CC46AF"/>
    <w:rsid w:val="00CC483C"/>
    <w:rsid w:val="00CC4867"/>
    <w:rsid w:val="00CC4B89"/>
    <w:rsid w:val="00CC4C62"/>
    <w:rsid w:val="00CC515F"/>
    <w:rsid w:val="00CC541E"/>
    <w:rsid w:val="00CC5D38"/>
    <w:rsid w:val="00CC5E54"/>
    <w:rsid w:val="00CC6A9C"/>
    <w:rsid w:val="00CC6AA0"/>
    <w:rsid w:val="00CC6AD1"/>
    <w:rsid w:val="00CC6DE6"/>
    <w:rsid w:val="00CC6E9A"/>
    <w:rsid w:val="00CC74CD"/>
    <w:rsid w:val="00CC76CE"/>
    <w:rsid w:val="00CC770A"/>
    <w:rsid w:val="00CC7A42"/>
    <w:rsid w:val="00CC7D34"/>
    <w:rsid w:val="00CC7DFC"/>
    <w:rsid w:val="00CC7F0F"/>
    <w:rsid w:val="00CC7F6F"/>
    <w:rsid w:val="00CD035D"/>
    <w:rsid w:val="00CD0362"/>
    <w:rsid w:val="00CD07BE"/>
    <w:rsid w:val="00CD08E3"/>
    <w:rsid w:val="00CD0920"/>
    <w:rsid w:val="00CD09BA"/>
    <w:rsid w:val="00CD0A57"/>
    <w:rsid w:val="00CD0A6F"/>
    <w:rsid w:val="00CD0EC1"/>
    <w:rsid w:val="00CD10E0"/>
    <w:rsid w:val="00CD1494"/>
    <w:rsid w:val="00CD1521"/>
    <w:rsid w:val="00CD15B3"/>
    <w:rsid w:val="00CD19CA"/>
    <w:rsid w:val="00CD19D0"/>
    <w:rsid w:val="00CD2013"/>
    <w:rsid w:val="00CD208F"/>
    <w:rsid w:val="00CD228E"/>
    <w:rsid w:val="00CD29DA"/>
    <w:rsid w:val="00CD2A74"/>
    <w:rsid w:val="00CD2A77"/>
    <w:rsid w:val="00CD2B1E"/>
    <w:rsid w:val="00CD2B31"/>
    <w:rsid w:val="00CD2D8D"/>
    <w:rsid w:val="00CD30A0"/>
    <w:rsid w:val="00CD3155"/>
    <w:rsid w:val="00CD3221"/>
    <w:rsid w:val="00CD371E"/>
    <w:rsid w:val="00CD37BC"/>
    <w:rsid w:val="00CD3C27"/>
    <w:rsid w:val="00CD3F72"/>
    <w:rsid w:val="00CD4129"/>
    <w:rsid w:val="00CD4239"/>
    <w:rsid w:val="00CD485D"/>
    <w:rsid w:val="00CD4B59"/>
    <w:rsid w:val="00CD52FB"/>
    <w:rsid w:val="00CD55FD"/>
    <w:rsid w:val="00CD57E4"/>
    <w:rsid w:val="00CD589A"/>
    <w:rsid w:val="00CD5DFD"/>
    <w:rsid w:val="00CD60B0"/>
    <w:rsid w:val="00CD631F"/>
    <w:rsid w:val="00CD640F"/>
    <w:rsid w:val="00CD67BD"/>
    <w:rsid w:val="00CD6839"/>
    <w:rsid w:val="00CD6A4B"/>
    <w:rsid w:val="00CD6B47"/>
    <w:rsid w:val="00CD6FAB"/>
    <w:rsid w:val="00CD73DF"/>
    <w:rsid w:val="00CD73EF"/>
    <w:rsid w:val="00CD7A1D"/>
    <w:rsid w:val="00CD7B75"/>
    <w:rsid w:val="00CE0001"/>
    <w:rsid w:val="00CE0163"/>
    <w:rsid w:val="00CE0489"/>
    <w:rsid w:val="00CE0682"/>
    <w:rsid w:val="00CE06E7"/>
    <w:rsid w:val="00CE0744"/>
    <w:rsid w:val="00CE0906"/>
    <w:rsid w:val="00CE0BFE"/>
    <w:rsid w:val="00CE0DCC"/>
    <w:rsid w:val="00CE0E75"/>
    <w:rsid w:val="00CE12E0"/>
    <w:rsid w:val="00CE1377"/>
    <w:rsid w:val="00CE1386"/>
    <w:rsid w:val="00CE146F"/>
    <w:rsid w:val="00CE172C"/>
    <w:rsid w:val="00CE17C6"/>
    <w:rsid w:val="00CE1AC8"/>
    <w:rsid w:val="00CE1ACE"/>
    <w:rsid w:val="00CE1BFE"/>
    <w:rsid w:val="00CE1F34"/>
    <w:rsid w:val="00CE20AE"/>
    <w:rsid w:val="00CE2106"/>
    <w:rsid w:val="00CE211F"/>
    <w:rsid w:val="00CE21A7"/>
    <w:rsid w:val="00CE28F1"/>
    <w:rsid w:val="00CE2A87"/>
    <w:rsid w:val="00CE2CB0"/>
    <w:rsid w:val="00CE2E01"/>
    <w:rsid w:val="00CE3074"/>
    <w:rsid w:val="00CE309D"/>
    <w:rsid w:val="00CE3155"/>
    <w:rsid w:val="00CE358A"/>
    <w:rsid w:val="00CE3905"/>
    <w:rsid w:val="00CE392D"/>
    <w:rsid w:val="00CE3945"/>
    <w:rsid w:val="00CE3ACE"/>
    <w:rsid w:val="00CE3C35"/>
    <w:rsid w:val="00CE3ED7"/>
    <w:rsid w:val="00CE3F68"/>
    <w:rsid w:val="00CE404F"/>
    <w:rsid w:val="00CE4112"/>
    <w:rsid w:val="00CE4391"/>
    <w:rsid w:val="00CE4AE0"/>
    <w:rsid w:val="00CE4B5A"/>
    <w:rsid w:val="00CE4EF4"/>
    <w:rsid w:val="00CE4FD7"/>
    <w:rsid w:val="00CE549D"/>
    <w:rsid w:val="00CE5865"/>
    <w:rsid w:val="00CE5A23"/>
    <w:rsid w:val="00CE5A4B"/>
    <w:rsid w:val="00CE5ADB"/>
    <w:rsid w:val="00CE5BD6"/>
    <w:rsid w:val="00CE5CD8"/>
    <w:rsid w:val="00CE5E8B"/>
    <w:rsid w:val="00CE5EE8"/>
    <w:rsid w:val="00CE60F7"/>
    <w:rsid w:val="00CE6590"/>
    <w:rsid w:val="00CE6930"/>
    <w:rsid w:val="00CE6AD4"/>
    <w:rsid w:val="00CE6B15"/>
    <w:rsid w:val="00CE6E46"/>
    <w:rsid w:val="00CE70C3"/>
    <w:rsid w:val="00CE7487"/>
    <w:rsid w:val="00CE74EA"/>
    <w:rsid w:val="00CE7694"/>
    <w:rsid w:val="00CE7A0C"/>
    <w:rsid w:val="00CF025D"/>
    <w:rsid w:val="00CF06E1"/>
    <w:rsid w:val="00CF0A1E"/>
    <w:rsid w:val="00CF0A99"/>
    <w:rsid w:val="00CF0B5B"/>
    <w:rsid w:val="00CF0B97"/>
    <w:rsid w:val="00CF1011"/>
    <w:rsid w:val="00CF1410"/>
    <w:rsid w:val="00CF141B"/>
    <w:rsid w:val="00CF1488"/>
    <w:rsid w:val="00CF16A3"/>
    <w:rsid w:val="00CF1887"/>
    <w:rsid w:val="00CF1AE6"/>
    <w:rsid w:val="00CF1AFF"/>
    <w:rsid w:val="00CF1E64"/>
    <w:rsid w:val="00CF227D"/>
    <w:rsid w:val="00CF2295"/>
    <w:rsid w:val="00CF276E"/>
    <w:rsid w:val="00CF2995"/>
    <w:rsid w:val="00CF2B92"/>
    <w:rsid w:val="00CF2DA6"/>
    <w:rsid w:val="00CF2DFD"/>
    <w:rsid w:val="00CF2EB8"/>
    <w:rsid w:val="00CF307C"/>
    <w:rsid w:val="00CF389E"/>
    <w:rsid w:val="00CF3A4E"/>
    <w:rsid w:val="00CF3C73"/>
    <w:rsid w:val="00CF40BF"/>
    <w:rsid w:val="00CF4164"/>
    <w:rsid w:val="00CF4311"/>
    <w:rsid w:val="00CF496E"/>
    <w:rsid w:val="00CF4CA8"/>
    <w:rsid w:val="00CF5383"/>
    <w:rsid w:val="00CF552F"/>
    <w:rsid w:val="00CF5A91"/>
    <w:rsid w:val="00CF5B83"/>
    <w:rsid w:val="00CF5C14"/>
    <w:rsid w:val="00CF6018"/>
    <w:rsid w:val="00CF6106"/>
    <w:rsid w:val="00CF61A2"/>
    <w:rsid w:val="00CF62F8"/>
    <w:rsid w:val="00CF6365"/>
    <w:rsid w:val="00CF648B"/>
    <w:rsid w:val="00CF67D9"/>
    <w:rsid w:val="00CF6EAB"/>
    <w:rsid w:val="00CF6F1E"/>
    <w:rsid w:val="00CF6FC7"/>
    <w:rsid w:val="00CF742B"/>
    <w:rsid w:val="00CF75BA"/>
    <w:rsid w:val="00CF7857"/>
    <w:rsid w:val="00CF796A"/>
    <w:rsid w:val="00CF7988"/>
    <w:rsid w:val="00CF7D06"/>
    <w:rsid w:val="00CF7DBD"/>
    <w:rsid w:val="00CF7F57"/>
    <w:rsid w:val="00D00030"/>
    <w:rsid w:val="00D00303"/>
    <w:rsid w:val="00D00731"/>
    <w:rsid w:val="00D0094A"/>
    <w:rsid w:val="00D00BE1"/>
    <w:rsid w:val="00D00DB5"/>
    <w:rsid w:val="00D010E7"/>
    <w:rsid w:val="00D011B5"/>
    <w:rsid w:val="00D014FB"/>
    <w:rsid w:val="00D0177D"/>
    <w:rsid w:val="00D01F16"/>
    <w:rsid w:val="00D020B3"/>
    <w:rsid w:val="00D022F6"/>
    <w:rsid w:val="00D0241C"/>
    <w:rsid w:val="00D0288B"/>
    <w:rsid w:val="00D029A5"/>
    <w:rsid w:val="00D02DA9"/>
    <w:rsid w:val="00D031FE"/>
    <w:rsid w:val="00D0320F"/>
    <w:rsid w:val="00D03295"/>
    <w:rsid w:val="00D03588"/>
    <w:rsid w:val="00D03693"/>
    <w:rsid w:val="00D03A98"/>
    <w:rsid w:val="00D03E06"/>
    <w:rsid w:val="00D04117"/>
    <w:rsid w:val="00D042BA"/>
    <w:rsid w:val="00D045D3"/>
    <w:rsid w:val="00D050C9"/>
    <w:rsid w:val="00D05A73"/>
    <w:rsid w:val="00D05E42"/>
    <w:rsid w:val="00D05ECB"/>
    <w:rsid w:val="00D062A3"/>
    <w:rsid w:val="00D0634C"/>
    <w:rsid w:val="00D0664C"/>
    <w:rsid w:val="00D06FBA"/>
    <w:rsid w:val="00D072EE"/>
    <w:rsid w:val="00D0782D"/>
    <w:rsid w:val="00D07A7A"/>
    <w:rsid w:val="00D07BE8"/>
    <w:rsid w:val="00D07F5B"/>
    <w:rsid w:val="00D1000D"/>
    <w:rsid w:val="00D10023"/>
    <w:rsid w:val="00D100C2"/>
    <w:rsid w:val="00D10262"/>
    <w:rsid w:val="00D10518"/>
    <w:rsid w:val="00D105B0"/>
    <w:rsid w:val="00D10A47"/>
    <w:rsid w:val="00D10A94"/>
    <w:rsid w:val="00D10B1C"/>
    <w:rsid w:val="00D10D31"/>
    <w:rsid w:val="00D10E20"/>
    <w:rsid w:val="00D10ED8"/>
    <w:rsid w:val="00D10F5E"/>
    <w:rsid w:val="00D10F79"/>
    <w:rsid w:val="00D11119"/>
    <w:rsid w:val="00D113D3"/>
    <w:rsid w:val="00D11C2A"/>
    <w:rsid w:val="00D11EE7"/>
    <w:rsid w:val="00D12520"/>
    <w:rsid w:val="00D12892"/>
    <w:rsid w:val="00D12ECC"/>
    <w:rsid w:val="00D131F0"/>
    <w:rsid w:val="00D13298"/>
    <w:rsid w:val="00D132C0"/>
    <w:rsid w:val="00D1342B"/>
    <w:rsid w:val="00D13679"/>
    <w:rsid w:val="00D1399F"/>
    <w:rsid w:val="00D13B5C"/>
    <w:rsid w:val="00D13BDB"/>
    <w:rsid w:val="00D13F91"/>
    <w:rsid w:val="00D1403C"/>
    <w:rsid w:val="00D1409C"/>
    <w:rsid w:val="00D140D9"/>
    <w:rsid w:val="00D143DB"/>
    <w:rsid w:val="00D14C13"/>
    <w:rsid w:val="00D14CEF"/>
    <w:rsid w:val="00D14DD4"/>
    <w:rsid w:val="00D14E59"/>
    <w:rsid w:val="00D15115"/>
    <w:rsid w:val="00D152DB"/>
    <w:rsid w:val="00D154E0"/>
    <w:rsid w:val="00D15541"/>
    <w:rsid w:val="00D1562A"/>
    <w:rsid w:val="00D15903"/>
    <w:rsid w:val="00D15ABE"/>
    <w:rsid w:val="00D15ACD"/>
    <w:rsid w:val="00D15D30"/>
    <w:rsid w:val="00D15DFF"/>
    <w:rsid w:val="00D15E8E"/>
    <w:rsid w:val="00D15EB5"/>
    <w:rsid w:val="00D15F86"/>
    <w:rsid w:val="00D16470"/>
    <w:rsid w:val="00D165C3"/>
    <w:rsid w:val="00D166B4"/>
    <w:rsid w:val="00D16B69"/>
    <w:rsid w:val="00D16F07"/>
    <w:rsid w:val="00D16F64"/>
    <w:rsid w:val="00D17044"/>
    <w:rsid w:val="00D172A5"/>
    <w:rsid w:val="00D172D6"/>
    <w:rsid w:val="00D1766E"/>
    <w:rsid w:val="00D176D6"/>
    <w:rsid w:val="00D17836"/>
    <w:rsid w:val="00D20181"/>
    <w:rsid w:val="00D201B2"/>
    <w:rsid w:val="00D201CE"/>
    <w:rsid w:val="00D201F7"/>
    <w:rsid w:val="00D20499"/>
    <w:rsid w:val="00D20840"/>
    <w:rsid w:val="00D20BEC"/>
    <w:rsid w:val="00D20C4B"/>
    <w:rsid w:val="00D20D6F"/>
    <w:rsid w:val="00D20DF7"/>
    <w:rsid w:val="00D210C3"/>
    <w:rsid w:val="00D212F6"/>
    <w:rsid w:val="00D21937"/>
    <w:rsid w:val="00D2195F"/>
    <w:rsid w:val="00D21BDA"/>
    <w:rsid w:val="00D21EEC"/>
    <w:rsid w:val="00D2224D"/>
    <w:rsid w:val="00D22589"/>
    <w:rsid w:val="00D2279D"/>
    <w:rsid w:val="00D22935"/>
    <w:rsid w:val="00D22A7F"/>
    <w:rsid w:val="00D22EE7"/>
    <w:rsid w:val="00D22EFF"/>
    <w:rsid w:val="00D23204"/>
    <w:rsid w:val="00D23233"/>
    <w:rsid w:val="00D235C5"/>
    <w:rsid w:val="00D235E6"/>
    <w:rsid w:val="00D23A90"/>
    <w:rsid w:val="00D23FBA"/>
    <w:rsid w:val="00D242CC"/>
    <w:rsid w:val="00D247BF"/>
    <w:rsid w:val="00D24948"/>
    <w:rsid w:val="00D25412"/>
    <w:rsid w:val="00D25545"/>
    <w:rsid w:val="00D257F0"/>
    <w:rsid w:val="00D25875"/>
    <w:rsid w:val="00D25F9C"/>
    <w:rsid w:val="00D2695D"/>
    <w:rsid w:val="00D269E7"/>
    <w:rsid w:val="00D26FC4"/>
    <w:rsid w:val="00D26FCD"/>
    <w:rsid w:val="00D26FD9"/>
    <w:rsid w:val="00D26FDE"/>
    <w:rsid w:val="00D2718F"/>
    <w:rsid w:val="00D27418"/>
    <w:rsid w:val="00D274BC"/>
    <w:rsid w:val="00D27521"/>
    <w:rsid w:val="00D275C9"/>
    <w:rsid w:val="00D279BD"/>
    <w:rsid w:val="00D27F88"/>
    <w:rsid w:val="00D27F9D"/>
    <w:rsid w:val="00D30028"/>
    <w:rsid w:val="00D30278"/>
    <w:rsid w:val="00D303E3"/>
    <w:rsid w:val="00D304B8"/>
    <w:rsid w:val="00D309C1"/>
    <w:rsid w:val="00D30C72"/>
    <w:rsid w:val="00D30F4B"/>
    <w:rsid w:val="00D30F4C"/>
    <w:rsid w:val="00D30F86"/>
    <w:rsid w:val="00D312E2"/>
    <w:rsid w:val="00D313F2"/>
    <w:rsid w:val="00D31463"/>
    <w:rsid w:val="00D317D2"/>
    <w:rsid w:val="00D3197C"/>
    <w:rsid w:val="00D319E4"/>
    <w:rsid w:val="00D31C6B"/>
    <w:rsid w:val="00D31CD8"/>
    <w:rsid w:val="00D31F70"/>
    <w:rsid w:val="00D32240"/>
    <w:rsid w:val="00D3242B"/>
    <w:rsid w:val="00D328D2"/>
    <w:rsid w:val="00D32922"/>
    <w:rsid w:val="00D32928"/>
    <w:rsid w:val="00D32B5D"/>
    <w:rsid w:val="00D32B60"/>
    <w:rsid w:val="00D32DDA"/>
    <w:rsid w:val="00D33018"/>
    <w:rsid w:val="00D3336C"/>
    <w:rsid w:val="00D333AC"/>
    <w:rsid w:val="00D333BB"/>
    <w:rsid w:val="00D33A77"/>
    <w:rsid w:val="00D33FA5"/>
    <w:rsid w:val="00D34226"/>
    <w:rsid w:val="00D3423A"/>
    <w:rsid w:val="00D342A1"/>
    <w:rsid w:val="00D343AD"/>
    <w:rsid w:val="00D34602"/>
    <w:rsid w:val="00D347B8"/>
    <w:rsid w:val="00D349BF"/>
    <w:rsid w:val="00D34A50"/>
    <w:rsid w:val="00D34C3A"/>
    <w:rsid w:val="00D34E50"/>
    <w:rsid w:val="00D34FB7"/>
    <w:rsid w:val="00D35295"/>
    <w:rsid w:val="00D353D7"/>
    <w:rsid w:val="00D35618"/>
    <w:rsid w:val="00D35C6F"/>
    <w:rsid w:val="00D35DE8"/>
    <w:rsid w:val="00D3620E"/>
    <w:rsid w:val="00D363CF"/>
    <w:rsid w:val="00D36B77"/>
    <w:rsid w:val="00D36BCF"/>
    <w:rsid w:val="00D36D3A"/>
    <w:rsid w:val="00D36D45"/>
    <w:rsid w:val="00D37229"/>
    <w:rsid w:val="00D37377"/>
    <w:rsid w:val="00D37997"/>
    <w:rsid w:val="00D37B27"/>
    <w:rsid w:val="00D37C17"/>
    <w:rsid w:val="00D37C5A"/>
    <w:rsid w:val="00D40118"/>
    <w:rsid w:val="00D401BE"/>
    <w:rsid w:val="00D402CA"/>
    <w:rsid w:val="00D40455"/>
    <w:rsid w:val="00D4071B"/>
    <w:rsid w:val="00D40E7F"/>
    <w:rsid w:val="00D40F37"/>
    <w:rsid w:val="00D41495"/>
    <w:rsid w:val="00D4171A"/>
    <w:rsid w:val="00D41CDD"/>
    <w:rsid w:val="00D41D23"/>
    <w:rsid w:val="00D42465"/>
    <w:rsid w:val="00D424FF"/>
    <w:rsid w:val="00D427E8"/>
    <w:rsid w:val="00D42A2D"/>
    <w:rsid w:val="00D42BC7"/>
    <w:rsid w:val="00D42F15"/>
    <w:rsid w:val="00D42FB6"/>
    <w:rsid w:val="00D43148"/>
    <w:rsid w:val="00D431F0"/>
    <w:rsid w:val="00D43723"/>
    <w:rsid w:val="00D439AC"/>
    <w:rsid w:val="00D442CE"/>
    <w:rsid w:val="00D44380"/>
    <w:rsid w:val="00D44579"/>
    <w:rsid w:val="00D445D1"/>
    <w:rsid w:val="00D44744"/>
    <w:rsid w:val="00D44AB4"/>
    <w:rsid w:val="00D44D62"/>
    <w:rsid w:val="00D44DBC"/>
    <w:rsid w:val="00D44F04"/>
    <w:rsid w:val="00D45029"/>
    <w:rsid w:val="00D45380"/>
    <w:rsid w:val="00D453BF"/>
    <w:rsid w:val="00D45414"/>
    <w:rsid w:val="00D455D3"/>
    <w:rsid w:val="00D45697"/>
    <w:rsid w:val="00D45800"/>
    <w:rsid w:val="00D45D7C"/>
    <w:rsid w:val="00D4604E"/>
    <w:rsid w:val="00D469E6"/>
    <w:rsid w:val="00D47133"/>
    <w:rsid w:val="00D4723D"/>
    <w:rsid w:val="00D478B9"/>
    <w:rsid w:val="00D47B7C"/>
    <w:rsid w:val="00D47C22"/>
    <w:rsid w:val="00D5036D"/>
    <w:rsid w:val="00D505DF"/>
    <w:rsid w:val="00D50706"/>
    <w:rsid w:val="00D507A7"/>
    <w:rsid w:val="00D51024"/>
    <w:rsid w:val="00D513C3"/>
    <w:rsid w:val="00D5161D"/>
    <w:rsid w:val="00D51B36"/>
    <w:rsid w:val="00D51DD0"/>
    <w:rsid w:val="00D52131"/>
    <w:rsid w:val="00D524B9"/>
    <w:rsid w:val="00D525C8"/>
    <w:rsid w:val="00D52689"/>
    <w:rsid w:val="00D526E1"/>
    <w:rsid w:val="00D5270C"/>
    <w:rsid w:val="00D52757"/>
    <w:rsid w:val="00D527AA"/>
    <w:rsid w:val="00D52828"/>
    <w:rsid w:val="00D5289C"/>
    <w:rsid w:val="00D5297C"/>
    <w:rsid w:val="00D52A19"/>
    <w:rsid w:val="00D52D00"/>
    <w:rsid w:val="00D53019"/>
    <w:rsid w:val="00D5306D"/>
    <w:rsid w:val="00D53095"/>
    <w:rsid w:val="00D5312C"/>
    <w:rsid w:val="00D53136"/>
    <w:rsid w:val="00D53C3E"/>
    <w:rsid w:val="00D53D28"/>
    <w:rsid w:val="00D54003"/>
    <w:rsid w:val="00D54068"/>
    <w:rsid w:val="00D5438D"/>
    <w:rsid w:val="00D54794"/>
    <w:rsid w:val="00D54895"/>
    <w:rsid w:val="00D5499A"/>
    <w:rsid w:val="00D54BD9"/>
    <w:rsid w:val="00D55005"/>
    <w:rsid w:val="00D55316"/>
    <w:rsid w:val="00D55847"/>
    <w:rsid w:val="00D55BB7"/>
    <w:rsid w:val="00D55E3F"/>
    <w:rsid w:val="00D55E90"/>
    <w:rsid w:val="00D55F3F"/>
    <w:rsid w:val="00D56687"/>
    <w:rsid w:val="00D566E5"/>
    <w:rsid w:val="00D5670F"/>
    <w:rsid w:val="00D56828"/>
    <w:rsid w:val="00D5683D"/>
    <w:rsid w:val="00D568DF"/>
    <w:rsid w:val="00D5725F"/>
    <w:rsid w:val="00D57CB6"/>
    <w:rsid w:val="00D6003E"/>
    <w:rsid w:val="00D6012C"/>
    <w:rsid w:val="00D6016B"/>
    <w:rsid w:val="00D601D5"/>
    <w:rsid w:val="00D6045B"/>
    <w:rsid w:val="00D6049E"/>
    <w:rsid w:val="00D60513"/>
    <w:rsid w:val="00D60539"/>
    <w:rsid w:val="00D605F4"/>
    <w:rsid w:val="00D60796"/>
    <w:rsid w:val="00D607F0"/>
    <w:rsid w:val="00D60F69"/>
    <w:rsid w:val="00D61166"/>
    <w:rsid w:val="00D611B6"/>
    <w:rsid w:val="00D61200"/>
    <w:rsid w:val="00D614DF"/>
    <w:rsid w:val="00D62188"/>
    <w:rsid w:val="00D623F5"/>
    <w:rsid w:val="00D62510"/>
    <w:rsid w:val="00D62A18"/>
    <w:rsid w:val="00D62B32"/>
    <w:rsid w:val="00D62B69"/>
    <w:rsid w:val="00D62CD7"/>
    <w:rsid w:val="00D6309E"/>
    <w:rsid w:val="00D6319B"/>
    <w:rsid w:val="00D63684"/>
    <w:rsid w:val="00D63803"/>
    <w:rsid w:val="00D6390B"/>
    <w:rsid w:val="00D63A52"/>
    <w:rsid w:val="00D63FB7"/>
    <w:rsid w:val="00D642D1"/>
    <w:rsid w:val="00D6454C"/>
    <w:rsid w:val="00D64723"/>
    <w:rsid w:val="00D647AC"/>
    <w:rsid w:val="00D64923"/>
    <w:rsid w:val="00D64932"/>
    <w:rsid w:val="00D6494D"/>
    <w:rsid w:val="00D64B91"/>
    <w:rsid w:val="00D64ED2"/>
    <w:rsid w:val="00D652DA"/>
    <w:rsid w:val="00D65C5E"/>
    <w:rsid w:val="00D65FAA"/>
    <w:rsid w:val="00D6637F"/>
    <w:rsid w:val="00D66E83"/>
    <w:rsid w:val="00D672E2"/>
    <w:rsid w:val="00D67934"/>
    <w:rsid w:val="00D67A6D"/>
    <w:rsid w:val="00D67A93"/>
    <w:rsid w:val="00D67AF6"/>
    <w:rsid w:val="00D704CB"/>
    <w:rsid w:val="00D7053A"/>
    <w:rsid w:val="00D705F0"/>
    <w:rsid w:val="00D7092E"/>
    <w:rsid w:val="00D709C9"/>
    <w:rsid w:val="00D70CF2"/>
    <w:rsid w:val="00D710BD"/>
    <w:rsid w:val="00D71667"/>
    <w:rsid w:val="00D71719"/>
    <w:rsid w:val="00D71924"/>
    <w:rsid w:val="00D71946"/>
    <w:rsid w:val="00D7198D"/>
    <w:rsid w:val="00D719EF"/>
    <w:rsid w:val="00D71AA0"/>
    <w:rsid w:val="00D71B8B"/>
    <w:rsid w:val="00D7229A"/>
    <w:rsid w:val="00D723FC"/>
    <w:rsid w:val="00D7261A"/>
    <w:rsid w:val="00D72648"/>
    <w:rsid w:val="00D72A5B"/>
    <w:rsid w:val="00D72C81"/>
    <w:rsid w:val="00D72F24"/>
    <w:rsid w:val="00D733B0"/>
    <w:rsid w:val="00D73417"/>
    <w:rsid w:val="00D73616"/>
    <w:rsid w:val="00D7391A"/>
    <w:rsid w:val="00D73D77"/>
    <w:rsid w:val="00D73E07"/>
    <w:rsid w:val="00D73E51"/>
    <w:rsid w:val="00D73EF8"/>
    <w:rsid w:val="00D74BE5"/>
    <w:rsid w:val="00D74FB2"/>
    <w:rsid w:val="00D74FD2"/>
    <w:rsid w:val="00D74FD5"/>
    <w:rsid w:val="00D75187"/>
    <w:rsid w:val="00D75203"/>
    <w:rsid w:val="00D7524B"/>
    <w:rsid w:val="00D753F8"/>
    <w:rsid w:val="00D75790"/>
    <w:rsid w:val="00D75CD9"/>
    <w:rsid w:val="00D75DB8"/>
    <w:rsid w:val="00D75FD2"/>
    <w:rsid w:val="00D763A0"/>
    <w:rsid w:val="00D766A9"/>
    <w:rsid w:val="00D76A02"/>
    <w:rsid w:val="00D76B7E"/>
    <w:rsid w:val="00D76CFF"/>
    <w:rsid w:val="00D76E4F"/>
    <w:rsid w:val="00D76EFB"/>
    <w:rsid w:val="00D7721E"/>
    <w:rsid w:val="00D77426"/>
    <w:rsid w:val="00D7744A"/>
    <w:rsid w:val="00D77470"/>
    <w:rsid w:val="00D775AA"/>
    <w:rsid w:val="00D778AF"/>
    <w:rsid w:val="00D77A4E"/>
    <w:rsid w:val="00D77CBA"/>
    <w:rsid w:val="00D80766"/>
    <w:rsid w:val="00D80964"/>
    <w:rsid w:val="00D809C9"/>
    <w:rsid w:val="00D80A5A"/>
    <w:rsid w:val="00D80AED"/>
    <w:rsid w:val="00D80BEB"/>
    <w:rsid w:val="00D80D2C"/>
    <w:rsid w:val="00D80DE1"/>
    <w:rsid w:val="00D81642"/>
    <w:rsid w:val="00D81900"/>
    <w:rsid w:val="00D81C18"/>
    <w:rsid w:val="00D81C7F"/>
    <w:rsid w:val="00D81E4D"/>
    <w:rsid w:val="00D81F23"/>
    <w:rsid w:val="00D823E9"/>
    <w:rsid w:val="00D826A9"/>
    <w:rsid w:val="00D829F4"/>
    <w:rsid w:val="00D82D03"/>
    <w:rsid w:val="00D82F41"/>
    <w:rsid w:val="00D83050"/>
    <w:rsid w:val="00D83102"/>
    <w:rsid w:val="00D83482"/>
    <w:rsid w:val="00D8359E"/>
    <w:rsid w:val="00D83AB7"/>
    <w:rsid w:val="00D83C90"/>
    <w:rsid w:val="00D84068"/>
    <w:rsid w:val="00D8415E"/>
    <w:rsid w:val="00D845C2"/>
    <w:rsid w:val="00D847BA"/>
    <w:rsid w:val="00D84953"/>
    <w:rsid w:val="00D84D32"/>
    <w:rsid w:val="00D84E06"/>
    <w:rsid w:val="00D84F19"/>
    <w:rsid w:val="00D84F84"/>
    <w:rsid w:val="00D850E2"/>
    <w:rsid w:val="00D851AD"/>
    <w:rsid w:val="00D85478"/>
    <w:rsid w:val="00D8586E"/>
    <w:rsid w:val="00D859CF"/>
    <w:rsid w:val="00D85AAE"/>
    <w:rsid w:val="00D85D2F"/>
    <w:rsid w:val="00D860C2"/>
    <w:rsid w:val="00D8625D"/>
    <w:rsid w:val="00D869E0"/>
    <w:rsid w:val="00D86C69"/>
    <w:rsid w:val="00D86C76"/>
    <w:rsid w:val="00D86D02"/>
    <w:rsid w:val="00D86D0F"/>
    <w:rsid w:val="00D86EBB"/>
    <w:rsid w:val="00D870E2"/>
    <w:rsid w:val="00D875F7"/>
    <w:rsid w:val="00D87C69"/>
    <w:rsid w:val="00D87D37"/>
    <w:rsid w:val="00D87FE5"/>
    <w:rsid w:val="00D90016"/>
    <w:rsid w:val="00D902FA"/>
    <w:rsid w:val="00D90484"/>
    <w:rsid w:val="00D904C6"/>
    <w:rsid w:val="00D90730"/>
    <w:rsid w:val="00D909C8"/>
    <w:rsid w:val="00D90A1C"/>
    <w:rsid w:val="00D90A25"/>
    <w:rsid w:val="00D90EA9"/>
    <w:rsid w:val="00D90EB4"/>
    <w:rsid w:val="00D913F7"/>
    <w:rsid w:val="00D914DD"/>
    <w:rsid w:val="00D914F9"/>
    <w:rsid w:val="00D91593"/>
    <w:rsid w:val="00D915E5"/>
    <w:rsid w:val="00D919EE"/>
    <w:rsid w:val="00D9275D"/>
    <w:rsid w:val="00D929F0"/>
    <w:rsid w:val="00D92B46"/>
    <w:rsid w:val="00D92D8E"/>
    <w:rsid w:val="00D92DCE"/>
    <w:rsid w:val="00D932D5"/>
    <w:rsid w:val="00D932ED"/>
    <w:rsid w:val="00D933C1"/>
    <w:rsid w:val="00D933D0"/>
    <w:rsid w:val="00D93481"/>
    <w:rsid w:val="00D937C8"/>
    <w:rsid w:val="00D939F4"/>
    <w:rsid w:val="00D93AA7"/>
    <w:rsid w:val="00D94264"/>
    <w:rsid w:val="00D942DB"/>
    <w:rsid w:val="00D94414"/>
    <w:rsid w:val="00D94726"/>
    <w:rsid w:val="00D94A9D"/>
    <w:rsid w:val="00D94B67"/>
    <w:rsid w:val="00D94DC7"/>
    <w:rsid w:val="00D954FF"/>
    <w:rsid w:val="00D955AD"/>
    <w:rsid w:val="00D958EB"/>
    <w:rsid w:val="00D95908"/>
    <w:rsid w:val="00D959FD"/>
    <w:rsid w:val="00D96159"/>
    <w:rsid w:val="00D96F49"/>
    <w:rsid w:val="00D97284"/>
    <w:rsid w:val="00D97D65"/>
    <w:rsid w:val="00DA03A0"/>
    <w:rsid w:val="00DA0DB8"/>
    <w:rsid w:val="00DA12B4"/>
    <w:rsid w:val="00DA133A"/>
    <w:rsid w:val="00DA18A4"/>
    <w:rsid w:val="00DA1D7D"/>
    <w:rsid w:val="00DA1E6F"/>
    <w:rsid w:val="00DA22BC"/>
    <w:rsid w:val="00DA2A4D"/>
    <w:rsid w:val="00DA2C60"/>
    <w:rsid w:val="00DA2CBD"/>
    <w:rsid w:val="00DA2FA4"/>
    <w:rsid w:val="00DA325E"/>
    <w:rsid w:val="00DA329F"/>
    <w:rsid w:val="00DA331F"/>
    <w:rsid w:val="00DA3327"/>
    <w:rsid w:val="00DA3482"/>
    <w:rsid w:val="00DA3491"/>
    <w:rsid w:val="00DA3B34"/>
    <w:rsid w:val="00DA3CEE"/>
    <w:rsid w:val="00DA3DDE"/>
    <w:rsid w:val="00DA4275"/>
    <w:rsid w:val="00DA477B"/>
    <w:rsid w:val="00DA489F"/>
    <w:rsid w:val="00DA497B"/>
    <w:rsid w:val="00DA49B4"/>
    <w:rsid w:val="00DA4A8F"/>
    <w:rsid w:val="00DA4ACE"/>
    <w:rsid w:val="00DA4AED"/>
    <w:rsid w:val="00DA4C21"/>
    <w:rsid w:val="00DA5094"/>
    <w:rsid w:val="00DA5173"/>
    <w:rsid w:val="00DA51ED"/>
    <w:rsid w:val="00DA560C"/>
    <w:rsid w:val="00DA58A7"/>
    <w:rsid w:val="00DA593F"/>
    <w:rsid w:val="00DA5BEA"/>
    <w:rsid w:val="00DA5C05"/>
    <w:rsid w:val="00DA61F0"/>
    <w:rsid w:val="00DA6783"/>
    <w:rsid w:val="00DA6B89"/>
    <w:rsid w:val="00DA6DFE"/>
    <w:rsid w:val="00DA70FC"/>
    <w:rsid w:val="00DA7111"/>
    <w:rsid w:val="00DA7865"/>
    <w:rsid w:val="00DA78D8"/>
    <w:rsid w:val="00DA7CC9"/>
    <w:rsid w:val="00DB014D"/>
    <w:rsid w:val="00DB0396"/>
    <w:rsid w:val="00DB0A05"/>
    <w:rsid w:val="00DB0A38"/>
    <w:rsid w:val="00DB1800"/>
    <w:rsid w:val="00DB198D"/>
    <w:rsid w:val="00DB1BDE"/>
    <w:rsid w:val="00DB23E5"/>
    <w:rsid w:val="00DB28D2"/>
    <w:rsid w:val="00DB29AC"/>
    <w:rsid w:val="00DB2D5E"/>
    <w:rsid w:val="00DB2DA7"/>
    <w:rsid w:val="00DB2DF8"/>
    <w:rsid w:val="00DB2ED6"/>
    <w:rsid w:val="00DB2F26"/>
    <w:rsid w:val="00DB2F32"/>
    <w:rsid w:val="00DB304F"/>
    <w:rsid w:val="00DB31B8"/>
    <w:rsid w:val="00DB3298"/>
    <w:rsid w:val="00DB3BA1"/>
    <w:rsid w:val="00DB3BCA"/>
    <w:rsid w:val="00DB3BD1"/>
    <w:rsid w:val="00DB3E08"/>
    <w:rsid w:val="00DB3F7B"/>
    <w:rsid w:val="00DB4290"/>
    <w:rsid w:val="00DB4392"/>
    <w:rsid w:val="00DB4397"/>
    <w:rsid w:val="00DB458F"/>
    <w:rsid w:val="00DB4648"/>
    <w:rsid w:val="00DB4996"/>
    <w:rsid w:val="00DB4A6B"/>
    <w:rsid w:val="00DB4BB5"/>
    <w:rsid w:val="00DB4D0A"/>
    <w:rsid w:val="00DB4D39"/>
    <w:rsid w:val="00DB4EC2"/>
    <w:rsid w:val="00DB4FFB"/>
    <w:rsid w:val="00DB5045"/>
    <w:rsid w:val="00DB505B"/>
    <w:rsid w:val="00DB5106"/>
    <w:rsid w:val="00DB5238"/>
    <w:rsid w:val="00DB52C7"/>
    <w:rsid w:val="00DB535B"/>
    <w:rsid w:val="00DB54B6"/>
    <w:rsid w:val="00DB569F"/>
    <w:rsid w:val="00DB56E5"/>
    <w:rsid w:val="00DB5A85"/>
    <w:rsid w:val="00DB6099"/>
    <w:rsid w:val="00DB6126"/>
    <w:rsid w:val="00DB6354"/>
    <w:rsid w:val="00DB6EF1"/>
    <w:rsid w:val="00DB70AE"/>
    <w:rsid w:val="00DB7241"/>
    <w:rsid w:val="00DB7594"/>
    <w:rsid w:val="00DB7668"/>
    <w:rsid w:val="00DB7794"/>
    <w:rsid w:val="00DB7B6B"/>
    <w:rsid w:val="00DB7EDA"/>
    <w:rsid w:val="00DC0067"/>
    <w:rsid w:val="00DC0111"/>
    <w:rsid w:val="00DC056C"/>
    <w:rsid w:val="00DC0989"/>
    <w:rsid w:val="00DC0D1D"/>
    <w:rsid w:val="00DC0EAF"/>
    <w:rsid w:val="00DC18A4"/>
    <w:rsid w:val="00DC1FB8"/>
    <w:rsid w:val="00DC20CF"/>
    <w:rsid w:val="00DC2110"/>
    <w:rsid w:val="00DC2712"/>
    <w:rsid w:val="00DC281E"/>
    <w:rsid w:val="00DC2833"/>
    <w:rsid w:val="00DC2B05"/>
    <w:rsid w:val="00DC2B18"/>
    <w:rsid w:val="00DC2CFC"/>
    <w:rsid w:val="00DC3105"/>
    <w:rsid w:val="00DC32DC"/>
    <w:rsid w:val="00DC3780"/>
    <w:rsid w:val="00DC39BE"/>
    <w:rsid w:val="00DC3A64"/>
    <w:rsid w:val="00DC3D5C"/>
    <w:rsid w:val="00DC4085"/>
    <w:rsid w:val="00DC445C"/>
    <w:rsid w:val="00DC4691"/>
    <w:rsid w:val="00DC49C0"/>
    <w:rsid w:val="00DC4B9D"/>
    <w:rsid w:val="00DC4BD4"/>
    <w:rsid w:val="00DC51D5"/>
    <w:rsid w:val="00DC5357"/>
    <w:rsid w:val="00DC55C8"/>
    <w:rsid w:val="00DC5757"/>
    <w:rsid w:val="00DC58CC"/>
    <w:rsid w:val="00DC5944"/>
    <w:rsid w:val="00DC59E6"/>
    <w:rsid w:val="00DC5B1B"/>
    <w:rsid w:val="00DC5B58"/>
    <w:rsid w:val="00DC5C93"/>
    <w:rsid w:val="00DC5E82"/>
    <w:rsid w:val="00DC6014"/>
    <w:rsid w:val="00DC6259"/>
    <w:rsid w:val="00DC64E5"/>
    <w:rsid w:val="00DC64F9"/>
    <w:rsid w:val="00DC652D"/>
    <w:rsid w:val="00DC6DB5"/>
    <w:rsid w:val="00DC6DCA"/>
    <w:rsid w:val="00DC728F"/>
    <w:rsid w:val="00DC7290"/>
    <w:rsid w:val="00DC73D5"/>
    <w:rsid w:val="00DC73E1"/>
    <w:rsid w:val="00DC7889"/>
    <w:rsid w:val="00DD117F"/>
    <w:rsid w:val="00DD134D"/>
    <w:rsid w:val="00DD1351"/>
    <w:rsid w:val="00DD1834"/>
    <w:rsid w:val="00DD1909"/>
    <w:rsid w:val="00DD190E"/>
    <w:rsid w:val="00DD20EC"/>
    <w:rsid w:val="00DD2185"/>
    <w:rsid w:val="00DD2217"/>
    <w:rsid w:val="00DD23D0"/>
    <w:rsid w:val="00DD2639"/>
    <w:rsid w:val="00DD2940"/>
    <w:rsid w:val="00DD2AAC"/>
    <w:rsid w:val="00DD3076"/>
    <w:rsid w:val="00DD3085"/>
    <w:rsid w:val="00DD3246"/>
    <w:rsid w:val="00DD33F6"/>
    <w:rsid w:val="00DD3808"/>
    <w:rsid w:val="00DD3B43"/>
    <w:rsid w:val="00DD3B51"/>
    <w:rsid w:val="00DD3C44"/>
    <w:rsid w:val="00DD3F68"/>
    <w:rsid w:val="00DD4072"/>
    <w:rsid w:val="00DD41F4"/>
    <w:rsid w:val="00DD4672"/>
    <w:rsid w:val="00DD4A44"/>
    <w:rsid w:val="00DD4AA1"/>
    <w:rsid w:val="00DD4BC2"/>
    <w:rsid w:val="00DD4CEB"/>
    <w:rsid w:val="00DD4EF5"/>
    <w:rsid w:val="00DD50BA"/>
    <w:rsid w:val="00DD50BE"/>
    <w:rsid w:val="00DD5464"/>
    <w:rsid w:val="00DD55AE"/>
    <w:rsid w:val="00DD6477"/>
    <w:rsid w:val="00DD65C6"/>
    <w:rsid w:val="00DD6716"/>
    <w:rsid w:val="00DD678A"/>
    <w:rsid w:val="00DD67D3"/>
    <w:rsid w:val="00DD67FC"/>
    <w:rsid w:val="00DD6AF4"/>
    <w:rsid w:val="00DD76C4"/>
    <w:rsid w:val="00DD7940"/>
    <w:rsid w:val="00DD7947"/>
    <w:rsid w:val="00DE0874"/>
    <w:rsid w:val="00DE0C83"/>
    <w:rsid w:val="00DE0C9B"/>
    <w:rsid w:val="00DE0D11"/>
    <w:rsid w:val="00DE0D5E"/>
    <w:rsid w:val="00DE1359"/>
    <w:rsid w:val="00DE18BA"/>
    <w:rsid w:val="00DE1BDC"/>
    <w:rsid w:val="00DE1D52"/>
    <w:rsid w:val="00DE1FF8"/>
    <w:rsid w:val="00DE2323"/>
    <w:rsid w:val="00DE23A8"/>
    <w:rsid w:val="00DE23CC"/>
    <w:rsid w:val="00DE2DD5"/>
    <w:rsid w:val="00DE2EEB"/>
    <w:rsid w:val="00DE2F4F"/>
    <w:rsid w:val="00DE32A7"/>
    <w:rsid w:val="00DE36F2"/>
    <w:rsid w:val="00DE3AD1"/>
    <w:rsid w:val="00DE439D"/>
    <w:rsid w:val="00DE44B8"/>
    <w:rsid w:val="00DE454F"/>
    <w:rsid w:val="00DE455A"/>
    <w:rsid w:val="00DE4632"/>
    <w:rsid w:val="00DE4854"/>
    <w:rsid w:val="00DE4BA1"/>
    <w:rsid w:val="00DE4EBB"/>
    <w:rsid w:val="00DE515D"/>
    <w:rsid w:val="00DE56F7"/>
    <w:rsid w:val="00DE5848"/>
    <w:rsid w:val="00DE5C29"/>
    <w:rsid w:val="00DE5F35"/>
    <w:rsid w:val="00DE608A"/>
    <w:rsid w:val="00DE6528"/>
    <w:rsid w:val="00DE6B34"/>
    <w:rsid w:val="00DE721A"/>
    <w:rsid w:val="00DE7326"/>
    <w:rsid w:val="00DE737A"/>
    <w:rsid w:val="00DE7663"/>
    <w:rsid w:val="00DE76E4"/>
    <w:rsid w:val="00DF0066"/>
    <w:rsid w:val="00DF04D9"/>
    <w:rsid w:val="00DF07AF"/>
    <w:rsid w:val="00DF0802"/>
    <w:rsid w:val="00DF0923"/>
    <w:rsid w:val="00DF0A7B"/>
    <w:rsid w:val="00DF0AEA"/>
    <w:rsid w:val="00DF0FCE"/>
    <w:rsid w:val="00DF10A0"/>
    <w:rsid w:val="00DF129D"/>
    <w:rsid w:val="00DF1C04"/>
    <w:rsid w:val="00DF1C73"/>
    <w:rsid w:val="00DF1CA2"/>
    <w:rsid w:val="00DF26CA"/>
    <w:rsid w:val="00DF2835"/>
    <w:rsid w:val="00DF2B3A"/>
    <w:rsid w:val="00DF2BAC"/>
    <w:rsid w:val="00DF2EAA"/>
    <w:rsid w:val="00DF3085"/>
    <w:rsid w:val="00DF31EC"/>
    <w:rsid w:val="00DF38ED"/>
    <w:rsid w:val="00DF39F4"/>
    <w:rsid w:val="00DF3B85"/>
    <w:rsid w:val="00DF3D00"/>
    <w:rsid w:val="00DF4291"/>
    <w:rsid w:val="00DF43BC"/>
    <w:rsid w:val="00DF4505"/>
    <w:rsid w:val="00DF4622"/>
    <w:rsid w:val="00DF4816"/>
    <w:rsid w:val="00DF48B6"/>
    <w:rsid w:val="00DF4B30"/>
    <w:rsid w:val="00DF4CFC"/>
    <w:rsid w:val="00DF4E31"/>
    <w:rsid w:val="00DF546C"/>
    <w:rsid w:val="00DF557C"/>
    <w:rsid w:val="00DF55F3"/>
    <w:rsid w:val="00DF5DCB"/>
    <w:rsid w:val="00DF5EF5"/>
    <w:rsid w:val="00DF5F6D"/>
    <w:rsid w:val="00DF630D"/>
    <w:rsid w:val="00DF66EB"/>
    <w:rsid w:val="00DF6D27"/>
    <w:rsid w:val="00DF6F4F"/>
    <w:rsid w:val="00DF71AD"/>
    <w:rsid w:val="00DF73FA"/>
    <w:rsid w:val="00DF7501"/>
    <w:rsid w:val="00DF752E"/>
    <w:rsid w:val="00DF75D7"/>
    <w:rsid w:val="00DF765A"/>
    <w:rsid w:val="00DF79C6"/>
    <w:rsid w:val="00DF7CEA"/>
    <w:rsid w:val="00DF7EED"/>
    <w:rsid w:val="00E00078"/>
    <w:rsid w:val="00E005F3"/>
    <w:rsid w:val="00E0069C"/>
    <w:rsid w:val="00E008C0"/>
    <w:rsid w:val="00E00C09"/>
    <w:rsid w:val="00E00D5B"/>
    <w:rsid w:val="00E0118E"/>
    <w:rsid w:val="00E01466"/>
    <w:rsid w:val="00E01506"/>
    <w:rsid w:val="00E015C5"/>
    <w:rsid w:val="00E01625"/>
    <w:rsid w:val="00E01DD3"/>
    <w:rsid w:val="00E022DE"/>
    <w:rsid w:val="00E023CE"/>
    <w:rsid w:val="00E02766"/>
    <w:rsid w:val="00E02978"/>
    <w:rsid w:val="00E02B57"/>
    <w:rsid w:val="00E02CA2"/>
    <w:rsid w:val="00E02DF0"/>
    <w:rsid w:val="00E02F33"/>
    <w:rsid w:val="00E030B6"/>
    <w:rsid w:val="00E0314E"/>
    <w:rsid w:val="00E031B5"/>
    <w:rsid w:val="00E03336"/>
    <w:rsid w:val="00E034A4"/>
    <w:rsid w:val="00E036F4"/>
    <w:rsid w:val="00E0374F"/>
    <w:rsid w:val="00E03842"/>
    <w:rsid w:val="00E03A23"/>
    <w:rsid w:val="00E03AA8"/>
    <w:rsid w:val="00E03C36"/>
    <w:rsid w:val="00E03F64"/>
    <w:rsid w:val="00E040C6"/>
    <w:rsid w:val="00E04340"/>
    <w:rsid w:val="00E0480D"/>
    <w:rsid w:val="00E04A6F"/>
    <w:rsid w:val="00E04AF5"/>
    <w:rsid w:val="00E04B68"/>
    <w:rsid w:val="00E04FE6"/>
    <w:rsid w:val="00E05118"/>
    <w:rsid w:val="00E051A2"/>
    <w:rsid w:val="00E053E2"/>
    <w:rsid w:val="00E05429"/>
    <w:rsid w:val="00E0543D"/>
    <w:rsid w:val="00E056B2"/>
    <w:rsid w:val="00E05877"/>
    <w:rsid w:val="00E05ADB"/>
    <w:rsid w:val="00E0622A"/>
    <w:rsid w:val="00E063A6"/>
    <w:rsid w:val="00E063CF"/>
    <w:rsid w:val="00E067B9"/>
    <w:rsid w:val="00E06D3F"/>
    <w:rsid w:val="00E06D8E"/>
    <w:rsid w:val="00E06E2E"/>
    <w:rsid w:val="00E0720A"/>
    <w:rsid w:val="00E07961"/>
    <w:rsid w:val="00E079D3"/>
    <w:rsid w:val="00E07A89"/>
    <w:rsid w:val="00E07BAC"/>
    <w:rsid w:val="00E07C3A"/>
    <w:rsid w:val="00E07CDD"/>
    <w:rsid w:val="00E07F6B"/>
    <w:rsid w:val="00E100E9"/>
    <w:rsid w:val="00E102C9"/>
    <w:rsid w:val="00E10438"/>
    <w:rsid w:val="00E1050F"/>
    <w:rsid w:val="00E1052F"/>
    <w:rsid w:val="00E10556"/>
    <w:rsid w:val="00E1062C"/>
    <w:rsid w:val="00E10728"/>
    <w:rsid w:val="00E10BA3"/>
    <w:rsid w:val="00E10FFB"/>
    <w:rsid w:val="00E1120A"/>
    <w:rsid w:val="00E11343"/>
    <w:rsid w:val="00E1150F"/>
    <w:rsid w:val="00E11D04"/>
    <w:rsid w:val="00E12018"/>
    <w:rsid w:val="00E1207C"/>
    <w:rsid w:val="00E12119"/>
    <w:rsid w:val="00E122ED"/>
    <w:rsid w:val="00E12AFD"/>
    <w:rsid w:val="00E12C8C"/>
    <w:rsid w:val="00E12D5B"/>
    <w:rsid w:val="00E12DD5"/>
    <w:rsid w:val="00E13289"/>
    <w:rsid w:val="00E133D9"/>
    <w:rsid w:val="00E13914"/>
    <w:rsid w:val="00E139F2"/>
    <w:rsid w:val="00E13B9E"/>
    <w:rsid w:val="00E13C8C"/>
    <w:rsid w:val="00E13F42"/>
    <w:rsid w:val="00E141DE"/>
    <w:rsid w:val="00E14245"/>
    <w:rsid w:val="00E142DC"/>
    <w:rsid w:val="00E1430E"/>
    <w:rsid w:val="00E143E2"/>
    <w:rsid w:val="00E1496C"/>
    <w:rsid w:val="00E14AAF"/>
    <w:rsid w:val="00E14F86"/>
    <w:rsid w:val="00E15319"/>
    <w:rsid w:val="00E15473"/>
    <w:rsid w:val="00E1571F"/>
    <w:rsid w:val="00E157BA"/>
    <w:rsid w:val="00E16177"/>
    <w:rsid w:val="00E16219"/>
    <w:rsid w:val="00E16271"/>
    <w:rsid w:val="00E16350"/>
    <w:rsid w:val="00E1641B"/>
    <w:rsid w:val="00E1667C"/>
    <w:rsid w:val="00E1687D"/>
    <w:rsid w:val="00E16C2C"/>
    <w:rsid w:val="00E16C90"/>
    <w:rsid w:val="00E16CA4"/>
    <w:rsid w:val="00E171EA"/>
    <w:rsid w:val="00E175D7"/>
    <w:rsid w:val="00E17753"/>
    <w:rsid w:val="00E17972"/>
    <w:rsid w:val="00E17E79"/>
    <w:rsid w:val="00E17E9E"/>
    <w:rsid w:val="00E17F67"/>
    <w:rsid w:val="00E17FC6"/>
    <w:rsid w:val="00E20212"/>
    <w:rsid w:val="00E20488"/>
    <w:rsid w:val="00E20614"/>
    <w:rsid w:val="00E20B4C"/>
    <w:rsid w:val="00E20D54"/>
    <w:rsid w:val="00E21135"/>
    <w:rsid w:val="00E21152"/>
    <w:rsid w:val="00E212FC"/>
    <w:rsid w:val="00E21DA2"/>
    <w:rsid w:val="00E22451"/>
    <w:rsid w:val="00E2271F"/>
    <w:rsid w:val="00E227CF"/>
    <w:rsid w:val="00E22B63"/>
    <w:rsid w:val="00E22E4D"/>
    <w:rsid w:val="00E23158"/>
    <w:rsid w:val="00E2355F"/>
    <w:rsid w:val="00E236B9"/>
    <w:rsid w:val="00E2388F"/>
    <w:rsid w:val="00E23968"/>
    <w:rsid w:val="00E23BC8"/>
    <w:rsid w:val="00E23D88"/>
    <w:rsid w:val="00E246AE"/>
    <w:rsid w:val="00E24B03"/>
    <w:rsid w:val="00E24FC3"/>
    <w:rsid w:val="00E250BF"/>
    <w:rsid w:val="00E2527F"/>
    <w:rsid w:val="00E25408"/>
    <w:rsid w:val="00E25834"/>
    <w:rsid w:val="00E25A5D"/>
    <w:rsid w:val="00E26110"/>
    <w:rsid w:val="00E26A0A"/>
    <w:rsid w:val="00E26A80"/>
    <w:rsid w:val="00E26C95"/>
    <w:rsid w:val="00E26E4D"/>
    <w:rsid w:val="00E26F88"/>
    <w:rsid w:val="00E2707C"/>
    <w:rsid w:val="00E277B5"/>
    <w:rsid w:val="00E277C7"/>
    <w:rsid w:val="00E2784A"/>
    <w:rsid w:val="00E2784B"/>
    <w:rsid w:val="00E2785D"/>
    <w:rsid w:val="00E278CB"/>
    <w:rsid w:val="00E279DA"/>
    <w:rsid w:val="00E27D25"/>
    <w:rsid w:val="00E304E9"/>
    <w:rsid w:val="00E3064A"/>
    <w:rsid w:val="00E306F8"/>
    <w:rsid w:val="00E30780"/>
    <w:rsid w:val="00E30BA1"/>
    <w:rsid w:val="00E30BBA"/>
    <w:rsid w:val="00E31170"/>
    <w:rsid w:val="00E31466"/>
    <w:rsid w:val="00E31D3F"/>
    <w:rsid w:val="00E31F25"/>
    <w:rsid w:val="00E32192"/>
    <w:rsid w:val="00E32313"/>
    <w:rsid w:val="00E3247D"/>
    <w:rsid w:val="00E326EB"/>
    <w:rsid w:val="00E32ADF"/>
    <w:rsid w:val="00E32B59"/>
    <w:rsid w:val="00E32C7B"/>
    <w:rsid w:val="00E32E06"/>
    <w:rsid w:val="00E32E26"/>
    <w:rsid w:val="00E32FA1"/>
    <w:rsid w:val="00E3316E"/>
    <w:rsid w:val="00E331D4"/>
    <w:rsid w:val="00E33376"/>
    <w:rsid w:val="00E334BB"/>
    <w:rsid w:val="00E33538"/>
    <w:rsid w:val="00E337ED"/>
    <w:rsid w:val="00E33916"/>
    <w:rsid w:val="00E339DC"/>
    <w:rsid w:val="00E33B17"/>
    <w:rsid w:val="00E344E3"/>
    <w:rsid w:val="00E3472B"/>
    <w:rsid w:val="00E34C53"/>
    <w:rsid w:val="00E34E43"/>
    <w:rsid w:val="00E35428"/>
    <w:rsid w:val="00E35856"/>
    <w:rsid w:val="00E35DD4"/>
    <w:rsid w:val="00E35ED2"/>
    <w:rsid w:val="00E35F50"/>
    <w:rsid w:val="00E35F8B"/>
    <w:rsid w:val="00E35FBB"/>
    <w:rsid w:val="00E3624E"/>
    <w:rsid w:val="00E36287"/>
    <w:rsid w:val="00E362A1"/>
    <w:rsid w:val="00E36380"/>
    <w:rsid w:val="00E3640F"/>
    <w:rsid w:val="00E3645F"/>
    <w:rsid w:val="00E364C4"/>
    <w:rsid w:val="00E365AA"/>
    <w:rsid w:val="00E36802"/>
    <w:rsid w:val="00E36807"/>
    <w:rsid w:val="00E368FE"/>
    <w:rsid w:val="00E36A4D"/>
    <w:rsid w:val="00E36C2C"/>
    <w:rsid w:val="00E36D22"/>
    <w:rsid w:val="00E36E23"/>
    <w:rsid w:val="00E36E8A"/>
    <w:rsid w:val="00E37031"/>
    <w:rsid w:val="00E371A2"/>
    <w:rsid w:val="00E37328"/>
    <w:rsid w:val="00E37D34"/>
    <w:rsid w:val="00E4003F"/>
    <w:rsid w:val="00E403B4"/>
    <w:rsid w:val="00E404A7"/>
    <w:rsid w:val="00E407E5"/>
    <w:rsid w:val="00E409F0"/>
    <w:rsid w:val="00E40CB7"/>
    <w:rsid w:val="00E40ED8"/>
    <w:rsid w:val="00E41068"/>
    <w:rsid w:val="00E41108"/>
    <w:rsid w:val="00E413C0"/>
    <w:rsid w:val="00E41590"/>
    <w:rsid w:val="00E41F5C"/>
    <w:rsid w:val="00E4211C"/>
    <w:rsid w:val="00E422DE"/>
    <w:rsid w:val="00E423BC"/>
    <w:rsid w:val="00E425B3"/>
    <w:rsid w:val="00E425C9"/>
    <w:rsid w:val="00E42752"/>
    <w:rsid w:val="00E428CC"/>
    <w:rsid w:val="00E42AC5"/>
    <w:rsid w:val="00E42EA5"/>
    <w:rsid w:val="00E43652"/>
    <w:rsid w:val="00E4379D"/>
    <w:rsid w:val="00E44146"/>
    <w:rsid w:val="00E4429C"/>
    <w:rsid w:val="00E444F0"/>
    <w:rsid w:val="00E445DB"/>
    <w:rsid w:val="00E4471D"/>
    <w:rsid w:val="00E44722"/>
    <w:rsid w:val="00E44928"/>
    <w:rsid w:val="00E44B1F"/>
    <w:rsid w:val="00E44B81"/>
    <w:rsid w:val="00E44C03"/>
    <w:rsid w:val="00E44FF0"/>
    <w:rsid w:val="00E451F3"/>
    <w:rsid w:val="00E45E69"/>
    <w:rsid w:val="00E45F18"/>
    <w:rsid w:val="00E45FF0"/>
    <w:rsid w:val="00E46111"/>
    <w:rsid w:val="00E463D2"/>
    <w:rsid w:val="00E467AC"/>
    <w:rsid w:val="00E467B0"/>
    <w:rsid w:val="00E46B64"/>
    <w:rsid w:val="00E46BF2"/>
    <w:rsid w:val="00E46E2A"/>
    <w:rsid w:val="00E46E93"/>
    <w:rsid w:val="00E46EB6"/>
    <w:rsid w:val="00E46FBC"/>
    <w:rsid w:val="00E47013"/>
    <w:rsid w:val="00E4735A"/>
    <w:rsid w:val="00E474C9"/>
    <w:rsid w:val="00E475C3"/>
    <w:rsid w:val="00E47AA3"/>
    <w:rsid w:val="00E47FDE"/>
    <w:rsid w:val="00E5027E"/>
    <w:rsid w:val="00E50285"/>
    <w:rsid w:val="00E5034E"/>
    <w:rsid w:val="00E5093A"/>
    <w:rsid w:val="00E50A33"/>
    <w:rsid w:val="00E50AA6"/>
    <w:rsid w:val="00E510D2"/>
    <w:rsid w:val="00E51690"/>
    <w:rsid w:val="00E51697"/>
    <w:rsid w:val="00E5169D"/>
    <w:rsid w:val="00E5194F"/>
    <w:rsid w:val="00E51BF3"/>
    <w:rsid w:val="00E52674"/>
    <w:rsid w:val="00E52715"/>
    <w:rsid w:val="00E52E01"/>
    <w:rsid w:val="00E52EFB"/>
    <w:rsid w:val="00E5301E"/>
    <w:rsid w:val="00E53109"/>
    <w:rsid w:val="00E53788"/>
    <w:rsid w:val="00E53877"/>
    <w:rsid w:val="00E53E2D"/>
    <w:rsid w:val="00E53E59"/>
    <w:rsid w:val="00E54356"/>
    <w:rsid w:val="00E5496D"/>
    <w:rsid w:val="00E54D23"/>
    <w:rsid w:val="00E54DA4"/>
    <w:rsid w:val="00E55184"/>
    <w:rsid w:val="00E552AD"/>
    <w:rsid w:val="00E552D0"/>
    <w:rsid w:val="00E55EEC"/>
    <w:rsid w:val="00E561CE"/>
    <w:rsid w:val="00E56260"/>
    <w:rsid w:val="00E563E4"/>
    <w:rsid w:val="00E56491"/>
    <w:rsid w:val="00E5676F"/>
    <w:rsid w:val="00E56D97"/>
    <w:rsid w:val="00E56EE8"/>
    <w:rsid w:val="00E56F48"/>
    <w:rsid w:val="00E5701D"/>
    <w:rsid w:val="00E5772D"/>
    <w:rsid w:val="00E57A5A"/>
    <w:rsid w:val="00E57BBE"/>
    <w:rsid w:val="00E57D2F"/>
    <w:rsid w:val="00E57FA7"/>
    <w:rsid w:val="00E57FC5"/>
    <w:rsid w:val="00E60241"/>
    <w:rsid w:val="00E609E0"/>
    <w:rsid w:val="00E6106A"/>
    <w:rsid w:val="00E61609"/>
    <w:rsid w:val="00E61705"/>
    <w:rsid w:val="00E61840"/>
    <w:rsid w:val="00E61E36"/>
    <w:rsid w:val="00E61E67"/>
    <w:rsid w:val="00E6208F"/>
    <w:rsid w:val="00E620D7"/>
    <w:rsid w:val="00E622A3"/>
    <w:rsid w:val="00E6255E"/>
    <w:rsid w:val="00E628B2"/>
    <w:rsid w:val="00E6294A"/>
    <w:rsid w:val="00E629D8"/>
    <w:rsid w:val="00E629E9"/>
    <w:rsid w:val="00E62FA1"/>
    <w:rsid w:val="00E63012"/>
    <w:rsid w:val="00E6396B"/>
    <w:rsid w:val="00E63A57"/>
    <w:rsid w:val="00E6420B"/>
    <w:rsid w:val="00E64906"/>
    <w:rsid w:val="00E6493C"/>
    <w:rsid w:val="00E64CC6"/>
    <w:rsid w:val="00E655F8"/>
    <w:rsid w:val="00E65892"/>
    <w:rsid w:val="00E65B05"/>
    <w:rsid w:val="00E66A4B"/>
    <w:rsid w:val="00E670B5"/>
    <w:rsid w:val="00E675BD"/>
    <w:rsid w:val="00E67794"/>
    <w:rsid w:val="00E678F7"/>
    <w:rsid w:val="00E67C81"/>
    <w:rsid w:val="00E67ECC"/>
    <w:rsid w:val="00E67EED"/>
    <w:rsid w:val="00E67F33"/>
    <w:rsid w:val="00E703F0"/>
    <w:rsid w:val="00E70447"/>
    <w:rsid w:val="00E7087E"/>
    <w:rsid w:val="00E70971"/>
    <w:rsid w:val="00E70D20"/>
    <w:rsid w:val="00E70DCD"/>
    <w:rsid w:val="00E71303"/>
    <w:rsid w:val="00E7138E"/>
    <w:rsid w:val="00E71472"/>
    <w:rsid w:val="00E71549"/>
    <w:rsid w:val="00E71B9A"/>
    <w:rsid w:val="00E721E1"/>
    <w:rsid w:val="00E72278"/>
    <w:rsid w:val="00E725D6"/>
    <w:rsid w:val="00E7272F"/>
    <w:rsid w:val="00E7299D"/>
    <w:rsid w:val="00E729FE"/>
    <w:rsid w:val="00E72A4B"/>
    <w:rsid w:val="00E72BD0"/>
    <w:rsid w:val="00E72F4F"/>
    <w:rsid w:val="00E7311B"/>
    <w:rsid w:val="00E73201"/>
    <w:rsid w:val="00E73271"/>
    <w:rsid w:val="00E7339F"/>
    <w:rsid w:val="00E734D6"/>
    <w:rsid w:val="00E735E7"/>
    <w:rsid w:val="00E73758"/>
    <w:rsid w:val="00E738A9"/>
    <w:rsid w:val="00E73AC0"/>
    <w:rsid w:val="00E740AD"/>
    <w:rsid w:val="00E74315"/>
    <w:rsid w:val="00E745A4"/>
    <w:rsid w:val="00E748D3"/>
    <w:rsid w:val="00E749BF"/>
    <w:rsid w:val="00E74AA0"/>
    <w:rsid w:val="00E74AFE"/>
    <w:rsid w:val="00E74CFE"/>
    <w:rsid w:val="00E74D51"/>
    <w:rsid w:val="00E74DD0"/>
    <w:rsid w:val="00E74EC5"/>
    <w:rsid w:val="00E74F70"/>
    <w:rsid w:val="00E7511F"/>
    <w:rsid w:val="00E751A0"/>
    <w:rsid w:val="00E75314"/>
    <w:rsid w:val="00E75610"/>
    <w:rsid w:val="00E7578F"/>
    <w:rsid w:val="00E7589B"/>
    <w:rsid w:val="00E758E9"/>
    <w:rsid w:val="00E76005"/>
    <w:rsid w:val="00E76318"/>
    <w:rsid w:val="00E76398"/>
    <w:rsid w:val="00E767DC"/>
    <w:rsid w:val="00E76B66"/>
    <w:rsid w:val="00E76D1E"/>
    <w:rsid w:val="00E770D2"/>
    <w:rsid w:val="00E7767F"/>
    <w:rsid w:val="00E7786C"/>
    <w:rsid w:val="00E77DE5"/>
    <w:rsid w:val="00E803FE"/>
    <w:rsid w:val="00E80510"/>
    <w:rsid w:val="00E8051C"/>
    <w:rsid w:val="00E80631"/>
    <w:rsid w:val="00E806C8"/>
    <w:rsid w:val="00E80753"/>
    <w:rsid w:val="00E807B1"/>
    <w:rsid w:val="00E80842"/>
    <w:rsid w:val="00E80A1A"/>
    <w:rsid w:val="00E80ED8"/>
    <w:rsid w:val="00E80FFD"/>
    <w:rsid w:val="00E81052"/>
    <w:rsid w:val="00E81665"/>
    <w:rsid w:val="00E81954"/>
    <w:rsid w:val="00E81C7E"/>
    <w:rsid w:val="00E81ED5"/>
    <w:rsid w:val="00E8226F"/>
    <w:rsid w:val="00E825C8"/>
    <w:rsid w:val="00E82743"/>
    <w:rsid w:val="00E82B37"/>
    <w:rsid w:val="00E82C0D"/>
    <w:rsid w:val="00E82FC9"/>
    <w:rsid w:val="00E8325B"/>
    <w:rsid w:val="00E84532"/>
    <w:rsid w:val="00E84897"/>
    <w:rsid w:val="00E84A27"/>
    <w:rsid w:val="00E84A33"/>
    <w:rsid w:val="00E84D40"/>
    <w:rsid w:val="00E84EEA"/>
    <w:rsid w:val="00E85029"/>
    <w:rsid w:val="00E851C9"/>
    <w:rsid w:val="00E8527C"/>
    <w:rsid w:val="00E857B4"/>
    <w:rsid w:val="00E85830"/>
    <w:rsid w:val="00E8586E"/>
    <w:rsid w:val="00E8589B"/>
    <w:rsid w:val="00E85AC3"/>
    <w:rsid w:val="00E85BE9"/>
    <w:rsid w:val="00E85CE2"/>
    <w:rsid w:val="00E85D97"/>
    <w:rsid w:val="00E8624B"/>
    <w:rsid w:val="00E86377"/>
    <w:rsid w:val="00E86415"/>
    <w:rsid w:val="00E865D9"/>
    <w:rsid w:val="00E866FB"/>
    <w:rsid w:val="00E866FD"/>
    <w:rsid w:val="00E86826"/>
    <w:rsid w:val="00E86A95"/>
    <w:rsid w:val="00E87B14"/>
    <w:rsid w:val="00E87C37"/>
    <w:rsid w:val="00E87EB2"/>
    <w:rsid w:val="00E87F40"/>
    <w:rsid w:val="00E9048F"/>
    <w:rsid w:val="00E90701"/>
    <w:rsid w:val="00E90BA2"/>
    <w:rsid w:val="00E90F5D"/>
    <w:rsid w:val="00E910A8"/>
    <w:rsid w:val="00E912C0"/>
    <w:rsid w:val="00E912E1"/>
    <w:rsid w:val="00E9149F"/>
    <w:rsid w:val="00E91E77"/>
    <w:rsid w:val="00E920AC"/>
    <w:rsid w:val="00E921BC"/>
    <w:rsid w:val="00E92EE4"/>
    <w:rsid w:val="00E93086"/>
    <w:rsid w:val="00E93406"/>
    <w:rsid w:val="00E9348A"/>
    <w:rsid w:val="00E9348B"/>
    <w:rsid w:val="00E93602"/>
    <w:rsid w:val="00E93677"/>
    <w:rsid w:val="00E9367B"/>
    <w:rsid w:val="00E936E6"/>
    <w:rsid w:val="00E93972"/>
    <w:rsid w:val="00E93A9B"/>
    <w:rsid w:val="00E94317"/>
    <w:rsid w:val="00E94B95"/>
    <w:rsid w:val="00E94BF7"/>
    <w:rsid w:val="00E94C6E"/>
    <w:rsid w:val="00E94D15"/>
    <w:rsid w:val="00E94DC7"/>
    <w:rsid w:val="00E94F89"/>
    <w:rsid w:val="00E9523B"/>
    <w:rsid w:val="00E953B9"/>
    <w:rsid w:val="00E953CF"/>
    <w:rsid w:val="00E953FC"/>
    <w:rsid w:val="00E959DC"/>
    <w:rsid w:val="00E95F0B"/>
    <w:rsid w:val="00E95F21"/>
    <w:rsid w:val="00E95FE4"/>
    <w:rsid w:val="00E9622E"/>
    <w:rsid w:val="00E96268"/>
    <w:rsid w:val="00E964E0"/>
    <w:rsid w:val="00E96777"/>
    <w:rsid w:val="00E96B0E"/>
    <w:rsid w:val="00E96C79"/>
    <w:rsid w:val="00E96CA9"/>
    <w:rsid w:val="00E96CC9"/>
    <w:rsid w:val="00E96F2B"/>
    <w:rsid w:val="00E973F3"/>
    <w:rsid w:val="00E97B2F"/>
    <w:rsid w:val="00E97B78"/>
    <w:rsid w:val="00E97CEB"/>
    <w:rsid w:val="00E97D8A"/>
    <w:rsid w:val="00EA0143"/>
    <w:rsid w:val="00EA048E"/>
    <w:rsid w:val="00EA0651"/>
    <w:rsid w:val="00EA06A3"/>
    <w:rsid w:val="00EA07B0"/>
    <w:rsid w:val="00EA07F5"/>
    <w:rsid w:val="00EA081C"/>
    <w:rsid w:val="00EA08EC"/>
    <w:rsid w:val="00EA11EC"/>
    <w:rsid w:val="00EA1238"/>
    <w:rsid w:val="00EA157B"/>
    <w:rsid w:val="00EA168F"/>
    <w:rsid w:val="00EA1E0F"/>
    <w:rsid w:val="00EA210C"/>
    <w:rsid w:val="00EA25A8"/>
    <w:rsid w:val="00EA2649"/>
    <w:rsid w:val="00EA26B3"/>
    <w:rsid w:val="00EA2751"/>
    <w:rsid w:val="00EA2C2F"/>
    <w:rsid w:val="00EA33E8"/>
    <w:rsid w:val="00EA3614"/>
    <w:rsid w:val="00EA3989"/>
    <w:rsid w:val="00EA3A18"/>
    <w:rsid w:val="00EA4733"/>
    <w:rsid w:val="00EA4A2B"/>
    <w:rsid w:val="00EA4BB2"/>
    <w:rsid w:val="00EA4E46"/>
    <w:rsid w:val="00EA4ED1"/>
    <w:rsid w:val="00EA550F"/>
    <w:rsid w:val="00EA5518"/>
    <w:rsid w:val="00EA5553"/>
    <w:rsid w:val="00EA5566"/>
    <w:rsid w:val="00EA5DB3"/>
    <w:rsid w:val="00EA5F05"/>
    <w:rsid w:val="00EA61DB"/>
    <w:rsid w:val="00EA6293"/>
    <w:rsid w:val="00EA63CD"/>
    <w:rsid w:val="00EA646D"/>
    <w:rsid w:val="00EA65BD"/>
    <w:rsid w:val="00EA68D5"/>
    <w:rsid w:val="00EA6B3A"/>
    <w:rsid w:val="00EA6F62"/>
    <w:rsid w:val="00EA7145"/>
    <w:rsid w:val="00EA7530"/>
    <w:rsid w:val="00EA7769"/>
    <w:rsid w:val="00EB001C"/>
    <w:rsid w:val="00EB00AA"/>
    <w:rsid w:val="00EB0530"/>
    <w:rsid w:val="00EB0570"/>
    <w:rsid w:val="00EB0B8E"/>
    <w:rsid w:val="00EB0BA5"/>
    <w:rsid w:val="00EB0E6D"/>
    <w:rsid w:val="00EB0ECD"/>
    <w:rsid w:val="00EB0F99"/>
    <w:rsid w:val="00EB1223"/>
    <w:rsid w:val="00EB1227"/>
    <w:rsid w:val="00EB1D84"/>
    <w:rsid w:val="00EB1EB3"/>
    <w:rsid w:val="00EB209C"/>
    <w:rsid w:val="00EB215B"/>
    <w:rsid w:val="00EB235B"/>
    <w:rsid w:val="00EB27EE"/>
    <w:rsid w:val="00EB2E68"/>
    <w:rsid w:val="00EB31F1"/>
    <w:rsid w:val="00EB32EA"/>
    <w:rsid w:val="00EB36C7"/>
    <w:rsid w:val="00EB3E3B"/>
    <w:rsid w:val="00EB3F23"/>
    <w:rsid w:val="00EB3F67"/>
    <w:rsid w:val="00EB400E"/>
    <w:rsid w:val="00EB4367"/>
    <w:rsid w:val="00EB4391"/>
    <w:rsid w:val="00EB4531"/>
    <w:rsid w:val="00EB4581"/>
    <w:rsid w:val="00EB4CF6"/>
    <w:rsid w:val="00EB4E42"/>
    <w:rsid w:val="00EB4EF8"/>
    <w:rsid w:val="00EB532B"/>
    <w:rsid w:val="00EB5410"/>
    <w:rsid w:val="00EB544C"/>
    <w:rsid w:val="00EB5488"/>
    <w:rsid w:val="00EB56A9"/>
    <w:rsid w:val="00EB580E"/>
    <w:rsid w:val="00EB5897"/>
    <w:rsid w:val="00EB5E22"/>
    <w:rsid w:val="00EB6095"/>
    <w:rsid w:val="00EB61AC"/>
    <w:rsid w:val="00EB64EE"/>
    <w:rsid w:val="00EB6728"/>
    <w:rsid w:val="00EB7168"/>
    <w:rsid w:val="00EB752A"/>
    <w:rsid w:val="00EB76A9"/>
    <w:rsid w:val="00EB7B07"/>
    <w:rsid w:val="00EB7B29"/>
    <w:rsid w:val="00EB7CAA"/>
    <w:rsid w:val="00EB7FFD"/>
    <w:rsid w:val="00EC0042"/>
    <w:rsid w:val="00EC00BA"/>
    <w:rsid w:val="00EC06DF"/>
    <w:rsid w:val="00EC0876"/>
    <w:rsid w:val="00EC0AF8"/>
    <w:rsid w:val="00EC0BE2"/>
    <w:rsid w:val="00EC0F33"/>
    <w:rsid w:val="00EC12CB"/>
    <w:rsid w:val="00EC13A4"/>
    <w:rsid w:val="00EC1566"/>
    <w:rsid w:val="00EC15F2"/>
    <w:rsid w:val="00EC1832"/>
    <w:rsid w:val="00EC1946"/>
    <w:rsid w:val="00EC19A9"/>
    <w:rsid w:val="00EC1B70"/>
    <w:rsid w:val="00EC1BB6"/>
    <w:rsid w:val="00EC2373"/>
    <w:rsid w:val="00EC2518"/>
    <w:rsid w:val="00EC299A"/>
    <w:rsid w:val="00EC2AAC"/>
    <w:rsid w:val="00EC2ADB"/>
    <w:rsid w:val="00EC2B92"/>
    <w:rsid w:val="00EC2BC2"/>
    <w:rsid w:val="00EC2BCD"/>
    <w:rsid w:val="00EC2C82"/>
    <w:rsid w:val="00EC2DBD"/>
    <w:rsid w:val="00EC2EEF"/>
    <w:rsid w:val="00EC2F42"/>
    <w:rsid w:val="00EC3198"/>
    <w:rsid w:val="00EC3A37"/>
    <w:rsid w:val="00EC3AC4"/>
    <w:rsid w:val="00EC3B7C"/>
    <w:rsid w:val="00EC3BB1"/>
    <w:rsid w:val="00EC3BD7"/>
    <w:rsid w:val="00EC3D8B"/>
    <w:rsid w:val="00EC4361"/>
    <w:rsid w:val="00EC46EE"/>
    <w:rsid w:val="00EC4DB5"/>
    <w:rsid w:val="00EC4DD8"/>
    <w:rsid w:val="00EC4EAD"/>
    <w:rsid w:val="00EC4F12"/>
    <w:rsid w:val="00EC5174"/>
    <w:rsid w:val="00EC51FB"/>
    <w:rsid w:val="00EC584F"/>
    <w:rsid w:val="00EC5CF2"/>
    <w:rsid w:val="00EC6221"/>
    <w:rsid w:val="00EC6548"/>
    <w:rsid w:val="00EC69D0"/>
    <w:rsid w:val="00EC6AED"/>
    <w:rsid w:val="00EC6B23"/>
    <w:rsid w:val="00EC6CF3"/>
    <w:rsid w:val="00EC6F92"/>
    <w:rsid w:val="00EC7098"/>
    <w:rsid w:val="00EC7146"/>
    <w:rsid w:val="00EC724B"/>
    <w:rsid w:val="00EC7DE1"/>
    <w:rsid w:val="00ED00CE"/>
    <w:rsid w:val="00ED0916"/>
    <w:rsid w:val="00ED0BFA"/>
    <w:rsid w:val="00ED1617"/>
    <w:rsid w:val="00ED16E5"/>
    <w:rsid w:val="00ED18DA"/>
    <w:rsid w:val="00ED1AD7"/>
    <w:rsid w:val="00ED1E1B"/>
    <w:rsid w:val="00ED21C2"/>
    <w:rsid w:val="00ED2362"/>
    <w:rsid w:val="00ED2C2A"/>
    <w:rsid w:val="00ED2D57"/>
    <w:rsid w:val="00ED2DAC"/>
    <w:rsid w:val="00ED30FA"/>
    <w:rsid w:val="00ED34DA"/>
    <w:rsid w:val="00ED3590"/>
    <w:rsid w:val="00ED3B86"/>
    <w:rsid w:val="00ED3C59"/>
    <w:rsid w:val="00ED3E4D"/>
    <w:rsid w:val="00ED426C"/>
    <w:rsid w:val="00ED42CE"/>
    <w:rsid w:val="00ED4522"/>
    <w:rsid w:val="00ED4846"/>
    <w:rsid w:val="00ED4BA7"/>
    <w:rsid w:val="00ED4CFF"/>
    <w:rsid w:val="00ED5421"/>
    <w:rsid w:val="00ED5583"/>
    <w:rsid w:val="00ED56F9"/>
    <w:rsid w:val="00ED5816"/>
    <w:rsid w:val="00ED596B"/>
    <w:rsid w:val="00ED5BA9"/>
    <w:rsid w:val="00ED6066"/>
    <w:rsid w:val="00ED61EB"/>
    <w:rsid w:val="00ED67C9"/>
    <w:rsid w:val="00ED68A1"/>
    <w:rsid w:val="00ED6B64"/>
    <w:rsid w:val="00ED6BD5"/>
    <w:rsid w:val="00ED6F8E"/>
    <w:rsid w:val="00ED77D4"/>
    <w:rsid w:val="00ED7822"/>
    <w:rsid w:val="00ED78E1"/>
    <w:rsid w:val="00ED7B44"/>
    <w:rsid w:val="00ED7BA5"/>
    <w:rsid w:val="00ED7C5D"/>
    <w:rsid w:val="00ED7C73"/>
    <w:rsid w:val="00ED7CBF"/>
    <w:rsid w:val="00ED7F58"/>
    <w:rsid w:val="00EE00E0"/>
    <w:rsid w:val="00EE01B0"/>
    <w:rsid w:val="00EE073D"/>
    <w:rsid w:val="00EE077A"/>
    <w:rsid w:val="00EE08BE"/>
    <w:rsid w:val="00EE0A4D"/>
    <w:rsid w:val="00EE0EC2"/>
    <w:rsid w:val="00EE0EFB"/>
    <w:rsid w:val="00EE143E"/>
    <w:rsid w:val="00EE1979"/>
    <w:rsid w:val="00EE1995"/>
    <w:rsid w:val="00EE1F81"/>
    <w:rsid w:val="00EE20E0"/>
    <w:rsid w:val="00EE24F2"/>
    <w:rsid w:val="00EE2590"/>
    <w:rsid w:val="00EE2863"/>
    <w:rsid w:val="00EE2FF8"/>
    <w:rsid w:val="00EE3084"/>
    <w:rsid w:val="00EE320E"/>
    <w:rsid w:val="00EE34B7"/>
    <w:rsid w:val="00EE38F5"/>
    <w:rsid w:val="00EE38FF"/>
    <w:rsid w:val="00EE3CCF"/>
    <w:rsid w:val="00EE3E4F"/>
    <w:rsid w:val="00EE3EF4"/>
    <w:rsid w:val="00EE3F25"/>
    <w:rsid w:val="00EE3F79"/>
    <w:rsid w:val="00EE3FD3"/>
    <w:rsid w:val="00EE4061"/>
    <w:rsid w:val="00EE4079"/>
    <w:rsid w:val="00EE40A7"/>
    <w:rsid w:val="00EE41C2"/>
    <w:rsid w:val="00EE425E"/>
    <w:rsid w:val="00EE4498"/>
    <w:rsid w:val="00EE4927"/>
    <w:rsid w:val="00EE4B9E"/>
    <w:rsid w:val="00EE4EA3"/>
    <w:rsid w:val="00EE4F02"/>
    <w:rsid w:val="00EE510F"/>
    <w:rsid w:val="00EE511C"/>
    <w:rsid w:val="00EE541D"/>
    <w:rsid w:val="00EE61C2"/>
    <w:rsid w:val="00EE6394"/>
    <w:rsid w:val="00EE6990"/>
    <w:rsid w:val="00EE6F13"/>
    <w:rsid w:val="00EE6FE3"/>
    <w:rsid w:val="00EE79A4"/>
    <w:rsid w:val="00EE7A44"/>
    <w:rsid w:val="00EE7AED"/>
    <w:rsid w:val="00EE7AEF"/>
    <w:rsid w:val="00EE7AF5"/>
    <w:rsid w:val="00EE7B22"/>
    <w:rsid w:val="00EE7CC3"/>
    <w:rsid w:val="00EE7F45"/>
    <w:rsid w:val="00EF01C8"/>
    <w:rsid w:val="00EF084F"/>
    <w:rsid w:val="00EF08F1"/>
    <w:rsid w:val="00EF0C19"/>
    <w:rsid w:val="00EF0DD6"/>
    <w:rsid w:val="00EF120D"/>
    <w:rsid w:val="00EF1235"/>
    <w:rsid w:val="00EF128A"/>
    <w:rsid w:val="00EF1521"/>
    <w:rsid w:val="00EF1874"/>
    <w:rsid w:val="00EF18FB"/>
    <w:rsid w:val="00EF1AAD"/>
    <w:rsid w:val="00EF1BD2"/>
    <w:rsid w:val="00EF1C1C"/>
    <w:rsid w:val="00EF1C99"/>
    <w:rsid w:val="00EF1CC2"/>
    <w:rsid w:val="00EF1D01"/>
    <w:rsid w:val="00EF1D46"/>
    <w:rsid w:val="00EF216E"/>
    <w:rsid w:val="00EF24C8"/>
    <w:rsid w:val="00EF26D6"/>
    <w:rsid w:val="00EF28E4"/>
    <w:rsid w:val="00EF2AE1"/>
    <w:rsid w:val="00EF2C0F"/>
    <w:rsid w:val="00EF2C7C"/>
    <w:rsid w:val="00EF309B"/>
    <w:rsid w:val="00EF48AA"/>
    <w:rsid w:val="00EF4A55"/>
    <w:rsid w:val="00EF4B2A"/>
    <w:rsid w:val="00EF5040"/>
    <w:rsid w:val="00EF5058"/>
    <w:rsid w:val="00EF5104"/>
    <w:rsid w:val="00EF567B"/>
    <w:rsid w:val="00EF5897"/>
    <w:rsid w:val="00EF58FE"/>
    <w:rsid w:val="00EF59B7"/>
    <w:rsid w:val="00EF5A6E"/>
    <w:rsid w:val="00EF5C6B"/>
    <w:rsid w:val="00EF5C74"/>
    <w:rsid w:val="00EF5EE3"/>
    <w:rsid w:val="00EF5FAA"/>
    <w:rsid w:val="00EF639F"/>
    <w:rsid w:val="00EF63D7"/>
    <w:rsid w:val="00EF6B2B"/>
    <w:rsid w:val="00EF6C40"/>
    <w:rsid w:val="00EF7148"/>
    <w:rsid w:val="00EF745C"/>
    <w:rsid w:val="00EF74F3"/>
    <w:rsid w:val="00EF77BC"/>
    <w:rsid w:val="00EF7A1C"/>
    <w:rsid w:val="00EF7AC5"/>
    <w:rsid w:val="00EF7C47"/>
    <w:rsid w:val="00EF7CEA"/>
    <w:rsid w:val="00EF7D14"/>
    <w:rsid w:val="00F00260"/>
    <w:rsid w:val="00F0044D"/>
    <w:rsid w:val="00F005CC"/>
    <w:rsid w:val="00F00A1D"/>
    <w:rsid w:val="00F00A2C"/>
    <w:rsid w:val="00F00AC1"/>
    <w:rsid w:val="00F00AF5"/>
    <w:rsid w:val="00F00BA6"/>
    <w:rsid w:val="00F01090"/>
    <w:rsid w:val="00F011D6"/>
    <w:rsid w:val="00F0146C"/>
    <w:rsid w:val="00F01598"/>
    <w:rsid w:val="00F01645"/>
    <w:rsid w:val="00F01A64"/>
    <w:rsid w:val="00F01BF7"/>
    <w:rsid w:val="00F0221F"/>
    <w:rsid w:val="00F024CA"/>
    <w:rsid w:val="00F02578"/>
    <w:rsid w:val="00F0259E"/>
    <w:rsid w:val="00F02609"/>
    <w:rsid w:val="00F02889"/>
    <w:rsid w:val="00F02C50"/>
    <w:rsid w:val="00F02EC0"/>
    <w:rsid w:val="00F02FD8"/>
    <w:rsid w:val="00F038B3"/>
    <w:rsid w:val="00F03960"/>
    <w:rsid w:val="00F03E66"/>
    <w:rsid w:val="00F03E86"/>
    <w:rsid w:val="00F0421B"/>
    <w:rsid w:val="00F0458B"/>
    <w:rsid w:val="00F04881"/>
    <w:rsid w:val="00F04CE2"/>
    <w:rsid w:val="00F05014"/>
    <w:rsid w:val="00F05233"/>
    <w:rsid w:val="00F05390"/>
    <w:rsid w:val="00F0556C"/>
    <w:rsid w:val="00F0575D"/>
    <w:rsid w:val="00F05A67"/>
    <w:rsid w:val="00F05BCD"/>
    <w:rsid w:val="00F05E97"/>
    <w:rsid w:val="00F05FBA"/>
    <w:rsid w:val="00F06148"/>
    <w:rsid w:val="00F062E1"/>
    <w:rsid w:val="00F06622"/>
    <w:rsid w:val="00F067FC"/>
    <w:rsid w:val="00F06844"/>
    <w:rsid w:val="00F0690A"/>
    <w:rsid w:val="00F06915"/>
    <w:rsid w:val="00F06B78"/>
    <w:rsid w:val="00F06BD6"/>
    <w:rsid w:val="00F06CA5"/>
    <w:rsid w:val="00F06FB3"/>
    <w:rsid w:val="00F07242"/>
    <w:rsid w:val="00F079C9"/>
    <w:rsid w:val="00F07A62"/>
    <w:rsid w:val="00F07A7F"/>
    <w:rsid w:val="00F10387"/>
    <w:rsid w:val="00F10412"/>
    <w:rsid w:val="00F104DE"/>
    <w:rsid w:val="00F10AA5"/>
    <w:rsid w:val="00F10C63"/>
    <w:rsid w:val="00F10CC9"/>
    <w:rsid w:val="00F10F04"/>
    <w:rsid w:val="00F111E8"/>
    <w:rsid w:val="00F11321"/>
    <w:rsid w:val="00F11362"/>
    <w:rsid w:val="00F11702"/>
    <w:rsid w:val="00F11710"/>
    <w:rsid w:val="00F117D3"/>
    <w:rsid w:val="00F11B2C"/>
    <w:rsid w:val="00F11E43"/>
    <w:rsid w:val="00F11F62"/>
    <w:rsid w:val="00F120BD"/>
    <w:rsid w:val="00F121D1"/>
    <w:rsid w:val="00F12461"/>
    <w:rsid w:val="00F124FA"/>
    <w:rsid w:val="00F125B5"/>
    <w:rsid w:val="00F128DC"/>
    <w:rsid w:val="00F12A38"/>
    <w:rsid w:val="00F12B88"/>
    <w:rsid w:val="00F12C6A"/>
    <w:rsid w:val="00F12DA5"/>
    <w:rsid w:val="00F12E6C"/>
    <w:rsid w:val="00F12F57"/>
    <w:rsid w:val="00F13167"/>
    <w:rsid w:val="00F13307"/>
    <w:rsid w:val="00F134C2"/>
    <w:rsid w:val="00F1371C"/>
    <w:rsid w:val="00F1373A"/>
    <w:rsid w:val="00F13FC0"/>
    <w:rsid w:val="00F1480B"/>
    <w:rsid w:val="00F14BD9"/>
    <w:rsid w:val="00F14EF8"/>
    <w:rsid w:val="00F15036"/>
    <w:rsid w:val="00F15056"/>
    <w:rsid w:val="00F15302"/>
    <w:rsid w:val="00F1543D"/>
    <w:rsid w:val="00F154EA"/>
    <w:rsid w:val="00F15B24"/>
    <w:rsid w:val="00F15CC6"/>
    <w:rsid w:val="00F15CDB"/>
    <w:rsid w:val="00F15DD8"/>
    <w:rsid w:val="00F160C3"/>
    <w:rsid w:val="00F16132"/>
    <w:rsid w:val="00F162DE"/>
    <w:rsid w:val="00F16964"/>
    <w:rsid w:val="00F16AD6"/>
    <w:rsid w:val="00F1762D"/>
    <w:rsid w:val="00F178A6"/>
    <w:rsid w:val="00F17C54"/>
    <w:rsid w:val="00F17D07"/>
    <w:rsid w:val="00F17DC2"/>
    <w:rsid w:val="00F20179"/>
    <w:rsid w:val="00F201FB"/>
    <w:rsid w:val="00F204EB"/>
    <w:rsid w:val="00F20894"/>
    <w:rsid w:val="00F208D2"/>
    <w:rsid w:val="00F20B12"/>
    <w:rsid w:val="00F20D7E"/>
    <w:rsid w:val="00F2118B"/>
    <w:rsid w:val="00F2180F"/>
    <w:rsid w:val="00F2181D"/>
    <w:rsid w:val="00F21901"/>
    <w:rsid w:val="00F21BAB"/>
    <w:rsid w:val="00F21C08"/>
    <w:rsid w:val="00F21E35"/>
    <w:rsid w:val="00F223CC"/>
    <w:rsid w:val="00F225E0"/>
    <w:rsid w:val="00F22769"/>
    <w:rsid w:val="00F229F4"/>
    <w:rsid w:val="00F22EEF"/>
    <w:rsid w:val="00F23034"/>
    <w:rsid w:val="00F23112"/>
    <w:rsid w:val="00F2317B"/>
    <w:rsid w:val="00F232C9"/>
    <w:rsid w:val="00F2341B"/>
    <w:rsid w:val="00F234B7"/>
    <w:rsid w:val="00F2352A"/>
    <w:rsid w:val="00F23D72"/>
    <w:rsid w:val="00F240F7"/>
    <w:rsid w:val="00F24198"/>
    <w:rsid w:val="00F24576"/>
    <w:rsid w:val="00F24885"/>
    <w:rsid w:val="00F24B68"/>
    <w:rsid w:val="00F24EDA"/>
    <w:rsid w:val="00F24F78"/>
    <w:rsid w:val="00F250A1"/>
    <w:rsid w:val="00F250B8"/>
    <w:rsid w:val="00F25425"/>
    <w:rsid w:val="00F25668"/>
    <w:rsid w:val="00F2577C"/>
    <w:rsid w:val="00F25830"/>
    <w:rsid w:val="00F25930"/>
    <w:rsid w:val="00F25DEE"/>
    <w:rsid w:val="00F25FB0"/>
    <w:rsid w:val="00F25FB3"/>
    <w:rsid w:val="00F2608F"/>
    <w:rsid w:val="00F262A9"/>
    <w:rsid w:val="00F2648A"/>
    <w:rsid w:val="00F264C3"/>
    <w:rsid w:val="00F26644"/>
    <w:rsid w:val="00F268E0"/>
    <w:rsid w:val="00F26E04"/>
    <w:rsid w:val="00F26EA9"/>
    <w:rsid w:val="00F26F18"/>
    <w:rsid w:val="00F270D4"/>
    <w:rsid w:val="00F27206"/>
    <w:rsid w:val="00F27522"/>
    <w:rsid w:val="00F276F3"/>
    <w:rsid w:val="00F277F9"/>
    <w:rsid w:val="00F279A7"/>
    <w:rsid w:val="00F27B4D"/>
    <w:rsid w:val="00F300B7"/>
    <w:rsid w:val="00F3025C"/>
    <w:rsid w:val="00F30277"/>
    <w:rsid w:val="00F30403"/>
    <w:rsid w:val="00F306FB"/>
    <w:rsid w:val="00F30713"/>
    <w:rsid w:val="00F3099A"/>
    <w:rsid w:val="00F309F0"/>
    <w:rsid w:val="00F30CB0"/>
    <w:rsid w:val="00F31231"/>
    <w:rsid w:val="00F31281"/>
    <w:rsid w:val="00F319EB"/>
    <w:rsid w:val="00F31A16"/>
    <w:rsid w:val="00F31C15"/>
    <w:rsid w:val="00F31C5F"/>
    <w:rsid w:val="00F31F2E"/>
    <w:rsid w:val="00F31F33"/>
    <w:rsid w:val="00F32140"/>
    <w:rsid w:val="00F321CD"/>
    <w:rsid w:val="00F3237E"/>
    <w:rsid w:val="00F325CA"/>
    <w:rsid w:val="00F32920"/>
    <w:rsid w:val="00F32955"/>
    <w:rsid w:val="00F32BFE"/>
    <w:rsid w:val="00F3312B"/>
    <w:rsid w:val="00F33415"/>
    <w:rsid w:val="00F33904"/>
    <w:rsid w:val="00F34777"/>
    <w:rsid w:val="00F348BD"/>
    <w:rsid w:val="00F34AAA"/>
    <w:rsid w:val="00F34CF4"/>
    <w:rsid w:val="00F34E76"/>
    <w:rsid w:val="00F34EEA"/>
    <w:rsid w:val="00F34F53"/>
    <w:rsid w:val="00F3548A"/>
    <w:rsid w:val="00F35E1B"/>
    <w:rsid w:val="00F36054"/>
    <w:rsid w:val="00F36284"/>
    <w:rsid w:val="00F36477"/>
    <w:rsid w:val="00F368FB"/>
    <w:rsid w:val="00F36A4B"/>
    <w:rsid w:val="00F36AB9"/>
    <w:rsid w:val="00F36B21"/>
    <w:rsid w:val="00F36D1A"/>
    <w:rsid w:val="00F3719A"/>
    <w:rsid w:val="00F373C7"/>
    <w:rsid w:val="00F373FB"/>
    <w:rsid w:val="00F40021"/>
    <w:rsid w:val="00F4022A"/>
    <w:rsid w:val="00F4047D"/>
    <w:rsid w:val="00F404D5"/>
    <w:rsid w:val="00F40510"/>
    <w:rsid w:val="00F4079C"/>
    <w:rsid w:val="00F407E6"/>
    <w:rsid w:val="00F40846"/>
    <w:rsid w:val="00F40870"/>
    <w:rsid w:val="00F40A8A"/>
    <w:rsid w:val="00F40FB3"/>
    <w:rsid w:val="00F41006"/>
    <w:rsid w:val="00F410F7"/>
    <w:rsid w:val="00F41192"/>
    <w:rsid w:val="00F411AA"/>
    <w:rsid w:val="00F412E3"/>
    <w:rsid w:val="00F4192A"/>
    <w:rsid w:val="00F41A5F"/>
    <w:rsid w:val="00F41BB2"/>
    <w:rsid w:val="00F42700"/>
    <w:rsid w:val="00F4293A"/>
    <w:rsid w:val="00F42EA4"/>
    <w:rsid w:val="00F4307D"/>
    <w:rsid w:val="00F43287"/>
    <w:rsid w:val="00F43C33"/>
    <w:rsid w:val="00F43C77"/>
    <w:rsid w:val="00F443FE"/>
    <w:rsid w:val="00F44437"/>
    <w:rsid w:val="00F44674"/>
    <w:rsid w:val="00F44779"/>
    <w:rsid w:val="00F44780"/>
    <w:rsid w:val="00F44782"/>
    <w:rsid w:val="00F44B95"/>
    <w:rsid w:val="00F44E22"/>
    <w:rsid w:val="00F452E6"/>
    <w:rsid w:val="00F4599B"/>
    <w:rsid w:val="00F45E56"/>
    <w:rsid w:val="00F460CC"/>
    <w:rsid w:val="00F461FA"/>
    <w:rsid w:val="00F46863"/>
    <w:rsid w:val="00F46B37"/>
    <w:rsid w:val="00F46BD5"/>
    <w:rsid w:val="00F46C82"/>
    <w:rsid w:val="00F46E07"/>
    <w:rsid w:val="00F4710F"/>
    <w:rsid w:val="00F478AB"/>
    <w:rsid w:val="00F47930"/>
    <w:rsid w:val="00F47B00"/>
    <w:rsid w:val="00F47BB4"/>
    <w:rsid w:val="00F50102"/>
    <w:rsid w:val="00F501DE"/>
    <w:rsid w:val="00F5034C"/>
    <w:rsid w:val="00F50446"/>
    <w:rsid w:val="00F5057C"/>
    <w:rsid w:val="00F506D4"/>
    <w:rsid w:val="00F50A39"/>
    <w:rsid w:val="00F50A8B"/>
    <w:rsid w:val="00F50B60"/>
    <w:rsid w:val="00F50F2B"/>
    <w:rsid w:val="00F5168E"/>
    <w:rsid w:val="00F51BEC"/>
    <w:rsid w:val="00F51CD0"/>
    <w:rsid w:val="00F51D60"/>
    <w:rsid w:val="00F51D70"/>
    <w:rsid w:val="00F51EE9"/>
    <w:rsid w:val="00F51F58"/>
    <w:rsid w:val="00F51F8F"/>
    <w:rsid w:val="00F5220B"/>
    <w:rsid w:val="00F52244"/>
    <w:rsid w:val="00F523E9"/>
    <w:rsid w:val="00F5243B"/>
    <w:rsid w:val="00F524E7"/>
    <w:rsid w:val="00F5285C"/>
    <w:rsid w:val="00F5289F"/>
    <w:rsid w:val="00F528EF"/>
    <w:rsid w:val="00F52BBC"/>
    <w:rsid w:val="00F52C34"/>
    <w:rsid w:val="00F52C3B"/>
    <w:rsid w:val="00F52C40"/>
    <w:rsid w:val="00F52D78"/>
    <w:rsid w:val="00F52EC1"/>
    <w:rsid w:val="00F533FD"/>
    <w:rsid w:val="00F537C5"/>
    <w:rsid w:val="00F53B43"/>
    <w:rsid w:val="00F53C37"/>
    <w:rsid w:val="00F541BF"/>
    <w:rsid w:val="00F541E6"/>
    <w:rsid w:val="00F542DA"/>
    <w:rsid w:val="00F54753"/>
    <w:rsid w:val="00F5475E"/>
    <w:rsid w:val="00F54A4E"/>
    <w:rsid w:val="00F54BC2"/>
    <w:rsid w:val="00F54DA2"/>
    <w:rsid w:val="00F55324"/>
    <w:rsid w:val="00F5574E"/>
    <w:rsid w:val="00F55759"/>
    <w:rsid w:val="00F557EC"/>
    <w:rsid w:val="00F559E2"/>
    <w:rsid w:val="00F55A11"/>
    <w:rsid w:val="00F55ECD"/>
    <w:rsid w:val="00F55F22"/>
    <w:rsid w:val="00F5671A"/>
    <w:rsid w:val="00F569CF"/>
    <w:rsid w:val="00F56DE8"/>
    <w:rsid w:val="00F571AF"/>
    <w:rsid w:val="00F57285"/>
    <w:rsid w:val="00F5731B"/>
    <w:rsid w:val="00F57831"/>
    <w:rsid w:val="00F579AB"/>
    <w:rsid w:val="00F57C9B"/>
    <w:rsid w:val="00F57D78"/>
    <w:rsid w:val="00F57DCC"/>
    <w:rsid w:val="00F57F47"/>
    <w:rsid w:val="00F60092"/>
    <w:rsid w:val="00F60165"/>
    <w:rsid w:val="00F60261"/>
    <w:rsid w:val="00F604EB"/>
    <w:rsid w:val="00F607F3"/>
    <w:rsid w:val="00F608FC"/>
    <w:rsid w:val="00F609C8"/>
    <w:rsid w:val="00F60AB2"/>
    <w:rsid w:val="00F61448"/>
    <w:rsid w:val="00F61544"/>
    <w:rsid w:val="00F618D6"/>
    <w:rsid w:val="00F61B23"/>
    <w:rsid w:val="00F61E34"/>
    <w:rsid w:val="00F62212"/>
    <w:rsid w:val="00F62319"/>
    <w:rsid w:val="00F624FC"/>
    <w:rsid w:val="00F62FC6"/>
    <w:rsid w:val="00F632F4"/>
    <w:rsid w:val="00F63399"/>
    <w:rsid w:val="00F63666"/>
    <w:rsid w:val="00F63B63"/>
    <w:rsid w:val="00F643DD"/>
    <w:rsid w:val="00F64423"/>
    <w:rsid w:val="00F64809"/>
    <w:rsid w:val="00F6495D"/>
    <w:rsid w:val="00F64D72"/>
    <w:rsid w:val="00F64DF9"/>
    <w:rsid w:val="00F64E4C"/>
    <w:rsid w:val="00F64FCE"/>
    <w:rsid w:val="00F6525E"/>
    <w:rsid w:val="00F65440"/>
    <w:rsid w:val="00F65738"/>
    <w:rsid w:val="00F65758"/>
    <w:rsid w:val="00F657FC"/>
    <w:rsid w:val="00F659E6"/>
    <w:rsid w:val="00F65B3D"/>
    <w:rsid w:val="00F65E2C"/>
    <w:rsid w:val="00F65F6A"/>
    <w:rsid w:val="00F66092"/>
    <w:rsid w:val="00F6628E"/>
    <w:rsid w:val="00F6631D"/>
    <w:rsid w:val="00F665BC"/>
    <w:rsid w:val="00F667E7"/>
    <w:rsid w:val="00F66F2F"/>
    <w:rsid w:val="00F67083"/>
    <w:rsid w:val="00F670CF"/>
    <w:rsid w:val="00F6735D"/>
    <w:rsid w:val="00F676B2"/>
    <w:rsid w:val="00F67996"/>
    <w:rsid w:val="00F67A12"/>
    <w:rsid w:val="00F70028"/>
    <w:rsid w:val="00F7026D"/>
    <w:rsid w:val="00F703DF"/>
    <w:rsid w:val="00F706EC"/>
    <w:rsid w:val="00F70789"/>
    <w:rsid w:val="00F70971"/>
    <w:rsid w:val="00F70ADE"/>
    <w:rsid w:val="00F70B53"/>
    <w:rsid w:val="00F70BCB"/>
    <w:rsid w:val="00F70F73"/>
    <w:rsid w:val="00F70FBF"/>
    <w:rsid w:val="00F71218"/>
    <w:rsid w:val="00F71355"/>
    <w:rsid w:val="00F71493"/>
    <w:rsid w:val="00F71502"/>
    <w:rsid w:val="00F71559"/>
    <w:rsid w:val="00F715AA"/>
    <w:rsid w:val="00F718E5"/>
    <w:rsid w:val="00F71910"/>
    <w:rsid w:val="00F71CFD"/>
    <w:rsid w:val="00F71E95"/>
    <w:rsid w:val="00F72131"/>
    <w:rsid w:val="00F721C8"/>
    <w:rsid w:val="00F72203"/>
    <w:rsid w:val="00F725B1"/>
    <w:rsid w:val="00F725E7"/>
    <w:rsid w:val="00F726C7"/>
    <w:rsid w:val="00F72C7A"/>
    <w:rsid w:val="00F72D2D"/>
    <w:rsid w:val="00F72D8F"/>
    <w:rsid w:val="00F73927"/>
    <w:rsid w:val="00F739D8"/>
    <w:rsid w:val="00F739E5"/>
    <w:rsid w:val="00F73ADB"/>
    <w:rsid w:val="00F74030"/>
    <w:rsid w:val="00F741AF"/>
    <w:rsid w:val="00F74234"/>
    <w:rsid w:val="00F748CB"/>
    <w:rsid w:val="00F748E0"/>
    <w:rsid w:val="00F74BED"/>
    <w:rsid w:val="00F75167"/>
    <w:rsid w:val="00F75433"/>
    <w:rsid w:val="00F75819"/>
    <w:rsid w:val="00F75920"/>
    <w:rsid w:val="00F759DE"/>
    <w:rsid w:val="00F759F9"/>
    <w:rsid w:val="00F75BAB"/>
    <w:rsid w:val="00F75CA5"/>
    <w:rsid w:val="00F75DFA"/>
    <w:rsid w:val="00F75F24"/>
    <w:rsid w:val="00F763A7"/>
    <w:rsid w:val="00F76AA4"/>
    <w:rsid w:val="00F76C8B"/>
    <w:rsid w:val="00F77351"/>
    <w:rsid w:val="00F7774F"/>
    <w:rsid w:val="00F7789A"/>
    <w:rsid w:val="00F779E0"/>
    <w:rsid w:val="00F77F12"/>
    <w:rsid w:val="00F802F7"/>
    <w:rsid w:val="00F803BF"/>
    <w:rsid w:val="00F804CF"/>
    <w:rsid w:val="00F80AC2"/>
    <w:rsid w:val="00F80AE8"/>
    <w:rsid w:val="00F80D84"/>
    <w:rsid w:val="00F81B48"/>
    <w:rsid w:val="00F81DF9"/>
    <w:rsid w:val="00F82018"/>
    <w:rsid w:val="00F8207C"/>
    <w:rsid w:val="00F82144"/>
    <w:rsid w:val="00F821CD"/>
    <w:rsid w:val="00F82237"/>
    <w:rsid w:val="00F8237D"/>
    <w:rsid w:val="00F82423"/>
    <w:rsid w:val="00F82451"/>
    <w:rsid w:val="00F8256D"/>
    <w:rsid w:val="00F82AAA"/>
    <w:rsid w:val="00F82AB9"/>
    <w:rsid w:val="00F82DC4"/>
    <w:rsid w:val="00F8317B"/>
    <w:rsid w:val="00F832B5"/>
    <w:rsid w:val="00F83479"/>
    <w:rsid w:val="00F83526"/>
    <w:rsid w:val="00F8355C"/>
    <w:rsid w:val="00F8365D"/>
    <w:rsid w:val="00F837E4"/>
    <w:rsid w:val="00F83F81"/>
    <w:rsid w:val="00F8450E"/>
    <w:rsid w:val="00F847DB"/>
    <w:rsid w:val="00F848F7"/>
    <w:rsid w:val="00F84D63"/>
    <w:rsid w:val="00F8528F"/>
    <w:rsid w:val="00F8581F"/>
    <w:rsid w:val="00F85AF2"/>
    <w:rsid w:val="00F85DA6"/>
    <w:rsid w:val="00F85E04"/>
    <w:rsid w:val="00F86677"/>
    <w:rsid w:val="00F8677C"/>
    <w:rsid w:val="00F86A00"/>
    <w:rsid w:val="00F86B58"/>
    <w:rsid w:val="00F86E80"/>
    <w:rsid w:val="00F871EB"/>
    <w:rsid w:val="00F8731E"/>
    <w:rsid w:val="00F87765"/>
    <w:rsid w:val="00F90275"/>
    <w:rsid w:val="00F9028F"/>
    <w:rsid w:val="00F90333"/>
    <w:rsid w:val="00F90A23"/>
    <w:rsid w:val="00F90A6B"/>
    <w:rsid w:val="00F90BF0"/>
    <w:rsid w:val="00F90C8C"/>
    <w:rsid w:val="00F90DDB"/>
    <w:rsid w:val="00F91241"/>
    <w:rsid w:val="00F914EC"/>
    <w:rsid w:val="00F9174E"/>
    <w:rsid w:val="00F91799"/>
    <w:rsid w:val="00F91DAC"/>
    <w:rsid w:val="00F921BA"/>
    <w:rsid w:val="00F923A0"/>
    <w:rsid w:val="00F92402"/>
    <w:rsid w:val="00F9263A"/>
    <w:rsid w:val="00F929E0"/>
    <w:rsid w:val="00F92DD1"/>
    <w:rsid w:val="00F92E55"/>
    <w:rsid w:val="00F92EA1"/>
    <w:rsid w:val="00F93010"/>
    <w:rsid w:val="00F93376"/>
    <w:rsid w:val="00F93584"/>
    <w:rsid w:val="00F936CA"/>
    <w:rsid w:val="00F93BB5"/>
    <w:rsid w:val="00F93CA9"/>
    <w:rsid w:val="00F93D00"/>
    <w:rsid w:val="00F941CD"/>
    <w:rsid w:val="00F94426"/>
    <w:rsid w:val="00F94ADE"/>
    <w:rsid w:val="00F94CFA"/>
    <w:rsid w:val="00F94D28"/>
    <w:rsid w:val="00F94F0E"/>
    <w:rsid w:val="00F95076"/>
    <w:rsid w:val="00F95142"/>
    <w:rsid w:val="00F953A0"/>
    <w:rsid w:val="00F953BC"/>
    <w:rsid w:val="00F95497"/>
    <w:rsid w:val="00F95608"/>
    <w:rsid w:val="00F95A10"/>
    <w:rsid w:val="00F95C27"/>
    <w:rsid w:val="00F95D9F"/>
    <w:rsid w:val="00F95FDF"/>
    <w:rsid w:val="00F96163"/>
    <w:rsid w:val="00F964F2"/>
    <w:rsid w:val="00F96551"/>
    <w:rsid w:val="00F9667B"/>
    <w:rsid w:val="00F96A0D"/>
    <w:rsid w:val="00F96BA5"/>
    <w:rsid w:val="00F96BE3"/>
    <w:rsid w:val="00F96CFB"/>
    <w:rsid w:val="00F96D71"/>
    <w:rsid w:val="00F96F14"/>
    <w:rsid w:val="00F96F61"/>
    <w:rsid w:val="00F9704F"/>
    <w:rsid w:val="00F97066"/>
    <w:rsid w:val="00F970CE"/>
    <w:rsid w:val="00F970D2"/>
    <w:rsid w:val="00F9720B"/>
    <w:rsid w:val="00F9737A"/>
    <w:rsid w:val="00F97714"/>
    <w:rsid w:val="00F9774B"/>
    <w:rsid w:val="00F97BF2"/>
    <w:rsid w:val="00F97C8A"/>
    <w:rsid w:val="00F97E64"/>
    <w:rsid w:val="00FA0089"/>
    <w:rsid w:val="00FA0182"/>
    <w:rsid w:val="00FA02B3"/>
    <w:rsid w:val="00FA04D2"/>
    <w:rsid w:val="00FA06AD"/>
    <w:rsid w:val="00FA08B5"/>
    <w:rsid w:val="00FA0A39"/>
    <w:rsid w:val="00FA0A46"/>
    <w:rsid w:val="00FA0CDF"/>
    <w:rsid w:val="00FA0DC1"/>
    <w:rsid w:val="00FA0EEF"/>
    <w:rsid w:val="00FA10D4"/>
    <w:rsid w:val="00FA188B"/>
    <w:rsid w:val="00FA1CBA"/>
    <w:rsid w:val="00FA1F53"/>
    <w:rsid w:val="00FA2021"/>
    <w:rsid w:val="00FA26C9"/>
    <w:rsid w:val="00FA2C58"/>
    <w:rsid w:val="00FA2FBD"/>
    <w:rsid w:val="00FA32D9"/>
    <w:rsid w:val="00FA3427"/>
    <w:rsid w:val="00FA34F6"/>
    <w:rsid w:val="00FA36F9"/>
    <w:rsid w:val="00FA383A"/>
    <w:rsid w:val="00FA3ACE"/>
    <w:rsid w:val="00FA3AE5"/>
    <w:rsid w:val="00FA4084"/>
    <w:rsid w:val="00FA41DE"/>
    <w:rsid w:val="00FA43DC"/>
    <w:rsid w:val="00FA4787"/>
    <w:rsid w:val="00FA4C32"/>
    <w:rsid w:val="00FA4CBB"/>
    <w:rsid w:val="00FA4CF0"/>
    <w:rsid w:val="00FA519C"/>
    <w:rsid w:val="00FA5450"/>
    <w:rsid w:val="00FA5627"/>
    <w:rsid w:val="00FA5678"/>
    <w:rsid w:val="00FA56CF"/>
    <w:rsid w:val="00FA5879"/>
    <w:rsid w:val="00FA5930"/>
    <w:rsid w:val="00FA59F2"/>
    <w:rsid w:val="00FA5B33"/>
    <w:rsid w:val="00FA5C42"/>
    <w:rsid w:val="00FA638B"/>
    <w:rsid w:val="00FA6584"/>
    <w:rsid w:val="00FA65CF"/>
    <w:rsid w:val="00FA66C3"/>
    <w:rsid w:val="00FA69D5"/>
    <w:rsid w:val="00FA69F9"/>
    <w:rsid w:val="00FA6E76"/>
    <w:rsid w:val="00FA71A3"/>
    <w:rsid w:val="00FA7518"/>
    <w:rsid w:val="00FA7576"/>
    <w:rsid w:val="00FA790C"/>
    <w:rsid w:val="00FA7CBC"/>
    <w:rsid w:val="00FA7CEE"/>
    <w:rsid w:val="00FA7E64"/>
    <w:rsid w:val="00FA7FC4"/>
    <w:rsid w:val="00FB007B"/>
    <w:rsid w:val="00FB0216"/>
    <w:rsid w:val="00FB03DC"/>
    <w:rsid w:val="00FB0A79"/>
    <w:rsid w:val="00FB0B37"/>
    <w:rsid w:val="00FB0B4F"/>
    <w:rsid w:val="00FB0C11"/>
    <w:rsid w:val="00FB0C47"/>
    <w:rsid w:val="00FB1667"/>
    <w:rsid w:val="00FB1A42"/>
    <w:rsid w:val="00FB1E66"/>
    <w:rsid w:val="00FB20DB"/>
    <w:rsid w:val="00FB220A"/>
    <w:rsid w:val="00FB229E"/>
    <w:rsid w:val="00FB22A2"/>
    <w:rsid w:val="00FB2302"/>
    <w:rsid w:val="00FB240A"/>
    <w:rsid w:val="00FB25A9"/>
    <w:rsid w:val="00FB2872"/>
    <w:rsid w:val="00FB28D7"/>
    <w:rsid w:val="00FB29A9"/>
    <w:rsid w:val="00FB2AF3"/>
    <w:rsid w:val="00FB2D5F"/>
    <w:rsid w:val="00FB2D70"/>
    <w:rsid w:val="00FB2FB7"/>
    <w:rsid w:val="00FB375F"/>
    <w:rsid w:val="00FB389A"/>
    <w:rsid w:val="00FB3A6F"/>
    <w:rsid w:val="00FB3CD6"/>
    <w:rsid w:val="00FB3DB3"/>
    <w:rsid w:val="00FB4108"/>
    <w:rsid w:val="00FB4259"/>
    <w:rsid w:val="00FB430C"/>
    <w:rsid w:val="00FB4392"/>
    <w:rsid w:val="00FB43A2"/>
    <w:rsid w:val="00FB4621"/>
    <w:rsid w:val="00FB4844"/>
    <w:rsid w:val="00FB4B46"/>
    <w:rsid w:val="00FB4E1C"/>
    <w:rsid w:val="00FB4FE4"/>
    <w:rsid w:val="00FB5350"/>
    <w:rsid w:val="00FB5778"/>
    <w:rsid w:val="00FB58D2"/>
    <w:rsid w:val="00FB5B3D"/>
    <w:rsid w:val="00FB5E5B"/>
    <w:rsid w:val="00FB5FE0"/>
    <w:rsid w:val="00FB64EE"/>
    <w:rsid w:val="00FB6DC1"/>
    <w:rsid w:val="00FB6DD8"/>
    <w:rsid w:val="00FB6E74"/>
    <w:rsid w:val="00FB70A5"/>
    <w:rsid w:val="00FB72B5"/>
    <w:rsid w:val="00FB731D"/>
    <w:rsid w:val="00FB74FD"/>
    <w:rsid w:val="00FB7573"/>
    <w:rsid w:val="00FB7575"/>
    <w:rsid w:val="00FB79E8"/>
    <w:rsid w:val="00FB79EC"/>
    <w:rsid w:val="00FC0590"/>
    <w:rsid w:val="00FC07DE"/>
    <w:rsid w:val="00FC09D0"/>
    <w:rsid w:val="00FC09DB"/>
    <w:rsid w:val="00FC0BFB"/>
    <w:rsid w:val="00FC0C09"/>
    <w:rsid w:val="00FC11E2"/>
    <w:rsid w:val="00FC1309"/>
    <w:rsid w:val="00FC156B"/>
    <w:rsid w:val="00FC17C2"/>
    <w:rsid w:val="00FC19F6"/>
    <w:rsid w:val="00FC1D66"/>
    <w:rsid w:val="00FC20D1"/>
    <w:rsid w:val="00FC2209"/>
    <w:rsid w:val="00FC24C2"/>
    <w:rsid w:val="00FC277E"/>
    <w:rsid w:val="00FC2869"/>
    <w:rsid w:val="00FC2889"/>
    <w:rsid w:val="00FC2FBA"/>
    <w:rsid w:val="00FC30B3"/>
    <w:rsid w:val="00FC35F0"/>
    <w:rsid w:val="00FC3B72"/>
    <w:rsid w:val="00FC408D"/>
    <w:rsid w:val="00FC4629"/>
    <w:rsid w:val="00FC4A08"/>
    <w:rsid w:val="00FC4AA5"/>
    <w:rsid w:val="00FC4B96"/>
    <w:rsid w:val="00FC4BD6"/>
    <w:rsid w:val="00FC4C0B"/>
    <w:rsid w:val="00FC4DD4"/>
    <w:rsid w:val="00FC4E8C"/>
    <w:rsid w:val="00FC508B"/>
    <w:rsid w:val="00FC52DB"/>
    <w:rsid w:val="00FC53FA"/>
    <w:rsid w:val="00FC55A6"/>
    <w:rsid w:val="00FC591A"/>
    <w:rsid w:val="00FC59E4"/>
    <w:rsid w:val="00FC5B7D"/>
    <w:rsid w:val="00FC6067"/>
    <w:rsid w:val="00FC634D"/>
    <w:rsid w:val="00FC6A2C"/>
    <w:rsid w:val="00FC6B07"/>
    <w:rsid w:val="00FC6B64"/>
    <w:rsid w:val="00FC71AB"/>
    <w:rsid w:val="00FC74C7"/>
    <w:rsid w:val="00FC7539"/>
    <w:rsid w:val="00FC783C"/>
    <w:rsid w:val="00FC7959"/>
    <w:rsid w:val="00FC7CEA"/>
    <w:rsid w:val="00FC7EC5"/>
    <w:rsid w:val="00FC7EC8"/>
    <w:rsid w:val="00FD0175"/>
    <w:rsid w:val="00FD01B4"/>
    <w:rsid w:val="00FD0308"/>
    <w:rsid w:val="00FD0598"/>
    <w:rsid w:val="00FD0832"/>
    <w:rsid w:val="00FD0892"/>
    <w:rsid w:val="00FD0DC1"/>
    <w:rsid w:val="00FD0F1D"/>
    <w:rsid w:val="00FD11BD"/>
    <w:rsid w:val="00FD148E"/>
    <w:rsid w:val="00FD165F"/>
    <w:rsid w:val="00FD1815"/>
    <w:rsid w:val="00FD1CE4"/>
    <w:rsid w:val="00FD1E7F"/>
    <w:rsid w:val="00FD2067"/>
    <w:rsid w:val="00FD21AC"/>
    <w:rsid w:val="00FD25CB"/>
    <w:rsid w:val="00FD2C82"/>
    <w:rsid w:val="00FD2CA3"/>
    <w:rsid w:val="00FD2E84"/>
    <w:rsid w:val="00FD2FF0"/>
    <w:rsid w:val="00FD321D"/>
    <w:rsid w:val="00FD335F"/>
    <w:rsid w:val="00FD33FA"/>
    <w:rsid w:val="00FD36B6"/>
    <w:rsid w:val="00FD3767"/>
    <w:rsid w:val="00FD3B37"/>
    <w:rsid w:val="00FD403B"/>
    <w:rsid w:val="00FD427B"/>
    <w:rsid w:val="00FD43FE"/>
    <w:rsid w:val="00FD445A"/>
    <w:rsid w:val="00FD44C0"/>
    <w:rsid w:val="00FD4575"/>
    <w:rsid w:val="00FD4E83"/>
    <w:rsid w:val="00FD504A"/>
    <w:rsid w:val="00FD539A"/>
    <w:rsid w:val="00FD53F3"/>
    <w:rsid w:val="00FD5667"/>
    <w:rsid w:val="00FD56EE"/>
    <w:rsid w:val="00FD5B27"/>
    <w:rsid w:val="00FD5C1A"/>
    <w:rsid w:val="00FD5D64"/>
    <w:rsid w:val="00FD5E85"/>
    <w:rsid w:val="00FD648F"/>
    <w:rsid w:val="00FD65D8"/>
    <w:rsid w:val="00FD67E9"/>
    <w:rsid w:val="00FD690F"/>
    <w:rsid w:val="00FD6C2A"/>
    <w:rsid w:val="00FD6D0C"/>
    <w:rsid w:val="00FD6DB7"/>
    <w:rsid w:val="00FD6EA0"/>
    <w:rsid w:val="00FD7740"/>
    <w:rsid w:val="00FD7749"/>
    <w:rsid w:val="00FD7B13"/>
    <w:rsid w:val="00FE04BB"/>
    <w:rsid w:val="00FE0515"/>
    <w:rsid w:val="00FE0CAC"/>
    <w:rsid w:val="00FE11B7"/>
    <w:rsid w:val="00FE1B96"/>
    <w:rsid w:val="00FE1CF3"/>
    <w:rsid w:val="00FE1DDC"/>
    <w:rsid w:val="00FE20E7"/>
    <w:rsid w:val="00FE2327"/>
    <w:rsid w:val="00FE291F"/>
    <w:rsid w:val="00FE2968"/>
    <w:rsid w:val="00FE29D4"/>
    <w:rsid w:val="00FE2C92"/>
    <w:rsid w:val="00FE2CE9"/>
    <w:rsid w:val="00FE306C"/>
    <w:rsid w:val="00FE3089"/>
    <w:rsid w:val="00FE31F7"/>
    <w:rsid w:val="00FE3246"/>
    <w:rsid w:val="00FE3511"/>
    <w:rsid w:val="00FE3CA4"/>
    <w:rsid w:val="00FE3E04"/>
    <w:rsid w:val="00FE3E35"/>
    <w:rsid w:val="00FE3F21"/>
    <w:rsid w:val="00FE422B"/>
    <w:rsid w:val="00FE440E"/>
    <w:rsid w:val="00FE446F"/>
    <w:rsid w:val="00FE4502"/>
    <w:rsid w:val="00FE476A"/>
    <w:rsid w:val="00FE4A5A"/>
    <w:rsid w:val="00FE4B77"/>
    <w:rsid w:val="00FE4C11"/>
    <w:rsid w:val="00FE4FEB"/>
    <w:rsid w:val="00FE5238"/>
    <w:rsid w:val="00FE5607"/>
    <w:rsid w:val="00FE5650"/>
    <w:rsid w:val="00FE591C"/>
    <w:rsid w:val="00FE5C96"/>
    <w:rsid w:val="00FE5DB1"/>
    <w:rsid w:val="00FE5F6F"/>
    <w:rsid w:val="00FE62C2"/>
    <w:rsid w:val="00FE652B"/>
    <w:rsid w:val="00FE6561"/>
    <w:rsid w:val="00FE6633"/>
    <w:rsid w:val="00FE6A83"/>
    <w:rsid w:val="00FE6DD5"/>
    <w:rsid w:val="00FE6E01"/>
    <w:rsid w:val="00FE72B5"/>
    <w:rsid w:val="00FE7387"/>
    <w:rsid w:val="00FE75BC"/>
    <w:rsid w:val="00FE79F0"/>
    <w:rsid w:val="00FE7E7D"/>
    <w:rsid w:val="00FE7F1F"/>
    <w:rsid w:val="00FF0335"/>
    <w:rsid w:val="00FF04FB"/>
    <w:rsid w:val="00FF0603"/>
    <w:rsid w:val="00FF08CA"/>
    <w:rsid w:val="00FF0EF7"/>
    <w:rsid w:val="00FF0F68"/>
    <w:rsid w:val="00FF0FE3"/>
    <w:rsid w:val="00FF11E8"/>
    <w:rsid w:val="00FF1428"/>
    <w:rsid w:val="00FF151B"/>
    <w:rsid w:val="00FF1D99"/>
    <w:rsid w:val="00FF1ED8"/>
    <w:rsid w:val="00FF1F3C"/>
    <w:rsid w:val="00FF2087"/>
    <w:rsid w:val="00FF217C"/>
    <w:rsid w:val="00FF231E"/>
    <w:rsid w:val="00FF2895"/>
    <w:rsid w:val="00FF2E46"/>
    <w:rsid w:val="00FF32F4"/>
    <w:rsid w:val="00FF350B"/>
    <w:rsid w:val="00FF39D2"/>
    <w:rsid w:val="00FF3B5F"/>
    <w:rsid w:val="00FF3D6F"/>
    <w:rsid w:val="00FF3F6A"/>
    <w:rsid w:val="00FF41B1"/>
    <w:rsid w:val="00FF41FC"/>
    <w:rsid w:val="00FF4244"/>
    <w:rsid w:val="00FF48BD"/>
    <w:rsid w:val="00FF4AA6"/>
    <w:rsid w:val="00FF4BE0"/>
    <w:rsid w:val="00FF4E42"/>
    <w:rsid w:val="00FF50C9"/>
    <w:rsid w:val="00FF57B9"/>
    <w:rsid w:val="00FF57D8"/>
    <w:rsid w:val="00FF5845"/>
    <w:rsid w:val="00FF5D24"/>
    <w:rsid w:val="00FF5E3E"/>
    <w:rsid w:val="00FF5F62"/>
    <w:rsid w:val="00FF6166"/>
    <w:rsid w:val="00FF6251"/>
    <w:rsid w:val="00FF64F3"/>
    <w:rsid w:val="00FF6891"/>
    <w:rsid w:val="00FF68C2"/>
    <w:rsid w:val="00FF6AF0"/>
    <w:rsid w:val="00FF6D7E"/>
    <w:rsid w:val="00FF7612"/>
    <w:rsid w:val="00FF7BDF"/>
    <w:rsid w:val="00FF7D59"/>
    <w:rsid w:val="00FF7E42"/>
    <w:rsid w:val="00FF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1121"/>
    <o:shapelayout v:ext="edit">
      <o:idmap v:ext="edit" data="1"/>
    </o:shapelayout>
  </w:shapeDefaults>
  <w:decimalSymbol w:val="."/>
  <w:listSeparator w:val=","/>
  <w14:docId w14:val="6EA5B0F1"/>
  <w15:chartTrackingRefBased/>
  <w15:docId w15:val="{B15A3561-F8E2-4285-83DF-113F030F5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E291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137E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301F6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semiHidden/>
    <w:locked/>
    <w:rsid w:val="004137EB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AA5A0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313CA"/>
    <w:rPr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uiPriority w:val="99"/>
    <w:rsid w:val="00AA5A0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C826B8"/>
  </w:style>
  <w:style w:type="table" w:styleId="TableGrid">
    <w:name w:val="Table Grid"/>
    <w:basedOn w:val="TableNormal"/>
    <w:uiPriority w:val="59"/>
    <w:rsid w:val="00672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A13906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rsid w:val="00B92FDD"/>
    <w:rPr>
      <w:color w:val="0000FF"/>
      <w:u w:val="single"/>
    </w:rPr>
  </w:style>
  <w:style w:type="paragraph" w:styleId="BodyText3">
    <w:name w:val="Body Text 3"/>
    <w:basedOn w:val="Normal"/>
    <w:rsid w:val="00B92FDD"/>
    <w:pPr>
      <w:spacing w:after="120"/>
    </w:pPr>
    <w:rPr>
      <w:sz w:val="16"/>
      <w:szCs w:val="16"/>
    </w:rPr>
  </w:style>
  <w:style w:type="paragraph" w:styleId="BalloonText">
    <w:name w:val="Balloon Text"/>
    <w:basedOn w:val="Normal"/>
    <w:semiHidden/>
    <w:rsid w:val="00B92FDD"/>
    <w:rPr>
      <w:rFonts w:ascii="Tahoma" w:hAnsi="Tahoma" w:cs="Tahoma"/>
      <w:sz w:val="16"/>
      <w:szCs w:val="16"/>
    </w:rPr>
  </w:style>
  <w:style w:type="paragraph" w:styleId="BodyText">
    <w:name w:val="Body Text"/>
    <w:aliases w:val="btf"/>
    <w:basedOn w:val="Normal"/>
    <w:link w:val="BodyTextChar"/>
    <w:rsid w:val="004137EB"/>
    <w:pPr>
      <w:jc w:val="both"/>
    </w:pPr>
  </w:style>
  <w:style w:type="character" w:customStyle="1" w:styleId="BodyTextChar">
    <w:name w:val="Body Text Char"/>
    <w:aliases w:val="btf Char"/>
    <w:link w:val="BodyText"/>
    <w:semiHidden/>
    <w:locked/>
    <w:rsid w:val="004137EB"/>
    <w:rPr>
      <w:sz w:val="24"/>
      <w:szCs w:val="24"/>
      <w:lang w:val="en-US" w:eastAsia="en-US" w:bidi="ar-SA"/>
    </w:rPr>
  </w:style>
  <w:style w:type="paragraph" w:styleId="PlainText">
    <w:name w:val="Plain Text"/>
    <w:basedOn w:val="Normal"/>
    <w:link w:val="PlainTextChar"/>
    <w:unhideWhenUsed/>
    <w:rsid w:val="004137EB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rsid w:val="004137EB"/>
    <w:rPr>
      <w:rFonts w:ascii="Consolas" w:hAnsi="Consolas"/>
      <w:sz w:val="21"/>
      <w:szCs w:val="21"/>
      <w:lang w:val="en-US" w:eastAsia="en-US" w:bidi="ar-SA"/>
    </w:rPr>
  </w:style>
  <w:style w:type="character" w:customStyle="1" w:styleId="yiv1903753222apple-style-span">
    <w:name w:val="yiv1903753222apple-style-span"/>
    <w:basedOn w:val="DefaultParagraphFont"/>
    <w:rsid w:val="00D62B32"/>
  </w:style>
  <w:style w:type="character" w:customStyle="1" w:styleId="FooterChar">
    <w:name w:val="Footer Char"/>
    <w:link w:val="Footer"/>
    <w:uiPriority w:val="99"/>
    <w:rsid w:val="009C50B0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51D42"/>
    <w:pPr>
      <w:ind w:left="720"/>
    </w:pPr>
    <w:rPr>
      <w:rFonts w:eastAsia="MS Mincho"/>
      <w:lang w:eastAsia="ja-JP"/>
    </w:rPr>
  </w:style>
  <w:style w:type="character" w:customStyle="1" w:styleId="Heading5Char">
    <w:name w:val="Heading 5 Char"/>
    <w:link w:val="Heading5"/>
    <w:semiHidden/>
    <w:rsid w:val="005301F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FollowedHyperlink">
    <w:name w:val="FollowedHyperlink"/>
    <w:rsid w:val="00F24F78"/>
    <w:rPr>
      <w:color w:val="954F72"/>
      <w:u w:val="single"/>
    </w:rPr>
  </w:style>
  <w:style w:type="paragraph" w:customStyle="1" w:styleId="paragraph">
    <w:name w:val="paragraph"/>
    <w:basedOn w:val="Normal"/>
    <w:rsid w:val="003A0EA5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3A0EA5"/>
    <w:rPr>
      <w:rFonts w:cs="Times New Roman"/>
    </w:rPr>
  </w:style>
  <w:style w:type="character" w:customStyle="1" w:styleId="tabchar">
    <w:name w:val="tabchar"/>
    <w:basedOn w:val="DefaultParagraphFont"/>
    <w:rsid w:val="003A0EA5"/>
    <w:rPr>
      <w:rFonts w:cs="Times New Roman"/>
    </w:rPr>
  </w:style>
  <w:style w:type="character" w:customStyle="1" w:styleId="eop">
    <w:name w:val="eop"/>
    <w:basedOn w:val="DefaultParagraphFont"/>
    <w:rsid w:val="003A0EA5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82142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2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1931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657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3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16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11770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02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5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2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4763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197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2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0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94495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8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6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12281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13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47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7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16998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80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95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1703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23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74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39666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42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17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066692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62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31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573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269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81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6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50881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80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77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7068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44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701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82310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5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55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404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570370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88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8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51525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2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76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495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15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5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61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256384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582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94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83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3871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3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4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671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0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994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50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374635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90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063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9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60600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791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00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0935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7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04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8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0600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32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349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8971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84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9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90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3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7718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41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034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36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3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3881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135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67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07483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331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9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77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30007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896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96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7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8325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12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2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1575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70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274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258124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103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970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45078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934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3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09349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62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707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2310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143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14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3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68223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092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62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7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43164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502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455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56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35041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8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665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199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44507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8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578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7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67114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480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07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30762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166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079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72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1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1691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19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73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2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68596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1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5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14845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2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47017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77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59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524249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1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85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69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61599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870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32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14859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634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0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97483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8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992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94935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2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9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6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97403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974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0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74453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8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6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6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70887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92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05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0077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103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154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1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54245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97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872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1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42802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87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000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03540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3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90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1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1369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44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432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56995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421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683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05656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7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059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9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562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50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328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2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95019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992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24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786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2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36611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66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34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04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7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8085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29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8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9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46527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58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221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7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550590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1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553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6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07581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582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99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52728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77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906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077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331655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292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956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00188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43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661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029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602367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69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569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24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4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44540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30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94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2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365144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6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8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2322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86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197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5173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52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22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2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29695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8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64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27080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1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134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821414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48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015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240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44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367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5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84053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847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51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51242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055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765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08017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861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075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5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00905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80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345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4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7594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7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503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05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55149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7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7058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22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127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5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32926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1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340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4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57277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17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56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45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72915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51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532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4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982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93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20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8044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55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791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6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09422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18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20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295920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312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22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788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5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005960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8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463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4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17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80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1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49733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49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91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6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16136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429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187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715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0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417215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8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989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9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74176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0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63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25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101744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6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647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28329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42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72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36943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78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27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2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83203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8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223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46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45836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830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387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55383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929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61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4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78383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260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26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34237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5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37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45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564715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35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95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608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350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4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19064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288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52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15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72042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01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997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655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8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451674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15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7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56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85587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996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203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17653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87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412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7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9492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67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485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67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326025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483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417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2160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767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798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4075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823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179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4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77967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39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062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062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9695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4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892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0759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9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13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64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284030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712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9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395615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43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10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5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31181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13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275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1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15509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17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661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7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80844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5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828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892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2513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10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24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0530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86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65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3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06304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18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94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2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23031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55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59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25396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8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238007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02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5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4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59840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1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76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ortworthgov.granicus.com/ViewPublisher.php?view_id=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6D53AA-0E4F-426D-BC24-422A855DF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5</Pages>
  <Words>1330</Words>
  <Characters>848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Fort Worth, Texas</vt:lpstr>
    </vt:vector>
  </TitlesOfParts>
  <Company>City of Fort Worth</Company>
  <LinksUpToDate>false</LinksUpToDate>
  <CharactersWithSpaces>9799</CharactersWithSpaces>
  <SharedDoc>false</SharedDoc>
  <HLinks>
    <vt:vector size="6" baseType="variant">
      <vt:variant>
        <vt:i4>7929934</vt:i4>
      </vt:variant>
      <vt:variant>
        <vt:i4>0</vt:i4>
      </vt:variant>
      <vt:variant>
        <vt:i4>0</vt:i4>
      </vt:variant>
      <vt:variant>
        <vt:i4>5</vt:i4>
      </vt:variant>
      <vt:variant>
        <vt:lpwstr>http://fortworthgov.granicus.com/ViewPublisher.php?view_id=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Fort Worth, Texas</dc:title>
  <dc:subject/>
  <dc:creator>Bergman, Sarah</dc:creator>
  <cp:keywords/>
  <dc:description/>
  <cp:lastModifiedBy>Johnson, Alexander D</cp:lastModifiedBy>
  <cp:revision>7</cp:revision>
  <cp:lastPrinted>2023-11-08T17:34:00Z</cp:lastPrinted>
  <dcterms:created xsi:type="dcterms:W3CDTF">2024-03-15T16:07:00Z</dcterms:created>
  <dcterms:modified xsi:type="dcterms:W3CDTF">2024-04-09T21:18:00Z</dcterms:modified>
</cp:coreProperties>
</file>